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25AE5" w14:textId="01A30486" w:rsidR="003F4D50" w:rsidRPr="000F0C6F" w:rsidRDefault="003F4D50" w:rsidP="003F4D50">
      <w:pPr>
        <w:jc w:val="center"/>
        <w:rPr>
          <w:rFonts w:ascii="Times New Roman" w:hAnsi="Times New Roman"/>
          <w:b/>
          <w:color w:val="FF0000"/>
          <w:szCs w:val="24"/>
        </w:rPr>
      </w:pPr>
      <w:bookmarkStart w:id="0" w:name="_Toc26108117"/>
      <w:bookmarkStart w:id="1" w:name="_Toc27414897"/>
      <w:r w:rsidRPr="00774512">
        <w:rPr>
          <w:rFonts w:ascii="Times New Roman" w:hAnsi="Times New Roman"/>
          <w:b/>
          <w:szCs w:val="24"/>
        </w:rPr>
        <w:t xml:space="preserve">TUGAS PERTEMUAN KE </w:t>
      </w:r>
      <w:r>
        <w:rPr>
          <w:rFonts w:ascii="Times New Roman" w:hAnsi="Times New Roman"/>
          <w:b/>
          <w:szCs w:val="24"/>
        </w:rPr>
        <w:t xml:space="preserve">- </w:t>
      </w:r>
      <w:r w:rsidR="001D46EB">
        <w:rPr>
          <w:rFonts w:ascii="Times New Roman" w:hAnsi="Times New Roman"/>
          <w:b/>
          <w:szCs w:val="24"/>
        </w:rPr>
        <w:t>9</w:t>
      </w:r>
    </w:p>
    <w:tbl>
      <w:tblPr>
        <w:tblStyle w:val="TableGrid"/>
        <w:tblpPr w:leftFromText="180" w:rightFromText="180" w:vertAnchor="page" w:horzAnchor="margin" w:tblpX="108" w:tblpY="2602"/>
        <w:tblW w:w="7915" w:type="dxa"/>
        <w:tblLook w:val="04A0" w:firstRow="1" w:lastRow="0" w:firstColumn="1" w:lastColumn="0" w:noHBand="0" w:noVBand="1"/>
      </w:tblPr>
      <w:tblGrid>
        <w:gridCol w:w="2769"/>
        <w:gridCol w:w="5146"/>
      </w:tblGrid>
      <w:tr w:rsidR="00221EA0" w:rsidRPr="00F10537" w14:paraId="169CFE82" w14:textId="77777777" w:rsidTr="00221EA0">
        <w:tc>
          <w:tcPr>
            <w:tcW w:w="2769" w:type="dxa"/>
          </w:tcPr>
          <w:p w14:paraId="1B2C96E3" w14:textId="77777777" w:rsidR="00221EA0" w:rsidRPr="00774512" w:rsidRDefault="00221EA0" w:rsidP="00221EA0">
            <w:pPr>
              <w:spacing w:line="276" w:lineRule="auto"/>
              <w:rPr>
                <w:rFonts w:ascii="Times New Roman" w:hAnsi="Times New Roman"/>
                <w:b/>
                <w:szCs w:val="24"/>
              </w:rPr>
            </w:pPr>
            <w:r w:rsidRPr="00774512">
              <w:rPr>
                <w:rFonts w:ascii="Times New Roman" w:hAnsi="Times New Roman"/>
                <w:b/>
                <w:szCs w:val="24"/>
              </w:rPr>
              <w:t>NAMA</w:t>
            </w:r>
          </w:p>
        </w:tc>
        <w:tc>
          <w:tcPr>
            <w:tcW w:w="5146" w:type="dxa"/>
          </w:tcPr>
          <w:p w14:paraId="18A54035" w14:textId="77777777" w:rsidR="00221EA0" w:rsidRPr="00947639" w:rsidRDefault="00221EA0" w:rsidP="00221EA0">
            <w:pPr>
              <w:spacing w:line="276" w:lineRule="auto"/>
              <w:rPr>
                <w:rFonts w:ascii="Times New Roman" w:hAnsi="Times New Roman"/>
                <w:szCs w:val="24"/>
                <w:lang w:val="en-US"/>
              </w:rPr>
            </w:pPr>
            <w:r>
              <w:rPr>
                <w:rFonts w:ascii="Times New Roman" w:hAnsi="Times New Roman"/>
                <w:szCs w:val="24"/>
                <w:lang w:val="en-US"/>
              </w:rPr>
              <w:t>Rayya Muhammad Idham</w:t>
            </w:r>
          </w:p>
        </w:tc>
      </w:tr>
      <w:tr w:rsidR="00221EA0" w:rsidRPr="00F10537" w14:paraId="129C9102" w14:textId="77777777" w:rsidTr="00221EA0">
        <w:tc>
          <w:tcPr>
            <w:tcW w:w="2769" w:type="dxa"/>
          </w:tcPr>
          <w:p w14:paraId="1FDC7F1F" w14:textId="77777777" w:rsidR="00221EA0" w:rsidRPr="00774512" w:rsidRDefault="00221EA0" w:rsidP="00221EA0">
            <w:pPr>
              <w:spacing w:line="276" w:lineRule="auto"/>
              <w:rPr>
                <w:rFonts w:ascii="Times New Roman" w:hAnsi="Times New Roman"/>
                <w:b/>
                <w:szCs w:val="24"/>
              </w:rPr>
            </w:pPr>
            <w:r w:rsidRPr="00774512">
              <w:rPr>
                <w:rFonts w:ascii="Times New Roman" w:hAnsi="Times New Roman"/>
                <w:b/>
                <w:szCs w:val="24"/>
              </w:rPr>
              <w:t>NIM</w:t>
            </w:r>
          </w:p>
        </w:tc>
        <w:tc>
          <w:tcPr>
            <w:tcW w:w="5146" w:type="dxa"/>
          </w:tcPr>
          <w:p w14:paraId="69057D16" w14:textId="77777777" w:rsidR="00221EA0" w:rsidRPr="00947639" w:rsidRDefault="00221EA0" w:rsidP="00221EA0">
            <w:pPr>
              <w:spacing w:line="276" w:lineRule="auto"/>
              <w:rPr>
                <w:rFonts w:ascii="Times New Roman" w:hAnsi="Times New Roman"/>
                <w:szCs w:val="24"/>
                <w:lang w:val="en-US"/>
              </w:rPr>
            </w:pPr>
            <w:r>
              <w:rPr>
                <w:rFonts w:ascii="Times New Roman" w:hAnsi="Times New Roman"/>
                <w:szCs w:val="24"/>
                <w:lang w:val="en-US"/>
              </w:rPr>
              <w:t>2218083</w:t>
            </w:r>
          </w:p>
        </w:tc>
      </w:tr>
      <w:tr w:rsidR="00221EA0" w:rsidRPr="00F10537" w14:paraId="180683A5" w14:textId="77777777" w:rsidTr="00221EA0">
        <w:tc>
          <w:tcPr>
            <w:tcW w:w="2769" w:type="dxa"/>
          </w:tcPr>
          <w:p w14:paraId="1B73AF4E" w14:textId="77777777" w:rsidR="00221EA0" w:rsidRPr="00774512" w:rsidRDefault="00221EA0" w:rsidP="00221EA0">
            <w:pPr>
              <w:spacing w:line="276" w:lineRule="auto"/>
              <w:rPr>
                <w:rFonts w:ascii="Times New Roman" w:hAnsi="Times New Roman"/>
                <w:b/>
                <w:szCs w:val="24"/>
                <w:lang w:val="en-US"/>
              </w:rPr>
            </w:pPr>
            <w:r>
              <w:rPr>
                <w:rFonts w:ascii="Times New Roman" w:hAnsi="Times New Roman"/>
                <w:b/>
                <w:szCs w:val="24"/>
                <w:lang w:val="en-US"/>
              </w:rPr>
              <w:t>KELAS</w:t>
            </w:r>
          </w:p>
        </w:tc>
        <w:tc>
          <w:tcPr>
            <w:tcW w:w="5146" w:type="dxa"/>
          </w:tcPr>
          <w:p w14:paraId="4018F1F1" w14:textId="77777777" w:rsidR="00221EA0" w:rsidRPr="00947639" w:rsidRDefault="00221EA0" w:rsidP="00221EA0">
            <w:pPr>
              <w:spacing w:line="276" w:lineRule="auto"/>
              <w:rPr>
                <w:rFonts w:ascii="Times New Roman" w:hAnsi="Times New Roman"/>
                <w:szCs w:val="24"/>
                <w:lang w:val="en-US"/>
              </w:rPr>
            </w:pPr>
            <w:r>
              <w:rPr>
                <w:rFonts w:ascii="Times New Roman" w:hAnsi="Times New Roman"/>
                <w:szCs w:val="24"/>
                <w:lang w:val="en-US"/>
              </w:rPr>
              <w:t>C</w:t>
            </w:r>
          </w:p>
        </w:tc>
      </w:tr>
      <w:tr w:rsidR="00221EA0" w:rsidRPr="00F10537" w14:paraId="132CCF87" w14:textId="77777777" w:rsidTr="00221EA0">
        <w:trPr>
          <w:trHeight w:val="392"/>
        </w:trPr>
        <w:tc>
          <w:tcPr>
            <w:tcW w:w="2769" w:type="dxa"/>
          </w:tcPr>
          <w:p w14:paraId="4CF5034B" w14:textId="77777777" w:rsidR="00221EA0" w:rsidRPr="00774512" w:rsidRDefault="00221EA0" w:rsidP="00221EA0">
            <w:pPr>
              <w:spacing w:line="276" w:lineRule="auto"/>
              <w:rPr>
                <w:rFonts w:ascii="Times New Roman" w:hAnsi="Times New Roman"/>
                <w:b/>
                <w:szCs w:val="24"/>
              </w:rPr>
            </w:pPr>
            <w:r w:rsidRPr="00774512">
              <w:rPr>
                <w:rFonts w:ascii="Times New Roman" w:hAnsi="Times New Roman"/>
                <w:b/>
                <w:szCs w:val="24"/>
              </w:rPr>
              <w:t>PEMBERI TUGAS</w:t>
            </w:r>
          </w:p>
        </w:tc>
        <w:tc>
          <w:tcPr>
            <w:tcW w:w="5146" w:type="dxa"/>
          </w:tcPr>
          <w:p w14:paraId="6E8C307B" w14:textId="5B8E469D" w:rsidR="00221EA0" w:rsidRPr="00947639" w:rsidRDefault="00A62832" w:rsidP="00221EA0">
            <w:pPr>
              <w:spacing w:line="276" w:lineRule="auto"/>
              <w:rPr>
                <w:rFonts w:ascii="Times New Roman" w:hAnsi="Times New Roman"/>
                <w:szCs w:val="24"/>
                <w:lang w:val="en-US"/>
              </w:rPr>
            </w:pPr>
            <w:r w:rsidRPr="00A62832">
              <w:rPr>
                <w:rFonts w:ascii="Times New Roman" w:hAnsi="Times New Roman"/>
                <w:color w:val="000000" w:themeColor="text1"/>
                <w:szCs w:val="24"/>
                <w:lang w:val="en-US"/>
              </w:rPr>
              <w:t>DIMAS SURYO PRASETYO (2118042)</w:t>
            </w:r>
          </w:p>
        </w:tc>
      </w:tr>
    </w:tbl>
    <w:p w14:paraId="1835EE7E" w14:textId="6B0E92CD" w:rsidR="003F4D50" w:rsidRPr="00774512" w:rsidRDefault="00D2423D" w:rsidP="003F4D50">
      <w:pPr>
        <w:jc w:val="center"/>
        <w:rPr>
          <w:rFonts w:ascii="Times New Roman" w:hAnsi="Times New Roman"/>
          <w:b/>
          <w:szCs w:val="24"/>
        </w:rPr>
      </w:pPr>
      <w:r>
        <w:rPr>
          <w:rFonts w:ascii="Times New Roman" w:hAnsi="Times New Roman"/>
          <w:b/>
          <w:szCs w:val="24"/>
        </w:rPr>
        <w:t xml:space="preserve"> </w:t>
      </w:r>
      <w:r w:rsidR="003F4D50">
        <w:rPr>
          <w:rFonts w:ascii="Times New Roman" w:hAnsi="Times New Roman"/>
          <w:b/>
          <w:szCs w:val="24"/>
        </w:rPr>
        <w:t>(PRAKTIKUM OOP 202</w:t>
      </w:r>
      <w:r w:rsidR="005F5E03">
        <w:rPr>
          <w:rFonts w:ascii="Times New Roman" w:hAnsi="Times New Roman"/>
          <w:b/>
          <w:szCs w:val="24"/>
        </w:rPr>
        <w:t>2</w:t>
      </w:r>
      <w:r w:rsidR="000F0C6F">
        <w:rPr>
          <w:rFonts w:ascii="Times New Roman" w:hAnsi="Times New Roman"/>
          <w:b/>
          <w:szCs w:val="24"/>
        </w:rPr>
        <w:t>-202</w:t>
      </w:r>
      <w:r w:rsidR="00A039DA">
        <w:rPr>
          <w:rFonts w:ascii="Times New Roman" w:hAnsi="Times New Roman"/>
          <w:b/>
          <w:szCs w:val="24"/>
        </w:rPr>
        <w:t>3</w:t>
      </w:r>
      <w:r w:rsidR="003F4D50">
        <w:rPr>
          <w:rFonts w:ascii="Times New Roman" w:hAnsi="Times New Roman"/>
          <w:b/>
          <w:szCs w:val="24"/>
        </w:rPr>
        <w:t>)</w:t>
      </w:r>
    </w:p>
    <w:p w14:paraId="0470503E" w14:textId="60C81507" w:rsidR="0052443A" w:rsidRPr="00675178" w:rsidRDefault="00632316" w:rsidP="00CB740D">
      <w:pPr>
        <w:pStyle w:val="Heading2"/>
        <w:numPr>
          <w:ilvl w:val="0"/>
          <w:numId w:val="13"/>
        </w:numPr>
        <w:rPr>
          <w:lang w:val="id-ID"/>
        </w:rPr>
      </w:pPr>
      <w:bookmarkStart w:id="2" w:name="_Toc26108120"/>
      <w:bookmarkStart w:id="3" w:name="_Toc27414900"/>
      <w:bookmarkStart w:id="4" w:name="_Hlk148009676"/>
      <w:bookmarkEnd w:id="0"/>
      <w:bookmarkEnd w:id="1"/>
      <w:r>
        <w:rPr>
          <w:lang w:val="id-ID"/>
        </w:rPr>
        <w:t xml:space="preserve">Tugas Rumah </w:t>
      </w:r>
      <w:r w:rsidR="00840A9C">
        <w:t>10</w:t>
      </w:r>
      <w:r>
        <w:rPr>
          <w:lang w:val="id-ID"/>
        </w:rPr>
        <w:t xml:space="preserve"> :</w:t>
      </w:r>
      <w:bookmarkEnd w:id="2"/>
      <w:bookmarkEnd w:id="3"/>
      <w:r>
        <w:rPr>
          <w:lang w:val="id-ID"/>
        </w:rPr>
        <w:t xml:space="preserve"> </w:t>
      </w:r>
    </w:p>
    <w:bookmarkEnd w:id="4"/>
    <w:p w14:paraId="3F3C274E" w14:textId="0C4E7013" w:rsidR="00632316" w:rsidRDefault="00632316" w:rsidP="00DD6C2F">
      <w:pPr>
        <w:ind w:left="360"/>
      </w:pPr>
      <w:r>
        <w:t>Judul</w:t>
      </w:r>
      <w:r>
        <w:tab/>
        <w:t xml:space="preserve">: </w:t>
      </w:r>
      <w:r w:rsidR="00947639">
        <w:t>Penyewaan Peralatan Olahraga</w:t>
      </w:r>
    </w:p>
    <w:p w14:paraId="3AA711BC" w14:textId="4D80735B" w:rsidR="00B94094" w:rsidRDefault="00B94094" w:rsidP="00DD6C2F">
      <w:pPr>
        <w:ind w:left="360"/>
        <w:rPr>
          <w:color w:val="FF0000"/>
        </w:rPr>
      </w:pPr>
      <w:r>
        <w:t>Tema</w:t>
      </w:r>
      <w:r>
        <w:tab/>
        <w:t xml:space="preserve">: </w:t>
      </w:r>
      <w:r w:rsidR="00947639">
        <w:t>Persewaan</w:t>
      </w:r>
    </w:p>
    <w:p w14:paraId="00B1253A" w14:textId="77777777" w:rsidR="00F42FF0" w:rsidRDefault="00F42FF0" w:rsidP="00F42FF0">
      <w:pPr>
        <w:ind w:left="567"/>
      </w:pPr>
      <w:r>
        <w:t>Menerapkan CRUD Pada PeralatanOlahraga</w:t>
      </w:r>
    </w:p>
    <w:p w14:paraId="26EDD626" w14:textId="77777777" w:rsidR="00F42FF0" w:rsidRDefault="00F42FF0" w:rsidP="00F42FF0">
      <w:pPr>
        <w:ind w:left="567"/>
      </w:pPr>
      <w:r>
        <w:t>Membuat Database Persewaan</w:t>
      </w:r>
    </w:p>
    <w:p w14:paraId="0D3D2C80" w14:textId="77777777" w:rsidR="00F42FF0" w:rsidRDefault="00F42FF0" w:rsidP="00F42FF0">
      <w:pPr>
        <w:ind w:left="567"/>
        <w:jc w:val="center"/>
      </w:pPr>
      <w:r w:rsidRPr="004148C9">
        <w:rPr>
          <w:noProof/>
        </w:rPr>
        <w:drawing>
          <wp:inline distT="0" distB="0" distL="0" distR="0" wp14:anchorId="03EA71EA" wp14:editId="5420C1D3">
            <wp:extent cx="1912786" cy="1089754"/>
            <wp:effectExtent l="0" t="0" r="0" b="0"/>
            <wp:docPr id="1955305278" name="Picture 195530527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61906" name="Picture 1" descr="A screenshot of a computer&#10;&#10;Description automatically generated"/>
                    <pic:cNvPicPr/>
                  </pic:nvPicPr>
                  <pic:blipFill>
                    <a:blip r:embed="rId8"/>
                    <a:stretch>
                      <a:fillRect/>
                    </a:stretch>
                  </pic:blipFill>
                  <pic:spPr>
                    <a:xfrm>
                      <a:off x="0" y="0"/>
                      <a:ext cx="1912786" cy="1089754"/>
                    </a:xfrm>
                    <a:prstGeom prst="rect">
                      <a:avLst/>
                    </a:prstGeom>
                  </pic:spPr>
                </pic:pic>
              </a:graphicData>
            </a:graphic>
          </wp:inline>
        </w:drawing>
      </w:r>
    </w:p>
    <w:p w14:paraId="7EE0EE6B" w14:textId="0DF8ED92" w:rsidR="00F42FF0" w:rsidRPr="00F42FF0" w:rsidRDefault="004A3057" w:rsidP="00F42FF0">
      <w:pPr>
        <w:pStyle w:val="Heading3"/>
        <w:numPr>
          <w:ilvl w:val="2"/>
          <w:numId w:val="0"/>
        </w:numPr>
        <w:ind w:left="540" w:hanging="180"/>
        <w:rPr>
          <w:rFonts w:eastAsia="Calibri" w:cs="Calibri"/>
          <w:b w:val="0"/>
          <w:bCs/>
        </w:rPr>
      </w:pPr>
      <w:bookmarkStart w:id="5" w:name="_Toc152339755"/>
      <w:bookmarkStart w:id="6" w:name="_Toc153549336"/>
      <w:bookmarkStart w:id="7" w:name="_Toc153731412"/>
      <w:r>
        <w:rPr>
          <w:rFonts w:eastAsia="Calibri" w:cs="Calibri"/>
          <w:b w:val="0"/>
          <w:bCs/>
        </w:rPr>
        <w:t xml:space="preserve">Gambar 10.1 </w:t>
      </w:r>
      <w:r w:rsidR="00F42FF0" w:rsidRPr="00F42FF0">
        <w:rPr>
          <w:rFonts w:eastAsia="Calibri" w:cs="Calibri"/>
          <w:b w:val="0"/>
          <w:bCs/>
        </w:rPr>
        <w:t xml:space="preserve">Membuat database </w:t>
      </w:r>
      <w:bookmarkEnd w:id="5"/>
      <w:bookmarkEnd w:id="6"/>
      <w:r w:rsidR="00F42FF0" w:rsidRPr="00F42FF0">
        <w:rPr>
          <w:rFonts w:eastAsia="Calibri" w:cs="Calibri"/>
          <w:b w:val="0"/>
          <w:bCs/>
        </w:rPr>
        <w:t>PeralatanOlahraga</w:t>
      </w:r>
      <w:bookmarkEnd w:id="7"/>
    </w:p>
    <w:p w14:paraId="1627851C" w14:textId="77777777" w:rsidR="00F42FF0" w:rsidRDefault="00F42FF0" w:rsidP="00F42FF0">
      <w:pPr>
        <w:ind w:left="567"/>
        <w:rPr>
          <w:rFonts w:eastAsia="Times New Roman" w:cs="Times New Roman"/>
          <w:iCs/>
        </w:rPr>
      </w:pPr>
      <w:r>
        <w:rPr>
          <w:rFonts w:eastAsia="Times New Roman" w:cs="Times New Roman"/>
          <w:i/>
        </w:rPr>
        <w:t xml:space="preserve">Structure </w:t>
      </w:r>
      <w:r>
        <w:rPr>
          <w:rFonts w:eastAsia="Times New Roman" w:cs="Times New Roman"/>
          <w:iCs/>
        </w:rPr>
        <w:t>PeralatanOlahraga pada database Persewaan</w:t>
      </w:r>
    </w:p>
    <w:p w14:paraId="052A3334" w14:textId="77777777" w:rsidR="00F42FF0" w:rsidRDefault="00F42FF0" w:rsidP="00F42FF0">
      <w:pPr>
        <w:ind w:left="567"/>
        <w:jc w:val="center"/>
        <w:rPr>
          <w:rFonts w:eastAsia="Times New Roman" w:cs="Times New Roman"/>
          <w:iCs/>
        </w:rPr>
      </w:pPr>
      <w:r w:rsidRPr="002E6966">
        <w:rPr>
          <w:rFonts w:eastAsia="Times New Roman" w:cs="Times New Roman"/>
          <w:iCs/>
          <w:noProof/>
        </w:rPr>
        <w:drawing>
          <wp:inline distT="0" distB="0" distL="0" distR="0" wp14:anchorId="07B88EC0" wp14:editId="4E492016">
            <wp:extent cx="4099560" cy="1821740"/>
            <wp:effectExtent l="0" t="0" r="0" b="0"/>
            <wp:docPr id="590735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5164" name="Picture 1" descr="A screenshot of a computer&#10;&#10;Description automatically generated"/>
                    <pic:cNvPicPr/>
                  </pic:nvPicPr>
                  <pic:blipFill>
                    <a:blip r:embed="rId9"/>
                    <a:stretch>
                      <a:fillRect/>
                    </a:stretch>
                  </pic:blipFill>
                  <pic:spPr>
                    <a:xfrm>
                      <a:off x="0" y="0"/>
                      <a:ext cx="4114041" cy="1828175"/>
                    </a:xfrm>
                    <a:prstGeom prst="rect">
                      <a:avLst/>
                    </a:prstGeom>
                  </pic:spPr>
                </pic:pic>
              </a:graphicData>
            </a:graphic>
          </wp:inline>
        </w:drawing>
      </w:r>
    </w:p>
    <w:p w14:paraId="3EFB15ED" w14:textId="1462761D" w:rsidR="00F42FF0" w:rsidRPr="00F42FF0" w:rsidRDefault="004A3057" w:rsidP="00F42FF0">
      <w:pPr>
        <w:pStyle w:val="Heading3"/>
        <w:numPr>
          <w:ilvl w:val="2"/>
          <w:numId w:val="0"/>
        </w:numPr>
        <w:ind w:left="540" w:hanging="180"/>
        <w:rPr>
          <w:rFonts w:eastAsia="Times New Roman"/>
          <w:b w:val="0"/>
          <w:bCs/>
        </w:rPr>
      </w:pPr>
      <w:bookmarkStart w:id="8" w:name="_Toc152339756"/>
      <w:bookmarkStart w:id="9" w:name="_Toc153549337"/>
      <w:bookmarkStart w:id="10" w:name="_Toc153731413"/>
      <w:r>
        <w:rPr>
          <w:rFonts w:eastAsia="Calibri" w:cs="Calibri"/>
          <w:b w:val="0"/>
          <w:bCs/>
        </w:rPr>
        <w:t>Gambar 10.</w:t>
      </w:r>
      <w:r>
        <w:rPr>
          <w:rFonts w:eastAsia="Calibri" w:cs="Calibri"/>
          <w:b w:val="0"/>
          <w:bCs/>
        </w:rPr>
        <w:t>2</w:t>
      </w:r>
      <w:r>
        <w:rPr>
          <w:rFonts w:eastAsia="Calibri" w:cs="Calibri"/>
          <w:b w:val="0"/>
          <w:bCs/>
        </w:rPr>
        <w:t xml:space="preserve"> </w:t>
      </w:r>
      <w:r w:rsidR="00F42FF0" w:rsidRPr="00F42FF0">
        <w:rPr>
          <w:rFonts w:eastAsia="Times New Roman"/>
          <w:b w:val="0"/>
          <w:bCs/>
        </w:rPr>
        <w:t>Membuat table</w:t>
      </w:r>
      <w:bookmarkEnd w:id="8"/>
      <w:r w:rsidR="00F42FF0" w:rsidRPr="00F42FF0">
        <w:rPr>
          <w:rFonts w:eastAsia="Times New Roman"/>
          <w:b w:val="0"/>
          <w:bCs/>
        </w:rPr>
        <w:t xml:space="preserve"> </w:t>
      </w:r>
      <w:bookmarkEnd w:id="9"/>
      <w:r w:rsidR="00F42FF0" w:rsidRPr="00F42FF0">
        <w:rPr>
          <w:rFonts w:eastAsia="Times New Roman"/>
          <w:b w:val="0"/>
          <w:bCs/>
        </w:rPr>
        <w:t>PeralatanOlahraga</w:t>
      </w:r>
      <w:bookmarkEnd w:id="10"/>
    </w:p>
    <w:p w14:paraId="4184FC3D" w14:textId="77777777" w:rsidR="00F42FF0" w:rsidRDefault="00F42FF0" w:rsidP="00F42FF0">
      <w:pPr>
        <w:ind w:left="567"/>
        <w:rPr>
          <w:rFonts w:eastAsia="Times New Roman" w:cs="Times New Roman"/>
        </w:rPr>
      </w:pPr>
      <w:r>
        <w:rPr>
          <w:rFonts w:eastAsia="Times New Roman" w:cs="Times New Roman"/>
          <w:i/>
        </w:rPr>
        <w:t xml:space="preserve">Source code </w:t>
      </w:r>
      <w:r>
        <w:rPr>
          <w:rFonts w:eastAsia="Times New Roman" w:cs="Times New Roman"/>
        </w:rPr>
        <w:t>pada GUI:</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2DDB69F6"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25CD9384" w14:textId="77777777" w:rsidR="00F42FF0" w:rsidRDefault="00F42FF0" w:rsidP="00C16997">
            <w:pPr>
              <w:pStyle w:val="SourceCode"/>
              <w:spacing w:line="256" w:lineRule="auto"/>
            </w:pPr>
            <w:r>
              <w:t>import java.sql.Connection;</w:t>
            </w:r>
          </w:p>
          <w:p w14:paraId="5AA1033F" w14:textId="77777777" w:rsidR="00F42FF0" w:rsidRDefault="00F42FF0" w:rsidP="00C16997">
            <w:pPr>
              <w:pStyle w:val="SourceCode"/>
              <w:spacing w:line="256" w:lineRule="auto"/>
            </w:pPr>
            <w:r>
              <w:t>import java.sql.</w:t>
            </w:r>
            <w:r>
              <w:rPr>
                <w:i/>
              </w:rPr>
              <w:t>Driver</w:t>
            </w:r>
            <w:r>
              <w:t>Manager;</w:t>
            </w:r>
          </w:p>
          <w:p w14:paraId="6E066EFC" w14:textId="77777777" w:rsidR="00F42FF0" w:rsidRDefault="00F42FF0" w:rsidP="00C16997">
            <w:pPr>
              <w:pStyle w:val="SourceCode"/>
              <w:spacing w:line="256" w:lineRule="auto"/>
            </w:pPr>
            <w:r>
              <w:t>import java.sql.ResultSet;</w:t>
            </w:r>
          </w:p>
          <w:p w14:paraId="07DCB75B" w14:textId="77777777" w:rsidR="00F42FF0" w:rsidRDefault="00F42FF0" w:rsidP="00C16997">
            <w:pPr>
              <w:pStyle w:val="SourceCode"/>
              <w:spacing w:line="256" w:lineRule="auto"/>
            </w:pPr>
            <w:r>
              <w:t>import java.sql.SQLException;</w:t>
            </w:r>
          </w:p>
          <w:p w14:paraId="3972D0A3" w14:textId="77777777" w:rsidR="00F42FF0" w:rsidRDefault="00F42FF0" w:rsidP="00C16997">
            <w:pPr>
              <w:pStyle w:val="SourceCode"/>
              <w:spacing w:line="256" w:lineRule="auto"/>
            </w:pPr>
            <w:r>
              <w:t>import java.sql.Statement;</w:t>
            </w:r>
          </w:p>
          <w:p w14:paraId="04BAC7FF" w14:textId="77777777" w:rsidR="00F42FF0" w:rsidRDefault="00F42FF0" w:rsidP="00C16997">
            <w:pPr>
              <w:pStyle w:val="SourceCode"/>
              <w:spacing w:line="256" w:lineRule="auto"/>
            </w:pPr>
            <w:r>
              <w:t>import java.util.logging.Level;</w:t>
            </w:r>
          </w:p>
          <w:p w14:paraId="0C973FC1" w14:textId="77777777" w:rsidR="00F42FF0" w:rsidRDefault="00F42FF0" w:rsidP="00C16997">
            <w:pPr>
              <w:pStyle w:val="SourceCode"/>
              <w:spacing w:line="256" w:lineRule="auto"/>
            </w:pPr>
            <w:r>
              <w:t>import java.util.logging.Logger;</w:t>
            </w:r>
          </w:p>
          <w:p w14:paraId="217598D8" w14:textId="77777777" w:rsidR="00F42FF0" w:rsidRDefault="00F42FF0" w:rsidP="00C16997">
            <w:pPr>
              <w:pStyle w:val="SourceCode"/>
              <w:spacing w:line="256" w:lineRule="auto"/>
            </w:pPr>
            <w:r>
              <w:t>import javax.swing.JOptionPane;</w:t>
            </w:r>
          </w:p>
          <w:p w14:paraId="3775661E" w14:textId="77777777" w:rsidR="00F42FF0" w:rsidRDefault="00F42FF0" w:rsidP="00C16997">
            <w:pPr>
              <w:pStyle w:val="SourceCode"/>
              <w:spacing w:line="256" w:lineRule="auto"/>
            </w:pPr>
            <w:r>
              <w:t>import javax.swing.table.DefaultTableModel;</w:t>
            </w:r>
          </w:p>
        </w:tc>
      </w:tr>
    </w:tbl>
    <w:p w14:paraId="557CCCC5" w14:textId="77777777" w:rsidR="00F42FF0" w:rsidRDefault="00F42FF0" w:rsidP="00F42FF0">
      <w:pPr>
        <w:spacing w:before="120"/>
        <w:ind w:left="567"/>
        <w:rPr>
          <w:rFonts w:eastAsia="Times New Roman" w:cs="Times New Roman"/>
        </w:rPr>
      </w:pPr>
      <w:r>
        <w:rPr>
          <w:rFonts w:eastAsia="Times New Roman" w:cs="Times New Roman"/>
          <w:i/>
        </w:rPr>
        <w:lastRenderedPageBreak/>
        <w:t xml:space="preserve">Source code method </w:t>
      </w:r>
      <w:r>
        <w:rPr>
          <w:rFonts w:eastAsia="Times New Roman" w:cs="Times New Roman"/>
        </w:rPr>
        <w:t>koneksi</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4548D5AB"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2FC88991" w14:textId="77777777" w:rsidR="00F42FF0" w:rsidRPr="0070482D" w:rsidRDefault="00F42FF0" w:rsidP="00C16997">
            <w:pPr>
              <w:pStyle w:val="SourceCode"/>
              <w:spacing w:line="256" w:lineRule="auto"/>
              <w:rPr>
                <w:color w:val="auto"/>
              </w:rPr>
            </w:pPr>
            <w:r w:rsidRPr="0070482D">
              <w:rPr>
                <w:color w:val="auto"/>
              </w:rPr>
              <w:t>public void koneksi() throws SQLException {</w:t>
            </w:r>
          </w:p>
          <w:p w14:paraId="3B525E03" w14:textId="77777777" w:rsidR="00F42FF0" w:rsidRPr="0070482D" w:rsidRDefault="00F42FF0" w:rsidP="00C16997">
            <w:pPr>
              <w:pStyle w:val="SourceCode"/>
              <w:spacing w:line="256" w:lineRule="auto"/>
              <w:rPr>
                <w:color w:val="auto"/>
              </w:rPr>
            </w:pPr>
            <w:r w:rsidRPr="0070482D">
              <w:rPr>
                <w:color w:val="auto"/>
              </w:rPr>
              <w:t xml:space="preserve">        try {</w:t>
            </w:r>
          </w:p>
          <w:p w14:paraId="61ED66DD" w14:textId="77777777" w:rsidR="00F42FF0" w:rsidRPr="0070482D" w:rsidRDefault="00F42FF0" w:rsidP="00C16997">
            <w:pPr>
              <w:pStyle w:val="SourceCode"/>
              <w:spacing w:line="256" w:lineRule="auto"/>
              <w:rPr>
                <w:color w:val="auto"/>
              </w:rPr>
            </w:pPr>
            <w:r w:rsidRPr="0070482D">
              <w:rPr>
                <w:color w:val="auto"/>
              </w:rPr>
              <w:t xml:space="preserve">            conn = null;</w:t>
            </w:r>
          </w:p>
          <w:p w14:paraId="6B901AF4" w14:textId="77777777" w:rsidR="00F42FF0" w:rsidRPr="0070482D" w:rsidRDefault="00F42FF0" w:rsidP="00C16997">
            <w:pPr>
              <w:pStyle w:val="SourceCode"/>
              <w:spacing w:line="256" w:lineRule="auto"/>
              <w:rPr>
                <w:color w:val="auto"/>
              </w:rPr>
            </w:pPr>
            <w:r w:rsidRPr="0070482D">
              <w:rPr>
                <w:color w:val="auto"/>
              </w:rPr>
              <w:t xml:space="preserve">            Class.forName("com.mysql.cj.jdbc.Driver");</w:t>
            </w:r>
          </w:p>
          <w:p w14:paraId="1266E759" w14:textId="77777777" w:rsidR="00F42FF0" w:rsidRPr="0070482D" w:rsidRDefault="00F42FF0" w:rsidP="00C16997">
            <w:pPr>
              <w:pStyle w:val="SourceCode"/>
              <w:spacing w:line="256" w:lineRule="auto"/>
              <w:rPr>
                <w:color w:val="auto"/>
              </w:rPr>
            </w:pPr>
            <w:r w:rsidRPr="0070482D">
              <w:rPr>
                <w:color w:val="auto"/>
              </w:rPr>
              <w:t xml:space="preserve">            conn = DriverManager.getConnection("jdbc:mysql://localhost/2218083Tugas_Rumah?user=root&amp;password=");</w:t>
            </w:r>
          </w:p>
          <w:p w14:paraId="10C5F99B" w14:textId="77777777" w:rsidR="00F42FF0" w:rsidRPr="0070482D" w:rsidRDefault="00F42FF0" w:rsidP="00C16997">
            <w:pPr>
              <w:pStyle w:val="SourceCode"/>
              <w:spacing w:line="256" w:lineRule="auto"/>
              <w:rPr>
                <w:color w:val="auto"/>
              </w:rPr>
            </w:pPr>
            <w:r w:rsidRPr="0070482D">
              <w:rPr>
                <w:color w:val="auto"/>
              </w:rPr>
              <w:t xml:space="preserve">        } catch (ClassNotFoundException ex) {</w:t>
            </w:r>
          </w:p>
          <w:p w14:paraId="16057299" w14:textId="77777777" w:rsidR="00F42FF0" w:rsidRPr="0070482D" w:rsidRDefault="00F42FF0" w:rsidP="00C16997">
            <w:pPr>
              <w:pStyle w:val="SourceCode"/>
              <w:spacing w:line="256" w:lineRule="auto"/>
              <w:rPr>
                <w:color w:val="auto"/>
              </w:rPr>
            </w:pPr>
            <w:r w:rsidRPr="0070482D">
              <w:rPr>
                <w:color w:val="auto"/>
              </w:rPr>
              <w:t xml:space="preserve">            Logger.getLogger(PeralatanOlahraga.class.getName()).log(Level.SEVERE, null, ex);</w:t>
            </w:r>
          </w:p>
          <w:p w14:paraId="6A0A0F67" w14:textId="77777777" w:rsidR="00F42FF0" w:rsidRPr="0070482D" w:rsidRDefault="00F42FF0" w:rsidP="00C16997">
            <w:pPr>
              <w:pStyle w:val="SourceCode"/>
              <w:spacing w:line="256" w:lineRule="auto"/>
              <w:rPr>
                <w:color w:val="auto"/>
              </w:rPr>
            </w:pPr>
            <w:r w:rsidRPr="0070482D">
              <w:rPr>
                <w:color w:val="auto"/>
              </w:rPr>
              <w:t xml:space="preserve">        } catch (SQLException e) {</w:t>
            </w:r>
          </w:p>
          <w:p w14:paraId="1EFDC89F" w14:textId="77777777" w:rsidR="00F42FF0" w:rsidRPr="0070482D" w:rsidRDefault="00F42FF0" w:rsidP="00C16997">
            <w:pPr>
              <w:pStyle w:val="SourceCode"/>
              <w:spacing w:line="256" w:lineRule="auto"/>
              <w:rPr>
                <w:color w:val="auto"/>
              </w:rPr>
            </w:pPr>
            <w:r w:rsidRPr="0070482D">
              <w:rPr>
                <w:color w:val="auto"/>
              </w:rPr>
              <w:t xml:space="preserve">            Logger.getLogger(PeralatanOlahraga.class.getName()).log(Level.SEVERE, null, e);</w:t>
            </w:r>
          </w:p>
          <w:p w14:paraId="09064C50" w14:textId="77777777" w:rsidR="00F42FF0" w:rsidRPr="0070482D" w:rsidRDefault="00F42FF0" w:rsidP="00C16997">
            <w:pPr>
              <w:pStyle w:val="SourceCode"/>
              <w:spacing w:line="256" w:lineRule="auto"/>
              <w:rPr>
                <w:color w:val="auto"/>
              </w:rPr>
            </w:pPr>
            <w:r w:rsidRPr="0070482D">
              <w:rPr>
                <w:color w:val="auto"/>
              </w:rPr>
              <w:t xml:space="preserve">        } catch (Exception es) {</w:t>
            </w:r>
          </w:p>
          <w:p w14:paraId="51AA56A7" w14:textId="77777777" w:rsidR="00F42FF0" w:rsidRPr="0070482D" w:rsidRDefault="00F42FF0" w:rsidP="00C16997">
            <w:pPr>
              <w:pStyle w:val="SourceCode"/>
              <w:spacing w:line="256" w:lineRule="auto"/>
              <w:rPr>
                <w:color w:val="auto"/>
              </w:rPr>
            </w:pPr>
            <w:r w:rsidRPr="0070482D">
              <w:rPr>
                <w:color w:val="auto"/>
              </w:rPr>
              <w:t xml:space="preserve">            Logger.getLogger(PeralatanOlahraga.class.getName()).log(Level.SEVERE, null, es);</w:t>
            </w:r>
          </w:p>
          <w:p w14:paraId="0ECB2A59" w14:textId="77777777" w:rsidR="00F42FF0" w:rsidRPr="0070482D" w:rsidRDefault="00F42FF0" w:rsidP="00C16997">
            <w:pPr>
              <w:pStyle w:val="SourceCode"/>
              <w:spacing w:line="256" w:lineRule="auto"/>
              <w:rPr>
                <w:color w:val="auto"/>
              </w:rPr>
            </w:pPr>
            <w:r w:rsidRPr="0070482D">
              <w:rPr>
                <w:color w:val="auto"/>
              </w:rPr>
              <w:t xml:space="preserve">        }</w:t>
            </w:r>
          </w:p>
          <w:p w14:paraId="23245E78" w14:textId="77777777" w:rsidR="00F42FF0" w:rsidRDefault="00F42FF0" w:rsidP="00C16997">
            <w:pPr>
              <w:pStyle w:val="SourceCode"/>
              <w:spacing w:line="256" w:lineRule="auto"/>
              <w:rPr>
                <w:rFonts w:eastAsia="Courier New"/>
                <w:color w:val="auto"/>
              </w:rPr>
            </w:pPr>
            <w:r w:rsidRPr="0070482D">
              <w:rPr>
                <w:color w:val="auto"/>
              </w:rPr>
              <w:t xml:space="preserve">    }</w:t>
            </w:r>
          </w:p>
        </w:tc>
      </w:tr>
    </w:tbl>
    <w:p w14:paraId="1639E42E" w14:textId="77777777" w:rsidR="00F42FF0" w:rsidRDefault="00F42FF0" w:rsidP="00F42FF0">
      <w:pPr>
        <w:spacing w:before="120" w:after="120"/>
        <w:ind w:left="567"/>
        <w:rPr>
          <w:rFonts w:eastAsia="Times New Roman" w:cs="Times New Roman"/>
        </w:rPr>
      </w:pPr>
      <w:r>
        <w:rPr>
          <w:rFonts w:eastAsia="Times New Roman" w:cs="Times New Roman"/>
          <w:i/>
        </w:rPr>
        <w:t xml:space="preserve">Source code </w:t>
      </w:r>
      <w:r>
        <w:rPr>
          <w:rFonts w:eastAsia="Times New Roman" w:cs="Times New Roman"/>
        </w:rPr>
        <w:t xml:space="preserve">di </w:t>
      </w:r>
      <w:r>
        <w:rPr>
          <w:rFonts w:eastAsia="Times New Roman" w:cs="Times New Roman"/>
          <w:i/>
        </w:rPr>
        <w:t xml:space="preserve">method </w:t>
      </w:r>
      <w:r>
        <w:rPr>
          <w:rFonts w:eastAsia="Times New Roman" w:cs="Times New Roman"/>
        </w:rPr>
        <w:t>tampil</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567821C1"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45F37122" w14:textId="77777777" w:rsidR="00F42FF0" w:rsidRDefault="00F42FF0" w:rsidP="00C16997">
            <w:pPr>
              <w:pStyle w:val="SourceCode"/>
              <w:spacing w:line="256" w:lineRule="auto"/>
            </w:pPr>
            <w:r>
              <w:t>public void tampil() {</w:t>
            </w:r>
          </w:p>
          <w:p w14:paraId="2747F693" w14:textId="77777777" w:rsidR="00F42FF0" w:rsidRDefault="00F42FF0" w:rsidP="00C16997">
            <w:pPr>
              <w:pStyle w:val="SourceCode"/>
              <w:spacing w:line="256" w:lineRule="auto"/>
            </w:pPr>
            <w:r>
              <w:t xml:space="preserve">        DefaultTableModel tabelhead = new DefaultTableModel();</w:t>
            </w:r>
          </w:p>
          <w:p w14:paraId="0ECB3B59" w14:textId="77777777" w:rsidR="00F42FF0" w:rsidRDefault="00F42FF0" w:rsidP="00C16997">
            <w:pPr>
              <w:pStyle w:val="SourceCode"/>
              <w:spacing w:line="256" w:lineRule="auto"/>
            </w:pPr>
            <w:r>
              <w:t xml:space="preserve">        tabelhead.addColumn("NAMA");</w:t>
            </w:r>
          </w:p>
          <w:p w14:paraId="25B085EC" w14:textId="77777777" w:rsidR="00F42FF0" w:rsidRDefault="00F42FF0" w:rsidP="00C16997">
            <w:pPr>
              <w:pStyle w:val="SourceCode"/>
              <w:spacing w:line="256" w:lineRule="auto"/>
            </w:pPr>
            <w:r>
              <w:t xml:space="preserve">        tabelhead.addColumn("JUMLAH");</w:t>
            </w:r>
          </w:p>
          <w:p w14:paraId="000E783E" w14:textId="77777777" w:rsidR="00F42FF0" w:rsidRDefault="00F42FF0" w:rsidP="00C16997">
            <w:pPr>
              <w:pStyle w:val="SourceCode"/>
              <w:spacing w:line="256" w:lineRule="auto"/>
            </w:pPr>
            <w:r>
              <w:t xml:space="preserve">        tabelhead.addColumn("JANGKA WAKTU");</w:t>
            </w:r>
          </w:p>
          <w:p w14:paraId="46279D44" w14:textId="77777777" w:rsidR="00F42FF0" w:rsidRDefault="00F42FF0" w:rsidP="00C16997">
            <w:pPr>
              <w:pStyle w:val="SourceCode"/>
              <w:spacing w:line="256" w:lineRule="auto"/>
            </w:pPr>
            <w:r>
              <w:t xml:space="preserve">        tabelhead.addColumn("JENIS ALAT");</w:t>
            </w:r>
          </w:p>
          <w:p w14:paraId="78C92320" w14:textId="77777777" w:rsidR="00F42FF0" w:rsidRDefault="00F42FF0" w:rsidP="00C16997">
            <w:pPr>
              <w:pStyle w:val="SourceCode"/>
              <w:spacing w:line="256" w:lineRule="auto"/>
            </w:pPr>
            <w:r>
              <w:t xml:space="preserve">        tabelhead.addColumn("BENTUK");</w:t>
            </w:r>
          </w:p>
          <w:p w14:paraId="57557FE7" w14:textId="77777777" w:rsidR="00F42FF0" w:rsidRDefault="00F42FF0" w:rsidP="00C16997">
            <w:pPr>
              <w:pStyle w:val="SourceCode"/>
              <w:spacing w:line="256" w:lineRule="auto"/>
            </w:pPr>
            <w:r>
              <w:t xml:space="preserve">        tabelhead.addColumn("UKURAN");</w:t>
            </w:r>
          </w:p>
          <w:p w14:paraId="0618B5BC" w14:textId="77777777" w:rsidR="00F42FF0" w:rsidRDefault="00F42FF0" w:rsidP="00C16997">
            <w:pPr>
              <w:pStyle w:val="SourceCode"/>
              <w:spacing w:line="256" w:lineRule="auto"/>
            </w:pPr>
            <w:r>
              <w:t xml:space="preserve">        tabelhead.addColumn("BAHAN");</w:t>
            </w:r>
          </w:p>
          <w:p w14:paraId="7D00A796" w14:textId="77777777" w:rsidR="00F42FF0" w:rsidRDefault="00F42FF0" w:rsidP="00C16997">
            <w:pPr>
              <w:pStyle w:val="SourceCode"/>
              <w:spacing w:line="256" w:lineRule="auto"/>
            </w:pPr>
            <w:r>
              <w:t xml:space="preserve">        tabelhead.addColumn("HARGA");</w:t>
            </w:r>
          </w:p>
          <w:p w14:paraId="1D2A31D6" w14:textId="77777777" w:rsidR="00F42FF0" w:rsidRDefault="00F42FF0" w:rsidP="00C16997">
            <w:pPr>
              <w:pStyle w:val="SourceCode"/>
              <w:spacing w:line="256" w:lineRule="auto"/>
            </w:pPr>
            <w:r>
              <w:t xml:space="preserve">        try {</w:t>
            </w:r>
          </w:p>
          <w:p w14:paraId="76C69A75" w14:textId="77777777" w:rsidR="00F42FF0" w:rsidRDefault="00F42FF0" w:rsidP="00C16997">
            <w:pPr>
              <w:pStyle w:val="SourceCode"/>
              <w:spacing w:line="256" w:lineRule="auto"/>
            </w:pPr>
            <w:r>
              <w:t xml:space="preserve">            koneksi();</w:t>
            </w:r>
          </w:p>
          <w:p w14:paraId="3C2071CA" w14:textId="77777777" w:rsidR="00F42FF0" w:rsidRDefault="00F42FF0" w:rsidP="00C16997">
            <w:pPr>
              <w:pStyle w:val="SourceCode"/>
              <w:spacing w:line="256" w:lineRule="auto"/>
            </w:pPr>
            <w:r>
              <w:t xml:space="preserve">            String sql = "SELECT * FROM peralatanolahraga";</w:t>
            </w:r>
          </w:p>
          <w:p w14:paraId="43BA32D1" w14:textId="77777777" w:rsidR="00F42FF0" w:rsidRDefault="00F42FF0" w:rsidP="00C16997">
            <w:pPr>
              <w:pStyle w:val="SourceCode"/>
              <w:spacing w:line="256" w:lineRule="auto"/>
            </w:pPr>
            <w:r>
              <w:t xml:space="preserve">            Statement stat = conn.createStatement();</w:t>
            </w:r>
          </w:p>
          <w:p w14:paraId="593C4CFF" w14:textId="77777777" w:rsidR="00F42FF0" w:rsidRDefault="00F42FF0" w:rsidP="00C16997">
            <w:pPr>
              <w:pStyle w:val="SourceCode"/>
              <w:spacing w:line="256" w:lineRule="auto"/>
            </w:pPr>
            <w:r>
              <w:t xml:space="preserve">            ResultSet res = stat.executeQuery(sql);</w:t>
            </w:r>
          </w:p>
          <w:p w14:paraId="7962C101" w14:textId="77777777" w:rsidR="00F42FF0" w:rsidRDefault="00F42FF0" w:rsidP="00C16997">
            <w:pPr>
              <w:pStyle w:val="SourceCode"/>
              <w:spacing w:line="256" w:lineRule="auto"/>
            </w:pPr>
            <w:r>
              <w:t xml:space="preserve">            while (res.next()) {</w:t>
            </w:r>
          </w:p>
          <w:p w14:paraId="5C93328E" w14:textId="77777777" w:rsidR="00F42FF0" w:rsidRDefault="00F42FF0" w:rsidP="00C16997">
            <w:pPr>
              <w:pStyle w:val="SourceCode"/>
              <w:spacing w:line="256" w:lineRule="auto"/>
            </w:pPr>
            <w:r>
              <w:t xml:space="preserve">                tabelhead.addRow(new Object[]{res.getString(2), res.getString(3), res.getString(4), res.getString(5), res.getString(6), res.getString(7), res.getString(8), res.getString(9),});</w:t>
            </w:r>
          </w:p>
          <w:p w14:paraId="160760B5" w14:textId="77777777" w:rsidR="00F42FF0" w:rsidRDefault="00F42FF0" w:rsidP="00C16997">
            <w:pPr>
              <w:pStyle w:val="SourceCode"/>
              <w:spacing w:line="256" w:lineRule="auto"/>
            </w:pPr>
            <w:r>
              <w:t xml:space="preserve">            }</w:t>
            </w:r>
          </w:p>
          <w:p w14:paraId="3415C18B" w14:textId="77777777" w:rsidR="00F42FF0" w:rsidRDefault="00F42FF0" w:rsidP="00C16997">
            <w:pPr>
              <w:pStyle w:val="SourceCode"/>
              <w:spacing w:line="256" w:lineRule="auto"/>
            </w:pPr>
            <w:r>
              <w:t xml:space="preserve">            table.setModel(tabelhead);</w:t>
            </w:r>
          </w:p>
          <w:p w14:paraId="41AEB768" w14:textId="77777777" w:rsidR="00F42FF0" w:rsidRDefault="00F42FF0" w:rsidP="00C16997">
            <w:pPr>
              <w:pStyle w:val="SourceCode"/>
              <w:spacing w:line="256" w:lineRule="auto"/>
            </w:pPr>
            <w:r>
              <w:t xml:space="preserve">        } catch (Exception e) {</w:t>
            </w:r>
          </w:p>
          <w:p w14:paraId="66BED650" w14:textId="77777777" w:rsidR="00F42FF0" w:rsidRDefault="00F42FF0" w:rsidP="00C16997">
            <w:pPr>
              <w:pStyle w:val="SourceCode"/>
              <w:spacing w:line="256" w:lineRule="auto"/>
            </w:pPr>
            <w:r>
              <w:t xml:space="preserve">            JOptionPane.showMessageDialog(null, "BELUM TERKONEKSI");</w:t>
            </w:r>
          </w:p>
          <w:p w14:paraId="4230AA7B" w14:textId="77777777" w:rsidR="00F42FF0" w:rsidRDefault="00F42FF0" w:rsidP="00C16997">
            <w:pPr>
              <w:pStyle w:val="SourceCode"/>
              <w:spacing w:line="256" w:lineRule="auto"/>
            </w:pPr>
            <w:r>
              <w:t xml:space="preserve">        }</w:t>
            </w:r>
          </w:p>
          <w:p w14:paraId="60090E58" w14:textId="77777777" w:rsidR="00F42FF0" w:rsidRDefault="00F42FF0" w:rsidP="00C16997">
            <w:pPr>
              <w:pStyle w:val="SourceCode"/>
              <w:spacing w:line="256" w:lineRule="auto"/>
              <w:rPr>
                <w:rFonts w:eastAsia="Courier New"/>
                <w:color w:val="auto"/>
              </w:rPr>
            </w:pPr>
            <w:r>
              <w:t xml:space="preserve">    }</w:t>
            </w:r>
          </w:p>
        </w:tc>
      </w:tr>
    </w:tbl>
    <w:p w14:paraId="59B3D682" w14:textId="77777777" w:rsidR="00F42FF0" w:rsidRDefault="00F42FF0" w:rsidP="00F42FF0">
      <w:pPr>
        <w:spacing w:before="120"/>
        <w:ind w:left="567"/>
        <w:rPr>
          <w:rFonts w:eastAsia="Times New Roman" w:cs="Times New Roman"/>
          <w:i/>
        </w:rPr>
      </w:pPr>
    </w:p>
    <w:p w14:paraId="63391A8E" w14:textId="77777777" w:rsidR="00F42FF0" w:rsidRDefault="00F42FF0" w:rsidP="00F42FF0">
      <w:pPr>
        <w:spacing w:before="120"/>
        <w:ind w:left="567"/>
        <w:rPr>
          <w:rFonts w:eastAsia="Times New Roman" w:cs="Times New Roman"/>
        </w:rPr>
      </w:pPr>
      <w:r>
        <w:rPr>
          <w:rFonts w:eastAsia="Times New Roman" w:cs="Times New Roman"/>
          <w:i/>
        </w:rPr>
        <w:lastRenderedPageBreak/>
        <w:t>Source code method refresh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31B35164"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20BCB7EB" w14:textId="77777777" w:rsidR="00F42FF0" w:rsidRDefault="00F42FF0" w:rsidP="00C16997">
            <w:pPr>
              <w:pStyle w:val="NormalWeb"/>
              <w:spacing w:before="0" w:beforeAutospacing="0" w:after="0" w:afterAutospacing="0"/>
              <w:rPr>
                <w:rFonts w:ascii="Courier New" w:hAnsi="Courier New" w:cs="Courier New"/>
                <w:sz w:val="20"/>
                <w:szCs w:val="20"/>
              </w:rPr>
            </w:pPr>
            <w:r w:rsidRPr="0031514E">
              <w:rPr>
                <w:rFonts w:ascii="Courier New" w:hAnsi="Courier New" w:cs="Courier New"/>
                <w:sz w:val="20"/>
                <w:szCs w:val="20"/>
              </w:rPr>
              <w:t>public void refresh() {</w:t>
            </w:r>
          </w:p>
          <w:p w14:paraId="02E86F4B" w14:textId="77777777" w:rsidR="00F42FF0" w:rsidRDefault="00F42FF0" w:rsidP="00C16997">
            <w:pPr>
              <w:pStyle w:val="NormalWeb"/>
              <w:spacing w:before="0" w:beforeAutospacing="0" w:after="0" w:afterAutospacing="0"/>
              <w:rPr>
                <w:rFonts w:ascii="Courier New" w:hAnsi="Courier New" w:cs="Courier New"/>
                <w:sz w:val="20"/>
                <w:szCs w:val="20"/>
              </w:rPr>
            </w:pPr>
            <w:r w:rsidRPr="0031514E">
              <w:rPr>
                <w:rFonts w:ascii="Courier New" w:hAnsi="Courier New" w:cs="Courier New"/>
                <w:sz w:val="20"/>
                <w:szCs w:val="20"/>
              </w:rPr>
              <w:t xml:space="preserve">        new PeralatanOlahraga().setVisible(true);</w:t>
            </w:r>
          </w:p>
          <w:p w14:paraId="2A023736" w14:textId="77777777" w:rsidR="00F42FF0" w:rsidRDefault="00F42FF0" w:rsidP="00C16997">
            <w:pPr>
              <w:pStyle w:val="NormalWeb"/>
              <w:spacing w:before="0" w:beforeAutospacing="0" w:after="0" w:afterAutospacing="0"/>
              <w:rPr>
                <w:rFonts w:ascii="Courier New" w:hAnsi="Courier New" w:cs="Courier New"/>
                <w:sz w:val="20"/>
                <w:szCs w:val="20"/>
              </w:rPr>
            </w:pPr>
            <w:r w:rsidRPr="0031514E">
              <w:rPr>
                <w:rFonts w:ascii="Courier New" w:hAnsi="Courier New" w:cs="Courier New"/>
                <w:sz w:val="20"/>
                <w:szCs w:val="20"/>
              </w:rPr>
              <w:t xml:space="preserve">        this.setVisible(false);</w:t>
            </w:r>
          </w:p>
          <w:p w14:paraId="320CD77B" w14:textId="77777777" w:rsidR="00F42FF0" w:rsidRPr="0031514E" w:rsidRDefault="00F42FF0" w:rsidP="00C16997">
            <w:pPr>
              <w:pStyle w:val="NormalWeb"/>
              <w:spacing w:before="0" w:beforeAutospacing="0" w:after="0" w:afterAutospacing="0"/>
              <w:rPr>
                <w:rFonts w:ascii="Courier New" w:hAnsi="Courier New" w:cs="Courier New"/>
                <w:sz w:val="20"/>
                <w:szCs w:val="20"/>
              </w:rPr>
            </w:pPr>
            <w:r w:rsidRPr="0031514E">
              <w:rPr>
                <w:rFonts w:ascii="Courier New" w:hAnsi="Courier New" w:cs="Courier New"/>
                <w:sz w:val="20"/>
                <w:szCs w:val="20"/>
              </w:rPr>
              <w:t xml:space="preserve">    }</w:t>
            </w:r>
          </w:p>
        </w:tc>
      </w:tr>
    </w:tbl>
    <w:p w14:paraId="47463CA6" w14:textId="77777777" w:rsidR="00F42FF0" w:rsidRDefault="00F42FF0" w:rsidP="00F42FF0">
      <w:pPr>
        <w:spacing w:before="120" w:after="120"/>
        <w:ind w:left="567"/>
        <w:rPr>
          <w:rFonts w:eastAsia="Times New Roman" w:cs="Times New Roman"/>
        </w:rPr>
      </w:pPr>
      <w:r>
        <w:rPr>
          <w:rFonts w:eastAsia="Times New Roman" w:cs="Times New Roman"/>
          <w:i/>
        </w:rPr>
        <w:t>Source code method tambah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1E1F69FF"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6C91858B" w14:textId="77777777" w:rsidR="00F42FF0" w:rsidRDefault="00F42FF0" w:rsidP="00C16997">
            <w:pPr>
              <w:pStyle w:val="SourceCode"/>
              <w:spacing w:line="256" w:lineRule="auto"/>
            </w:pPr>
            <w:r>
              <w:t>public void insert() {</w:t>
            </w:r>
          </w:p>
          <w:p w14:paraId="25BD0C26" w14:textId="77777777" w:rsidR="00F42FF0" w:rsidRDefault="00F42FF0" w:rsidP="00C16997">
            <w:pPr>
              <w:pStyle w:val="SourceCode"/>
              <w:spacing w:line="256" w:lineRule="auto"/>
            </w:pPr>
            <w:r>
              <w:t xml:space="preserve">        String Nama = txtNama.getText();</w:t>
            </w:r>
          </w:p>
          <w:p w14:paraId="6087E1F3" w14:textId="77777777" w:rsidR="00F42FF0" w:rsidRDefault="00F42FF0" w:rsidP="00C16997">
            <w:pPr>
              <w:pStyle w:val="SourceCode"/>
              <w:spacing w:line="256" w:lineRule="auto"/>
            </w:pPr>
            <w:r>
              <w:t xml:space="preserve">        String Jumlah = txtJumlah.getText();</w:t>
            </w:r>
          </w:p>
          <w:p w14:paraId="57F40071" w14:textId="77777777" w:rsidR="00F42FF0" w:rsidRDefault="00F42FF0" w:rsidP="00C16997">
            <w:pPr>
              <w:pStyle w:val="SourceCode"/>
              <w:spacing w:line="256" w:lineRule="auto"/>
            </w:pPr>
            <w:r>
              <w:t xml:space="preserve">        String jw;</w:t>
            </w:r>
          </w:p>
          <w:p w14:paraId="46C1CEBC" w14:textId="77777777" w:rsidR="00F42FF0" w:rsidRDefault="00F42FF0" w:rsidP="00C16997">
            <w:pPr>
              <w:pStyle w:val="SourceCode"/>
              <w:spacing w:line="256" w:lineRule="auto"/>
            </w:pPr>
            <w:r>
              <w:t xml:space="preserve">        if (radiobtn1Hari.isSelected()) {</w:t>
            </w:r>
          </w:p>
          <w:p w14:paraId="1424DA6A" w14:textId="77777777" w:rsidR="00F42FF0" w:rsidRDefault="00F42FF0" w:rsidP="00C16997">
            <w:pPr>
              <w:pStyle w:val="SourceCode"/>
              <w:spacing w:line="256" w:lineRule="auto"/>
            </w:pPr>
            <w:r>
              <w:t xml:space="preserve">            jw = "1 Hari";</w:t>
            </w:r>
          </w:p>
          <w:p w14:paraId="64DBDF5C" w14:textId="77777777" w:rsidR="00F42FF0" w:rsidRDefault="00F42FF0" w:rsidP="00C16997">
            <w:pPr>
              <w:pStyle w:val="SourceCode"/>
              <w:spacing w:line="256" w:lineRule="auto"/>
            </w:pPr>
            <w:r>
              <w:t xml:space="preserve">        } else if (radiobtn3Hari.isSelected()){</w:t>
            </w:r>
          </w:p>
          <w:p w14:paraId="6214B7DE" w14:textId="77777777" w:rsidR="00F42FF0" w:rsidRDefault="00F42FF0" w:rsidP="00C16997">
            <w:pPr>
              <w:pStyle w:val="SourceCode"/>
              <w:spacing w:line="256" w:lineRule="auto"/>
            </w:pPr>
            <w:r>
              <w:t xml:space="preserve">            jw = "3 Hari";</w:t>
            </w:r>
          </w:p>
          <w:p w14:paraId="4FDEAB9F" w14:textId="77777777" w:rsidR="00F42FF0" w:rsidRDefault="00F42FF0" w:rsidP="00C16997">
            <w:pPr>
              <w:pStyle w:val="SourceCode"/>
              <w:spacing w:line="256" w:lineRule="auto"/>
            </w:pPr>
            <w:r>
              <w:t xml:space="preserve">        } else {</w:t>
            </w:r>
          </w:p>
          <w:p w14:paraId="2C6AC2C9" w14:textId="77777777" w:rsidR="00F42FF0" w:rsidRDefault="00F42FF0" w:rsidP="00C16997">
            <w:pPr>
              <w:pStyle w:val="SourceCode"/>
              <w:spacing w:line="256" w:lineRule="auto"/>
            </w:pPr>
            <w:r>
              <w:t xml:space="preserve">            jw = "7 Hari";</w:t>
            </w:r>
          </w:p>
          <w:p w14:paraId="16BF7290" w14:textId="77777777" w:rsidR="00F42FF0" w:rsidRDefault="00F42FF0" w:rsidP="00C16997">
            <w:pPr>
              <w:pStyle w:val="SourceCode"/>
              <w:spacing w:line="256" w:lineRule="auto"/>
            </w:pPr>
            <w:r>
              <w:t xml:space="preserve">        }</w:t>
            </w:r>
          </w:p>
          <w:p w14:paraId="499AB41C" w14:textId="77777777" w:rsidR="00F42FF0" w:rsidRDefault="00F42FF0" w:rsidP="00C16997">
            <w:pPr>
              <w:pStyle w:val="SourceCode"/>
              <w:spacing w:line="256" w:lineRule="auto"/>
            </w:pPr>
            <w:r>
              <w:t xml:space="preserve">        String ja = txtAlat.getText();</w:t>
            </w:r>
          </w:p>
          <w:p w14:paraId="4EFC800C" w14:textId="77777777" w:rsidR="00F42FF0" w:rsidRDefault="00F42FF0" w:rsidP="00C16997">
            <w:pPr>
              <w:pStyle w:val="SourceCode"/>
              <w:spacing w:line="256" w:lineRule="auto"/>
            </w:pPr>
            <w:r>
              <w:t xml:space="preserve">        String Bentuk = txtBentuk.getText();</w:t>
            </w:r>
          </w:p>
          <w:p w14:paraId="47C91916" w14:textId="77777777" w:rsidR="00F42FF0" w:rsidRDefault="00F42FF0" w:rsidP="00C16997">
            <w:pPr>
              <w:pStyle w:val="SourceCode"/>
              <w:spacing w:line="256" w:lineRule="auto"/>
            </w:pPr>
            <w:r>
              <w:t xml:space="preserve">        String Ukuran = txtUkuran.getText();</w:t>
            </w:r>
          </w:p>
          <w:p w14:paraId="08D43AD6" w14:textId="77777777" w:rsidR="00F42FF0" w:rsidRDefault="00F42FF0" w:rsidP="00C16997">
            <w:pPr>
              <w:pStyle w:val="SourceCode"/>
              <w:spacing w:line="256" w:lineRule="auto"/>
            </w:pPr>
            <w:r>
              <w:t xml:space="preserve">        String Bahan = txtBahan.getText();</w:t>
            </w:r>
          </w:p>
          <w:p w14:paraId="50E1CF0D" w14:textId="77777777" w:rsidR="00F42FF0" w:rsidRDefault="00F42FF0" w:rsidP="00C16997">
            <w:pPr>
              <w:pStyle w:val="SourceCode"/>
              <w:spacing w:line="256" w:lineRule="auto"/>
            </w:pPr>
            <w:r>
              <w:t xml:space="preserve">        String Harga = txtHarga.getText();</w:t>
            </w:r>
          </w:p>
          <w:p w14:paraId="01D0FF1E" w14:textId="77777777" w:rsidR="00F42FF0" w:rsidRDefault="00F42FF0" w:rsidP="00C16997">
            <w:pPr>
              <w:pStyle w:val="SourceCode"/>
              <w:spacing w:line="256" w:lineRule="auto"/>
            </w:pPr>
            <w:r>
              <w:t xml:space="preserve">        try {</w:t>
            </w:r>
          </w:p>
          <w:p w14:paraId="49D7C9C3" w14:textId="77777777" w:rsidR="00F42FF0" w:rsidRDefault="00F42FF0" w:rsidP="00C16997">
            <w:pPr>
              <w:pStyle w:val="SourceCode"/>
              <w:spacing w:line="256" w:lineRule="auto"/>
            </w:pPr>
            <w:r>
              <w:t xml:space="preserve">            koneksi();</w:t>
            </w:r>
          </w:p>
          <w:p w14:paraId="76640997" w14:textId="77777777" w:rsidR="00F42FF0" w:rsidRDefault="00F42FF0" w:rsidP="00C16997">
            <w:pPr>
              <w:pStyle w:val="SourceCode"/>
              <w:spacing w:line="256" w:lineRule="auto"/>
            </w:pPr>
            <w:r>
              <w:t xml:space="preserve">            Statement statement = conn.createStatement();</w:t>
            </w:r>
          </w:p>
          <w:p w14:paraId="76D0EF32" w14:textId="77777777" w:rsidR="00F42FF0" w:rsidRDefault="00F42FF0" w:rsidP="00C16997">
            <w:pPr>
              <w:pStyle w:val="SourceCode"/>
              <w:spacing w:line="256" w:lineRule="auto"/>
            </w:pPr>
            <w:r>
              <w:t xml:space="preserve">            statement.executeUpdate("INSERT INTO peralatanolahraga (Nama, Jumlah, Jangka_Waktu, Jenis_Alat, Bentuk, Ukuran, Bahan, Harga)" </w:t>
            </w:r>
          </w:p>
          <w:p w14:paraId="48754F6B" w14:textId="77777777" w:rsidR="00F42FF0" w:rsidRDefault="00F42FF0" w:rsidP="00C16997">
            <w:pPr>
              <w:pStyle w:val="SourceCode"/>
              <w:spacing w:line="256" w:lineRule="auto"/>
            </w:pPr>
            <w:r>
              <w:t xml:space="preserve">                    + "VALUES('" + Nama + "','" + Jumlah + "','" + jw + "','" + ja + "','" + Bentuk + "','" + Ukuran + "','" + Bahan + "','" + Harga + "')");</w:t>
            </w:r>
          </w:p>
          <w:p w14:paraId="57749842" w14:textId="77777777" w:rsidR="00F42FF0" w:rsidRDefault="00F42FF0" w:rsidP="00C16997">
            <w:pPr>
              <w:pStyle w:val="SourceCode"/>
              <w:spacing w:line="256" w:lineRule="auto"/>
            </w:pPr>
            <w:r>
              <w:t xml:space="preserve">            statement.close();</w:t>
            </w:r>
          </w:p>
          <w:p w14:paraId="2F01F465" w14:textId="77777777" w:rsidR="00F42FF0" w:rsidRDefault="00F42FF0" w:rsidP="00C16997">
            <w:pPr>
              <w:pStyle w:val="SourceCode"/>
              <w:spacing w:line="256" w:lineRule="auto"/>
            </w:pPr>
            <w:r>
              <w:t xml:space="preserve">            JOptionPane.showMessageDialog(null, "Berhasil Memasukan Data Pemesanan!" + "\n");</w:t>
            </w:r>
          </w:p>
          <w:p w14:paraId="7909870D" w14:textId="77777777" w:rsidR="00F42FF0" w:rsidRDefault="00F42FF0" w:rsidP="00C16997">
            <w:pPr>
              <w:pStyle w:val="SourceCode"/>
              <w:spacing w:line="256" w:lineRule="auto"/>
            </w:pPr>
            <w:r>
              <w:t xml:space="preserve">        } catch (Exception e) {</w:t>
            </w:r>
          </w:p>
          <w:p w14:paraId="7D8EFF0C" w14:textId="77777777" w:rsidR="00F42FF0" w:rsidRDefault="00F42FF0" w:rsidP="00C16997">
            <w:pPr>
              <w:pStyle w:val="SourceCode"/>
              <w:spacing w:line="256" w:lineRule="auto"/>
            </w:pPr>
            <w:r>
              <w:t xml:space="preserve">            e.printStackTrace();</w:t>
            </w:r>
          </w:p>
          <w:p w14:paraId="71DB5CFA" w14:textId="77777777" w:rsidR="00F42FF0" w:rsidRDefault="00F42FF0" w:rsidP="00C16997">
            <w:pPr>
              <w:pStyle w:val="SourceCode"/>
              <w:spacing w:line="256" w:lineRule="auto"/>
            </w:pPr>
            <w:r>
              <w:t xml:space="preserve">            JOptionPane.showMessageDialog(null, "Terjadi Kesalahan Input!");</w:t>
            </w:r>
          </w:p>
          <w:p w14:paraId="078AD923" w14:textId="77777777" w:rsidR="00F42FF0" w:rsidRDefault="00F42FF0" w:rsidP="00C16997">
            <w:pPr>
              <w:pStyle w:val="SourceCode"/>
              <w:spacing w:line="256" w:lineRule="auto"/>
            </w:pPr>
            <w:r>
              <w:t xml:space="preserve">        }</w:t>
            </w:r>
          </w:p>
          <w:p w14:paraId="74B8BFFF" w14:textId="77777777" w:rsidR="00F42FF0" w:rsidRDefault="00F42FF0" w:rsidP="00C16997">
            <w:pPr>
              <w:pStyle w:val="SourceCode"/>
              <w:spacing w:line="256" w:lineRule="auto"/>
            </w:pPr>
            <w:r>
              <w:t xml:space="preserve">        refresh();</w:t>
            </w:r>
          </w:p>
          <w:p w14:paraId="6EAA80E3" w14:textId="77777777" w:rsidR="00F42FF0" w:rsidRDefault="00F42FF0" w:rsidP="00C16997">
            <w:pPr>
              <w:pStyle w:val="SourceCode"/>
              <w:spacing w:line="256" w:lineRule="auto"/>
              <w:rPr>
                <w:rFonts w:eastAsia="Courier New"/>
                <w:color w:val="auto"/>
              </w:rPr>
            </w:pPr>
            <w:r>
              <w:t xml:space="preserve">    }</w:t>
            </w:r>
          </w:p>
        </w:tc>
      </w:tr>
    </w:tbl>
    <w:p w14:paraId="363213E9" w14:textId="77777777" w:rsidR="00F42FF0" w:rsidRDefault="00F42FF0" w:rsidP="00F42FF0">
      <w:pPr>
        <w:spacing w:before="120"/>
        <w:ind w:left="567"/>
        <w:rPr>
          <w:rFonts w:eastAsia="Times New Roman" w:cs="Times New Roman"/>
        </w:rPr>
      </w:pPr>
      <w:r>
        <w:rPr>
          <w:rFonts w:eastAsia="Times New Roman" w:cs="Times New Roman"/>
          <w:i/>
        </w:rPr>
        <w:t>Source code method ubah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4A752FC8"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3A3294EE" w14:textId="77777777" w:rsidR="00F42FF0" w:rsidRPr="00AD7BCC" w:rsidRDefault="00F42FF0" w:rsidP="00C16997">
            <w:pPr>
              <w:pStyle w:val="SourceCode"/>
              <w:spacing w:line="256" w:lineRule="auto"/>
              <w:rPr>
                <w:color w:val="auto"/>
              </w:rPr>
            </w:pPr>
            <w:r w:rsidRPr="00AD7BCC">
              <w:rPr>
                <w:color w:val="auto"/>
              </w:rPr>
              <w:t>public void update() {</w:t>
            </w:r>
          </w:p>
          <w:p w14:paraId="41884CA5" w14:textId="77777777" w:rsidR="00F42FF0" w:rsidRPr="00AD7BCC" w:rsidRDefault="00F42FF0" w:rsidP="00C16997">
            <w:pPr>
              <w:pStyle w:val="SourceCode"/>
              <w:spacing w:line="256" w:lineRule="auto"/>
              <w:rPr>
                <w:color w:val="auto"/>
              </w:rPr>
            </w:pPr>
            <w:r w:rsidRPr="00AD7BCC">
              <w:rPr>
                <w:color w:val="auto"/>
              </w:rPr>
              <w:t xml:space="preserve">        String nama = txtNama.getText();</w:t>
            </w:r>
          </w:p>
          <w:p w14:paraId="24F13C25" w14:textId="77777777" w:rsidR="00F42FF0" w:rsidRPr="00AD7BCC" w:rsidRDefault="00F42FF0" w:rsidP="00C16997">
            <w:pPr>
              <w:pStyle w:val="SourceCode"/>
              <w:spacing w:line="256" w:lineRule="auto"/>
              <w:rPr>
                <w:color w:val="auto"/>
              </w:rPr>
            </w:pPr>
            <w:r w:rsidRPr="00AD7BCC">
              <w:rPr>
                <w:color w:val="auto"/>
              </w:rPr>
              <w:t xml:space="preserve">        String jumlah = txtJumlah.getText();</w:t>
            </w:r>
          </w:p>
          <w:p w14:paraId="559D27FD" w14:textId="77777777" w:rsidR="00F42FF0" w:rsidRPr="00AD7BCC" w:rsidRDefault="00F42FF0" w:rsidP="00C16997">
            <w:pPr>
              <w:pStyle w:val="SourceCode"/>
              <w:spacing w:line="256" w:lineRule="auto"/>
              <w:rPr>
                <w:color w:val="auto"/>
              </w:rPr>
            </w:pPr>
            <w:r w:rsidRPr="00AD7BCC">
              <w:rPr>
                <w:color w:val="auto"/>
              </w:rPr>
              <w:t xml:space="preserve">        String jw;</w:t>
            </w:r>
          </w:p>
          <w:p w14:paraId="0913F8DE" w14:textId="77777777" w:rsidR="00F42FF0" w:rsidRPr="00AD7BCC" w:rsidRDefault="00F42FF0" w:rsidP="00C16997">
            <w:pPr>
              <w:pStyle w:val="SourceCode"/>
              <w:spacing w:line="256" w:lineRule="auto"/>
              <w:rPr>
                <w:color w:val="auto"/>
              </w:rPr>
            </w:pPr>
            <w:r w:rsidRPr="00AD7BCC">
              <w:rPr>
                <w:color w:val="auto"/>
              </w:rPr>
              <w:t xml:space="preserve">        if (radiobtn1Hari.isSelected()) {</w:t>
            </w:r>
          </w:p>
          <w:p w14:paraId="5E3F1BF6" w14:textId="77777777" w:rsidR="00F42FF0" w:rsidRPr="00AD7BCC" w:rsidRDefault="00F42FF0" w:rsidP="00C16997">
            <w:pPr>
              <w:pStyle w:val="SourceCode"/>
              <w:spacing w:line="256" w:lineRule="auto"/>
              <w:rPr>
                <w:color w:val="auto"/>
              </w:rPr>
            </w:pPr>
            <w:r w:rsidRPr="00AD7BCC">
              <w:rPr>
                <w:color w:val="auto"/>
              </w:rPr>
              <w:t xml:space="preserve">            jw = "1 Hari";</w:t>
            </w:r>
          </w:p>
          <w:p w14:paraId="362098DD" w14:textId="77777777" w:rsidR="00F42FF0" w:rsidRPr="00AD7BCC" w:rsidRDefault="00F42FF0" w:rsidP="00C16997">
            <w:pPr>
              <w:pStyle w:val="SourceCode"/>
              <w:spacing w:line="256" w:lineRule="auto"/>
              <w:rPr>
                <w:color w:val="auto"/>
              </w:rPr>
            </w:pPr>
            <w:r w:rsidRPr="00AD7BCC">
              <w:rPr>
                <w:color w:val="auto"/>
              </w:rPr>
              <w:t xml:space="preserve">        } else if (radiobtn3Hari.isSelected()){</w:t>
            </w:r>
          </w:p>
          <w:p w14:paraId="1B9530BA" w14:textId="77777777" w:rsidR="00F42FF0" w:rsidRPr="00AD7BCC" w:rsidRDefault="00F42FF0" w:rsidP="00C16997">
            <w:pPr>
              <w:pStyle w:val="SourceCode"/>
              <w:spacing w:line="256" w:lineRule="auto"/>
              <w:rPr>
                <w:color w:val="auto"/>
              </w:rPr>
            </w:pPr>
            <w:r w:rsidRPr="00AD7BCC">
              <w:rPr>
                <w:color w:val="auto"/>
              </w:rPr>
              <w:t xml:space="preserve">            jw = "3 Hari";</w:t>
            </w:r>
          </w:p>
          <w:p w14:paraId="457B0C43" w14:textId="77777777" w:rsidR="00F42FF0" w:rsidRPr="00AD7BCC" w:rsidRDefault="00F42FF0" w:rsidP="00C16997">
            <w:pPr>
              <w:pStyle w:val="SourceCode"/>
              <w:spacing w:line="256" w:lineRule="auto"/>
              <w:rPr>
                <w:color w:val="auto"/>
              </w:rPr>
            </w:pPr>
            <w:r w:rsidRPr="00AD7BCC">
              <w:rPr>
                <w:color w:val="auto"/>
              </w:rPr>
              <w:t xml:space="preserve">        } else {</w:t>
            </w:r>
          </w:p>
          <w:p w14:paraId="1C924520" w14:textId="77777777" w:rsidR="00F42FF0" w:rsidRPr="00AD7BCC" w:rsidRDefault="00F42FF0" w:rsidP="00C16997">
            <w:pPr>
              <w:pStyle w:val="SourceCode"/>
              <w:spacing w:line="256" w:lineRule="auto"/>
              <w:rPr>
                <w:color w:val="auto"/>
              </w:rPr>
            </w:pPr>
            <w:r w:rsidRPr="00AD7BCC">
              <w:rPr>
                <w:color w:val="auto"/>
              </w:rPr>
              <w:lastRenderedPageBreak/>
              <w:t xml:space="preserve">            jw = "7 Hari";</w:t>
            </w:r>
          </w:p>
          <w:p w14:paraId="3272ADD9" w14:textId="77777777" w:rsidR="00F42FF0" w:rsidRPr="00AD7BCC" w:rsidRDefault="00F42FF0" w:rsidP="00C16997">
            <w:pPr>
              <w:pStyle w:val="SourceCode"/>
              <w:spacing w:line="256" w:lineRule="auto"/>
              <w:rPr>
                <w:color w:val="auto"/>
              </w:rPr>
            </w:pPr>
            <w:r w:rsidRPr="00AD7BCC">
              <w:rPr>
                <w:color w:val="auto"/>
              </w:rPr>
              <w:t xml:space="preserve">        }</w:t>
            </w:r>
          </w:p>
          <w:p w14:paraId="748433C6" w14:textId="77777777" w:rsidR="00F42FF0" w:rsidRPr="00AD7BCC" w:rsidRDefault="00F42FF0" w:rsidP="00C16997">
            <w:pPr>
              <w:pStyle w:val="SourceCode"/>
              <w:spacing w:line="256" w:lineRule="auto"/>
              <w:rPr>
                <w:color w:val="auto"/>
              </w:rPr>
            </w:pPr>
            <w:r w:rsidRPr="00AD7BCC">
              <w:rPr>
                <w:color w:val="auto"/>
              </w:rPr>
              <w:t xml:space="preserve">        String ja = txtAlat.getText();</w:t>
            </w:r>
          </w:p>
          <w:p w14:paraId="0EC319E2" w14:textId="77777777" w:rsidR="00F42FF0" w:rsidRPr="00AD7BCC" w:rsidRDefault="00F42FF0" w:rsidP="00C16997">
            <w:pPr>
              <w:pStyle w:val="SourceCode"/>
              <w:spacing w:line="256" w:lineRule="auto"/>
              <w:rPr>
                <w:color w:val="auto"/>
              </w:rPr>
            </w:pPr>
            <w:r w:rsidRPr="00AD7BCC">
              <w:rPr>
                <w:color w:val="auto"/>
              </w:rPr>
              <w:t xml:space="preserve">        String bentuk = txtBentuk.getText();</w:t>
            </w:r>
          </w:p>
          <w:p w14:paraId="6DC4BCC1" w14:textId="77777777" w:rsidR="00F42FF0" w:rsidRPr="00AD7BCC" w:rsidRDefault="00F42FF0" w:rsidP="00C16997">
            <w:pPr>
              <w:pStyle w:val="SourceCode"/>
              <w:spacing w:line="256" w:lineRule="auto"/>
              <w:rPr>
                <w:color w:val="auto"/>
              </w:rPr>
            </w:pPr>
            <w:r w:rsidRPr="00AD7BCC">
              <w:rPr>
                <w:color w:val="auto"/>
              </w:rPr>
              <w:t xml:space="preserve">        String ukuran = txtUkuran.getText();</w:t>
            </w:r>
          </w:p>
          <w:p w14:paraId="2F8A2729" w14:textId="77777777" w:rsidR="00F42FF0" w:rsidRPr="00AD7BCC" w:rsidRDefault="00F42FF0" w:rsidP="00C16997">
            <w:pPr>
              <w:pStyle w:val="SourceCode"/>
              <w:spacing w:line="256" w:lineRule="auto"/>
              <w:rPr>
                <w:color w:val="auto"/>
              </w:rPr>
            </w:pPr>
            <w:r w:rsidRPr="00AD7BCC">
              <w:rPr>
                <w:color w:val="auto"/>
              </w:rPr>
              <w:t xml:space="preserve">        String bahan = txtBahan.getText();</w:t>
            </w:r>
          </w:p>
          <w:p w14:paraId="620D0ADD" w14:textId="77777777" w:rsidR="00F42FF0" w:rsidRPr="00AD7BCC" w:rsidRDefault="00F42FF0" w:rsidP="00C16997">
            <w:pPr>
              <w:pStyle w:val="SourceCode"/>
              <w:spacing w:line="256" w:lineRule="auto"/>
              <w:rPr>
                <w:color w:val="auto"/>
              </w:rPr>
            </w:pPr>
            <w:r w:rsidRPr="00AD7BCC">
              <w:rPr>
                <w:color w:val="auto"/>
              </w:rPr>
              <w:t xml:space="preserve">        String harga = txtHarga.getText();</w:t>
            </w:r>
          </w:p>
          <w:p w14:paraId="29669841" w14:textId="77777777" w:rsidR="00F42FF0" w:rsidRPr="00AD7BCC" w:rsidRDefault="00F42FF0" w:rsidP="00C16997">
            <w:pPr>
              <w:pStyle w:val="SourceCode"/>
              <w:spacing w:line="256" w:lineRule="auto"/>
              <w:rPr>
                <w:color w:val="auto"/>
              </w:rPr>
            </w:pPr>
            <w:r w:rsidRPr="00AD7BCC">
              <w:rPr>
                <w:color w:val="auto"/>
              </w:rPr>
              <w:t xml:space="preserve">        String namaLama = nama1;</w:t>
            </w:r>
          </w:p>
          <w:p w14:paraId="5FEBB287" w14:textId="77777777" w:rsidR="00F42FF0" w:rsidRPr="00AD7BCC" w:rsidRDefault="00F42FF0" w:rsidP="00C16997">
            <w:pPr>
              <w:pStyle w:val="SourceCode"/>
              <w:spacing w:line="256" w:lineRule="auto"/>
              <w:rPr>
                <w:color w:val="auto"/>
              </w:rPr>
            </w:pPr>
            <w:r w:rsidRPr="00AD7BCC">
              <w:rPr>
                <w:color w:val="auto"/>
              </w:rPr>
              <w:t xml:space="preserve">        try {</w:t>
            </w:r>
          </w:p>
          <w:p w14:paraId="702CD8BB" w14:textId="77777777" w:rsidR="00F42FF0" w:rsidRPr="00AD7BCC" w:rsidRDefault="00F42FF0" w:rsidP="00C16997">
            <w:pPr>
              <w:pStyle w:val="SourceCode"/>
              <w:spacing w:line="256" w:lineRule="auto"/>
              <w:rPr>
                <w:color w:val="auto"/>
              </w:rPr>
            </w:pPr>
            <w:r w:rsidRPr="00AD7BCC">
              <w:rPr>
                <w:color w:val="auto"/>
              </w:rPr>
              <w:t xml:space="preserve">            Statement statement = conn.createStatement();</w:t>
            </w:r>
          </w:p>
          <w:p w14:paraId="03836929" w14:textId="77777777" w:rsidR="00F42FF0" w:rsidRPr="00AD7BCC" w:rsidRDefault="00F42FF0" w:rsidP="00C16997">
            <w:pPr>
              <w:pStyle w:val="SourceCode"/>
              <w:spacing w:line="256" w:lineRule="auto"/>
              <w:rPr>
                <w:color w:val="auto"/>
              </w:rPr>
            </w:pPr>
            <w:r w:rsidRPr="00AD7BCC">
              <w:rPr>
                <w:color w:val="auto"/>
              </w:rPr>
              <w:t xml:space="preserve">            statement.executeUpdate("UPDATE peralatanolahraga SET Nama='" + nama + "'," + "Jumlah='" + jumlah + "',"</w:t>
            </w:r>
          </w:p>
          <w:p w14:paraId="6365FAAC" w14:textId="77777777" w:rsidR="00F42FF0" w:rsidRPr="00AD7BCC" w:rsidRDefault="00F42FF0" w:rsidP="00C16997">
            <w:pPr>
              <w:pStyle w:val="SourceCode"/>
              <w:spacing w:line="256" w:lineRule="auto"/>
              <w:rPr>
                <w:color w:val="auto"/>
              </w:rPr>
            </w:pPr>
            <w:r w:rsidRPr="00AD7BCC">
              <w:rPr>
                <w:color w:val="auto"/>
              </w:rPr>
              <w:t xml:space="preserve">                    + "Jangka_Waktu='" + jw + "'," + "Jenis_Alat='" + ja + "',bentuk='" + bentuk + "',ukuran='"</w:t>
            </w:r>
          </w:p>
          <w:p w14:paraId="5A4E7BD7" w14:textId="77777777" w:rsidR="00F42FF0" w:rsidRPr="00AD7BCC" w:rsidRDefault="00F42FF0" w:rsidP="00C16997">
            <w:pPr>
              <w:pStyle w:val="SourceCode"/>
              <w:spacing w:line="256" w:lineRule="auto"/>
              <w:rPr>
                <w:color w:val="auto"/>
              </w:rPr>
            </w:pPr>
            <w:r w:rsidRPr="00AD7BCC">
              <w:rPr>
                <w:color w:val="auto"/>
              </w:rPr>
              <w:t xml:space="preserve">                    + ukuran + "',Bahan='" + bahan + "',Harga='" + harga + "' WHERE Nama = '" + namaLama + "'");</w:t>
            </w:r>
          </w:p>
          <w:p w14:paraId="0FF1BB67" w14:textId="77777777" w:rsidR="00F42FF0" w:rsidRPr="00AD7BCC" w:rsidRDefault="00F42FF0" w:rsidP="00C16997">
            <w:pPr>
              <w:pStyle w:val="SourceCode"/>
              <w:spacing w:line="256" w:lineRule="auto"/>
              <w:rPr>
                <w:color w:val="auto"/>
              </w:rPr>
            </w:pPr>
            <w:r w:rsidRPr="00AD7BCC">
              <w:rPr>
                <w:color w:val="auto"/>
              </w:rPr>
              <w:t xml:space="preserve">            statement.close();</w:t>
            </w:r>
          </w:p>
          <w:p w14:paraId="47AF1F28" w14:textId="77777777" w:rsidR="00F42FF0" w:rsidRPr="00AD7BCC" w:rsidRDefault="00F42FF0" w:rsidP="00C16997">
            <w:pPr>
              <w:pStyle w:val="SourceCode"/>
              <w:spacing w:line="256" w:lineRule="auto"/>
              <w:rPr>
                <w:color w:val="auto"/>
              </w:rPr>
            </w:pPr>
            <w:r w:rsidRPr="00AD7BCC">
              <w:rPr>
                <w:color w:val="auto"/>
              </w:rPr>
              <w:t xml:space="preserve">            conn.close();</w:t>
            </w:r>
          </w:p>
          <w:p w14:paraId="244B18F9" w14:textId="77777777" w:rsidR="00F42FF0" w:rsidRPr="00AD7BCC" w:rsidRDefault="00F42FF0" w:rsidP="00C16997">
            <w:pPr>
              <w:pStyle w:val="SourceCode"/>
              <w:spacing w:line="256" w:lineRule="auto"/>
              <w:rPr>
                <w:color w:val="auto"/>
              </w:rPr>
            </w:pPr>
            <w:r w:rsidRPr="00AD7BCC">
              <w:rPr>
                <w:color w:val="auto"/>
              </w:rPr>
              <w:t xml:space="preserve">            JOptionPane.showMessageDialog(null, "Update Data Mahasiswa Berhasil!");</w:t>
            </w:r>
          </w:p>
          <w:p w14:paraId="7009E152" w14:textId="77777777" w:rsidR="00F42FF0" w:rsidRPr="00AD7BCC" w:rsidRDefault="00F42FF0" w:rsidP="00C16997">
            <w:pPr>
              <w:pStyle w:val="SourceCode"/>
              <w:spacing w:line="256" w:lineRule="auto"/>
              <w:rPr>
                <w:color w:val="auto"/>
              </w:rPr>
            </w:pPr>
            <w:r w:rsidRPr="00AD7BCC">
              <w:rPr>
                <w:color w:val="auto"/>
              </w:rPr>
              <w:t xml:space="preserve">        } catch (Exception e) {</w:t>
            </w:r>
          </w:p>
          <w:p w14:paraId="4615F0F6" w14:textId="77777777" w:rsidR="00F42FF0" w:rsidRPr="00AD7BCC" w:rsidRDefault="00F42FF0" w:rsidP="00C16997">
            <w:pPr>
              <w:pStyle w:val="SourceCode"/>
              <w:spacing w:line="256" w:lineRule="auto"/>
              <w:rPr>
                <w:color w:val="auto"/>
              </w:rPr>
            </w:pPr>
            <w:r w:rsidRPr="00AD7BCC">
              <w:rPr>
                <w:color w:val="auto"/>
              </w:rPr>
              <w:t xml:space="preserve">            System.out.println("Error : " + e);</w:t>
            </w:r>
          </w:p>
          <w:p w14:paraId="52C9F60B" w14:textId="77777777" w:rsidR="00F42FF0" w:rsidRPr="00AD7BCC" w:rsidRDefault="00F42FF0" w:rsidP="00C16997">
            <w:pPr>
              <w:pStyle w:val="SourceCode"/>
              <w:spacing w:line="256" w:lineRule="auto"/>
              <w:rPr>
                <w:color w:val="auto"/>
              </w:rPr>
            </w:pPr>
            <w:r w:rsidRPr="00AD7BCC">
              <w:rPr>
                <w:color w:val="auto"/>
              </w:rPr>
              <w:t xml:space="preserve">        }</w:t>
            </w:r>
          </w:p>
          <w:p w14:paraId="28F0D452" w14:textId="77777777" w:rsidR="00F42FF0" w:rsidRPr="00AD7BCC" w:rsidRDefault="00F42FF0" w:rsidP="00C16997">
            <w:pPr>
              <w:pStyle w:val="SourceCode"/>
              <w:spacing w:line="256" w:lineRule="auto"/>
              <w:rPr>
                <w:color w:val="auto"/>
              </w:rPr>
            </w:pPr>
            <w:r w:rsidRPr="00AD7BCC">
              <w:rPr>
                <w:color w:val="auto"/>
              </w:rPr>
              <w:t xml:space="preserve">        refresh();</w:t>
            </w:r>
          </w:p>
          <w:p w14:paraId="3A0E1CD7" w14:textId="77777777" w:rsidR="00F42FF0" w:rsidRDefault="00F42FF0" w:rsidP="00C16997">
            <w:pPr>
              <w:pStyle w:val="SourceCode"/>
              <w:spacing w:line="256" w:lineRule="auto"/>
              <w:rPr>
                <w:rFonts w:eastAsia="Courier New"/>
                <w:color w:val="auto"/>
              </w:rPr>
            </w:pPr>
            <w:r w:rsidRPr="00AD7BCC">
              <w:rPr>
                <w:color w:val="auto"/>
              </w:rPr>
              <w:t xml:space="preserve">    }</w:t>
            </w:r>
          </w:p>
        </w:tc>
      </w:tr>
    </w:tbl>
    <w:p w14:paraId="0CB6F708" w14:textId="77777777" w:rsidR="00F42FF0" w:rsidRDefault="00F42FF0" w:rsidP="00F42FF0">
      <w:pPr>
        <w:spacing w:before="120" w:after="120"/>
        <w:ind w:left="567"/>
        <w:rPr>
          <w:rFonts w:eastAsia="Times New Roman" w:cs="Times New Roman"/>
        </w:rPr>
      </w:pPr>
      <w:r>
        <w:rPr>
          <w:rFonts w:eastAsia="Times New Roman" w:cs="Times New Roman"/>
          <w:i/>
        </w:rPr>
        <w:lastRenderedPageBreak/>
        <w:t>Source code method hapus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2E4437D4"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622FAC8B" w14:textId="77777777" w:rsidR="00F42FF0" w:rsidRPr="00AD7BCC" w:rsidRDefault="00F42FF0" w:rsidP="00C16997">
            <w:pPr>
              <w:pStyle w:val="SourceCode"/>
              <w:spacing w:line="256" w:lineRule="auto"/>
              <w:rPr>
                <w:color w:val="auto"/>
              </w:rPr>
            </w:pPr>
            <w:r w:rsidRPr="00AD7BCC">
              <w:rPr>
                <w:color w:val="auto"/>
              </w:rPr>
              <w:t xml:space="preserve">    public void delete() {</w:t>
            </w:r>
          </w:p>
          <w:p w14:paraId="59FB4B01" w14:textId="77777777" w:rsidR="00F42FF0" w:rsidRPr="00AD7BCC" w:rsidRDefault="00F42FF0" w:rsidP="00C16997">
            <w:pPr>
              <w:pStyle w:val="SourceCode"/>
              <w:spacing w:line="256" w:lineRule="auto"/>
              <w:rPr>
                <w:color w:val="auto"/>
              </w:rPr>
            </w:pPr>
            <w:r w:rsidRPr="00AD7BCC">
              <w:rPr>
                <w:color w:val="auto"/>
              </w:rPr>
              <w:t xml:space="preserve">        int ok = JOptionPane.showConfirmDialog(null, "Apakah Anda yakin akan menghapus data ?", "Konfirmasi", JOptionPane.YES_NO_OPTION);</w:t>
            </w:r>
          </w:p>
          <w:p w14:paraId="18793E88" w14:textId="77777777" w:rsidR="00F42FF0" w:rsidRPr="00AD7BCC" w:rsidRDefault="00F42FF0" w:rsidP="00C16997">
            <w:pPr>
              <w:pStyle w:val="SourceCode"/>
              <w:spacing w:line="256" w:lineRule="auto"/>
              <w:rPr>
                <w:color w:val="auto"/>
              </w:rPr>
            </w:pPr>
            <w:r w:rsidRPr="00AD7BCC">
              <w:rPr>
                <w:color w:val="auto"/>
              </w:rPr>
              <w:t xml:space="preserve">        if (ok == 0) {</w:t>
            </w:r>
          </w:p>
          <w:p w14:paraId="7E60A0B9" w14:textId="77777777" w:rsidR="00F42FF0" w:rsidRPr="00AD7BCC" w:rsidRDefault="00F42FF0" w:rsidP="00C16997">
            <w:pPr>
              <w:pStyle w:val="SourceCode"/>
              <w:spacing w:line="256" w:lineRule="auto"/>
              <w:rPr>
                <w:color w:val="auto"/>
              </w:rPr>
            </w:pPr>
            <w:r w:rsidRPr="00AD7BCC">
              <w:rPr>
                <w:color w:val="auto"/>
              </w:rPr>
              <w:t xml:space="preserve">            try {</w:t>
            </w:r>
          </w:p>
          <w:p w14:paraId="5C02D7AF" w14:textId="77777777" w:rsidR="00F42FF0" w:rsidRPr="00AD7BCC" w:rsidRDefault="00F42FF0" w:rsidP="00C16997">
            <w:pPr>
              <w:pStyle w:val="SourceCode"/>
              <w:spacing w:line="256" w:lineRule="auto"/>
              <w:rPr>
                <w:color w:val="auto"/>
              </w:rPr>
            </w:pPr>
            <w:r w:rsidRPr="00AD7BCC">
              <w:rPr>
                <w:color w:val="auto"/>
              </w:rPr>
              <w:t xml:space="preserve">                String sql = "DELETE FROM peralatanolahraga WHERE Nama ='" + txtNama.getText() + "'";</w:t>
            </w:r>
          </w:p>
          <w:p w14:paraId="741945CA" w14:textId="77777777" w:rsidR="00F42FF0" w:rsidRPr="00AD7BCC" w:rsidRDefault="00F42FF0" w:rsidP="00C16997">
            <w:pPr>
              <w:pStyle w:val="SourceCode"/>
              <w:spacing w:line="256" w:lineRule="auto"/>
              <w:rPr>
                <w:color w:val="auto"/>
              </w:rPr>
            </w:pPr>
            <w:r w:rsidRPr="00AD7BCC">
              <w:rPr>
                <w:color w:val="auto"/>
              </w:rPr>
              <w:t xml:space="preserve">                java.sql.PreparedStatement stmt = conn.prepareStatement(sql);</w:t>
            </w:r>
          </w:p>
          <w:p w14:paraId="089741D5" w14:textId="77777777" w:rsidR="00F42FF0" w:rsidRPr="00AD7BCC" w:rsidRDefault="00F42FF0" w:rsidP="00C16997">
            <w:pPr>
              <w:pStyle w:val="SourceCode"/>
              <w:spacing w:line="256" w:lineRule="auto"/>
              <w:rPr>
                <w:color w:val="auto"/>
              </w:rPr>
            </w:pPr>
            <w:r w:rsidRPr="00AD7BCC">
              <w:rPr>
                <w:color w:val="auto"/>
              </w:rPr>
              <w:t xml:space="preserve">                stmt.executeUpdate();</w:t>
            </w:r>
          </w:p>
          <w:p w14:paraId="2DC54E23" w14:textId="77777777" w:rsidR="00F42FF0" w:rsidRPr="00AD7BCC" w:rsidRDefault="00F42FF0" w:rsidP="00C16997">
            <w:pPr>
              <w:pStyle w:val="SourceCode"/>
              <w:spacing w:line="256" w:lineRule="auto"/>
              <w:rPr>
                <w:color w:val="auto"/>
              </w:rPr>
            </w:pPr>
            <w:r w:rsidRPr="00AD7BCC">
              <w:rPr>
                <w:color w:val="auto"/>
              </w:rPr>
              <w:t xml:space="preserve">                JOptionPane.showMessageDialog(null, "Data Berhasil di hapus");</w:t>
            </w:r>
          </w:p>
          <w:p w14:paraId="055372AE" w14:textId="77777777" w:rsidR="00F42FF0" w:rsidRPr="00AD7BCC" w:rsidRDefault="00F42FF0" w:rsidP="00C16997">
            <w:pPr>
              <w:pStyle w:val="SourceCode"/>
              <w:spacing w:line="256" w:lineRule="auto"/>
              <w:rPr>
                <w:color w:val="auto"/>
              </w:rPr>
            </w:pPr>
            <w:r w:rsidRPr="00AD7BCC">
              <w:rPr>
                <w:color w:val="auto"/>
              </w:rPr>
              <w:t xml:space="preserve">                batal();</w:t>
            </w:r>
          </w:p>
          <w:p w14:paraId="6D632824" w14:textId="77777777" w:rsidR="00F42FF0" w:rsidRPr="00AD7BCC" w:rsidRDefault="00F42FF0" w:rsidP="00C16997">
            <w:pPr>
              <w:pStyle w:val="SourceCode"/>
              <w:spacing w:line="256" w:lineRule="auto"/>
              <w:rPr>
                <w:color w:val="auto"/>
              </w:rPr>
            </w:pPr>
            <w:r w:rsidRPr="00AD7BCC">
              <w:rPr>
                <w:color w:val="auto"/>
              </w:rPr>
              <w:t xml:space="preserve">            } catch (Exception e) {</w:t>
            </w:r>
          </w:p>
          <w:p w14:paraId="1007F05B" w14:textId="77777777" w:rsidR="00F42FF0" w:rsidRPr="00AD7BCC" w:rsidRDefault="00F42FF0" w:rsidP="00C16997">
            <w:pPr>
              <w:pStyle w:val="SourceCode"/>
              <w:spacing w:line="256" w:lineRule="auto"/>
              <w:rPr>
                <w:color w:val="auto"/>
              </w:rPr>
            </w:pPr>
            <w:r w:rsidRPr="00AD7BCC">
              <w:rPr>
                <w:color w:val="auto"/>
              </w:rPr>
              <w:t xml:space="preserve">                JOptionPane.showMessageDialog(null, "Data gagal di hapus");</w:t>
            </w:r>
          </w:p>
          <w:p w14:paraId="1B9C8F87" w14:textId="77777777" w:rsidR="00F42FF0" w:rsidRPr="00AD7BCC" w:rsidRDefault="00F42FF0" w:rsidP="00C16997">
            <w:pPr>
              <w:pStyle w:val="SourceCode"/>
              <w:spacing w:line="256" w:lineRule="auto"/>
              <w:rPr>
                <w:color w:val="auto"/>
              </w:rPr>
            </w:pPr>
            <w:r w:rsidRPr="00AD7BCC">
              <w:rPr>
                <w:color w:val="auto"/>
              </w:rPr>
              <w:t xml:space="preserve">            }</w:t>
            </w:r>
          </w:p>
          <w:p w14:paraId="603AF7EC" w14:textId="77777777" w:rsidR="00F42FF0" w:rsidRPr="00AD7BCC" w:rsidRDefault="00F42FF0" w:rsidP="00C16997">
            <w:pPr>
              <w:pStyle w:val="SourceCode"/>
              <w:spacing w:line="256" w:lineRule="auto"/>
              <w:rPr>
                <w:color w:val="auto"/>
              </w:rPr>
            </w:pPr>
            <w:r w:rsidRPr="00AD7BCC">
              <w:rPr>
                <w:color w:val="auto"/>
              </w:rPr>
              <w:t xml:space="preserve">        }</w:t>
            </w:r>
          </w:p>
          <w:p w14:paraId="5145F652" w14:textId="77777777" w:rsidR="00F42FF0" w:rsidRPr="00AD7BCC" w:rsidRDefault="00F42FF0" w:rsidP="00C16997">
            <w:pPr>
              <w:pStyle w:val="SourceCode"/>
              <w:spacing w:line="256" w:lineRule="auto"/>
              <w:rPr>
                <w:color w:val="auto"/>
              </w:rPr>
            </w:pPr>
            <w:r w:rsidRPr="00AD7BCC">
              <w:rPr>
                <w:color w:val="auto"/>
              </w:rPr>
              <w:t xml:space="preserve">        refresh();</w:t>
            </w:r>
          </w:p>
          <w:p w14:paraId="04077C9D" w14:textId="77777777" w:rsidR="00F42FF0" w:rsidRDefault="00F42FF0" w:rsidP="00C16997">
            <w:pPr>
              <w:spacing w:line="240" w:lineRule="auto"/>
              <w:ind w:left="28"/>
              <w:rPr>
                <w:rFonts w:ascii="Courier New" w:eastAsia="Courier New" w:hAnsi="Courier New" w:cs="Courier New"/>
                <w:sz w:val="20"/>
                <w:szCs w:val="20"/>
              </w:rPr>
            </w:pPr>
            <w:r w:rsidRPr="00AD7BCC">
              <w:t xml:space="preserve">    }</w:t>
            </w:r>
          </w:p>
        </w:tc>
      </w:tr>
    </w:tbl>
    <w:p w14:paraId="0A1E7A9D" w14:textId="77777777" w:rsidR="00F42FF0" w:rsidRDefault="00F42FF0" w:rsidP="00F42FF0">
      <w:pPr>
        <w:spacing w:before="240"/>
        <w:ind w:left="567"/>
      </w:pPr>
    </w:p>
    <w:p w14:paraId="4E528E29" w14:textId="77777777" w:rsidR="00F42FF0" w:rsidRDefault="00F42FF0" w:rsidP="00F42FF0">
      <w:pPr>
        <w:suppressAutoHyphens w:val="0"/>
        <w:spacing w:after="160" w:line="259" w:lineRule="auto"/>
        <w:jc w:val="left"/>
      </w:pPr>
      <w:r>
        <w:br w:type="page"/>
      </w:r>
    </w:p>
    <w:p w14:paraId="50248C6A" w14:textId="77777777" w:rsidR="00F42FF0" w:rsidRDefault="00F42FF0" w:rsidP="00F42FF0">
      <w:pPr>
        <w:spacing w:before="240"/>
        <w:ind w:left="567"/>
        <w:rPr>
          <w:b/>
        </w:rPr>
      </w:pPr>
      <w:r>
        <w:lastRenderedPageBreak/>
        <w:t xml:space="preserve">Tambahkan library mysql.connector.jar pada library dengan cara klik kanan pada library, kemudian pilih </w:t>
      </w:r>
      <w:r>
        <w:rPr>
          <w:b/>
        </w:rPr>
        <w:t>Add JAR/Folder...</w:t>
      </w:r>
    </w:p>
    <w:p w14:paraId="252BB053" w14:textId="77777777" w:rsidR="00F42FF0" w:rsidRDefault="00F42FF0" w:rsidP="00F42FF0">
      <w:pPr>
        <w:ind w:left="567"/>
        <w:jc w:val="center"/>
      </w:pPr>
      <w:r>
        <w:rPr>
          <w:noProof/>
        </w:rPr>
        <w:drawing>
          <wp:inline distT="0" distB="0" distL="0" distR="0" wp14:anchorId="6660B8A4" wp14:editId="279864D0">
            <wp:extent cx="2583180" cy="396240"/>
            <wp:effectExtent l="19050" t="19050" r="7620" b="3810"/>
            <wp:docPr id="665699001" name="Picture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99001" name="Picture 3" descr="A black text on a white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b="50896"/>
                    <a:stretch>
                      <a:fillRect/>
                    </a:stretch>
                  </pic:blipFill>
                  <pic:spPr bwMode="auto">
                    <a:xfrm>
                      <a:off x="0" y="0"/>
                      <a:ext cx="2583180" cy="396240"/>
                    </a:xfrm>
                    <a:prstGeom prst="rect">
                      <a:avLst/>
                    </a:prstGeom>
                    <a:noFill/>
                    <a:ln w="9525" cmpd="sng">
                      <a:solidFill>
                        <a:srgbClr val="FFFFFF"/>
                      </a:solidFill>
                      <a:miter lim="800000"/>
                      <a:headEnd/>
                      <a:tailEnd/>
                    </a:ln>
                    <a:effectLst/>
                  </pic:spPr>
                </pic:pic>
              </a:graphicData>
            </a:graphic>
          </wp:inline>
        </w:drawing>
      </w:r>
    </w:p>
    <w:p w14:paraId="1818369F" w14:textId="35628547" w:rsidR="00F42FF0" w:rsidRPr="004A3057" w:rsidRDefault="004A3057" w:rsidP="00F42FF0">
      <w:pPr>
        <w:pStyle w:val="Heading3"/>
        <w:numPr>
          <w:ilvl w:val="2"/>
          <w:numId w:val="0"/>
        </w:numPr>
        <w:ind w:left="540" w:hanging="180"/>
        <w:rPr>
          <w:b w:val="0"/>
          <w:bCs/>
        </w:rPr>
      </w:pPr>
      <w:bookmarkStart w:id="11" w:name="_Toc152339757"/>
      <w:bookmarkStart w:id="12" w:name="_Toc153549338"/>
      <w:bookmarkStart w:id="13" w:name="_Toc153731414"/>
      <w:r>
        <w:rPr>
          <w:rFonts w:eastAsia="Calibri" w:cs="Calibri"/>
          <w:b w:val="0"/>
          <w:bCs/>
        </w:rPr>
        <w:t>Gambar 10.</w:t>
      </w:r>
      <w:r>
        <w:rPr>
          <w:rFonts w:eastAsia="Calibri" w:cs="Calibri"/>
          <w:b w:val="0"/>
          <w:bCs/>
        </w:rPr>
        <w:t>3</w:t>
      </w:r>
      <w:r>
        <w:rPr>
          <w:rFonts w:eastAsia="Calibri" w:cs="Calibri"/>
          <w:b w:val="0"/>
          <w:bCs/>
        </w:rPr>
        <w:t xml:space="preserve"> </w:t>
      </w:r>
      <w:r w:rsidR="00F42FF0" w:rsidRPr="004A3057">
        <w:rPr>
          <w:b w:val="0"/>
          <w:bCs/>
        </w:rPr>
        <w:t xml:space="preserve">Menambahkan </w:t>
      </w:r>
      <w:r w:rsidR="00F42FF0" w:rsidRPr="004A3057">
        <w:rPr>
          <w:b w:val="0"/>
          <w:bCs/>
          <w:i/>
          <w:iCs/>
        </w:rPr>
        <w:t>Library Connection</w:t>
      </w:r>
      <w:bookmarkEnd w:id="11"/>
      <w:bookmarkEnd w:id="12"/>
      <w:bookmarkEnd w:id="13"/>
    </w:p>
    <w:p w14:paraId="73F43CC3" w14:textId="77777777" w:rsidR="00F42FF0" w:rsidRDefault="00F42FF0" w:rsidP="00F42FF0">
      <w:pPr>
        <w:ind w:left="567"/>
        <w:rPr>
          <w:rFonts w:eastAsia="Times New Roman" w:cs="Times New Roman"/>
        </w:rPr>
      </w:pPr>
      <w:r>
        <w:rPr>
          <w:rFonts w:eastAsia="Times New Roman" w:cs="Times New Roman"/>
        </w:rPr>
        <w:t xml:space="preserve">Desain </w:t>
      </w:r>
      <w:r>
        <w:rPr>
          <w:rFonts w:eastAsia="Times New Roman" w:cs="Times New Roman"/>
          <w:i/>
        </w:rPr>
        <w:t>form</w:t>
      </w:r>
      <w:r>
        <w:rPr>
          <w:rFonts w:eastAsia="Times New Roman" w:cs="Times New Roman"/>
        </w:rPr>
        <w:t xml:space="preserve"> PeralatanOlahraga</w:t>
      </w:r>
    </w:p>
    <w:p w14:paraId="7BCBFE38" w14:textId="77777777" w:rsidR="00F42FF0" w:rsidRDefault="00F42FF0" w:rsidP="00F42FF0">
      <w:pPr>
        <w:ind w:left="567"/>
        <w:jc w:val="center"/>
        <w:rPr>
          <w:rFonts w:eastAsia="Times New Roman" w:cs="Times New Roman"/>
        </w:rPr>
      </w:pPr>
      <w:r w:rsidRPr="00FE0097">
        <w:rPr>
          <w:rFonts w:eastAsia="Times New Roman" w:cs="Times New Roman"/>
          <w:noProof/>
        </w:rPr>
        <w:drawing>
          <wp:inline distT="0" distB="0" distL="0" distR="0" wp14:anchorId="1C60555C" wp14:editId="36B75D13">
            <wp:extent cx="3086100" cy="1582515"/>
            <wp:effectExtent l="0" t="0" r="0" b="0"/>
            <wp:docPr id="1784513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513206" name="Picture 1" descr="A screenshot of a computer&#10;&#10;Description automatically generated"/>
                    <pic:cNvPicPr/>
                  </pic:nvPicPr>
                  <pic:blipFill>
                    <a:blip r:embed="rId11"/>
                    <a:stretch>
                      <a:fillRect/>
                    </a:stretch>
                  </pic:blipFill>
                  <pic:spPr>
                    <a:xfrm>
                      <a:off x="0" y="0"/>
                      <a:ext cx="3099771" cy="1589525"/>
                    </a:xfrm>
                    <a:prstGeom prst="rect">
                      <a:avLst/>
                    </a:prstGeom>
                  </pic:spPr>
                </pic:pic>
              </a:graphicData>
            </a:graphic>
          </wp:inline>
        </w:drawing>
      </w:r>
    </w:p>
    <w:p w14:paraId="5BE4B46F" w14:textId="08FF1F76" w:rsidR="00F42FF0" w:rsidRPr="004A3057" w:rsidRDefault="004A3057" w:rsidP="00F42FF0">
      <w:pPr>
        <w:pStyle w:val="Heading3"/>
        <w:numPr>
          <w:ilvl w:val="2"/>
          <w:numId w:val="0"/>
        </w:numPr>
        <w:ind w:left="540" w:hanging="180"/>
        <w:rPr>
          <w:rFonts w:eastAsia="Times New Roman" w:cs="Times New Roman"/>
          <w:b w:val="0"/>
          <w:bCs/>
        </w:rPr>
      </w:pPr>
      <w:bookmarkStart w:id="14" w:name="_Toc152339758"/>
      <w:bookmarkStart w:id="15" w:name="_Toc153549339"/>
      <w:bookmarkStart w:id="16" w:name="_Toc153731415"/>
      <w:r>
        <w:rPr>
          <w:rFonts w:eastAsia="Calibri" w:cs="Calibri"/>
          <w:b w:val="0"/>
          <w:bCs/>
        </w:rPr>
        <w:t>Gambar 10.</w:t>
      </w:r>
      <w:r>
        <w:rPr>
          <w:rFonts w:eastAsia="Calibri" w:cs="Calibri"/>
          <w:b w:val="0"/>
          <w:bCs/>
        </w:rPr>
        <w:t>4</w:t>
      </w:r>
      <w:r>
        <w:rPr>
          <w:rFonts w:eastAsia="Calibri" w:cs="Calibri"/>
          <w:b w:val="0"/>
          <w:bCs/>
        </w:rPr>
        <w:t xml:space="preserve"> </w:t>
      </w:r>
      <w:r w:rsidR="00F42FF0" w:rsidRPr="004A3057">
        <w:rPr>
          <w:rFonts w:eastAsia="Times New Roman" w:cs="Times New Roman"/>
          <w:b w:val="0"/>
          <w:bCs/>
        </w:rPr>
        <w:t xml:space="preserve">Desain Form </w:t>
      </w:r>
      <w:bookmarkEnd w:id="14"/>
      <w:bookmarkEnd w:id="15"/>
      <w:r w:rsidR="00F42FF0" w:rsidRPr="004A3057">
        <w:rPr>
          <w:rFonts w:eastAsia="Times New Roman" w:cs="Times New Roman"/>
          <w:b w:val="0"/>
          <w:bCs/>
        </w:rPr>
        <w:t>PeralatanOlahraga</w:t>
      </w:r>
      <w:bookmarkEnd w:id="16"/>
    </w:p>
    <w:p w14:paraId="6FEAFD88" w14:textId="77777777" w:rsidR="00F42FF0" w:rsidRDefault="00F42FF0" w:rsidP="00F42FF0">
      <w:pPr>
        <w:pStyle w:val="Heading4"/>
        <w:numPr>
          <w:ilvl w:val="3"/>
          <w:numId w:val="0"/>
        </w:numPr>
        <w:ind w:left="540" w:hanging="360"/>
      </w:pPr>
      <w:bookmarkStart w:id="17" w:name="_Toc153549378"/>
      <w:bookmarkStart w:id="18" w:name="_Toc153731445"/>
      <w:r>
        <w:t>Properti Desain PeralatanOlahraga (Database)</w:t>
      </w:r>
      <w:bookmarkEnd w:id="17"/>
      <w:bookmarkEnd w:id="18"/>
    </w:p>
    <w:tbl>
      <w:tblPr>
        <w:tblStyle w:val="TableGrid"/>
        <w:tblW w:w="7380" w:type="dxa"/>
        <w:tblInd w:w="648" w:type="dxa"/>
        <w:tblLook w:val="04A0" w:firstRow="1" w:lastRow="0" w:firstColumn="1" w:lastColumn="0" w:noHBand="0" w:noVBand="1"/>
      </w:tblPr>
      <w:tblGrid>
        <w:gridCol w:w="720"/>
        <w:gridCol w:w="2305"/>
        <w:gridCol w:w="1120"/>
        <w:gridCol w:w="3235"/>
      </w:tblGrid>
      <w:tr w:rsidR="00F42FF0" w14:paraId="6027679E" w14:textId="77777777" w:rsidTr="00C16997">
        <w:trPr>
          <w:trHeight w:val="471"/>
        </w:trPr>
        <w:tc>
          <w:tcPr>
            <w:tcW w:w="7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50D4A3C" w14:textId="77777777" w:rsidR="00F42FF0" w:rsidRDefault="00F42FF0" w:rsidP="00C16997">
            <w:pPr>
              <w:jc w:val="center"/>
              <w:rPr>
                <w:rFonts w:cs="Times New Roman"/>
                <w:b/>
                <w:szCs w:val="24"/>
              </w:rPr>
            </w:pPr>
            <w:r w:rsidRPr="000B3BD9">
              <w:rPr>
                <w:rFonts w:cs="Times New Roman"/>
                <w:b/>
                <w:szCs w:val="24"/>
              </w:rPr>
              <w:t>No</w:t>
            </w:r>
          </w:p>
        </w:tc>
        <w:tc>
          <w:tcPr>
            <w:tcW w:w="230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9E5B525" w14:textId="77777777" w:rsidR="00F42FF0" w:rsidRDefault="00F42FF0" w:rsidP="00C16997">
            <w:pPr>
              <w:jc w:val="center"/>
              <w:rPr>
                <w:rFonts w:cs="Times New Roman"/>
                <w:b/>
                <w:szCs w:val="24"/>
              </w:rPr>
            </w:pPr>
            <w:r>
              <w:rPr>
                <w:rFonts w:cs="Times New Roman"/>
                <w:b/>
                <w:szCs w:val="24"/>
              </w:rPr>
              <w:t>Nama Komponen</w:t>
            </w:r>
          </w:p>
        </w:tc>
        <w:tc>
          <w:tcPr>
            <w:tcW w:w="11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4C62FBA5" w14:textId="77777777" w:rsidR="00F42FF0" w:rsidRDefault="00F42FF0" w:rsidP="00C16997">
            <w:pPr>
              <w:jc w:val="center"/>
              <w:rPr>
                <w:rFonts w:cs="Times New Roman"/>
                <w:b/>
                <w:szCs w:val="24"/>
              </w:rPr>
            </w:pPr>
            <w:r w:rsidRPr="000B3BD9">
              <w:rPr>
                <w:rFonts w:cs="Times New Roman"/>
                <w:b/>
                <w:szCs w:val="24"/>
              </w:rPr>
              <w:t>Properti</w:t>
            </w:r>
          </w:p>
        </w:tc>
        <w:tc>
          <w:tcPr>
            <w:tcW w:w="323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C5CD36B" w14:textId="77777777" w:rsidR="00F42FF0" w:rsidRDefault="00F42FF0" w:rsidP="00C16997">
            <w:pPr>
              <w:jc w:val="center"/>
              <w:rPr>
                <w:rFonts w:cs="Times New Roman"/>
                <w:b/>
                <w:szCs w:val="24"/>
              </w:rPr>
            </w:pPr>
            <w:r>
              <w:rPr>
                <w:rFonts w:cs="Times New Roman"/>
                <w:b/>
                <w:szCs w:val="24"/>
              </w:rPr>
              <w:t xml:space="preserve">Value </w:t>
            </w:r>
          </w:p>
        </w:tc>
      </w:tr>
      <w:tr w:rsidR="00F42FF0" w14:paraId="0D0B3012"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62BEF7A1" w14:textId="77777777" w:rsidR="00F42FF0" w:rsidRDefault="00F42FF0" w:rsidP="00C16997">
            <w:pPr>
              <w:jc w:val="center"/>
              <w:rPr>
                <w:rFonts w:cs="Times New Roman"/>
                <w:szCs w:val="24"/>
              </w:rPr>
            </w:pPr>
            <w:r>
              <w:rPr>
                <w:rFonts w:cs="Times New Roman"/>
                <w:szCs w:val="24"/>
              </w:rPr>
              <w: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32ED685" w14:textId="77777777" w:rsidR="00F42FF0" w:rsidRDefault="00F42FF0" w:rsidP="00C16997">
            <w:pPr>
              <w:rPr>
                <w:rFonts w:cs="Times New Roman"/>
                <w:szCs w:val="24"/>
              </w:rPr>
            </w:pPr>
            <w:r>
              <w:rPr>
                <w:rFonts w:cs="Times New Roman"/>
                <w:szCs w:val="24"/>
              </w:rPr>
              <w:t>jLabel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46E88FE5"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62E52D64" w14:textId="77777777" w:rsidR="00F42FF0" w:rsidRDefault="00F42FF0" w:rsidP="00C16997">
            <w:pPr>
              <w:rPr>
                <w:rFonts w:cs="Times New Roman"/>
                <w:szCs w:val="24"/>
              </w:rPr>
            </w:pPr>
            <w:r>
              <w:rPr>
                <w:rFonts w:cs="Times New Roman"/>
                <w:szCs w:val="24"/>
              </w:rPr>
              <w:t>Persewaan Peralatan Olahraga</w:t>
            </w:r>
          </w:p>
        </w:tc>
      </w:tr>
      <w:tr w:rsidR="00F42FF0" w14:paraId="081892E1"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013FD4BF" w14:textId="77777777" w:rsidR="00F42FF0" w:rsidRDefault="00F42FF0" w:rsidP="00C16997">
            <w:pPr>
              <w:jc w:val="center"/>
              <w:rPr>
                <w:rFonts w:cs="Times New Roman"/>
                <w:szCs w:val="24"/>
              </w:rPr>
            </w:pPr>
            <w:r>
              <w:rPr>
                <w:rFonts w:cs="Times New Roman"/>
                <w:szCs w:val="24"/>
              </w:rPr>
              <w:t>2</w:t>
            </w:r>
          </w:p>
        </w:tc>
        <w:tc>
          <w:tcPr>
            <w:tcW w:w="2305" w:type="dxa"/>
            <w:tcBorders>
              <w:top w:val="single" w:sz="4" w:space="0" w:color="auto"/>
              <w:left w:val="single" w:sz="4" w:space="0" w:color="auto"/>
              <w:bottom w:val="single" w:sz="4" w:space="0" w:color="auto"/>
              <w:right w:val="single" w:sz="4" w:space="0" w:color="auto"/>
            </w:tcBorders>
            <w:vAlign w:val="center"/>
            <w:hideMark/>
          </w:tcPr>
          <w:p w14:paraId="08D14B54" w14:textId="77777777" w:rsidR="00F42FF0" w:rsidRDefault="00F42FF0" w:rsidP="00C16997">
            <w:pPr>
              <w:rPr>
                <w:rFonts w:cs="Times New Roman"/>
                <w:szCs w:val="24"/>
              </w:rPr>
            </w:pPr>
            <w:r>
              <w:rPr>
                <w:rFonts w:cs="Times New Roman"/>
                <w:szCs w:val="24"/>
              </w:rPr>
              <w:t>jLabel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04381DF"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18DA41BC" w14:textId="77777777" w:rsidR="00F42FF0" w:rsidRDefault="00F42FF0" w:rsidP="00C16997">
            <w:pPr>
              <w:rPr>
                <w:rFonts w:cs="Times New Roman"/>
                <w:szCs w:val="24"/>
              </w:rPr>
            </w:pPr>
            <w:r>
              <w:rPr>
                <w:rFonts w:cs="Times New Roman"/>
                <w:szCs w:val="24"/>
              </w:rPr>
              <w:t>Atas Nama</w:t>
            </w:r>
          </w:p>
        </w:tc>
      </w:tr>
      <w:tr w:rsidR="00F42FF0" w14:paraId="5A13F9B5"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31C78374" w14:textId="77777777" w:rsidR="00F42FF0" w:rsidRDefault="00F42FF0" w:rsidP="00C16997">
            <w:pPr>
              <w:jc w:val="center"/>
              <w:rPr>
                <w:rFonts w:cs="Times New Roman"/>
                <w:szCs w:val="24"/>
              </w:rPr>
            </w:pPr>
            <w:r>
              <w:rPr>
                <w:rFonts w:cs="Times New Roman"/>
                <w:szCs w:val="24"/>
              </w:rPr>
              <w:t>3</w:t>
            </w:r>
          </w:p>
        </w:tc>
        <w:tc>
          <w:tcPr>
            <w:tcW w:w="2305" w:type="dxa"/>
            <w:tcBorders>
              <w:top w:val="single" w:sz="4" w:space="0" w:color="auto"/>
              <w:left w:val="single" w:sz="4" w:space="0" w:color="auto"/>
              <w:bottom w:val="single" w:sz="4" w:space="0" w:color="auto"/>
              <w:right w:val="single" w:sz="4" w:space="0" w:color="auto"/>
            </w:tcBorders>
            <w:vAlign w:val="center"/>
            <w:hideMark/>
          </w:tcPr>
          <w:p w14:paraId="4E0AB814" w14:textId="77777777" w:rsidR="00F42FF0" w:rsidRDefault="00F42FF0" w:rsidP="00C16997">
            <w:pPr>
              <w:rPr>
                <w:rFonts w:cs="Times New Roman"/>
                <w:szCs w:val="24"/>
              </w:rPr>
            </w:pPr>
            <w:r>
              <w:rPr>
                <w:rFonts w:cs="Times New Roman"/>
                <w:szCs w:val="24"/>
              </w:rPr>
              <w:t>jLabel3</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C44C749"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459E0433" w14:textId="77777777" w:rsidR="00F42FF0" w:rsidRDefault="00F42FF0" w:rsidP="00C16997">
            <w:pPr>
              <w:rPr>
                <w:rFonts w:cs="Times New Roman"/>
                <w:szCs w:val="24"/>
              </w:rPr>
            </w:pPr>
            <w:r>
              <w:rPr>
                <w:rFonts w:cs="Times New Roman"/>
                <w:szCs w:val="24"/>
              </w:rPr>
              <w:t>Jumlah</w:t>
            </w:r>
          </w:p>
        </w:tc>
      </w:tr>
      <w:tr w:rsidR="00F42FF0" w14:paraId="38D9FADC"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4B5F8525" w14:textId="77777777" w:rsidR="00F42FF0" w:rsidRDefault="00F42FF0" w:rsidP="00C16997">
            <w:pPr>
              <w:jc w:val="center"/>
              <w:rPr>
                <w:rFonts w:cs="Times New Roman"/>
                <w:szCs w:val="24"/>
              </w:rPr>
            </w:pPr>
            <w:r>
              <w:rPr>
                <w:rFonts w:cs="Times New Roman"/>
                <w:szCs w:val="24"/>
              </w:rPr>
              <w:t>4</w:t>
            </w:r>
          </w:p>
        </w:tc>
        <w:tc>
          <w:tcPr>
            <w:tcW w:w="2305" w:type="dxa"/>
            <w:tcBorders>
              <w:top w:val="single" w:sz="4" w:space="0" w:color="auto"/>
              <w:left w:val="single" w:sz="4" w:space="0" w:color="auto"/>
              <w:bottom w:val="single" w:sz="4" w:space="0" w:color="auto"/>
              <w:right w:val="single" w:sz="4" w:space="0" w:color="auto"/>
            </w:tcBorders>
            <w:vAlign w:val="center"/>
            <w:hideMark/>
          </w:tcPr>
          <w:p w14:paraId="2A83C7F7" w14:textId="77777777" w:rsidR="00F42FF0" w:rsidRDefault="00F42FF0" w:rsidP="00C16997">
            <w:pPr>
              <w:rPr>
                <w:rFonts w:cs="Times New Roman"/>
                <w:szCs w:val="24"/>
              </w:rPr>
            </w:pPr>
            <w:r>
              <w:rPr>
                <w:rFonts w:cs="Times New Roman"/>
                <w:szCs w:val="24"/>
              </w:rPr>
              <w:t>jLabel4</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C9B1B4F"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573719B" w14:textId="77777777" w:rsidR="00F42FF0" w:rsidRDefault="00F42FF0" w:rsidP="00C16997">
            <w:pPr>
              <w:rPr>
                <w:rFonts w:cs="Times New Roman"/>
                <w:szCs w:val="24"/>
              </w:rPr>
            </w:pPr>
            <w:r>
              <w:rPr>
                <w:rFonts w:cs="Times New Roman"/>
                <w:szCs w:val="24"/>
              </w:rPr>
              <w:t>Jenis Alat</w:t>
            </w:r>
          </w:p>
        </w:tc>
      </w:tr>
      <w:tr w:rsidR="00F42FF0" w14:paraId="5958FFFE"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1D79A291" w14:textId="77777777" w:rsidR="00F42FF0" w:rsidRDefault="00F42FF0" w:rsidP="00C16997">
            <w:pPr>
              <w:jc w:val="center"/>
              <w:rPr>
                <w:rFonts w:cs="Times New Roman"/>
                <w:szCs w:val="24"/>
              </w:rPr>
            </w:pPr>
            <w:r>
              <w:rPr>
                <w:rFonts w:cs="Times New Roman"/>
                <w:szCs w:val="24"/>
              </w:rPr>
              <w:t>5</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E5E4394" w14:textId="77777777" w:rsidR="00F42FF0" w:rsidRDefault="00F42FF0" w:rsidP="00C16997">
            <w:pPr>
              <w:rPr>
                <w:rFonts w:cs="Times New Roman"/>
                <w:szCs w:val="24"/>
              </w:rPr>
            </w:pPr>
            <w:r>
              <w:rPr>
                <w:rFonts w:cs="Times New Roman"/>
                <w:szCs w:val="24"/>
              </w:rPr>
              <w:t>jLabel5</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15379BA"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A71C32A" w14:textId="77777777" w:rsidR="00F42FF0" w:rsidRDefault="00F42FF0" w:rsidP="00C16997">
            <w:pPr>
              <w:rPr>
                <w:rFonts w:cs="Times New Roman"/>
                <w:szCs w:val="24"/>
              </w:rPr>
            </w:pPr>
            <w:r>
              <w:rPr>
                <w:rFonts w:cs="Times New Roman"/>
                <w:szCs w:val="24"/>
              </w:rPr>
              <w:t>Jangka Penggunaan</w:t>
            </w:r>
          </w:p>
        </w:tc>
      </w:tr>
      <w:tr w:rsidR="00F42FF0" w14:paraId="70B7B275"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46619607" w14:textId="77777777" w:rsidR="00F42FF0" w:rsidRDefault="00F42FF0" w:rsidP="00C16997">
            <w:pPr>
              <w:jc w:val="center"/>
              <w:rPr>
                <w:rFonts w:cs="Times New Roman"/>
                <w:szCs w:val="24"/>
              </w:rPr>
            </w:pPr>
            <w:r>
              <w:rPr>
                <w:rFonts w:cs="Times New Roman"/>
                <w:szCs w:val="24"/>
              </w:rPr>
              <w:t>6</w:t>
            </w:r>
          </w:p>
          <w:p w14:paraId="28C573D2" w14:textId="77777777" w:rsidR="00F42FF0" w:rsidRDefault="00F42FF0" w:rsidP="00C16997">
            <w:pPr>
              <w:jc w:val="center"/>
              <w:rPr>
                <w:rFonts w:cs="Times New Roman"/>
                <w:szCs w:val="24"/>
              </w:rPr>
            </w:pPr>
            <w:r>
              <w:rPr>
                <w:rFonts w:cs="Times New Roman"/>
                <w:szCs w:val="24"/>
              </w:rPr>
              <w:t>7</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39F8FAA2" w14:textId="77777777" w:rsidR="00F42FF0" w:rsidRDefault="00F42FF0" w:rsidP="00C16997">
            <w:pPr>
              <w:rPr>
                <w:rFonts w:cs="Times New Roman"/>
                <w:szCs w:val="24"/>
              </w:rPr>
            </w:pPr>
            <w:r>
              <w:rPr>
                <w:rFonts w:cs="Times New Roman"/>
                <w:szCs w:val="24"/>
              </w:rPr>
              <w:t>jLabel6</w:t>
            </w:r>
          </w:p>
          <w:p w14:paraId="1FB3ED4C" w14:textId="77777777" w:rsidR="00F42FF0" w:rsidRDefault="00F42FF0" w:rsidP="00C16997">
            <w:pPr>
              <w:rPr>
                <w:rFonts w:cs="Times New Roman"/>
                <w:szCs w:val="24"/>
              </w:rPr>
            </w:pPr>
            <w:r>
              <w:rPr>
                <w:rFonts w:cs="Times New Roman"/>
                <w:szCs w:val="24"/>
              </w:rPr>
              <w:t>jLabel7</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4A34B48"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178BFEB9" w14:textId="77777777" w:rsidR="00F42FF0" w:rsidRDefault="00F42FF0" w:rsidP="00C16997">
            <w:pPr>
              <w:rPr>
                <w:rFonts w:cs="Times New Roman"/>
                <w:szCs w:val="24"/>
              </w:rPr>
            </w:pPr>
            <w:r>
              <w:rPr>
                <w:rFonts w:cs="Times New Roman"/>
                <w:szCs w:val="24"/>
              </w:rPr>
              <w:t>Bentuk</w:t>
            </w:r>
          </w:p>
        </w:tc>
      </w:tr>
      <w:tr w:rsidR="00F42FF0" w14:paraId="2AB06C94"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524615A2"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B8CDAD"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tcPr>
          <w:p w14:paraId="7DB76047"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tcPr>
          <w:p w14:paraId="7EF57C59" w14:textId="77777777" w:rsidR="00F42FF0" w:rsidRDefault="00F42FF0" w:rsidP="00C16997">
            <w:pPr>
              <w:rPr>
                <w:rFonts w:cs="Times New Roman"/>
                <w:szCs w:val="24"/>
              </w:rPr>
            </w:pPr>
            <w:r>
              <w:rPr>
                <w:rFonts w:cs="Times New Roman"/>
                <w:szCs w:val="24"/>
              </w:rPr>
              <w:t>Ukuran</w:t>
            </w:r>
          </w:p>
        </w:tc>
      </w:tr>
      <w:tr w:rsidR="00F42FF0" w14:paraId="46E61DB2"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4D422230" w14:textId="77777777" w:rsidR="00F42FF0" w:rsidRDefault="00F42FF0" w:rsidP="00C16997">
            <w:pPr>
              <w:jc w:val="center"/>
              <w:rPr>
                <w:rFonts w:cs="Times New Roman"/>
                <w:szCs w:val="24"/>
              </w:rPr>
            </w:pPr>
            <w:r>
              <w:rPr>
                <w:rFonts w:cs="Times New Roman"/>
                <w:szCs w:val="24"/>
              </w:rPr>
              <w:t>8</w:t>
            </w:r>
          </w:p>
          <w:p w14:paraId="7D265CA8" w14:textId="77777777" w:rsidR="00F42FF0" w:rsidRDefault="00F42FF0" w:rsidP="00C16997">
            <w:pPr>
              <w:jc w:val="center"/>
              <w:rPr>
                <w:rFonts w:cs="Times New Roman"/>
                <w:szCs w:val="24"/>
              </w:rPr>
            </w:pPr>
            <w:r>
              <w:rPr>
                <w:rFonts w:cs="Times New Roman"/>
                <w:szCs w:val="24"/>
              </w:rPr>
              <w:t>9</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43BD9556" w14:textId="77777777" w:rsidR="00F42FF0" w:rsidRDefault="00F42FF0" w:rsidP="00C16997">
            <w:pPr>
              <w:rPr>
                <w:rFonts w:cs="Times New Roman"/>
                <w:szCs w:val="24"/>
              </w:rPr>
            </w:pPr>
            <w:r>
              <w:rPr>
                <w:rFonts w:cs="Times New Roman"/>
                <w:szCs w:val="24"/>
              </w:rPr>
              <w:t>jLabel8</w:t>
            </w:r>
          </w:p>
          <w:p w14:paraId="5B16EB44" w14:textId="77777777" w:rsidR="00F42FF0" w:rsidRDefault="00F42FF0" w:rsidP="00C16997">
            <w:pPr>
              <w:rPr>
                <w:rFonts w:cs="Times New Roman"/>
                <w:szCs w:val="24"/>
              </w:rPr>
            </w:pPr>
            <w:r>
              <w:rPr>
                <w:rFonts w:cs="Times New Roman"/>
                <w:szCs w:val="24"/>
              </w:rPr>
              <w:t>jLabel9</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94C868B"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27D2391F" w14:textId="77777777" w:rsidR="00F42FF0" w:rsidRDefault="00F42FF0" w:rsidP="00C16997">
            <w:pPr>
              <w:rPr>
                <w:rFonts w:cs="Times New Roman"/>
                <w:szCs w:val="24"/>
              </w:rPr>
            </w:pPr>
            <w:r>
              <w:rPr>
                <w:rFonts w:cs="Times New Roman"/>
                <w:szCs w:val="24"/>
              </w:rPr>
              <w:t>Bahan</w:t>
            </w:r>
          </w:p>
        </w:tc>
      </w:tr>
      <w:tr w:rsidR="00F42FF0" w14:paraId="02F9240E"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050E21CA"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32F9FC"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60ACE37B"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tcPr>
          <w:p w14:paraId="639FC298" w14:textId="77777777" w:rsidR="00F42FF0" w:rsidRDefault="00F42FF0" w:rsidP="00C16997">
            <w:pPr>
              <w:rPr>
                <w:rFonts w:cs="Times New Roman"/>
                <w:szCs w:val="24"/>
              </w:rPr>
            </w:pPr>
            <w:r>
              <w:rPr>
                <w:rFonts w:cs="Times New Roman"/>
                <w:szCs w:val="24"/>
              </w:rPr>
              <w:t>Harga/unit</w:t>
            </w:r>
          </w:p>
        </w:tc>
      </w:tr>
      <w:tr w:rsidR="00F42FF0" w14:paraId="6F6B5F18"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2AE8D09B" w14:textId="77777777" w:rsidR="00F42FF0" w:rsidRDefault="00F42FF0" w:rsidP="00C16997">
            <w:pPr>
              <w:jc w:val="center"/>
              <w:rPr>
                <w:rFonts w:cs="Times New Roman"/>
                <w:szCs w:val="24"/>
              </w:rPr>
            </w:pPr>
            <w:r>
              <w:rPr>
                <w:rFonts w:cs="Times New Roman"/>
                <w:szCs w:val="24"/>
              </w:rPr>
              <w:t>10</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40978189" w14:textId="77777777" w:rsidR="00F42FF0" w:rsidRDefault="00F42FF0" w:rsidP="00C16997">
            <w:pPr>
              <w:rPr>
                <w:rFonts w:cs="Times New Roman"/>
                <w:szCs w:val="24"/>
              </w:rPr>
            </w:pPr>
            <w:r>
              <w:rPr>
                <w:rFonts w:cs="Times New Roman"/>
                <w:szCs w:val="24"/>
              </w:rPr>
              <w:t>jTextField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F512A3B"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37CDDB85" w14:textId="77777777" w:rsidR="00F42FF0" w:rsidRDefault="00F42FF0" w:rsidP="00C16997">
            <w:pPr>
              <w:rPr>
                <w:rFonts w:cs="Times New Roman"/>
                <w:szCs w:val="24"/>
              </w:rPr>
            </w:pPr>
            <w:r>
              <w:rPr>
                <w:rFonts w:cs="Times New Roman"/>
                <w:szCs w:val="24"/>
              </w:rPr>
              <w:t>txtNama</w:t>
            </w:r>
          </w:p>
        </w:tc>
      </w:tr>
      <w:tr w:rsidR="00F42FF0" w14:paraId="3744B932"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052C1D80"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745BB2"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72EE64DF"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tcPr>
          <w:p w14:paraId="3EA0BB78" w14:textId="77777777" w:rsidR="00F42FF0" w:rsidRDefault="00F42FF0" w:rsidP="00C16997">
            <w:pPr>
              <w:rPr>
                <w:rFonts w:cs="Times New Roman"/>
                <w:szCs w:val="24"/>
              </w:rPr>
            </w:pPr>
          </w:p>
        </w:tc>
      </w:tr>
      <w:tr w:rsidR="00F42FF0" w14:paraId="4ECE1FCD"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62817B65" w14:textId="77777777" w:rsidR="00F42FF0" w:rsidRDefault="00F42FF0" w:rsidP="00C16997">
            <w:pPr>
              <w:jc w:val="center"/>
              <w:rPr>
                <w:rFonts w:cs="Times New Roman"/>
                <w:szCs w:val="24"/>
              </w:rPr>
            </w:pPr>
            <w:r>
              <w:rPr>
                <w:rFonts w:cs="Times New Roman"/>
                <w:szCs w:val="24"/>
              </w:rPr>
              <w:t>1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1C67AF6E" w14:textId="77777777" w:rsidR="00F42FF0" w:rsidRDefault="00F42FF0" w:rsidP="00C16997">
            <w:pPr>
              <w:rPr>
                <w:rFonts w:cs="Times New Roman"/>
                <w:szCs w:val="24"/>
              </w:rPr>
            </w:pPr>
            <w:r>
              <w:rPr>
                <w:rFonts w:cs="Times New Roman"/>
                <w:szCs w:val="24"/>
              </w:rPr>
              <w:t>jTextField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0C1CB5A"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tcPr>
          <w:p w14:paraId="35A324F8" w14:textId="77777777" w:rsidR="00F42FF0" w:rsidRDefault="00F42FF0" w:rsidP="00C16997">
            <w:pPr>
              <w:rPr>
                <w:rFonts w:cs="Times New Roman"/>
                <w:szCs w:val="24"/>
              </w:rPr>
            </w:pPr>
            <w:r>
              <w:rPr>
                <w:rFonts w:cs="Times New Roman"/>
                <w:szCs w:val="24"/>
              </w:rPr>
              <w:t>txtJumlah</w:t>
            </w:r>
          </w:p>
        </w:tc>
      </w:tr>
      <w:tr w:rsidR="00F42FF0" w14:paraId="11512466"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54A6CFEA" w14:textId="77777777" w:rsidR="00F42FF0" w:rsidRDefault="00F42FF0" w:rsidP="00C16997">
            <w:pPr>
              <w:jc w:val="center"/>
              <w:rPr>
                <w:rFonts w:cs="Times New Roman"/>
                <w:szCs w:val="24"/>
              </w:rPr>
            </w:pPr>
            <w:r>
              <w:rPr>
                <w:rFonts w:cs="Times New Roman"/>
                <w:szCs w:val="24"/>
              </w:rPr>
              <w:t>10</w:t>
            </w:r>
          </w:p>
          <w:p w14:paraId="1E83390C" w14:textId="77777777" w:rsidR="00F42FF0" w:rsidRDefault="00F42FF0" w:rsidP="00C16997">
            <w:pPr>
              <w:jc w:val="center"/>
              <w:rPr>
                <w:rFonts w:cs="Times New Roman"/>
                <w:szCs w:val="24"/>
              </w:rPr>
            </w:pPr>
            <w:r>
              <w:rPr>
                <w:rFonts w:cs="Times New Roman"/>
                <w:szCs w:val="24"/>
              </w:rPr>
              <w:t>12</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2B30508F" w14:textId="77777777" w:rsidR="00F42FF0" w:rsidRDefault="00F42FF0" w:rsidP="00C16997">
            <w:pPr>
              <w:rPr>
                <w:rFonts w:cs="Times New Roman"/>
                <w:szCs w:val="24"/>
              </w:rPr>
            </w:pPr>
            <w:r>
              <w:rPr>
                <w:rFonts w:cs="Times New Roman"/>
                <w:szCs w:val="24"/>
              </w:rPr>
              <w:t>jTextField3</w:t>
            </w:r>
          </w:p>
          <w:p w14:paraId="778F578F" w14:textId="77777777" w:rsidR="00F42FF0" w:rsidRDefault="00F42FF0" w:rsidP="00C16997">
            <w:pPr>
              <w:rPr>
                <w:rFonts w:cs="Times New Roman"/>
                <w:szCs w:val="24"/>
              </w:rPr>
            </w:pPr>
            <w:r>
              <w:rPr>
                <w:rFonts w:cs="Times New Roman"/>
                <w:szCs w:val="24"/>
              </w:rPr>
              <w:t>jTextField4</w:t>
            </w:r>
          </w:p>
          <w:p w14:paraId="511F1271" w14:textId="77777777" w:rsidR="00F42FF0" w:rsidRDefault="00F42FF0" w:rsidP="00C16997">
            <w:pPr>
              <w:rPr>
                <w:rFonts w:cs="Times New Roman"/>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30135EE1"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22BB1CE" w14:textId="77777777" w:rsidR="00F42FF0" w:rsidRDefault="00F42FF0" w:rsidP="00C16997">
            <w:pPr>
              <w:rPr>
                <w:rFonts w:cs="Times New Roman"/>
                <w:szCs w:val="24"/>
              </w:rPr>
            </w:pPr>
          </w:p>
        </w:tc>
      </w:tr>
      <w:tr w:rsidR="00F42FF0" w14:paraId="288A211F"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70EE1A91"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hideMark/>
          </w:tcPr>
          <w:p w14:paraId="797E31BF"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79475D00"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tcPr>
          <w:p w14:paraId="41C7C981" w14:textId="77777777" w:rsidR="00F42FF0" w:rsidRDefault="00F42FF0" w:rsidP="00C16997">
            <w:pPr>
              <w:rPr>
                <w:rFonts w:cs="Times New Roman"/>
                <w:szCs w:val="24"/>
              </w:rPr>
            </w:pPr>
            <w:r>
              <w:rPr>
                <w:rFonts w:cs="Times New Roman"/>
                <w:szCs w:val="24"/>
              </w:rPr>
              <w:t>txtBentuk</w:t>
            </w:r>
          </w:p>
        </w:tc>
      </w:tr>
      <w:tr w:rsidR="00F42FF0" w14:paraId="3851DC22"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56257222" w14:textId="77777777" w:rsidR="00F42FF0" w:rsidRDefault="00F42FF0" w:rsidP="00C16997">
            <w:pPr>
              <w:jc w:val="center"/>
              <w:rPr>
                <w:rFonts w:cs="Times New Roman"/>
                <w:szCs w:val="24"/>
              </w:rPr>
            </w:pPr>
            <w:r>
              <w:rPr>
                <w:rFonts w:cs="Times New Roman"/>
                <w:szCs w:val="24"/>
              </w:rPr>
              <w:t>11</w:t>
            </w:r>
          </w:p>
          <w:p w14:paraId="75987451" w14:textId="77777777" w:rsidR="00F42FF0" w:rsidRDefault="00F42FF0" w:rsidP="00C16997">
            <w:pPr>
              <w:jc w:val="center"/>
              <w:rPr>
                <w:rFonts w:cs="Times New Roman"/>
                <w:szCs w:val="24"/>
              </w:rPr>
            </w:pPr>
            <w:r>
              <w:rPr>
                <w:rFonts w:cs="Times New Roman"/>
                <w:szCs w:val="24"/>
              </w:rPr>
              <w:t>13</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74B32BD4" w14:textId="77777777" w:rsidR="00F42FF0" w:rsidRDefault="00F42FF0" w:rsidP="00C16997">
            <w:pPr>
              <w:rPr>
                <w:rFonts w:cs="Times New Roman"/>
                <w:szCs w:val="24"/>
              </w:rPr>
            </w:pPr>
            <w:r>
              <w:rPr>
                <w:rFonts w:cs="Times New Roman"/>
                <w:szCs w:val="24"/>
              </w:rPr>
              <w:t>jTextField4</w:t>
            </w:r>
          </w:p>
          <w:p w14:paraId="18A54D25" w14:textId="77777777" w:rsidR="00F42FF0" w:rsidRDefault="00F42FF0" w:rsidP="00C16997">
            <w:pPr>
              <w:rPr>
                <w:rFonts w:cs="Times New Roman"/>
                <w:szCs w:val="24"/>
              </w:rPr>
            </w:pPr>
            <w:r>
              <w:rPr>
                <w:rFonts w:cs="Times New Roman"/>
                <w:szCs w:val="24"/>
              </w:rPr>
              <w:t>jTextField5</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88D31ED"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BC10E63" w14:textId="77777777" w:rsidR="00F42FF0" w:rsidRDefault="00F42FF0" w:rsidP="00C16997">
            <w:pPr>
              <w:rPr>
                <w:rFonts w:cs="Times New Roman"/>
                <w:szCs w:val="24"/>
              </w:rPr>
            </w:pPr>
          </w:p>
        </w:tc>
      </w:tr>
      <w:tr w:rsidR="00F42FF0" w14:paraId="1C021635"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3776DB0B"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BE14E7"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4834CEF0"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tcPr>
          <w:p w14:paraId="2CF3B20B" w14:textId="77777777" w:rsidR="00F42FF0" w:rsidRDefault="00F42FF0" w:rsidP="00C16997">
            <w:pPr>
              <w:rPr>
                <w:rFonts w:cs="Times New Roman"/>
                <w:szCs w:val="24"/>
              </w:rPr>
            </w:pPr>
            <w:r>
              <w:rPr>
                <w:rFonts w:cs="Times New Roman"/>
                <w:szCs w:val="24"/>
              </w:rPr>
              <w:t>TxtUkuran</w:t>
            </w:r>
          </w:p>
        </w:tc>
      </w:tr>
      <w:tr w:rsidR="00F42FF0" w14:paraId="36944C84"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171AAA4D" w14:textId="77777777" w:rsidR="00F42FF0" w:rsidRDefault="00F42FF0" w:rsidP="00C16997">
            <w:pPr>
              <w:jc w:val="center"/>
              <w:rPr>
                <w:rFonts w:cs="Times New Roman"/>
                <w:szCs w:val="24"/>
              </w:rPr>
            </w:pPr>
            <w:r>
              <w:rPr>
                <w:rFonts w:cs="Times New Roman"/>
                <w:szCs w:val="24"/>
              </w:rPr>
              <w:lastRenderedPageBreak/>
              <w:t>13</w:t>
            </w:r>
          </w:p>
          <w:p w14:paraId="7504048A" w14:textId="77777777" w:rsidR="00F42FF0" w:rsidRDefault="00F42FF0" w:rsidP="00C16997">
            <w:pPr>
              <w:jc w:val="center"/>
              <w:rPr>
                <w:rFonts w:cs="Times New Roman"/>
                <w:szCs w:val="24"/>
              </w:rPr>
            </w:pPr>
            <w:r>
              <w:rPr>
                <w:rFonts w:cs="Times New Roman"/>
                <w:szCs w:val="24"/>
              </w:rPr>
              <w:t>14</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362F27A8" w14:textId="77777777" w:rsidR="00F42FF0" w:rsidRDefault="00F42FF0" w:rsidP="00C16997">
            <w:pPr>
              <w:rPr>
                <w:rFonts w:cs="Times New Roman"/>
                <w:szCs w:val="24"/>
              </w:rPr>
            </w:pPr>
            <w:r>
              <w:rPr>
                <w:rFonts w:cs="Times New Roman"/>
                <w:szCs w:val="24"/>
              </w:rPr>
              <w:t>jButton1</w:t>
            </w:r>
          </w:p>
          <w:p w14:paraId="4A1125E2" w14:textId="77777777" w:rsidR="00F42FF0" w:rsidRDefault="00F42FF0" w:rsidP="00C16997">
            <w:pPr>
              <w:rPr>
                <w:rFonts w:cs="Times New Roman"/>
                <w:szCs w:val="24"/>
              </w:rPr>
            </w:pPr>
            <w:r>
              <w:rPr>
                <w:rFonts w:cs="Times New Roman"/>
                <w:szCs w:val="24"/>
              </w:rPr>
              <w:t>jTextField6</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EE71E61"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3852975" w14:textId="77777777" w:rsidR="00F42FF0" w:rsidRDefault="00F42FF0" w:rsidP="00C16997">
            <w:pPr>
              <w:rPr>
                <w:rFonts w:cs="Times New Roman"/>
                <w:szCs w:val="24"/>
              </w:rPr>
            </w:pPr>
          </w:p>
        </w:tc>
      </w:tr>
      <w:tr w:rsidR="00F42FF0" w14:paraId="7EF37DCC"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724823B7"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8F136C"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0FE8FE76"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876C1BE" w14:textId="77777777" w:rsidR="00F42FF0" w:rsidRDefault="00F42FF0" w:rsidP="00C16997">
            <w:pPr>
              <w:rPr>
                <w:rFonts w:cs="Times New Roman"/>
                <w:szCs w:val="24"/>
              </w:rPr>
            </w:pPr>
            <w:r>
              <w:rPr>
                <w:rFonts w:cs="Times New Roman"/>
                <w:szCs w:val="24"/>
              </w:rPr>
              <w:t>txtBahan</w:t>
            </w:r>
          </w:p>
        </w:tc>
      </w:tr>
      <w:tr w:rsidR="00F42FF0" w14:paraId="745094C5"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5E2DEAFA" w14:textId="77777777" w:rsidR="00F42FF0" w:rsidRDefault="00F42FF0" w:rsidP="00C16997">
            <w:pPr>
              <w:jc w:val="center"/>
              <w:rPr>
                <w:rFonts w:cs="Times New Roman"/>
                <w:szCs w:val="24"/>
              </w:rPr>
            </w:pPr>
            <w:r>
              <w:rPr>
                <w:rFonts w:cs="Times New Roman"/>
                <w:szCs w:val="24"/>
              </w:rPr>
              <w:t>13</w:t>
            </w:r>
          </w:p>
        </w:tc>
        <w:tc>
          <w:tcPr>
            <w:tcW w:w="2305" w:type="dxa"/>
            <w:tcBorders>
              <w:top w:val="single" w:sz="4" w:space="0" w:color="auto"/>
              <w:left w:val="single" w:sz="4" w:space="0" w:color="auto"/>
              <w:bottom w:val="single" w:sz="4" w:space="0" w:color="auto"/>
              <w:right w:val="single" w:sz="4" w:space="0" w:color="auto"/>
            </w:tcBorders>
            <w:vAlign w:val="center"/>
            <w:hideMark/>
          </w:tcPr>
          <w:p w14:paraId="229C5A01" w14:textId="77777777" w:rsidR="00F42FF0" w:rsidRDefault="00F42FF0" w:rsidP="00C16997">
            <w:pPr>
              <w:rPr>
                <w:rFonts w:cs="Times New Roman"/>
                <w:szCs w:val="24"/>
              </w:rPr>
            </w:pPr>
            <w:r>
              <w:rPr>
                <w:rFonts w:cs="Times New Roman"/>
                <w:szCs w:val="24"/>
              </w:rPr>
              <w:t>JButton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335A264"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1BA3C1DA" w14:textId="77777777" w:rsidR="00F42FF0" w:rsidRDefault="00F42FF0" w:rsidP="00C16997">
            <w:pPr>
              <w:rPr>
                <w:rFonts w:cs="Times New Roman"/>
                <w:szCs w:val="24"/>
              </w:rPr>
            </w:pPr>
          </w:p>
        </w:tc>
      </w:tr>
      <w:tr w:rsidR="00F42FF0" w14:paraId="22B6A11A"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52683BD5" w14:textId="77777777" w:rsidR="00F42FF0" w:rsidRDefault="00F42FF0" w:rsidP="00C16997">
            <w:pPr>
              <w:jc w:val="center"/>
              <w:rPr>
                <w:rFonts w:cs="Times New Roman"/>
                <w:szCs w:val="24"/>
              </w:rPr>
            </w:pPr>
            <w:r>
              <w:rPr>
                <w:rFonts w:cs="Times New Roman"/>
                <w:szCs w:val="24"/>
              </w:rPr>
              <w:t>15</w:t>
            </w:r>
          </w:p>
        </w:tc>
        <w:tc>
          <w:tcPr>
            <w:tcW w:w="2305" w:type="dxa"/>
            <w:tcBorders>
              <w:top w:val="single" w:sz="4" w:space="0" w:color="auto"/>
              <w:left w:val="single" w:sz="4" w:space="0" w:color="auto"/>
              <w:bottom w:val="single" w:sz="4" w:space="0" w:color="auto"/>
              <w:right w:val="single" w:sz="4" w:space="0" w:color="auto"/>
            </w:tcBorders>
            <w:vAlign w:val="center"/>
            <w:hideMark/>
          </w:tcPr>
          <w:p w14:paraId="03CC345F" w14:textId="77777777" w:rsidR="00F42FF0" w:rsidRDefault="00F42FF0" w:rsidP="00C16997">
            <w:pPr>
              <w:rPr>
                <w:rFonts w:cs="Times New Roman"/>
                <w:szCs w:val="24"/>
              </w:rPr>
            </w:pPr>
            <w:r>
              <w:rPr>
                <w:rFonts w:cs="Times New Roman"/>
                <w:szCs w:val="24"/>
              </w:rPr>
              <w:t>jTextField7</w:t>
            </w:r>
          </w:p>
        </w:tc>
        <w:tc>
          <w:tcPr>
            <w:tcW w:w="1120" w:type="dxa"/>
            <w:tcBorders>
              <w:top w:val="single" w:sz="4" w:space="0" w:color="auto"/>
              <w:left w:val="single" w:sz="4" w:space="0" w:color="auto"/>
              <w:bottom w:val="single" w:sz="4" w:space="0" w:color="auto"/>
              <w:right w:val="single" w:sz="4" w:space="0" w:color="auto"/>
            </w:tcBorders>
            <w:vAlign w:val="center"/>
            <w:hideMark/>
          </w:tcPr>
          <w:p w14:paraId="4C01D9C2"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E0BB89F" w14:textId="77777777" w:rsidR="00F42FF0" w:rsidRDefault="00F42FF0" w:rsidP="00C16997">
            <w:pPr>
              <w:rPr>
                <w:rFonts w:cs="Times New Roman"/>
                <w:szCs w:val="24"/>
              </w:rPr>
            </w:pPr>
            <w:r>
              <w:rPr>
                <w:rFonts w:cs="Times New Roman"/>
                <w:szCs w:val="24"/>
              </w:rPr>
              <w:t>txtHarga</w:t>
            </w:r>
          </w:p>
        </w:tc>
      </w:tr>
      <w:tr w:rsidR="00F42FF0" w14:paraId="4AFA55FA"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534F274E" w14:textId="77777777" w:rsidR="00F42FF0" w:rsidRDefault="00F42FF0" w:rsidP="00C16997">
            <w:pPr>
              <w:jc w:val="center"/>
              <w:rPr>
                <w:rFonts w:cs="Times New Roman"/>
                <w:szCs w:val="24"/>
              </w:rPr>
            </w:pPr>
            <w:r>
              <w:rPr>
                <w:rFonts w:cs="Times New Roman"/>
                <w:szCs w:val="24"/>
              </w:rPr>
              <w:t>15</w:t>
            </w:r>
          </w:p>
        </w:tc>
        <w:tc>
          <w:tcPr>
            <w:tcW w:w="2305" w:type="dxa"/>
            <w:tcBorders>
              <w:top w:val="single" w:sz="4" w:space="0" w:color="auto"/>
              <w:left w:val="single" w:sz="4" w:space="0" w:color="auto"/>
              <w:bottom w:val="single" w:sz="4" w:space="0" w:color="auto"/>
              <w:right w:val="single" w:sz="4" w:space="0" w:color="auto"/>
            </w:tcBorders>
            <w:vAlign w:val="center"/>
            <w:hideMark/>
          </w:tcPr>
          <w:p w14:paraId="1EA3B268" w14:textId="77777777" w:rsidR="00F42FF0" w:rsidRDefault="00F42FF0" w:rsidP="00C16997">
            <w:pPr>
              <w:rPr>
                <w:rFonts w:cs="Times New Roman"/>
                <w:szCs w:val="24"/>
              </w:rPr>
            </w:pPr>
            <w:r>
              <w:rPr>
                <w:rFonts w:cs="Times New Roman"/>
                <w:szCs w:val="24"/>
              </w:rPr>
              <w:t>Combo box1</w:t>
            </w:r>
          </w:p>
        </w:tc>
        <w:tc>
          <w:tcPr>
            <w:tcW w:w="1120" w:type="dxa"/>
            <w:tcBorders>
              <w:top w:val="single" w:sz="4" w:space="0" w:color="auto"/>
              <w:left w:val="single" w:sz="4" w:space="0" w:color="auto"/>
              <w:bottom w:val="single" w:sz="4" w:space="0" w:color="auto"/>
              <w:right w:val="single" w:sz="4" w:space="0" w:color="auto"/>
            </w:tcBorders>
            <w:vAlign w:val="center"/>
          </w:tcPr>
          <w:p w14:paraId="08FFF5CF"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tcPr>
          <w:p w14:paraId="5E85B840" w14:textId="77777777" w:rsidR="00F42FF0" w:rsidRDefault="00F42FF0" w:rsidP="00C16997">
            <w:pPr>
              <w:rPr>
                <w:rFonts w:cs="Times New Roman"/>
                <w:szCs w:val="24"/>
              </w:rPr>
            </w:pPr>
          </w:p>
        </w:tc>
      </w:tr>
      <w:tr w:rsidR="00F42FF0" w14:paraId="3FCEB364"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00C132CA" w14:textId="77777777" w:rsidR="00F42FF0" w:rsidRDefault="00F42FF0" w:rsidP="00C16997">
            <w:pPr>
              <w:jc w:val="center"/>
              <w:rPr>
                <w:rFonts w:cs="Times New Roman"/>
                <w:szCs w:val="24"/>
              </w:rPr>
            </w:pPr>
            <w:r>
              <w:rPr>
                <w:rFonts w:cs="Times New Roman"/>
                <w:szCs w:val="24"/>
              </w:rPr>
              <w:t>16</w:t>
            </w:r>
          </w:p>
        </w:tc>
        <w:tc>
          <w:tcPr>
            <w:tcW w:w="2305" w:type="dxa"/>
            <w:tcBorders>
              <w:top w:val="single" w:sz="4" w:space="0" w:color="auto"/>
              <w:left w:val="single" w:sz="4" w:space="0" w:color="auto"/>
              <w:bottom w:val="single" w:sz="4" w:space="0" w:color="auto"/>
              <w:right w:val="single" w:sz="4" w:space="0" w:color="auto"/>
            </w:tcBorders>
            <w:vAlign w:val="center"/>
            <w:hideMark/>
          </w:tcPr>
          <w:p w14:paraId="0EC61021" w14:textId="77777777" w:rsidR="00F42FF0" w:rsidRDefault="00F42FF0" w:rsidP="00C16997">
            <w:pPr>
              <w:rPr>
                <w:rFonts w:cs="Times New Roman"/>
                <w:szCs w:val="24"/>
              </w:rPr>
            </w:pPr>
            <w:r>
              <w:rPr>
                <w:rFonts w:cs="Times New Roman"/>
                <w:szCs w:val="24"/>
              </w:rPr>
              <w:t>jButton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F6583ED"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482FA71" w14:textId="77777777" w:rsidR="00F42FF0" w:rsidRDefault="00F42FF0" w:rsidP="00C16997">
            <w:pPr>
              <w:rPr>
                <w:rFonts w:cs="Times New Roman"/>
                <w:szCs w:val="24"/>
              </w:rPr>
            </w:pPr>
            <w:r>
              <w:rPr>
                <w:rFonts w:cs="Times New Roman"/>
                <w:szCs w:val="24"/>
              </w:rPr>
              <w:t>btnCetak</w:t>
            </w:r>
          </w:p>
        </w:tc>
      </w:tr>
      <w:tr w:rsidR="00F42FF0" w14:paraId="4EF8407D"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77C4E435" w14:textId="77777777" w:rsidR="00F42FF0" w:rsidRDefault="00F42FF0" w:rsidP="00C16997">
            <w:pPr>
              <w:jc w:val="center"/>
              <w:rPr>
                <w:rFonts w:cs="Times New Roman"/>
                <w:szCs w:val="24"/>
              </w:rPr>
            </w:pPr>
            <w:r>
              <w:rPr>
                <w:rFonts w:cs="Times New Roman"/>
                <w:szCs w:val="24"/>
              </w:rPr>
              <w:t>17</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773C023" w14:textId="77777777" w:rsidR="00F42FF0" w:rsidRDefault="00F42FF0" w:rsidP="00C16997">
            <w:pPr>
              <w:rPr>
                <w:rFonts w:cs="Times New Roman"/>
                <w:szCs w:val="24"/>
              </w:rPr>
            </w:pPr>
            <w:r>
              <w:rPr>
                <w:rFonts w:cs="Times New Roman"/>
                <w:szCs w:val="24"/>
              </w:rPr>
              <w:t>JradioButton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E9ED45C"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E45987F" w14:textId="77777777" w:rsidR="00F42FF0" w:rsidRDefault="00F42FF0" w:rsidP="00C16997">
            <w:pPr>
              <w:rPr>
                <w:rFonts w:cs="Times New Roman"/>
                <w:szCs w:val="24"/>
              </w:rPr>
            </w:pPr>
            <w:r>
              <w:rPr>
                <w:rFonts w:cs="Times New Roman"/>
                <w:szCs w:val="24"/>
              </w:rPr>
              <w:t>Cetak</w:t>
            </w:r>
          </w:p>
        </w:tc>
      </w:tr>
      <w:tr w:rsidR="00F42FF0" w14:paraId="31FEC6BB"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24CEDB18" w14:textId="77777777" w:rsidR="00F42FF0" w:rsidRDefault="00F42FF0" w:rsidP="00C16997">
            <w:pPr>
              <w:jc w:val="center"/>
              <w:rPr>
                <w:rFonts w:cs="Times New Roman"/>
                <w:szCs w:val="24"/>
              </w:rPr>
            </w:pPr>
            <w:r>
              <w:rPr>
                <w:rFonts w:cs="Times New Roman"/>
                <w:szCs w:val="24"/>
              </w:rPr>
              <w:t>17</w:t>
            </w:r>
          </w:p>
        </w:tc>
        <w:tc>
          <w:tcPr>
            <w:tcW w:w="2305" w:type="dxa"/>
            <w:tcBorders>
              <w:top w:val="single" w:sz="4" w:space="0" w:color="auto"/>
              <w:left w:val="single" w:sz="4" w:space="0" w:color="auto"/>
              <w:bottom w:val="single" w:sz="4" w:space="0" w:color="auto"/>
              <w:right w:val="single" w:sz="4" w:space="0" w:color="auto"/>
            </w:tcBorders>
            <w:vAlign w:val="center"/>
            <w:hideMark/>
          </w:tcPr>
          <w:p w14:paraId="2EB7FFD6" w14:textId="77777777" w:rsidR="00F42FF0" w:rsidRDefault="00F42FF0" w:rsidP="00C16997">
            <w:pPr>
              <w:rPr>
                <w:rFonts w:cs="Times New Roman"/>
                <w:szCs w:val="24"/>
              </w:rPr>
            </w:pPr>
            <w:r>
              <w:rPr>
                <w:rFonts w:cs="Times New Roman"/>
                <w:szCs w:val="24"/>
              </w:rPr>
              <w:t>jButton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3DE7F98"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69D1D5AA" w14:textId="77777777" w:rsidR="00F42FF0" w:rsidRDefault="00F42FF0" w:rsidP="00C16997">
            <w:pPr>
              <w:rPr>
                <w:rFonts w:cs="Times New Roman"/>
                <w:szCs w:val="24"/>
              </w:rPr>
            </w:pPr>
            <w:r>
              <w:rPr>
                <w:rFonts w:cs="Times New Roman"/>
                <w:szCs w:val="24"/>
              </w:rPr>
              <w:t>btnClose</w:t>
            </w:r>
          </w:p>
        </w:tc>
      </w:tr>
      <w:tr w:rsidR="00F42FF0" w14:paraId="3C72C215"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161AC3F6" w14:textId="77777777" w:rsidR="00F42FF0" w:rsidRDefault="00F42FF0" w:rsidP="00C16997">
            <w:pPr>
              <w:jc w:val="center"/>
              <w:rPr>
                <w:rFonts w:cs="Times New Roman"/>
                <w:szCs w:val="24"/>
              </w:rPr>
            </w:pPr>
            <w:r>
              <w:rPr>
                <w:rFonts w:cs="Times New Roman"/>
                <w:szCs w:val="24"/>
              </w:rPr>
              <w:t>19</w:t>
            </w:r>
          </w:p>
        </w:tc>
        <w:tc>
          <w:tcPr>
            <w:tcW w:w="2305" w:type="dxa"/>
            <w:tcBorders>
              <w:top w:val="single" w:sz="4" w:space="0" w:color="auto"/>
              <w:left w:val="single" w:sz="4" w:space="0" w:color="auto"/>
              <w:bottom w:val="single" w:sz="4" w:space="0" w:color="auto"/>
              <w:right w:val="single" w:sz="4" w:space="0" w:color="auto"/>
            </w:tcBorders>
            <w:vAlign w:val="center"/>
            <w:hideMark/>
          </w:tcPr>
          <w:p w14:paraId="1BDC678C" w14:textId="77777777" w:rsidR="00F42FF0" w:rsidRDefault="00F42FF0" w:rsidP="00C16997">
            <w:pPr>
              <w:rPr>
                <w:rFonts w:cs="Times New Roman"/>
                <w:szCs w:val="24"/>
              </w:rPr>
            </w:pPr>
            <w:r>
              <w:rPr>
                <w:rFonts w:cs="Times New Roman"/>
                <w:szCs w:val="24"/>
              </w:rPr>
              <w:t>JCekbox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17D1BA8"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679AE5E7" w14:textId="77777777" w:rsidR="00F42FF0" w:rsidRDefault="00F42FF0" w:rsidP="00C16997">
            <w:pPr>
              <w:rPr>
                <w:rFonts w:cs="Times New Roman"/>
                <w:szCs w:val="24"/>
              </w:rPr>
            </w:pPr>
            <w:r>
              <w:rPr>
                <w:rFonts w:cs="Times New Roman"/>
                <w:szCs w:val="24"/>
              </w:rPr>
              <w:t>Close</w:t>
            </w:r>
          </w:p>
        </w:tc>
      </w:tr>
      <w:tr w:rsidR="00F42FF0" w14:paraId="1450FEFC"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198C8070" w14:textId="77777777" w:rsidR="00F42FF0" w:rsidRDefault="00F42FF0" w:rsidP="00C16997">
            <w:pPr>
              <w:jc w:val="center"/>
              <w:rPr>
                <w:rFonts w:cs="Times New Roman"/>
                <w:szCs w:val="24"/>
              </w:rPr>
            </w:pPr>
            <w:r>
              <w:rPr>
                <w:rFonts w:cs="Times New Roman"/>
                <w:szCs w:val="24"/>
              </w:rPr>
              <w:t>18</w:t>
            </w:r>
          </w:p>
        </w:tc>
        <w:tc>
          <w:tcPr>
            <w:tcW w:w="2305" w:type="dxa"/>
            <w:tcBorders>
              <w:top w:val="single" w:sz="4" w:space="0" w:color="auto"/>
              <w:left w:val="single" w:sz="4" w:space="0" w:color="auto"/>
              <w:bottom w:val="single" w:sz="4" w:space="0" w:color="auto"/>
              <w:right w:val="single" w:sz="4" w:space="0" w:color="auto"/>
            </w:tcBorders>
            <w:vAlign w:val="center"/>
            <w:hideMark/>
          </w:tcPr>
          <w:p w14:paraId="3E28163D" w14:textId="77777777" w:rsidR="00F42FF0" w:rsidRDefault="00F42FF0" w:rsidP="00C16997">
            <w:pPr>
              <w:rPr>
                <w:rFonts w:cs="Times New Roman"/>
                <w:szCs w:val="24"/>
              </w:rPr>
            </w:pPr>
            <w:r>
              <w:rPr>
                <w:rFonts w:cs="Times New Roman"/>
                <w:szCs w:val="24"/>
              </w:rPr>
              <w:t>jButton3</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2E9FBED"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5727DCE" w14:textId="77777777" w:rsidR="00F42FF0" w:rsidRDefault="00F42FF0" w:rsidP="00C16997">
            <w:pPr>
              <w:rPr>
                <w:rFonts w:cs="Times New Roman"/>
                <w:szCs w:val="24"/>
              </w:rPr>
            </w:pPr>
            <w:r>
              <w:rPr>
                <w:rFonts w:cs="Times New Roman"/>
                <w:szCs w:val="24"/>
              </w:rPr>
              <w:t>btnHapus</w:t>
            </w:r>
          </w:p>
        </w:tc>
      </w:tr>
      <w:tr w:rsidR="00F42FF0" w14:paraId="2448A4C8"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0252D767" w14:textId="77777777" w:rsidR="00F42FF0" w:rsidRDefault="00F42FF0" w:rsidP="00C16997">
            <w:pPr>
              <w:jc w:val="center"/>
              <w:rPr>
                <w:rFonts w:cs="Times New Roman"/>
                <w:szCs w:val="24"/>
              </w:rPr>
            </w:pPr>
            <w:r>
              <w:rPr>
                <w:rFonts w:cs="Times New Roman"/>
                <w:szCs w:val="24"/>
              </w:rPr>
              <w:t>2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3F1E3354" w14:textId="77777777" w:rsidR="00F42FF0" w:rsidRDefault="00F42FF0" w:rsidP="00C16997">
            <w:pPr>
              <w:rPr>
                <w:rFonts w:cs="Times New Roman"/>
                <w:szCs w:val="24"/>
              </w:rPr>
            </w:pPr>
            <w:r>
              <w:rPr>
                <w:rFonts w:cs="Times New Roman"/>
                <w:szCs w:val="24"/>
              </w:rPr>
              <w:t>JCekbox4</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4A3FE1B"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2257FB19" w14:textId="77777777" w:rsidR="00F42FF0" w:rsidRDefault="00F42FF0" w:rsidP="00C16997">
            <w:pPr>
              <w:rPr>
                <w:rFonts w:cs="Times New Roman"/>
                <w:szCs w:val="24"/>
              </w:rPr>
            </w:pPr>
            <w:r>
              <w:rPr>
                <w:rFonts w:cs="Times New Roman"/>
                <w:szCs w:val="24"/>
              </w:rPr>
              <w:t>Hapus</w:t>
            </w:r>
          </w:p>
        </w:tc>
      </w:tr>
      <w:tr w:rsidR="00F42FF0" w14:paraId="129DC75F"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11E65710" w14:textId="77777777" w:rsidR="00F42FF0" w:rsidRDefault="00F42FF0" w:rsidP="00C16997">
            <w:pPr>
              <w:jc w:val="center"/>
              <w:rPr>
                <w:rFonts w:cs="Times New Roman"/>
                <w:szCs w:val="24"/>
              </w:rPr>
            </w:pPr>
            <w:r>
              <w:rPr>
                <w:rFonts w:cs="Times New Roman"/>
                <w:szCs w:val="24"/>
              </w:rPr>
              <w:t>19</w:t>
            </w:r>
          </w:p>
        </w:tc>
        <w:tc>
          <w:tcPr>
            <w:tcW w:w="2305" w:type="dxa"/>
            <w:tcBorders>
              <w:top w:val="single" w:sz="4" w:space="0" w:color="auto"/>
              <w:left w:val="single" w:sz="4" w:space="0" w:color="auto"/>
              <w:bottom w:val="single" w:sz="4" w:space="0" w:color="auto"/>
              <w:right w:val="single" w:sz="4" w:space="0" w:color="auto"/>
            </w:tcBorders>
            <w:vAlign w:val="center"/>
            <w:hideMark/>
          </w:tcPr>
          <w:p w14:paraId="4CA6C273" w14:textId="77777777" w:rsidR="00F42FF0" w:rsidRDefault="00F42FF0" w:rsidP="00C16997">
            <w:pPr>
              <w:rPr>
                <w:rFonts w:cs="Times New Roman"/>
                <w:szCs w:val="24"/>
              </w:rPr>
            </w:pPr>
            <w:r>
              <w:rPr>
                <w:rFonts w:cs="Times New Roman"/>
                <w:szCs w:val="24"/>
              </w:rPr>
              <w:t>jButton4</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47E941D"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704EA4F" w14:textId="77777777" w:rsidR="00F42FF0" w:rsidRDefault="00F42FF0" w:rsidP="00C16997">
            <w:pPr>
              <w:rPr>
                <w:rFonts w:cs="Times New Roman"/>
                <w:szCs w:val="24"/>
              </w:rPr>
            </w:pPr>
            <w:r>
              <w:rPr>
                <w:rFonts w:cs="Times New Roman"/>
                <w:szCs w:val="24"/>
              </w:rPr>
              <w:t>btnBatal</w:t>
            </w:r>
          </w:p>
        </w:tc>
      </w:tr>
      <w:tr w:rsidR="00F42FF0" w14:paraId="71F1161F"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49F645ED" w14:textId="77777777" w:rsidR="00F42FF0" w:rsidRDefault="00F42FF0" w:rsidP="00C16997">
            <w:pPr>
              <w:jc w:val="center"/>
              <w:rPr>
                <w:rFonts w:cs="Times New Roman"/>
                <w:szCs w:val="24"/>
              </w:rPr>
            </w:pPr>
            <w:r>
              <w:rPr>
                <w:rFonts w:cs="Times New Roman"/>
                <w:szCs w:val="24"/>
              </w:rPr>
              <w:t>23</w:t>
            </w:r>
          </w:p>
        </w:tc>
        <w:tc>
          <w:tcPr>
            <w:tcW w:w="2305" w:type="dxa"/>
            <w:tcBorders>
              <w:top w:val="single" w:sz="4" w:space="0" w:color="auto"/>
              <w:left w:val="single" w:sz="4" w:space="0" w:color="auto"/>
              <w:bottom w:val="single" w:sz="4" w:space="0" w:color="auto"/>
              <w:right w:val="single" w:sz="4" w:space="0" w:color="auto"/>
            </w:tcBorders>
            <w:vAlign w:val="center"/>
            <w:hideMark/>
          </w:tcPr>
          <w:p w14:paraId="07E57AB4" w14:textId="77777777" w:rsidR="00F42FF0" w:rsidRDefault="00F42FF0" w:rsidP="00C16997">
            <w:pPr>
              <w:rPr>
                <w:rFonts w:cs="Times New Roman"/>
                <w:szCs w:val="24"/>
              </w:rPr>
            </w:pPr>
            <w:r>
              <w:rPr>
                <w:rFonts w:cs="Times New Roman"/>
                <w:szCs w:val="24"/>
              </w:rPr>
              <w:t>JCekbox6</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9A10A8F"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21EC826" w14:textId="77777777" w:rsidR="00F42FF0" w:rsidRDefault="00F42FF0" w:rsidP="00C16997">
            <w:pPr>
              <w:rPr>
                <w:rFonts w:cs="Times New Roman"/>
                <w:szCs w:val="24"/>
              </w:rPr>
            </w:pPr>
            <w:r>
              <w:rPr>
                <w:rFonts w:cs="Times New Roman"/>
                <w:szCs w:val="24"/>
              </w:rPr>
              <w:t>Batal</w:t>
            </w:r>
          </w:p>
        </w:tc>
      </w:tr>
      <w:tr w:rsidR="00F42FF0" w14:paraId="05297614" w14:textId="77777777" w:rsidTr="00C16997">
        <w:tc>
          <w:tcPr>
            <w:tcW w:w="720" w:type="dxa"/>
            <w:tcBorders>
              <w:top w:val="single" w:sz="4" w:space="0" w:color="auto"/>
              <w:left w:val="single" w:sz="4" w:space="0" w:color="auto"/>
              <w:bottom w:val="nil"/>
              <w:right w:val="single" w:sz="4" w:space="0" w:color="auto"/>
            </w:tcBorders>
            <w:vAlign w:val="center"/>
            <w:hideMark/>
          </w:tcPr>
          <w:p w14:paraId="48EA8592" w14:textId="77777777" w:rsidR="00F42FF0" w:rsidRDefault="00F42FF0" w:rsidP="00C16997">
            <w:pPr>
              <w:jc w:val="center"/>
              <w:rPr>
                <w:rFonts w:cs="Times New Roman"/>
                <w:szCs w:val="24"/>
              </w:rPr>
            </w:pPr>
            <w:r>
              <w:rPr>
                <w:rFonts w:cs="Times New Roman"/>
                <w:szCs w:val="24"/>
              </w:rPr>
              <w:t>20</w:t>
            </w:r>
          </w:p>
        </w:tc>
        <w:tc>
          <w:tcPr>
            <w:tcW w:w="2305" w:type="dxa"/>
            <w:tcBorders>
              <w:top w:val="single" w:sz="4" w:space="0" w:color="auto"/>
              <w:left w:val="single" w:sz="4" w:space="0" w:color="auto"/>
              <w:bottom w:val="nil"/>
              <w:right w:val="single" w:sz="4" w:space="0" w:color="auto"/>
            </w:tcBorders>
            <w:vAlign w:val="center"/>
            <w:hideMark/>
          </w:tcPr>
          <w:p w14:paraId="68130894" w14:textId="77777777" w:rsidR="00F42FF0" w:rsidRDefault="00F42FF0" w:rsidP="00C16997">
            <w:pPr>
              <w:rPr>
                <w:rFonts w:cs="Times New Roman"/>
                <w:szCs w:val="24"/>
              </w:rPr>
            </w:pPr>
            <w:r>
              <w:rPr>
                <w:rFonts w:cs="Times New Roman"/>
                <w:szCs w:val="24"/>
              </w:rPr>
              <w:t>jButton5</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D3D0E1A"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6A52CA58" w14:textId="77777777" w:rsidR="00F42FF0" w:rsidRDefault="00F42FF0" w:rsidP="00C16997">
            <w:pPr>
              <w:rPr>
                <w:rFonts w:cs="Times New Roman"/>
                <w:szCs w:val="24"/>
              </w:rPr>
            </w:pPr>
            <w:r>
              <w:rPr>
                <w:rFonts w:cs="Times New Roman"/>
                <w:szCs w:val="24"/>
              </w:rPr>
              <w:t>btnCek</w:t>
            </w:r>
          </w:p>
        </w:tc>
      </w:tr>
      <w:tr w:rsidR="00F42FF0" w14:paraId="244F75B2" w14:textId="77777777" w:rsidTr="00C16997">
        <w:tc>
          <w:tcPr>
            <w:tcW w:w="720" w:type="dxa"/>
            <w:tcBorders>
              <w:top w:val="nil"/>
              <w:left w:val="single" w:sz="4" w:space="0" w:color="auto"/>
              <w:bottom w:val="single" w:sz="4" w:space="0" w:color="auto"/>
              <w:right w:val="single" w:sz="4" w:space="0" w:color="auto"/>
            </w:tcBorders>
            <w:vAlign w:val="center"/>
          </w:tcPr>
          <w:p w14:paraId="22A38428" w14:textId="77777777" w:rsidR="00F42FF0" w:rsidRDefault="00F42FF0" w:rsidP="00C16997">
            <w:pPr>
              <w:jc w:val="center"/>
              <w:rPr>
                <w:rFonts w:cs="Times New Roman"/>
                <w:szCs w:val="24"/>
              </w:rPr>
            </w:pPr>
          </w:p>
        </w:tc>
        <w:tc>
          <w:tcPr>
            <w:tcW w:w="2305" w:type="dxa"/>
            <w:tcBorders>
              <w:top w:val="nil"/>
              <w:left w:val="single" w:sz="4" w:space="0" w:color="auto"/>
              <w:bottom w:val="single" w:sz="4" w:space="0" w:color="auto"/>
              <w:right w:val="single" w:sz="4" w:space="0" w:color="auto"/>
            </w:tcBorders>
            <w:vAlign w:val="center"/>
          </w:tcPr>
          <w:p w14:paraId="7611B06B" w14:textId="77777777" w:rsidR="00F42FF0" w:rsidRDefault="00F42FF0" w:rsidP="00C16997">
            <w:pPr>
              <w:rPr>
                <w:rFonts w:cs="Times New Roman"/>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1FA9FA6D"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6F8DD52" w14:textId="77777777" w:rsidR="00F42FF0" w:rsidRDefault="00F42FF0" w:rsidP="00C16997">
            <w:pPr>
              <w:rPr>
                <w:rFonts w:cs="Times New Roman"/>
                <w:szCs w:val="24"/>
              </w:rPr>
            </w:pPr>
            <w:r>
              <w:rPr>
                <w:rFonts w:cs="Times New Roman"/>
                <w:szCs w:val="24"/>
              </w:rPr>
              <w:t>Cek</w:t>
            </w:r>
          </w:p>
        </w:tc>
      </w:tr>
      <w:tr w:rsidR="00F42FF0" w14:paraId="3D6D61BC" w14:textId="77777777" w:rsidTr="00C16997">
        <w:tc>
          <w:tcPr>
            <w:tcW w:w="720" w:type="dxa"/>
            <w:tcBorders>
              <w:top w:val="single" w:sz="4" w:space="0" w:color="auto"/>
              <w:left w:val="single" w:sz="4" w:space="0" w:color="auto"/>
              <w:bottom w:val="nil"/>
              <w:right w:val="single" w:sz="4" w:space="0" w:color="auto"/>
            </w:tcBorders>
            <w:vAlign w:val="center"/>
          </w:tcPr>
          <w:p w14:paraId="1762FE84" w14:textId="77777777" w:rsidR="00F42FF0" w:rsidRDefault="00F42FF0" w:rsidP="00C16997">
            <w:pPr>
              <w:rPr>
                <w:rFonts w:cs="Times New Roman"/>
                <w:szCs w:val="24"/>
              </w:rPr>
            </w:pPr>
            <w:r>
              <w:rPr>
                <w:rFonts w:cs="Times New Roman"/>
                <w:szCs w:val="24"/>
              </w:rPr>
              <w:t>21</w:t>
            </w:r>
          </w:p>
        </w:tc>
        <w:tc>
          <w:tcPr>
            <w:tcW w:w="2305" w:type="dxa"/>
            <w:tcBorders>
              <w:top w:val="single" w:sz="4" w:space="0" w:color="auto"/>
              <w:left w:val="single" w:sz="4" w:space="0" w:color="auto"/>
              <w:bottom w:val="nil"/>
              <w:right w:val="single" w:sz="4" w:space="0" w:color="auto"/>
            </w:tcBorders>
            <w:vAlign w:val="center"/>
          </w:tcPr>
          <w:p w14:paraId="4BCAC10E" w14:textId="77777777" w:rsidR="00F42FF0" w:rsidRDefault="00F42FF0" w:rsidP="00C16997">
            <w:pPr>
              <w:rPr>
                <w:rFonts w:cs="Times New Roman"/>
                <w:szCs w:val="24"/>
              </w:rPr>
            </w:pPr>
            <w:r>
              <w:rPr>
                <w:rFonts w:cs="Times New Roman"/>
                <w:szCs w:val="24"/>
              </w:rPr>
              <w:t>jTable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C5D0B48"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88690C9" w14:textId="77777777" w:rsidR="00F42FF0" w:rsidRDefault="00F42FF0" w:rsidP="00C16997">
            <w:pPr>
              <w:rPr>
                <w:rFonts w:cs="Times New Roman"/>
                <w:szCs w:val="24"/>
              </w:rPr>
            </w:pPr>
            <w:r>
              <w:rPr>
                <w:rFonts w:cs="Times New Roman"/>
                <w:szCs w:val="24"/>
              </w:rPr>
              <w:t>table</w:t>
            </w:r>
          </w:p>
        </w:tc>
      </w:tr>
      <w:tr w:rsidR="00F42FF0" w14:paraId="4330BD9D" w14:textId="77777777" w:rsidTr="00C16997">
        <w:tc>
          <w:tcPr>
            <w:tcW w:w="720" w:type="dxa"/>
            <w:tcBorders>
              <w:top w:val="nil"/>
              <w:left w:val="single" w:sz="4" w:space="0" w:color="auto"/>
              <w:bottom w:val="single" w:sz="4" w:space="0" w:color="auto"/>
              <w:right w:val="single" w:sz="4" w:space="0" w:color="auto"/>
            </w:tcBorders>
            <w:vAlign w:val="center"/>
            <w:hideMark/>
          </w:tcPr>
          <w:p w14:paraId="284B46A9" w14:textId="77777777" w:rsidR="00F42FF0" w:rsidRDefault="00F42FF0" w:rsidP="00C16997">
            <w:pPr>
              <w:jc w:val="center"/>
              <w:rPr>
                <w:rFonts w:cs="Times New Roman"/>
                <w:szCs w:val="24"/>
              </w:rPr>
            </w:pPr>
            <w:r>
              <w:rPr>
                <w:rFonts w:cs="Times New Roman"/>
                <w:szCs w:val="24"/>
              </w:rPr>
              <w:t>25</w:t>
            </w:r>
          </w:p>
        </w:tc>
        <w:tc>
          <w:tcPr>
            <w:tcW w:w="2305" w:type="dxa"/>
            <w:tcBorders>
              <w:top w:val="nil"/>
              <w:left w:val="single" w:sz="4" w:space="0" w:color="auto"/>
              <w:bottom w:val="single" w:sz="4" w:space="0" w:color="auto"/>
              <w:right w:val="single" w:sz="4" w:space="0" w:color="auto"/>
            </w:tcBorders>
            <w:vAlign w:val="center"/>
            <w:hideMark/>
          </w:tcPr>
          <w:p w14:paraId="6AE2814E" w14:textId="77777777" w:rsidR="00F42FF0" w:rsidRDefault="00F42FF0" w:rsidP="00C16997">
            <w:pPr>
              <w:rPr>
                <w:rFonts w:cs="Times New Roman"/>
                <w:szCs w:val="24"/>
              </w:rPr>
            </w:pPr>
            <w:r>
              <w:rPr>
                <w:rFonts w:cs="Times New Roman"/>
                <w:szCs w:val="24"/>
              </w:rPr>
              <w:t>jTable</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E878B38"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0F49CD1" w14:textId="77777777" w:rsidR="00F42FF0" w:rsidRDefault="00F42FF0" w:rsidP="00C16997">
            <w:pPr>
              <w:rPr>
                <w:rFonts w:cs="Times New Roman"/>
                <w:szCs w:val="24"/>
              </w:rPr>
            </w:pPr>
          </w:p>
        </w:tc>
      </w:tr>
      <w:tr w:rsidR="00F42FF0" w14:paraId="20725E23" w14:textId="77777777" w:rsidTr="00C16997">
        <w:tc>
          <w:tcPr>
            <w:tcW w:w="720" w:type="dxa"/>
            <w:tcBorders>
              <w:top w:val="single" w:sz="4" w:space="0" w:color="auto"/>
              <w:left w:val="single" w:sz="4" w:space="0" w:color="auto"/>
              <w:bottom w:val="nil"/>
              <w:right w:val="single" w:sz="4" w:space="0" w:color="auto"/>
            </w:tcBorders>
            <w:vAlign w:val="center"/>
          </w:tcPr>
          <w:p w14:paraId="3FE71903" w14:textId="77777777" w:rsidR="00F42FF0" w:rsidRDefault="00F42FF0" w:rsidP="00C16997">
            <w:pPr>
              <w:jc w:val="center"/>
              <w:rPr>
                <w:rFonts w:cs="Times New Roman"/>
                <w:szCs w:val="24"/>
              </w:rPr>
            </w:pPr>
            <w:r>
              <w:rPr>
                <w:rFonts w:cs="Times New Roman"/>
                <w:szCs w:val="24"/>
              </w:rPr>
              <w:t>22</w:t>
            </w:r>
          </w:p>
        </w:tc>
        <w:tc>
          <w:tcPr>
            <w:tcW w:w="2305" w:type="dxa"/>
            <w:tcBorders>
              <w:top w:val="single" w:sz="4" w:space="0" w:color="auto"/>
              <w:left w:val="single" w:sz="4" w:space="0" w:color="auto"/>
              <w:bottom w:val="nil"/>
              <w:right w:val="single" w:sz="4" w:space="0" w:color="auto"/>
            </w:tcBorders>
            <w:vAlign w:val="center"/>
            <w:hideMark/>
          </w:tcPr>
          <w:p w14:paraId="1FB75964" w14:textId="77777777" w:rsidR="00F42FF0" w:rsidRDefault="00F42FF0" w:rsidP="00C16997">
            <w:pPr>
              <w:rPr>
                <w:rFonts w:cs="Times New Roman"/>
                <w:szCs w:val="24"/>
              </w:rPr>
            </w:pPr>
            <w:r>
              <w:rPr>
                <w:rFonts w:cs="Times New Roman"/>
                <w:szCs w:val="24"/>
              </w:rPr>
              <w:t>jRadioButton</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7ED07E0"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3B53FF35" w14:textId="77777777" w:rsidR="00F42FF0" w:rsidRDefault="00F42FF0" w:rsidP="00C16997">
            <w:pPr>
              <w:rPr>
                <w:rFonts w:cs="Times New Roman"/>
                <w:szCs w:val="24"/>
              </w:rPr>
            </w:pPr>
            <w:r>
              <w:rPr>
                <w:rFonts w:cs="Times New Roman"/>
                <w:szCs w:val="24"/>
              </w:rPr>
              <w:t>Radiobtn1Hari</w:t>
            </w:r>
          </w:p>
        </w:tc>
      </w:tr>
      <w:tr w:rsidR="00F42FF0" w14:paraId="1F5FD64E" w14:textId="77777777" w:rsidTr="00C16997">
        <w:tc>
          <w:tcPr>
            <w:tcW w:w="720" w:type="dxa"/>
            <w:tcBorders>
              <w:top w:val="nil"/>
              <w:left w:val="single" w:sz="4" w:space="0" w:color="auto"/>
              <w:bottom w:val="single" w:sz="4" w:space="0" w:color="auto"/>
              <w:right w:val="single" w:sz="4" w:space="0" w:color="auto"/>
            </w:tcBorders>
            <w:vAlign w:val="center"/>
          </w:tcPr>
          <w:p w14:paraId="5E921BEF" w14:textId="77777777" w:rsidR="00F42FF0" w:rsidRDefault="00F42FF0" w:rsidP="00C16997">
            <w:pPr>
              <w:rPr>
                <w:rFonts w:cs="Times New Roman"/>
                <w:szCs w:val="24"/>
              </w:rPr>
            </w:pPr>
          </w:p>
        </w:tc>
        <w:tc>
          <w:tcPr>
            <w:tcW w:w="2305" w:type="dxa"/>
            <w:tcBorders>
              <w:top w:val="nil"/>
              <w:left w:val="single" w:sz="4" w:space="0" w:color="auto"/>
              <w:bottom w:val="single" w:sz="4" w:space="0" w:color="auto"/>
              <w:right w:val="single" w:sz="4" w:space="0" w:color="auto"/>
            </w:tcBorders>
            <w:vAlign w:val="center"/>
          </w:tcPr>
          <w:p w14:paraId="26469B02" w14:textId="77777777" w:rsidR="00F42FF0" w:rsidRDefault="00F42FF0" w:rsidP="00C16997">
            <w:pPr>
              <w:rPr>
                <w:rFonts w:cs="Times New Roman"/>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7DB566E0"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3338A6B2" w14:textId="77777777" w:rsidR="00F42FF0" w:rsidRDefault="00F42FF0" w:rsidP="00C16997">
            <w:pPr>
              <w:rPr>
                <w:rFonts w:cs="Times New Roman"/>
                <w:szCs w:val="24"/>
              </w:rPr>
            </w:pPr>
            <w:r>
              <w:rPr>
                <w:rFonts w:cs="Times New Roman"/>
                <w:szCs w:val="24"/>
              </w:rPr>
              <w:t>1 Hari</w:t>
            </w:r>
          </w:p>
        </w:tc>
      </w:tr>
    </w:tbl>
    <w:p w14:paraId="3AAD276F" w14:textId="77777777" w:rsidR="00F42FF0" w:rsidRDefault="00F42FF0" w:rsidP="00F42FF0">
      <w:pPr>
        <w:spacing w:before="120"/>
        <w:ind w:left="567"/>
        <w:rPr>
          <w:rFonts w:eastAsia="Times New Roman" w:cs="Times New Roman"/>
          <w:i/>
        </w:rPr>
      </w:pPr>
      <w:r>
        <w:rPr>
          <w:rFonts w:eastAsia="Times New Roman" w:cs="Times New Roman"/>
          <w:i/>
        </w:rPr>
        <w:t xml:space="preserve">Source code </w:t>
      </w:r>
      <w:r>
        <w:rPr>
          <w:rFonts w:eastAsia="Times New Roman" w:cs="Times New Roman"/>
        </w:rPr>
        <w:t>pada tombol tambah</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7258A124"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1FCE908A" w14:textId="77777777" w:rsidR="00F42FF0" w:rsidRDefault="00F42FF0" w:rsidP="00C16997">
            <w:pPr>
              <w:pStyle w:val="SourceCode"/>
              <w:spacing w:line="256" w:lineRule="auto"/>
              <w:rPr>
                <w:rFonts w:eastAsia="Times New Roman" w:cs="Times New Roman"/>
                <w:color w:val="auto"/>
                <w:sz w:val="24"/>
              </w:rPr>
            </w:pPr>
            <w:r>
              <w:rPr>
                <w:color w:val="auto"/>
              </w:rPr>
              <w:t>private void btnSimpanActionPerformed(java.awt.event.ActionEvent evt) {                                          </w:t>
            </w:r>
          </w:p>
          <w:p w14:paraId="528BAEFC" w14:textId="77777777" w:rsidR="00F42FF0" w:rsidRDefault="00F42FF0" w:rsidP="00C16997">
            <w:pPr>
              <w:pStyle w:val="SourceCode"/>
              <w:spacing w:line="256" w:lineRule="auto"/>
              <w:rPr>
                <w:color w:val="auto"/>
              </w:rPr>
            </w:pPr>
            <w:r>
              <w:rPr>
                <w:color w:val="auto"/>
              </w:rPr>
              <w:t>        // TODO add your handling code here:</w:t>
            </w:r>
          </w:p>
          <w:p w14:paraId="53C4E3DF" w14:textId="77777777" w:rsidR="00F42FF0" w:rsidRDefault="00F42FF0" w:rsidP="00C16997">
            <w:pPr>
              <w:pStyle w:val="SourceCode"/>
              <w:spacing w:line="256" w:lineRule="auto"/>
              <w:rPr>
                <w:color w:val="auto"/>
              </w:rPr>
            </w:pPr>
            <w:r>
              <w:rPr>
                <w:color w:val="auto"/>
              </w:rPr>
              <w:t>        insert();</w:t>
            </w:r>
          </w:p>
          <w:p w14:paraId="4366B22F" w14:textId="77777777" w:rsidR="00F42FF0" w:rsidRDefault="00F42FF0" w:rsidP="00C16997">
            <w:pPr>
              <w:pStyle w:val="SourceCode"/>
              <w:spacing w:line="256" w:lineRule="auto"/>
              <w:rPr>
                <w:color w:val="auto"/>
              </w:rPr>
            </w:pPr>
            <w:r>
              <w:rPr>
                <w:color w:val="auto"/>
              </w:rPr>
              <w:t>    }</w:t>
            </w:r>
          </w:p>
          <w:p w14:paraId="55CE9C8D" w14:textId="77777777" w:rsidR="00F42FF0" w:rsidRDefault="00F42FF0" w:rsidP="00C16997">
            <w:pPr>
              <w:pStyle w:val="SourceCode"/>
              <w:spacing w:line="256" w:lineRule="auto"/>
              <w:rPr>
                <w:rFonts w:eastAsia="Courier New"/>
                <w:color w:val="auto"/>
              </w:rPr>
            </w:pPr>
          </w:p>
        </w:tc>
      </w:tr>
    </w:tbl>
    <w:p w14:paraId="4D2ACCB3" w14:textId="77777777" w:rsidR="00F42FF0" w:rsidRDefault="00F42FF0" w:rsidP="00F42FF0">
      <w:pPr>
        <w:spacing w:before="120"/>
        <w:ind w:left="567"/>
        <w:rPr>
          <w:rFonts w:eastAsia="Times New Roman" w:cs="Times New Roman"/>
          <w:i/>
        </w:rPr>
      </w:pPr>
      <w:r>
        <w:rPr>
          <w:rFonts w:eastAsia="Times New Roman" w:cs="Times New Roman"/>
          <w:i/>
        </w:rPr>
        <w:t xml:space="preserve">Source code </w:t>
      </w:r>
      <w:r>
        <w:rPr>
          <w:rFonts w:eastAsia="Times New Roman" w:cs="Times New Roman"/>
        </w:rPr>
        <w:t>pada tombol Ubah</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53F217D8"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7DFBDB25" w14:textId="77777777" w:rsidR="00F42FF0" w:rsidRDefault="00F42FF0" w:rsidP="00C16997">
            <w:pPr>
              <w:pStyle w:val="SourceCode"/>
              <w:spacing w:line="256" w:lineRule="auto"/>
              <w:rPr>
                <w:rFonts w:eastAsia="Times New Roman" w:cs="Times New Roman"/>
                <w:color w:val="auto"/>
                <w:sz w:val="24"/>
              </w:rPr>
            </w:pPr>
            <w:r>
              <w:rPr>
                <w:color w:val="auto"/>
              </w:rPr>
              <w:t>private void btnSimpanActionPerformed(java.awt.event.ActionEvent evt) {                                          </w:t>
            </w:r>
          </w:p>
          <w:p w14:paraId="42131EC4" w14:textId="77777777" w:rsidR="00F42FF0" w:rsidRDefault="00F42FF0" w:rsidP="00C16997">
            <w:pPr>
              <w:pStyle w:val="SourceCode"/>
              <w:spacing w:line="256" w:lineRule="auto"/>
              <w:rPr>
                <w:color w:val="auto"/>
              </w:rPr>
            </w:pPr>
            <w:r>
              <w:rPr>
                <w:color w:val="auto"/>
              </w:rPr>
              <w:t>        // TODO add your handling code here:</w:t>
            </w:r>
          </w:p>
          <w:p w14:paraId="729016A6" w14:textId="77777777" w:rsidR="00F42FF0" w:rsidRDefault="00F42FF0" w:rsidP="00C16997">
            <w:pPr>
              <w:pStyle w:val="SourceCode"/>
              <w:spacing w:line="256" w:lineRule="auto"/>
              <w:rPr>
                <w:color w:val="auto"/>
              </w:rPr>
            </w:pPr>
            <w:r>
              <w:rPr>
                <w:color w:val="auto"/>
              </w:rPr>
              <w:t>        update();</w:t>
            </w:r>
          </w:p>
          <w:p w14:paraId="1CC1C928" w14:textId="77777777" w:rsidR="00F42FF0" w:rsidRDefault="00F42FF0" w:rsidP="00C16997">
            <w:pPr>
              <w:pStyle w:val="SourceCode"/>
              <w:spacing w:line="256" w:lineRule="auto"/>
              <w:rPr>
                <w:color w:val="auto"/>
              </w:rPr>
            </w:pPr>
            <w:r>
              <w:rPr>
                <w:color w:val="auto"/>
              </w:rPr>
              <w:t>    }</w:t>
            </w:r>
          </w:p>
          <w:p w14:paraId="514EB7E8" w14:textId="77777777" w:rsidR="00F42FF0" w:rsidRDefault="00F42FF0" w:rsidP="00C16997">
            <w:pPr>
              <w:pStyle w:val="SourceCode"/>
              <w:spacing w:line="256" w:lineRule="auto"/>
              <w:rPr>
                <w:rFonts w:eastAsia="Courier New"/>
                <w:color w:val="auto"/>
              </w:rPr>
            </w:pPr>
          </w:p>
        </w:tc>
      </w:tr>
    </w:tbl>
    <w:p w14:paraId="0989AE23" w14:textId="77777777" w:rsidR="00F42FF0" w:rsidRDefault="00F42FF0" w:rsidP="00F42FF0">
      <w:pPr>
        <w:spacing w:before="120"/>
        <w:ind w:left="567"/>
        <w:rPr>
          <w:rFonts w:eastAsia="Times New Roman" w:cs="Times New Roman"/>
          <w:i/>
        </w:rPr>
      </w:pPr>
      <w:r>
        <w:rPr>
          <w:rFonts w:eastAsia="Times New Roman" w:cs="Times New Roman"/>
          <w:i/>
        </w:rPr>
        <w:t xml:space="preserve">Source code </w:t>
      </w:r>
      <w:r>
        <w:rPr>
          <w:rFonts w:eastAsia="Times New Roman" w:cs="Times New Roman"/>
        </w:rPr>
        <w:t>pada tombol hapus</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3B734EB1"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01EA2114" w14:textId="77777777" w:rsidR="00F42FF0" w:rsidRDefault="00F42FF0" w:rsidP="00C16997">
            <w:pPr>
              <w:pStyle w:val="SourceCode"/>
              <w:spacing w:line="256" w:lineRule="auto"/>
              <w:rPr>
                <w:rFonts w:eastAsia="Times New Roman" w:cs="Times New Roman"/>
                <w:color w:val="auto"/>
                <w:sz w:val="24"/>
              </w:rPr>
            </w:pPr>
            <w:r>
              <w:rPr>
                <w:color w:val="auto"/>
              </w:rPr>
              <w:t>private void btnSimpanActionPerformed(java.awt.event.ActionEvent evt) {                                          </w:t>
            </w:r>
          </w:p>
          <w:p w14:paraId="0E039DC3" w14:textId="77777777" w:rsidR="00F42FF0" w:rsidRDefault="00F42FF0" w:rsidP="00C16997">
            <w:pPr>
              <w:pStyle w:val="SourceCode"/>
              <w:spacing w:line="256" w:lineRule="auto"/>
              <w:rPr>
                <w:color w:val="auto"/>
              </w:rPr>
            </w:pPr>
            <w:r>
              <w:rPr>
                <w:color w:val="auto"/>
              </w:rPr>
              <w:t>        // TODO add your handling code here:</w:t>
            </w:r>
          </w:p>
          <w:p w14:paraId="3BC7FCBD" w14:textId="77777777" w:rsidR="00F42FF0" w:rsidRDefault="00F42FF0" w:rsidP="00C16997">
            <w:pPr>
              <w:pStyle w:val="SourceCode"/>
              <w:spacing w:line="256" w:lineRule="auto"/>
              <w:rPr>
                <w:color w:val="auto"/>
              </w:rPr>
            </w:pPr>
            <w:r>
              <w:rPr>
                <w:color w:val="auto"/>
              </w:rPr>
              <w:lastRenderedPageBreak/>
              <w:t>        delete();</w:t>
            </w:r>
          </w:p>
          <w:p w14:paraId="0237A04D" w14:textId="77777777" w:rsidR="00F42FF0" w:rsidRDefault="00F42FF0" w:rsidP="00C16997">
            <w:pPr>
              <w:pStyle w:val="SourceCode"/>
              <w:spacing w:line="256" w:lineRule="auto"/>
              <w:rPr>
                <w:color w:val="auto"/>
              </w:rPr>
            </w:pPr>
            <w:r>
              <w:rPr>
                <w:color w:val="auto"/>
              </w:rPr>
              <w:t>    }</w:t>
            </w:r>
          </w:p>
          <w:p w14:paraId="2B0D61F2" w14:textId="77777777" w:rsidR="00F42FF0" w:rsidRDefault="00F42FF0" w:rsidP="00C16997">
            <w:pPr>
              <w:pStyle w:val="SourceCode"/>
              <w:spacing w:line="256" w:lineRule="auto"/>
              <w:rPr>
                <w:rFonts w:eastAsia="Courier New"/>
                <w:color w:val="auto"/>
              </w:rPr>
            </w:pPr>
          </w:p>
        </w:tc>
      </w:tr>
    </w:tbl>
    <w:p w14:paraId="519EBB9C" w14:textId="77777777" w:rsidR="00F42FF0" w:rsidRDefault="00F42FF0" w:rsidP="00F42FF0">
      <w:pPr>
        <w:spacing w:before="120"/>
        <w:ind w:left="567"/>
        <w:rPr>
          <w:rFonts w:eastAsia="Times New Roman" w:cs="Times New Roman"/>
          <w:i/>
        </w:rPr>
      </w:pPr>
      <w:r>
        <w:rPr>
          <w:rFonts w:eastAsia="Times New Roman" w:cs="Times New Roman"/>
          <w:i/>
        </w:rPr>
        <w:lastRenderedPageBreak/>
        <w:t xml:space="preserve">Source code </w:t>
      </w:r>
      <w:r>
        <w:rPr>
          <w:rFonts w:eastAsia="Times New Roman" w:cs="Times New Roman"/>
        </w:rPr>
        <w:t>pada tombol cari</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01EEDD0A"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51902B4F"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private void btnSimpanActionPerformed(java.awt.event.ActionEvent evt) {                                          </w:t>
            </w:r>
          </w:p>
          <w:p w14:paraId="22DA5529"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 TODO add your handling code here:</w:t>
            </w:r>
          </w:p>
          <w:p w14:paraId="2D01C91B"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cari();</w:t>
            </w:r>
          </w:p>
          <w:p w14:paraId="388CE807"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w:t>
            </w:r>
          </w:p>
          <w:p w14:paraId="10AE1882" w14:textId="77777777" w:rsidR="00F42FF0" w:rsidRDefault="00F42FF0" w:rsidP="00C16997">
            <w:pPr>
              <w:spacing w:line="240" w:lineRule="auto"/>
              <w:ind w:left="28"/>
              <w:rPr>
                <w:rFonts w:ascii="Courier New" w:eastAsia="Courier New" w:hAnsi="Courier New" w:cs="Courier New"/>
                <w:sz w:val="20"/>
                <w:szCs w:val="20"/>
              </w:rPr>
            </w:pPr>
          </w:p>
        </w:tc>
      </w:tr>
    </w:tbl>
    <w:p w14:paraId="43A289BF" w14:textId="77777777" w:rsidR="00F42FF0" w:rsidRDefault="00F42FF0" w:rsidP="00F42FF0">
      <w:pPr>
        <w:spacing w:before="120"/>
        <w:ind w:left="567"/>
        <w:rPr>
          <w:rFonts w:eastAsia="Times New Roman" w:cs="Times New Roman"/>
          <w:i/>
        </w:rPr>
      </w:pPr>
      <w:r>
        <w:rPr>
          <w:rFonts w:eastAsia="Times New Roman" w:cs="Times New Roman"/>
          <w:i/>
        </w:rPr>
        <w:t xml:space="preserve">Source code </w:t>
      </w:r>
      <w:r>
        <w:rPr>
          <w:rFonts w:eastAsia="Times New Roman" w:cs="Times New Roman"/>
        </w:rPr>
        <w:t>pada tombol batal</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77FD3343"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4D8B384F"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private void btnSimpanActionPerformed(java.awt.event.ActionEvent evt) {                                          </w:t>
            </w:r>
          </w:p>
          <w:p w14:paraId="70FC09F6"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 TODO add your handling code here:</w:t>
            </w:r>
          </w:p>
          <w:p w14:paraId="1017055A"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batal();</w:t>
            </w:r>
          </w:p>
          <w:p w14:paraId="5E34FF39"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w:t>
            </w:r>
          </w:p>
          <w:p w14:paraId="32300A05" w14:textId="77777777" w:rsidR="00F42FF0" w:rsidRDefault="00F42FF0" w:rsidP="00C16997">
            <w:pPr>
              <w:spacing w:line="240" w:lineRule="auto"/>
              <w:ind w:left="28"/>
              <w:rPr>
                <w:rFonts w:ascii="Courier New" w:eastAsia="Courier New" w:hAnsi="Courier New" w:cs="Courier New"/>
                <w:sz w:val="20"/>
                <w:szCs w:val="20"/>
              </w:rPr>
            </w:pPr>
          </w:p>
        </w:tc>
      </w:tr>
    </w:tbl>
    <w:p w14:paraId="47A47C30" w14:textId="77777777" w:rsidR="00F42FF0" w:rsidRDefault="00F42FF0" w:rsidP="00F42FF0">
      <w:pPr>
        <w:spacing w:before="120"/>
        <w:ind w:left="567"/>
        <w:rPr>
          <w:rFonts w:eastAsia="Times New Roman" w:cs="Times New Roman"/>
        </w:rPr>
      </w:pPr>
      <w:r>
        <w:rPr>
          <w:rFonts w:eastAsia="Times New Roman" w:cs="Times New Roman"/>
        </w:rPr>
        <w:t xml:space="preserve">Tampilan Hasil: </w:t>
      </w:r>
    </w:p>
    <w:p w14:paraId="0C3D182E" w14:textId="77777777" w:rsidR="00F42FF0" w:rsidRDefault="00F42FF0" w:rsidP="00F42FF0">
      <w:pPr>
        <w:ind w:left="567"/>
        <w:jc w:val="center"/>
        <w:rPr>
          <w:rFonts w:eastAsia="Times New Roman" w:cs="Times New Roman"/>
        </w:rPr>
      </w:pPr>
      <w:r w:rsidRPr="00FE0097">
        <w:rPr>
          <w:rFonts w:eastAsia="Times New Roman" w:cs="Times New Roman"/>
          <w:noProof/>
        </w:rPr>
        <w:drawing>
          <wp:inline distT="0" distB="0" distL="0" distR="0" wp14:anchorId="337A73A6" wp14:editId="7BB387A9">
            <wp:extent cx="2446020" cy="1367392"/>
            <wp:effectExtent l="0" t="0" r="0" b="0"/>
            <wp:docPr id="1224782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782019" name="Picture 1" descr="A screenshot of a computer&#10;&#10;Description automatically generated"/>
                    <pic:cNvPicPr/>
                  </pic:nvPicPr>
                  <pic:blipFill>
                    <a:blip r:embed="rId12"/>
                    <a:stretch>
                      <a:fillRect/>
                    </a:stretch>
                  </pic:blipFill>
                  <pic:spPr>
                    <a:xfrm>
                      <a:off x="0" y="0"/>
                      <a:ext cx="2457662" cy="1373900"/>
                    </a:xfrm>
                    <a:prstGeom prst="rect">
                      <a:avLst/>
                    </a:prstGeom>
                  </pic:spPr>
                </pic:pic>
              </a:graphicData>
            </a:graphic>
          </wp:inline>
        </w:drawing>
      </w:r>
    </w:p>
    <w:p w14:paraId="7841354E" w14:textId="66104B01" w:rsidR="00F42FF0" w:rsidRPr="00F732A8" w:rsidRDefault="004A3057" w:rsidP="00F732A8">
      <w:pPr>
        <w:pStyle w:val="Heading3"/>
        <w:numPr>
          <w:ilvl w:val="2"/>
          <w:numId w:val="0"/>
        </w:numPr>
        <w:ind w:left="540" w:hanging="180"/>
        <w:rPr>
          <w:rFonts w:eastAsia="Times New Roman" w:cs="Times New Roman"/>
          <w:b w:val="0"/>
          <w:bCs/>
        </w:rPr>
      </w:pPr>
      <w:bookmarkStart w:id="19" w:name="_Toc152339759"/>
      <w:bookmarkStart w:id="20" w:name="_Toc153549340"/>
      <w:bookmarkStart w:id="21" w:name="_Toc153731416"/>
      <w:r>
        <w:rPr>
          <w:rFonts w:eastAsia="Calibri" w:cs="Calibri"/>
          <w:b w:val="0"/>
          <w:bCs/>
        </w:rPr>
        <w:t>Gambar 10.</w:t>
      </w:r>
      <w:r>
        <w:rPr>
          <w:rFonts w:eastAsia="Calibri" w:cs="Calibri"/>
          <w:b w:val="0"/>
          <w:bCs/>
        </w:rPr>
        <w:t>5</w:t>
      </w:r>
      <w:r>
        <w:rPr>
          <w:rFonts w:eastAsia="Calibri" w:cs="Calibri"/>
          <w:b w:val="0"/>
          <w:bCs/>
        </w:rPr>
        <w:t xml:space="preserve"> </w:t>
      </w:r>
      <w:r w:rsidR="00F42FF0" w:rsidRPr="004A3057">
        <w:rPr>
          <w:rFonts w:eastAsia="Times New Roman" w:cs="Times New Roman"/>
          <w:b w:val="0"/>
          <w:bCs/>
        </w:rPr>
        <w:t xml:space="preserve">Tampilan Hasil </w:t>
      </w:r>
      <w:bookmarkEnd w:id="19"/>
      <w:bookmarkEnd w:id="20"/>
      <w:r w:rsidR="00F42FF0" w:rsidRPr="004A3057">
        <w:rPr>
          <w:rFonts w:eastAsia="Times New Roman" w:cs="Times New Roman"/>
          <w:b w:val="0"/>
          <w:bCs/>
        </w:rPr>
        <w:t>PeralatanOlahraga</w:t>
      </w:r>
      <w:bookmarkEnd w:id="21"/>
    </w:p>
    <w:p w14:paraId="78A6EA6B" w14:textId="77777777" w:rsidR="00F42FF0" w:rsidRDefault="00F42FF0" w:rsidP="00F42FF0">
      <w:pPr>
        <w:ind w:left="567"/>
        <w:rPr>
          <w:lang w:val="sv-SE"/>
        </w:rPr>
      </w:pPr>
      <w:r>
        <w:rPr>
          <w:lang w:val="sv-SE"/>
        </w:rPr>
        <w:t>Analisa:</w:t>
      </w:r>
    </w:p>
    <w:p w14:paraId="4D0FC8B0" w14:textId="06D18EAB" w:rsidR="00F42FF0" w:rsidRPr="00F42FF0" w:rsidRDefault="00F42FF0" w:rsidP="00F42FF0">
      <w:pPr>
        <w:ind w:left="540" w:firstLine="540"/>
        <w:rPr>
          <w:szCs w:val="24"/>
        </w:rPr>
      </w:pPr>
      <w:r>
        <w:rPr>
          <w:i/>
          <w:iCs/>
          <w:szCs w:val="24"/>
        </w:rPr>
        <w:t xml:space="preserve">Source code </w:t>
      </w:r>
      <w:r>
        <w:rPr>
          <w:szCs w:val="24"/>
        </w:rPr>
        <w:t xml:space="preserve">PeralatanOlahraga memanggil PeralatanOlahraga menggunakan objek gpb lalu ditampilkan menggunakan perintah show dan PeralatanOlahraga diatas menerapkan Polimorfisme lalu menggunakan casting bertipe downcasting, lalu ada combobox yang berfungsi untuk memilih inputan dan akan berubah sesuai dengan inputan yang dipilih dan akan menampilkan </w:t>
      </w:r>
      <w:r>
        <w:rPr>
          <w:i/>
          <w:iCs/>
          <w:szCs w:val="24"/>
        </w:rPr>
        <w:t>message</w:t>
      </w:r>
      <w:r>
        <w:rPr>
          <w:szCs w:val="24"/>
        </w:rPr>
        <w:t xml:space="preserve"> apabila telah menekan </w:t>
      </w:r>
      <w:r>
        <w:rPr>
          <w:i/>
          <w:iCs/>
          <w:szCs w:val="24"/>
        </w:rPr>
        <w:t>button</w:t>
      </w:r>
      <w:r>
        <w:rPr>
          <w:szCs w:val="24"/>
        </w:rPr>
        <w:t xml:space="preserve"> rekap dan mengisi Pesanan kamar,makanan dan minuman</w:t>
      </w:r>
    </w:p>
    <w:p w14:paraId="423D807D" w14:textId="77777777" w:rsidR="008B7DCF" w:rsidRDefault="008B7DCF">
      <w:pPr>
        <w:suppressAutoHyphens w:val="0"/>
        <w:spacing w:after="160" w:line="259" w:lineRule="auto"/>
        <w:jc w:val="left"/>
      </w:pPr>
      <w:r>
        <w:br w:type="page"/>
      </w:r>
    </w:p>
    <w:p w14:paraId="7192DFE7" w14:textId="0C0BF833" w:rsidR="00F42FF0" w:rsidRDefault="00F42FF0" w:rsidP="00F42FF0">
      <w:pPr>
        <w:ind w:left="567"/>
      </w:pPr>
      <w:r>
        <w:lastRenderedPageBreak/>
        <w:t>Menerapkan CRUD Pada GUI_Jaminan</w:t>
      </w:r>
    </w:p>
    <w:p w14:paraId="2AA48433" w14:textId="77777777" w:rsidR="00F42FF0" w:rsidRDefault="00F42FF0" w:rsidP="00F42FF0">
      <w:pPr>
        <w:ind w:left="567"/>
      </w:pPr>
      <w:r>
        <w:t>Membuat Database Persewaan</w:t>
      </w:r>
    </w:p>
    <w:p w14:paraId="047065EF" w14:textId="77777777" w:rsidR="00F42FF0" w:rsidRDefault="00F42FF0" w:rsidP="00F42FF0">
      <w:pPr>
        <w:ind w:left="567"/>
        <w:jc w:val="center"/>
      </w:pPr>
      <w:r w:rsidRPr="004148C9">
        <w:rPr>
          <w:noProof/>
        </w:rPr>
        <w:drawing>
          <wp:inline distT="0" distB="0" distL="0" distR="0" wp14:anchorId="31684EDD" wp14:editId="09A6407E">
            <wp:extent cx="1912786" cy="1089754"/>
            <wp:effectExtent l="0" t="0" r="0" b="0"/>
            <wp:docPr id="595361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61906" name="Picture 1" descr="A screenshot of a computer&#10;&#10;Description automatically generated"/>
                    <pic:cNvPicPr/>
                  </pic:nvPicPr>
                  <pic:blipFill>
                    <a:blip r:embed="rId8"/>
                    <a:stretch>
                      <a:fillRect/>
                    </a:stretch>
                  </pic:blipFill>
                  <pic:spPr>
                    <a:xfrm>
                      <a:off x="0" y="0"/>
                      <a:ext cx="1912786" cy="1089754"/>
                    </a:xfrm>
                    <a:prstGeom prst="rect">
                      <a:avLst/>
                    </a:prstGeom>
                  </pic:spPr>
                </pic:pic>
              </a:graphicData>
            </a:graphic>
          </wp:inline>
        </w:drawing>
      </w:r>
    </w:p>
    <w:p w14:paraId="67032749" w14:textId="3E65B1DB" w:rsidR="00F42FF0" w:rsidRPr="008B7DCF" w:rsidRDefault="008B7DCF" w:rsidP="00F42FF0">
      <w:pPr>
        <w:pStyle w:val="Heading3"/>
        <w:numPr>
          <w:ilvl w:val="2"/>
          <w:numId w:val="0"/>
        </w:numPr>
        <w:ind w:left="540" w:hanging="180"/>
        <w:rPr>
          <w:rFonts w:eastAsia="Calibri" w:cs="Calibri"/>
          <w:b w:val="0"/>
          <w:bCs/>
        </w:rPr>
      </w:pPr>
      <w:bookmarkStart w:id="22" w:name="_Toc153731417"/>
      <w:r>
        <w:rPr>
          <w:rFonts w:eastAsia="Calibri" w:cs="Calibri"/>
          <w:b w:val="0"/>
          <w:bCs/>
        </w:rPr>
        <w:t>Gambar 10.</w:t>
      </w:r>
      <w:r>
        <w:rPr>
          <w:rFonts w:eastAsia="Calibri" w:cs="Calibri"/>
          <w:b w:val="0"/>
          <w:bCs/>
        </w:rPr>
        <w:t>6</w:t>
      </w:r>
      <w:r>
        <w:rPr>
          <w:rFonts w:eastAsia="Calibri" w:cs="Calibri"/>
          <w:b w:val="0"/>
          <w:bCs/>
        </w:rPr>
        <w:t xml:space="preserve"> </w:t>
      </w:r>
      <w:r w:rsidR="00F42FF0" w:rsidRPr="008B7DCF">
        <w:rPr>
          <w:rFonts w:eastAsia="Calibri" w:cs="Calibri"/>
          <w:b w:val="0"/>
          <w:bCs/>
        </w:rPr>
        <w:t>Membuat database Persewaan</w:t>
      </w:r>
      <w:bookmarkEnd w:id="22"/>
    </w:p>
    <w:p w14:paraId="7F0714D3" w14:textId="77777777" w:rsidR="00F42FF0" w:rsidRDefault="00F42FF0" w:rsidP="00F42FF0">
      <w:pPr>
        <w:ind w:left="567"/>
        <w:rPr>
          <w:rFonts w:eastAsia="Times New Roman" w:cs="Times New Roman"/>
          <w:iCs/>
        </w:rPr>
      </w:pPr>
      <w:r>
        <w:rPr>
          <w:rFonts w:eastAsia="Times New Roman" w:cs="Times New Roman"/>
          <w:i/>
        </w:rPr>
        <w:t xml:space="preserve">Structure </w:t>
      </w:r>
      <w:r>
        <w:rPr>
          <w:rFonts w:eastAsia="Times New Roman" w:cs="Times New Roman"/>
          <w:iCs/>
        </w:rPr>
        <w:t xml:space="preserve"> pada database </w:t>
      </w:r>
    </w:p>
    <w:p w14:paraId="4DB6E5C7" w14:textId="77777777" w:rsidR="00F42FF0" w:rsidRDefault="00F42FF0" w:rsidP="00F42FF0">
      <w:pPr>
        <w:ind w:left="567"/>
        <w:jc w:val="center"/>
        <w:rPr>
          <w:rFonts w:eastAsia="Times New Roman" w:cs="Times New Roman"/>
          <w:iCs/>
        </w:rPr>
      </w:pPr>
      <w:r w:rsidRPr="004148C9">
        <w:rPr>
          <w:rFonts w:eastAsia="Times New Roman" w:cs="Times New Roman"/>
          <w:iCs/>
          <w:noProof/>
        </w:rPr>
        <w:drawing>
          <wp:inline distT="0" distB="0" distL="0" distR="0" wp14:anchorId="4A04CAD5" wp14:editId="34E63BE6">
            <wp:extent cx="4026535" cy="1256104"/>
            <wp:effectExtent l="0" t="0" r="0" b="0"/>
            <wp:docPr id="5216659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665932" name="Picture 1" descr="A screenshot of a computer&#10;&#10;Description automatically generated"/>
                    <pic:cNvPicPr/>
                  </pic:nvPicPr>
                  <pic:blipFill>
                    <a:blip r:embed="rId13"/>
                    <a:stretch>
                      <a:fillRect/>
                    </a:stretch>
                  </pic:blipFill>
                  <pic:spPr>
                    <a:xfrm>
                      <a:off x="0" y="0"/>
                      <a:ext cx="4047401" cy="1262613"/>
                    </a:xfrm>
                    <a:prstGeom prst="rect">
                      <a:avLst/>
                    </a:prstGeom>
                  </pic:spPr>
                </pic:pic>
              </a:graphicData>
            </a:graphic>
          </wp:inline>
        </w:drawing>
      </w:r>
    </w:p>
    <w:p w14:paraId="7C99D855" w14:textId="2EF24FCC" w:rsidR="00F42FF0" w:rsidRPr="009A6E75" w:rsidRDefault="009A6E75" w:rsidP="00F42FF0">
      <w:pPr>
        <w:pStyle w:val="Heading3"/>
        <w:numPr>
          <w:ilvl w:val="2"/>
          <w:numId w:val="0"/>
        </w:numPr>
        <w:ind w:left="540" w:hanging="180"/>
        <w:rPr>
          <w:rFonts w:eastAsia="Times New Roman"/>
          <w:b w:val="0"/>
          <w:bCs/>
        </w:rPr>
      </w:pPr>
      <w:bookmarkStart w:id="23" w:name="_Toc153731418"/>
      <w:r>
        <w:rPr>
          <w:rFonts w:eastAsia="Calibri" w:cs="Calibri"/>
          <w:b w:val="0"/>
          <w:bCs/>
        </w:rPr>
        <w:t>Gambar 10.</w:t>
      </w:r>
      <w:r>
        <w:rPr>
          <w:rFonts w:eastAsia="Calibri" w:cs="Calibri"/>
          <w:b w:val="0"/>
          <w:bCs/>
        </w:rPr>
        <w:t>7</w:t>
      </w:r>
      <w:r>
        <w:rPr>
          <w:rFonts w:eastAsia="Calibri" w:cs="Calibri"/>
          <w:b w:val="0"/>
          <w:bCs/>
        </w:rPr>
        <w:t xml:space="preserve"> </w:t>
      </w:r>
      <w:r w:rsidR="00F42FF0" w:rsidRPr="009A6E75">
        <w:rPr>
          <w:rFonts w:eastAsia="Times New Roman"/>
          <w:b w:val="0"/>
          <w:bCs/>
        </w:rPr>
        <w:t>Membuat table</w:t>
      </w:r>
      <w:bookmarkEnd w:id="23"/>
      <w:r w:rsidR="00F42FF0" w:rsidRPr="009A6E75">
        <w:rPr>
          <w:rFonts w:eastAsia="Times New Roman"/>
          <w:b w:val="0"/>
          <w:bCs/>
        </w:rPr>
        <w:t xml:space="preserve"> </w:t>
      </w:r>
    </w:p>
    <w:p w14:paraId="350D3B4D" w14:textId="77777777" w:rsidR="00F42FF0" w:rsidRDefault="00F42FF0" w:rsidP="00F42FF0">
      <w:pPr>
        <w:ind w:left="567"/>
        <w:rPr>
          <w:rFonts w:eastAsia="Times New Roman" w:cs="Times New Roman"/>
        </w:rPr>
      </w:pPr>
      <w:r>
        <w:rPr>
          <w:rFonts w:eastAsia="Times New Roman" w:cs="Times New Roman"/>
          <w:i/>
        </w:rPr>
        <w:t xml:space="preserve">Source code </w:t>
      </w:r>
      <w:r>
        <w:rPr>
          <w:rFonts w:eastAsia="Times New Roman" w:cs="Times New Roman"/>
        </w:rPr>
        <w:t>pada GUI:</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7FE8B02F"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57A8CDB7" w14:textId="77777777" w:rsidR="00F42FF0" w:rsidRDefault="00F42FF0" w:rsidP="00C16997">
            <w:pPr>
              <w:pStyle w:val="SourceCode"/>
              <w:spacing w:line="256" w:lineRule="auto"/>
            </w:pPr>
            <w:r>
              <w:t>import java.sql.Connection;</w:t>
            </w:r>
          </w:p>
          <w:p w14:paraId="01E8D008" w14:textId="77777777" w:rsidR="00F42FF0" w:rsidRDefault="00F42FF0" w:rsidP="00C16997">
            <w:pPr>
              <w:pStyle w:val="SourceCode"/>
              <w:spacing w:line="256" w:lineRule="auto"/>
            </w:pPr>
            <w:r>
              <w:t>import java.sql.</w:t>
            </w:r>
            <w:r>
              <w:rPr>
                <w:i/>
              </w:rPr>
              <w:t>Driver</w:t>
            </w:r>
            <w:r>
              <w:t>Manager;</w:t>
            </w:r>
          </w:p>
          <w:p w14:paraId="5B81819F" w14:textId="77777777" w:rsidR="00F42FF0" w:rsidRDefault="00F42FF0" w:rsidP="00C16997">
            <w:pPr>
              <w:pStyle w:val="SourceCode"/>
              <w:spacing w:line="256" w:lineRule="auto"/>
            </w:pPr>
            <w:r>
              <w:t>import java.sql.ResultSet;</w:t>
            </w:r>
          </w:p>
          <w:p w14:paraId="12568BE1" w14:textId="77777777" w:rsidR="00F42FF0" w:rsidRDefault="00F42FF0" w:rsidP="00C16997">
            <w:pPr>
              <w:pStyle w:val="SourceCode"/>
              <w:spacing w:line="256" w:lineRule="auto"/>
            </w:pPr>
            <w:r>
              <w:t>import java.sql.SQLException;</w:t>
            </w:r>
          </w:p>
          <w:p w14:paraId="1D40FC6D" w14:textId="77777777" w:rsidR="00F42FF0" w:rsidRDefault="00F42FF0" w:rsidP="00C16997">
            <w:pPr>
              <w:pStyle w:val="SourceCode"/>
              <w:spacing w:line="256" w:lineRule="auto"/>
            </w:pPr>
            <w:r>
              <w:t>import java.sql.Statement;</w:t>
            </w:r>
          </w:p>
          <w:p w14:paraId="61209239" w14:textId="77777777" w:rsidR="00F42FF0" w:rsidRDefault="00F42FF0" w:rsidP="00C16997">
            <w:pPr>
              <w:pStyle w:val="SourceCode"/>
              <w:spacing w:line="256" w:lineRule="auto"/>
            </w:pPr>
            <w:r>
              <w:t>import java.util.logging.Level;</w:t>
            </w:r>
          </w:p>
          <w:p w14:paraId="3996907D" w14:textId="77777777" w:rsidR="00F42FF0" w:rsidRDefault="00F42FF0" w:rsidP="00C16997">
            <w:pPr>
              <w:pStyle w:val="SourceCode"/>
              <w:spacing w:line="256" w:lineRule="auto"/>
            </w:pPr>
            <w:r>
              <w:t>import java.util.logging.Logger;</w:t>
            </w:r>
          </w:p>
          <w:p w14:paraId="6031E7F2" w14:textId="77777777" w:rsidR="00F42FF0" w:rsidRDefault="00F42FF0" w:rsidP="00C16997">
            <w:pPr>
              <w:pStyle w:val="SourceCode"/>
              <w:spacing w:line="256" w:lineRule="auto"/>
            </w:pPr>
            <w:r>
              <w:t>import javax.swing.JOptionPane;</w:t>
            </w:r>
          </w:p>
          <w:p w14:paraId="759C1543" w14:textId="77777777" w:rsidR="00F42FF0" w:rsidRDefault="00F42FF0" w:rsidP="00C16997">
            <w:pPr>
              <w:pStyle w:val="SourceCode"/>
              <w:spacing w:line="256" w:lineRule="auto"/>
            </w:pPr>
            <w:r>
              <w:t>import javax.swing.table.DefaultTableModel;</w:t>
            </w:r>
          </w:p>
        </w:tc>
      </w:tr>
    </w:tbl>
    <w:p w14:paraId="72EE612D" w14:textId="77777777" w:rsidR="00F42FF0" w:rsidRDefault="00F42FF0" w:rsidP="00F42FF0">
      <w:pPr>
        <w:spacing w:before="240"/>
        <w:ind w:left="567"/>
        <w:rPr>
          <w:rFonts w:eastAsia="Times New Roman" w:cs="Times New Roman"/>
        </w:rPr>
      </w:pPr>
      <w:r>
        <w:rPr>
          <w:rFonts w:eastAsia="Times New Roman" w:cs="Times New Roman"/>
          <w:i/>
        </w:rPr>
        <w:t xml:space="preserve">Source code method </w:t>
      </w:r>
      <w:r>
        <w:rPr>
          <w:rFonts w:eastAsia="Times New Roman" w:cs="Times New Roman"/>
        </w:rPr>
        <w:t>koneksi</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790AFAC5"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3E12E3A6" w14:textId="77777777" w:rsidR="00F42FF0" w:rsidRPr="00E115AF" w:rsidRDefault="00F42FF0" w:rsidP="00C16997">
            <w:pPr>
              <w:pStyle w:val="SourceCode"/>
              <w:spacing w:line="256" w:lineRule="auto"/>
              <w:rPr>
                <w:color w:val="auto"/>
              </w:rPr>
            </w:pPr>
            <w:r w:rsidRPr="00E115AF">
              <w:rPr>
                <w:color w:val="auto"/>
              </w:rPr>
              <w:t>public void koneksi() throws SQLException {</w:t>
            </w:r>
          </w:p>
          <w:p w14:paraId="75B42B26" w14:textId="77777777" w:rsidR="00F42FF0" w:rsidRPr="00E115AF" w:rsidRDefault="00F42FF0" w:rsidP="00C16997">
            <w:pPr>
              <w:pStyle w:val="SourceCode"/>
              <w:spacing w:line="256" w:lineRule="auto"/>
              <w:rPr>
                <w:color w:val="auto"/>
              </w:rPr>
            </w:pPr>
            <w:r w:rsidRPr="00E115AF">
              <w:rPr>
                <w:color w:val="auto"/>
              </w:rPr>
              <w:t xml:space="preserve">        try {</w:t>
            </w:r>
          </w:p>
          <w:p w14:paraId="1BE83476" w14:textId="77777777" w:rsidR="00F42FF0" w:rsidRPr="00E115AF" w:rsidRDefault="00F42FF0" w:rsidP="00C16997">
            <w:pPr>
              <w:pStyle w:val="SourceCode"/>
              <w:spacing w:line="256" w:lineRule="auto"/>
              <w:rPr>
                <w:color w:val="auto"/>
              </w:rPr>
            </w:pPr>
            <w:r w:rsidRPr="00E115AF">
              <w:rPr>
                <w:color w:val="auto"/>
              </w:rPr>
              <w:t xml:space="preserve">            conn = null;</w:t>
            </w:r>
          </w:p>
          <w:p w14:paraId="36315CD3" w14:textId="77777777" w:rsidR="00F42FF0" w:rsidRPr="00E115AF" w:rsidRDefault="00F42FF0" w:rsidP="00C16997">
            <w:pPr>
              <w:pStyle w:val="SourceCode"/>
              <w:spacing w:line="256" w:lineRule="auto"/>
              <w:rPr>
                <w:color w:val="auto"/>
              </w:rPr>
            </w:pPr>
            <w:r w:rsidRPr="00E115AF">
              <w:rPr>
                <w:color w:val="auto"/>
              </w:rPr>
              <w:t xml:space="preserve">            Class.forName("com.mysql.cj.jdbc.Driver");</w:t>
            </w:r>
          </w:p>
          <w:p w14:paraId="1EC2C8D8" w14:textId="77777777" w:rsidR="00F42FF0" w:rsidRPr="00E115AF" w:rsidRDefault="00F42FF0" w:rsidP="00C16997">
            <w:pPr>
              <w:pStyle w:val="SourceCode"/>
              <w:spacing w:line="256" w:lineRule="auto"/>
              <w:rPr>
                <w:color w:val="auto"/>
              </w:rPr>
            </w:pPr>
            <w:r w:rsidRPr="00E115AF">
              <w:rPr>
                <w:color w:val="auto"/>
              </w:rPr>
              <w:t xml:space="preserve">            conn = DriverManager.getConnection("jdbc:mysql://localhost/2218083Tugas_Rumah?user=root&amp;password=");</w:t>
            </w:r>
          </w:p>
          <w:p w14:paraId="319FD72B" w14:textId="77777777" w:rsidR="00F42FF0" w:rsidRPr="00E115AF" w:rsidRDefault="00F42FF0" w:rsidP="00C16997">
            <w:pPr>
              <w:pStyle w:val="SourceCode"/>
              <w:spacing w:line="256" w:lineRule="auto"/>
              <w:rPr>
                <w:color w:val="auto"/>
              </w:rPr>
            </w:pPr>
            <w:r w:rsidRPr="00E115AF">
              <w:rPr>
                <w:color w:val="auto"/>
              </w:rPr>
              <w:t xml:space="preserve">        } catch (ClassNotFoundException ex) {</w:t>
            </w:r>
          </w:p>
          <w:p w14:paraId="5C0E5826" w14:textId="77777777" w:rsidR="00F42FF0" w:rsidRPr="00E115AF" w:rsidRDefault="00F42FF0" w:rsidP="00C16997">
            <w:pPr>
              <w:pStyle w:val="SourceCode"/>
              <w:spacing w:line="256" w:lineRule="auto"/>
              <w:rPr>
                <w:color w:val="auto"/>
              </w:rPr>
            </w:pPr>
            <w:r w:rsidRPr="00E115AF">
              <w:rPr>
                <w:color w:val="auto"/>
              </w:rPr>
              <w:t xml:space="preserve">            Logger.getLogger(GUI_Jaminan.class.getName()).log(Level.SEVERE, null, ex);</w:t>
            </w:r>
          </w:p>
          <w:p w14:paraId="2D58873E" w14:textId="77777777" w:rsidR="00F42FF0" w:rsidRPr="00E115AF" w:rsidRDefault="00F42FF0" w:rsidP="00C16997">
            <w:pPr>
              <w:pStyle w:val="SourceCode"/>
              <w:spacing w:line="256" w:lineRule="auto"/>
              <w:rPr>
                <w:color w:val="auto"/>
              </w:rPr>
            </w:pPr>
            <w:r w:rsidRPr="00E115AF">
              <w:rPr>
                <w:color w:val="auto"/>
              </w:rPr>
              <w:t xml:space="preserve">        } catch (SQLException e) {</w:t>
            </w:r>
          </w:p>
          <w:p w14:paraId="38491C68" w14:textId="77777777" w:rsidR="00F42FF0" w:rsidRPr="00E115AF" w:rsidRDefault="00F42FF0" w:rsidP="00C16997">
            <w:pPr>
              <w:pStyle w:val="SourceCode"/>
              <w:spacing w:line="256" w:lineRule="auto"/>
              <w:rPr>
                <w:color w:val="auto"/>
              </w:rPr>
            </w:pPr>
            <w:r w:rsidRPr="00E115AF">
              <w:rPr>
                <w:color w:val="auto"/>
              </w:rPr>
              <w:t xml:space="preserve">            Logger.getLogger(GUI_Jaminan.class.getName()).log(Level.SEVERE, null, e);</w:t>
            </w:r>
          </w:p>
          <w:p w14:paraId="67D3952D" w14:textId="77777777" w:rsidR="00F42FF0" w:rsidRPr="00E115AF" w:rsidRDefault="00F42FF0" w:rsidP="00C16997">
            <w:pPr>
              <w:pStyle w:val="SourceCode"/>
              <w:spacing w:line="256" w:lineRule="auto"/>
              <w:rPr>
                <w:color w:val="auto"/>
              </w:rPr>
            </w:pPr>
            <w:r w:rsidRPr="00E115AF">
              <w:rPr>
                <w:color w:val="auto"/>
              </w:rPr>
              <w:t xml:space="preserve">        } catch (Exception es) {</w:t>
            </w:r>
          </w:p>
          <w:p w14:paraId="3B0EBF8E" w14:textId="77777777" w:rsidR="00F42FF0" w:rsidRPr="00E115AF" w:rsidRDefault="00F42FF0" w:rsidP="00C16997">
            <w:pPr>
              <w:pStyle w:val="SourceCode"/>
              <w:spacing w:line="256" w:lineRule="auto"/>
              <w:rPr>
                <w:color w:val="auto"/>
              </w:rPr>
            </w:pPr>
            <w:r w:rsidRPr="00E115AF">
              <w:rPr>
                <w:color w:val="auto"/>
              </w:rPr>
              <w:lastRenderedPageBreak/>
              <w:t xml:space="preserve">            Logger.getLogger(GUI_Jaminan.class.getName()).log(Level.SEVERE, null, es);</w:t>
            </w:r>
          </w:p>
          <w:p w14:paraId="3FD78D1E" w14:textId="77777777" w:rsidR="00F42FF0" w:rsidRPr="00E115AF" w:rsidRDefault="00F42FF0" w:rsidP="00C16997">
            <w:pPr>
              <w:pStyle w:val="SourceCode"/>
              <w:spacing w:line="256" w:lineRule="auto"/>
              <w:rPr>
                <w:color w:val="auto"/>
              </w:rPr>
            </w:pPr>
            <w:r w:rsidRPr="00E115AF">
              <w:rPr>
                <w:color w:val="auto"/>
              </w:rPr>
              <w:t xml:space="preserve">        }</w:t>
            </w:r>
          </w:p>
          <w:p w14:paraId="4B4D8C44" w14:textId="77777777" w:rsidR="00F42FF0" w:rsidRDefault="00F42FF0" w:rsidP="00C16997">
            <w:pPr>
              <w:pStyle w:val="SourceCode"/>
              <w:spacing w:line="256" w:lineRule="auto"/>
              <w:rPr>
                <w:rFonts w:eastAsia="Courier New"/>
                <w:color w:val="auto"/>
              </w:rPr>
            </w:pPr>
            <w:r w:rsidRPr="00E115AF">
              <w:rPr>
                <w:color w:val="auto"/>
              </w:rPr>
              <w:t xml:space="preserve">    }</w:t>
            </w:r>
          </w:p>
        </w:tc>
      </w:tr>
    </w:tbl>
    <w:p w14:paraId="35435140" w14:textId="77777777" w:rsidR="00F42FF0" w:rsidRDefault="00F42FF0" w:rsidP="00F42FF0">
      <w:pPr>
        <w:spacing w:before="120" w:after="120"/>
        <w:ind w:left="567"/>
        <w:rPr>
          <w:rFonts w:eastAsia="Times New Roman" w:cs="Times New Roman"/>
        </w:rPr>
      </w:pPr>
      <w:r>
        <w:rPr>
          <w:rFonts w:eastAsia="Times New Roman" w:cs="Times New Roman"/>
          <w:i/>
        </w:rPr>
        <w:lastRenderedPageBreak/>
        <w:t xml:space="preserve">Source code </w:t>
      </w:r>
      <w:r>
        <w:rPr>
          <w:rFonts w:eastAsia="Times New Roman" w:cs="Times New Roman"/>
        </w:rPr>
        <w:t xml:space="preserve">di </w:t>
      </w:r>
      <w:r>
        <w:rPr>
          <w:rFonts w:eastAsia="Times New Roman" w:cs="Times New Roman"/>
          <w:i/>
        </w:rPr>
        <w:t xml:space="preserve">method </w:t>
      </w:r>
      <w:r>
        <w:rPr>
          <w:rFonts w:eastAsia="Times New Roman" w:cs="Times New Roman"/>
        </w:rPr>
        <w:t>tampil</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11609720"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7290DD7D" w14:textId="77777777" w:rsidR="00F42FF0" w:rsidRDefault="00F42FF0" w:rsidP="00C16997">
            <w:pPr>
              <w:pStyle w:val="SourceCode"/>
              <w:spacing w:line="256" w:lineRule="auto"/>
            </w:pPr>
            <w:r>
              <w:t>public void tampil() {</w:t>
            </w:r>
          </w:p>
          <w:p w14:paraId="3A8DEB10" w14:textId="77777777" w:rsidR="00F42FF0" w:rsidRDefault="00F42FF0" w:rsidP="00C16997">
            <w:pPr>
              <w:pStyle w:val="SourceCode"/>
              <w:spacing w:line="256" w:lineRule="auto"/>
            </w:pPr>
            <w:r>
              <w:t xml:space="preserve">        DefaultTableModel tabelhead = new DefaultTableModel();</w:t>
            </w:r>
          </w:p>
          <w:p w14:paraId="717F98F4" w14:textId="77777777" w:rsidR="00F42FF0" w:rsidRDefault="00F42FF0" w:rsidP="00C16997">
            <w:pPr>
              <w:pStyle w:val="SourceCode"/>
              <w:spacing w:line="256" w:lineRule="auto"/>
            </w:pPr>
            <w:r>
              <w:t xml:space="preserve">        tabelhead.addColumn("NAMA");</w:t>
            </w:r>
          </w:p>
          <w:p w14:paraId="471BC82B" w14:textId="77777777" w:rsidR="00F42FF0" w:rsidRDefault="00F42FF0" w:rsidP="00C16997">
            <w:pPr>
              <w:pStyle w:val="SourceCode"/>
              <w:spacing w:line="256" w:lineRule="auto"/>
            </w:pPr>
            <w:r>
              <w:t xml:space="preserve">        tabelhead.addColumn("JENIS ALAT");</w:t>
            </w:r>
          </w:p>
          <w:p w14:paraId="0FDAF975" w14:textId="77777777" w:rsidR="00F42FF0" w:rsidRDefault="00F42FF0" w:rsidP="00C16997">
            <w:pPr>
              <w:pStyle w:val="SourceCode"/>
              <w:spacing w:line="256" w:lineRule="auto"/>
            </w:pPr>
            <w:r>
              <w:t xml:space="preserve">        tabelhead.addColumn("KONTRAK");</w:t>
            </w:r>
          </w:p>
          <w:p w14:paraId="5EA0BD31" w14:textId="77777777" w:rsidR="00F42FF0" w:rsidRDefault="00F42FF0" w:rsidP="00C16997">
            <w:pPr>
              <w:pStyle w:val="SourceCode"/>
              <w:spacing w:line="256" w:lineRule="auto"/>
            </w:pPr>
            <w:r>
              <w:t xml:space="preserve">        tabelhead.addColumn("JAMINAN");</w:t>
            </w:r>
          </w:p>
          <w:p w14:paraId="5786E9C6" w14:textId="77777777" w:rsidR="00F42FF0" w:rsidRDefault="00F42FF0" w:rsidP="00C16997">
            <w:pPr>
              <w:pStyle w:val="SourceCode"/>
              <w:spacing w:line="256" w:lineRule="auto"/>
            </w:pPr>
            <w:r>
              <w:t xml:space="preserve">        tabelhead.addColumn("PENGEMBALIAN");</w:t>
            </w:r>
          </w:p>
          <w:p w14:paraId="6DC33D20" w14:textId="77777777" w:rsidR="00F42FF0" w:rsidRDefault="00F42FF0" w:rsidP="00C16997">
            <w:pPr>
              <w:pStyle w:val="SourceCode"/>
              <w:spacing w:line="256" w:lineRule="auto"/>
            </w:pPr>
            <w:r>
              <w:t xml:space="preserve">        try {</w:t>
            </w:r>
          </w:p>
          <w:p w14:paraId="760CD98D" w14:textId="77777777" w:rsidR="00F42FF0" w:rsidRDefault="00F42FF0" w:rsidP="00C16997">
            <w:pPr>
              <w:pStyle w:val="SourceCode"/>
              <w:spacing w:line="256" w:lineRule="auto"/>
            </w:pPr>
            <w:r>
              <w:t xml:space="preserve">            koneksi();</w:t>
            </w:r>
          </w:p>
          <w:p w14:paraId="6602E9D6" w14:textId="77777777" w:rsidR="00F42FF0" w:rsidRDefault="00F42FF0" w:rsidP="00C16997">
            <w:pPr>
              <w:pStyle w:val="SourceCode"/>
              <w:spacing w:line="256" w:lineRule="auto"/>
            </w:pPr>
            <w:r>
              <w:t xml:space="preserve">            String sql = "SELECT * FROM gui_jaminan";</w:t>
            </w:r>
          </w:p>
          <w:p w14:paraId="18D19B13" w14:textId="77777777" w:rsidR="00F42FF0" w:rsidRDefault="00F42FF0" w:rsidP="00C16997">
            <w:pPr>
              <w:pStyle w:val="SourceCode"/>
              <w:spacing w:line="256" w:lineRule="auto"/>
            </w:pPr>
            <w:r>
              <w:t xml:space="preserve">            Statement stat = conn.createStatement();</w:t>
            </w:r>
          </w:p>
          <w:p w14:paraId="3C36E3B2" w14:textId="77777777" w:rsidR="00F42FF0" w:rsidRDefault="00F42FF0" w:rsidP="00C16997">
            <w:pPr>
              <w:pStyle w:val="SourceCode"/>
              <w:spacing w:line="256" w:lineRule="auto"/>
            </w:pPr>
            <w:r>
              <w:t xml:space="preserve">            ResultSet res = stat.executeQuery(sql);</w:t>
            </w:r>
          </w:p>
          <w:p w14:paraId="20C9FB8F" w14:textId="77777777" w:rsidR="00F42FF0" w:rsidRDefault="00F42FF0" w:rsidP="00C16997">
            <w:pPr>
              <w:pStyle w:val="SourceCode"/>
              <w:spacing w:line="256" w:lineRule="auto"/>
            </w:pPr>
            <w:r>
              <w:t xml:space="preserve">            while (res.next()) {</w:t>
            </w:r>
          </w:p>
          <w:p w14:paraId="7FC452E5" w14:textId="77777777" w:rsidR="00F42FF0" w:rsidRDefault="00F42FF0" w:rsidP="00C16997">
            <w:pPr>
              <w:pStyle w:val="SourceCode"/>
              <w:spacing w:line="256" w:lineRule="auto"/>
            </w:pPr>
            <w:r>
              <w:t xml:space="preserve">                tabelhead.addRow(new Object[]{res.getString(2), res.getString(3), res.getString(4), res.getString(5), res.getString(6),});</w:t>
            </w:r>
          </w:p>
          <w:p w14:paraId="29AD1301" w14:textId="77777777" w:rsidR="00F42FF0" w:rsidRDefault="00F42FF0" w:rsidP="00C16997">
            <w:pPr>
              <w:pStyle w:val="SourceCode"/>
              <w:spacing w:line="256" w:lineRule="auto"/>
            </w:pPr>
            <w:r>
              <w:t xml:space="preserve">            }</w:t>
            </w:r>
          </w:p>
          <w:p w14:paraId="6FBED1EC" w14:textId="77777777" w:rsidR="00F42FF0" w:rsidRDefault="00F42FF0" w:rsidP="00C16997">
            <w:pPr>
              <w:pStyle w:val="SourceCode"/>
              <w:spacing w:line="256" w:lineRule="auto"/>
            </w:pPr>
            <w:r>
              <w:t xml:space="preserve">            table.setModel(tabelhead);</w:t>
            </w:r>
          </w:p>
          <w:p w14:paraId="06882C4B" w14:textId="77777777" w:rsidR="00F42FF0" w:rsidRDefault="00F42FF0" w:rsidP="00C16997">
            <w:pPr>
              <w:pStyle w:val="SourceCode"/>
              <w:spacing w:line="256" w:lineRule="auto"/>
            </w:pPr>
            <w:r>
              <w:t xml:space="preserve">        } catch (Exception e) {</w:t>
            </w:r>
          </w:p>
          <w:p w14:paraId="3117FFE8" w14:textId="77777777" w:rsidR="00F42FF0" w:rsidRDefault="00F42FF0" w:rsidP="00C16997">
            <w:pPr>
              <w:pStyle w:val="SourceCode"/>
              <w:spacing w:line="256" w:lineRule="auto"/>
            </w:pPr>
            <w:r>
              <w:t xml:space="preserve">            JOptionPane.showMessageDialog(null, "BELUM TERKONEKSI");</w:t>
            </w:r>
          </w:p>
          <w:p w14:paraId="00C125C7" w14:textId="77777777" w:rsidR="00F42FF0" w:rsidRDefault="00F42FF0" w:rsidP="00C16997">
            <w:pPr>
              <w:pStyle w:val="SourceCode"/>
              <w:spacing w:line="256" w:lineRule="auto"/>
            </w:pPr>
            <w:r>
              <w:t xml:space="preserve">        }</w:t>
            </w:r>
          </w:p>
          <w:p w14:paraId="0CD2E324" w14:textId="77777777" w:rsidR="00F42FF0" w:rsidRDefault="00F42FF0" w:rsidP="00C16997">
            <w:pPr>
              <w:pStyle w:val="SourceCode"/>
              <w:spacing w:line="256" w:lineRule="auto"/>
              <w:rPr>
                <w:rFonts w:eastAsia="Courier New"/>
                <w:color w:val="auto"/>
              </w:rPr>
            </w:pPr>
            <w:r>
              <w:t xml:space="preserve">    }</w:t>
            </w:r>
          </w:p>
        </w:tc>
      </w:tr>
    </w:tbl>
    <w:p w14:paraId="41926AB3" w14:textId="77777777" w:rsidR="00F42FF0" w:rsidRDefault="00F42FF0" w:rsidP="00F42FF0">
      <w:pPr>
        <w:spacing w:before="120" w:after="120"/>
        <w:ind w:left="567"/>
        <w:rPr>
          <w:rFonts w:eastAsia="Times New Roman" w:cs="Times New Roman"/>
        </w:rPr>
      </w:pPr>
      <w:r>
        <w:rPr>
          <w:rFonts w:eastAsia="Times New Roman" w:cs="Times New Roman"/>
          <w:i/>
        </w:rPr>
        <w:t>Source code method refresh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468532C0"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29141C79" w14:textId="77777777" w:rsidR="00F42FF0" w:rsidRPr="00E01214" w:rsidRDefault="00F42FF0" w:rsidP="00C16997">
            <w:pPr>
              <w:pStyle w:val="NormalWeb"/>
              <w:spacing w:before="0" w:beforeAutospacing="0" w:after="0" w:afterAutospacing="0" w:line="256" w:lineRule="auto"/>
              <w:rPr>
                <w:rFonts w:ascii="Courier New" w:hAnsi="Courier New" w:cs="Courier New"/>
                <w:sz w:val="20"/>
                <w:szCs w:val="20"/>
              </w:rPr>
            </w:pPr>
            <w:r w:rsidRPr="00E01214">
              <w:rPr>
                <w:rFonts w:ascii="Courier New" w:hAnsi="Courier New" w:cs="Courier New"/>
                <w:sz w:val="20"/>
                <w:szCs w:val="20"/>
              </w:rPr>
              <w:t>public void refresh() {</w:t>
            </w:r>
          </w:p>
          <w:p w14:paraId="03951C09" w14:textId="77777777" w:rsidR="00F42FF0" w:rsidRPr="00E01214" w:rsidRDefault="00F42FF0" w:rsidP="00C16997">
            <w:pPr>
              <w:pStyle w:val="NormalWeb"/>
              <w:spacing w:before="0" w:beforeAutospacing="0" w:after="0" w:afterAutospacing="0" w:line="256" w:lineRule="auto"/>
              <w:rPr>
                <w:rFonts w:ascii="Courier New" w:hAnsi="Courier New" w:cs="Courier New"/>
                <w:sz w:val="20"/>
                <w:szCs w:val="20"/>
              </w:rPr>
            </w:pPr>
            <w:r w:rsidRPr="00E01214">
              <w:rPr>
                <w:rFonts w:ascii="Courier New" w:hAnsi="Courier New" w:cs="Courier New"/>
                <w:sz w:val="20"/>
                <w:szCs w:val="20"/>
              </w:rPr>
              <w:t xml:space="preserve">        new GUI_Jaminan().setVisible(true);</w:t>
            </w:r>
          </w:p>
          <w:p w14:paraId="0A614317" w14:textId="77777777" w:rsidR="00F42FF0" w:rsidRPr="00E01214" w:rsidRDefault="00F42FF0" w:rsidP="00C16997">
            <w:pPr>
              <w:pStyle w:val="NormalWeb"/>
              <w:spacing w:before="0" w:beforeAutospacing="0" w:after="0" w:afterAutospacing="0" w:line="256" w:lineRule="auto"/>
              <w:rPr>
                <w:rFonts w:ascii="Courier New" w:hAnsi="Courier New" w:cs="Courier New"/>
                <w:sz w:val="20"/>
                <w:szCs w:val="20"/>
              </w:rPr>
            </w:pPr>
            <w:r w:rsidRPr="00E01214">
              <w:rPr>
                <w:rFonts w:ascii="Courier New" w:hAnsi="Courier New" w:cs="Courier New"/>
                <w:sz w:val="20"/>
                <w:szCs w:val="20"/>
              </w:rPr>
              <w:t xml:space="preserve">        this.setVisible(false);</w:t>
            </w:r>
          </w:p>
          <w:p w14:paraId="50577736" w14:textId="77777777" w:rsidR="00F42FF0" w:rsidRDefault="00F42FF0" w:rsidP="00C16997">
            <w:pPr>
              <w:pStyle w:val="SourceCode"/>
              <w:spacing w:line="256" w:lineRule="auto"/>
              <w:rPr>
                <w:color w:val="auto"/>
              </w:rPr>
            </w:pPr>
            <w:r w:rsidRPr="00E01214">
              <w:rPr>
                <w:szCs w:val="20"/>
              </w:rPr>
              <w:t xml:space="preserve">    }</w:t>
            </w:r>
          </w:p>
        </w:tc>
      </w:tr>
    </w:tbl>
    <w:p w14:paraId="7EF8CB4F" w14:textId="77777777" w:rsidR="00F42FF0" w:rsidRDefault="00F42FF0" w:rsidP="00F42FF0">
      <w:pPr>
        <w:spacing w:before="120" w:after="120"/>
        <w:ind w:left="567"/>
        <w:rPr>
          <w:rFonts w:eastAsia="Times New Roman" w:cs="Times New Roman"/>
        </w:rPr>
      </w:pPr>
      <w:r>
        <w:rPr>
          <w:rFonts w:eastAsia="Times New Roman" w:cs="Times New Roman"/>
          <w:i/>
        </w:rPr>
        <w:t>Source code method tambah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103BB960" w14:textId="77777777" w:rsidTr="00C16997">
        <w:tc>
          <w:tcPr>
            <w:tcW w:w="7365" w:type="dxa"/>
            <w:tcBorders>
              <w:top w:val="single" w:sz="4" w:space="0" w:color="000000"/>
              <w:left w:val="single" w:sz="4" w:space="0" w:color="000000"/>
              <w:bottom w:val="single" w:sz="4" w:space="0" w:color="000000"/>
              <w:right w:val="single" w:sz="4" w:space="0" w:color="000000"/>
            </w:tcBorders>
            <w:hideMark/>
          </w:tcPr>
          <w:p w14:paraId="299C948E" w14:textId="77777777" w:rsidR="00F42FF0" w:rsidRDefault="00F42FF0" w:rsidP="00C16997">
            <w:pPr>
              <w:pStyle w:val="SourceCode"/>
              <w:spacing w:line="256" w:lineRule="auto"/>
            </w:pPr>
            <w:r>
              <w:t>public void insert() {</w:t>
            </w:r>
          </w:p>
          <w:p w14:paraId="76FBD2FD" w14:textId="77777777" w:rsidR="00F42FF0" w:rsidRDefault="00F42FF0" w:rsidP="00C16997">
            <w:pPr>
              <w:pStyle w:val="SourceCode"/>
              <w:spacing w:line="256" w:lineRule="auto"/>
            </w:pPr>
            <w:r>
              <w:t xml:space="preserve">        String nama = txtNama.getText();</w:t>
            </w:r>
          </w:p>
          <w:p w14:paraId="35DA3816" w14:textId="77777777" w:rsidR="00F42FF0" w:rsidRDefault="00F42FF0" w:rsidP="00C16997">
            <w:pPr>
              <w:pStyle w:val="SourceCode"/>
              <w:spacing w:line="256" w:lineRule="auto"/>
            </w:pPr>
            <w:r>
              <w:t xml:space="preserve">        String ja = txtAlat.getText();</w:t>
            </w:r>
          </w:p>
          <w:p w14:paraId="0FA6675B" w14:textId="77777777" w:rsidR="00F42FF0" w:rsidRDefault="00F42FF0" w:rsidP="00C16997">
            <w:pPr>
              <w:pStyle w:val="SourceCode"/>
              <w:spacing w:line="256" w:lineRule="auto"/>
            </w:pPr>
            <w:r>
              <w:t xml:space="preserve">        String kontrak = txtKontrak.getText();</w:t>
            </w:r>
          </w:p>
          <w:p w14:paraId="7DD7CCD8" w14:textId="77777777" w:rsidR="00F42FF0" w:rsidRDefault="00F42FF0" w:rsidP="00C16997">
            <w:pPr>
              <w:pStyle w:val="SourceCode"/>
              <w:spacing w:line="256" w:lineRule="auto"/>
            </w:pPr>
            <w:r>
              <w:t xml:space="preserve">        String jaminan = txtHarga.getText();</w:t>
            </w:r>
          </w:p>
          <w:p w14:paraId="5ADA82E9" w14:textId="77777777" w:rsidR="00F42FF0" w:rsidRDefault="00F42FF0" w:rsidP="00C16997">
            <w:pPr>
              <w:pStyle w:val="SourceCode"/>
              <w:spacing w:line="256" w:lineRule="auto"/>
            </w:pPr>
            <w:r>
              <w:t xml:space="preserve">        String pengembalian = txtPemulihan.getText();</w:t>
            </w:r>
          </w:p>
          <w:p w14:paraId="0BDD1C02" w14:textId="77777777" w:rsidR="00F42FF0" w:rsidRDefault="00F42FF0" w:rsidP="00C16997">
            <w:pPr>
              <w:pStyle w:val="SourceCode"/>
              <w:spacing w:line="256" w:lineRule="auto"/>
            </w:pPr>
            <w:r>
              <w:t xml:space="preserve">        try {</w:t>
            </w:r>
          </w:p>
          <w:p w14:paraId="3C8839C4" w14:textId="77777777" w:rsidR="00F42FF0" w:rsidRDefault="00F42FF0" w:rsidP="00C16997">
            <w:pPr>
              <w:pStyle w:val="SourceCode"/>
              <w:spacing w:line="256" w:lineRule="auto"/>
            </w:pPr>
            <w:r>
              <w:t xml:space="preserve">            koneksi();</w:t>
            </w:r>
          </w:p>
          <w:p w14:paraId="511CE127" w14:textId="77777777" w:rsidR="00F42FF0" w:rsidRDefault="00F42FF0" w:rsidP="00C16997">
            <w:pPr>
              <w:pStyle w:val="SourceCode"/>
              <w:spacing w:line="256" w:lineRule="auto"/>
            </w:pPr>
            <w:r>
              <w:t xml:space="preserve">            Statement statement = conn.createStatement();</w:t>
            </w:r>
          </w:p>
          <w:p w14:paraId="5BF683E9" w14:textId="77777777" w:rsidR="00F42FF0" w:rsidRDefault="00F42FF0" w:rsidP="00C16997">
            <w:pPr>
              <w:pStyle w:val="SourceCode"/>
              <w:spacing w:line="256" w:lineRule="auto"/>
            </w:pPr>
            <w:r>
              <w:t xml:space="preserve">            statement.executeUpdate("INSERT INTO gui_jaminan(Nama, Jenis_Alat, Kontrak, Jaminan, Pengembalian)" </w:t>
            </w:r>
          </w:p>
          <w:p w14:paraId="1B2F6D52" w14:textId="77777777" w:rsidR="00F42FF0" w:rsidRDefault="00F42FF0" w:rsidP="00C16997">
            <w:pPr>
              <w:pStyle w:val="SourceCode"/>
              <w:spacing w:line="256" w:lineRule="auto"/>
            </w:pPr>
            <w:r>
              <w:t xml:space="preserve">                    + "VALUES('" + nama + "','" + ja + "','" + kontrak + "','" + jaminan + "','" + pengembalian + </w:t>
            </w:r>
            <w:r>
              <w:lastRenderedPageBreak/>
              <w:t>"')");</w:t>
            </w:r>
          </w:p>
          <w:p w14:paraId="058196F1" w14:textId="77777777" w:rsidR="00F42FF0" w:rsidRDefault="00F42FF0" w:rsidP="00C16997">
            <w:pPr>
              <w:pStyle w:val="SourceCode"/>
              <w:spacing w:line="256" w:lineRule="auto"/>
            </w:pPr>
            <w:r>
              <w:t xml:space="preserve">            statement.close();</w:t>
            </w:r>
          </w:p>
          <w:p w14:paraId="57885F36" w14:textId="77777777" w:rsidR="00F42FF0" w:rsidRDefault="00F42FF0" w:rsidP="00C16997">
            <w:pPr>
              <w:pStyle w:val="SourceCode"/>
              <w:spacing w:line="256" w:lineRule="auto"/>
            </w:pPr>
            <w:r>
              <w:t xml:space="preserve">            JOptionPane.showMessageDialog(null, "Berhasil Memasukan Data Matakuliah!");</w:t>
            </w:r>
          </w:p>
          <w:p w14:paraId="25B97548" w14:textId="77777777" w:rsidR="00F42FF0" w:rsidRDefault="00F42FF0" w:rsidP="00C16997">
            <w:pPr>
              <w:pStyle w:val="SourceCode"/>
              <w:spacing w:line="256" w:lineRule="auto"/>
            </w:pPr>
            <w:r>
              <w:t xml:space="preserve">        } catch (Exception e) {</w:t>
            </w:r>
          </w:p>
          <w:p w14:paraId="56D51CC1" w14:textId="77777777" w:rsidR="00F42FF0" w:rsidRDefault="00F42FF0" w:rsidP="00C16997">
            <w:pPr>
              <w:pStyle w:val="SourceCode"/>
              <w:spacing w:line="256" w:lineRule="auto"/>
            </w:pPr>
            <w:r>
              <w:t xml:space="preserve">            e.printStackTrace();</w:t>
            </w:r>
          </w:p>
          <w:p w14:paraId="48BCEA89" w14:textId="77777777" w:rsidR="00F42FF0" w:rsidRDefault="00F42FF0" w:rsidP="00C16997">
            <w:pPr>
              <w:pStyle w:val="SourceCode"/>
              <w:spacing w:line="256" w:lineRule="auto"/>
            </w:pPr>
            <w:r>
              <w:t xml:space="preserve">            JOptionPane.showMessageDialog(null, "Terjadi Kesalahan Input!");</w:t>
            </w:r>
          </w:p>
          <w:p w14:paraId="127E5C1E" w14:textId="77777777" w:rsidR="00F42FF0" w:rsidRDefault="00F42FF0" w:rsidP="00C16997">
            <w:pPr>
              <w:pStyle w:val="SourceCode"/>
              <w:spacing w:line="256" w:lineRule="auto"/>
            </w:pPr>
            <w:r>
              <w:t xml:space="preserve">        }</w:t>
            </w:r>
          </w:p>
          <w:p w14:paraId="14A0B647" w14:textId="77777777" w:rsidR="00F42FF0" w:rsidRDefault="00F42FF0" w:rsidP="00C16997">
            <w:pPr>
              <w:pStyle w:val="SourceCode"/>
              <w:spacing w:line="256" w:lineRule="auto"/>
            </w:pPr>
            <w:r>
              <w:t xml:space="preserve">        refresh();</w:t>
            </w:r>
          </w:p>
          <w:p w14:paraId="747D914A" w14:textId="77777777" w:rsidR="00F42FF0" w:rsidRDefault="00F42FF0" w:rsidP="00C16997">
            <w:pPr>
              <w:pStyle w:val="SourceCode"/>
              <w:spacing w:line="256" w:lineRule="auto"/>
              <w:rPr>
                <w:rFonts w:eastAsia="Courier New"/>
                <w:color w:val="auto"/>
              </w:rPr>
            </w:pPr>
            <w:r>
              <w:t xml:space="preserve">    }</w:t>
            </w:r>
          </w:p>
        </w:tc>
      </w:tr>
    </w:tbl>
    <w:p w14:paraId="5E434428" w14:textId="77777777" w:rsidR="00F42FF0" w:rsidRDefault="00F42FF0" w:rsidP="00F42FF0">
      <w:pPr>
        <w:spacing w:before="120" w:after="120"/>
        <w:ind w:left="567"/>
        <w:rPr>
          <w:rFonts w:eastAsia="Times New Roman" w:cs="Times New Roman"/>
        </w:rPr>
      </w:pPr>
      <w:r>
        <w:rPr>
          <w:rFonts w:eastAsia="Times New Roman" w:cs="Times New Roman"/>
          <w:i/>
        </w:rPr>
        <w:lastRenderedPageBreak/>
        <w:t>Source code method ubah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1B8A765F"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559A99C8" w14:textId="77777777" w:rsidR="00F42FF0" w:rsidRPr="00BF7CFE" w:rsidRDefault="00F42FF0" w:rsidP="00C16997">
            <w:pPr>
              <w:pStyle w:val="SourceCode"/>
              <w:spacing w:line="256" w:lineRule="auto"/>
              <w:rPr>
                <w:color w:val="auto"/>
              </w:rPr>
            </w:pPr>
            <w:r w:rsidRPr="00BF7CFE">
              <w:rPr>
                <w:color w:val="auto"/>
              </w:rPr>
              <w:t>public void update() {</w:t>
            </w:r>
          </w:p>
          <w:p w14:paraId="270A7309" w14:textId="77777777" w:rsidR="00F42FF0" w:rsidRPr="00BF7CFE" w:rsidRDefault="00F42FF0" w:rsidP="00C16997">
            <w:pPr>
              <w:pStyle w:val="SourceCode"/>
              <w:spacing w:line="256" w:lineRule="auto"/>
              <w:rPr>
                <w:color w:val="auto"/>
              </w:rPr>
            </w:pPr>
            <w:r w:rsidRPr="00BF7CFE">
              <w:rPr>
                <w:color w:val="auto"/>
              </w:rPr>
              <w:t xml:space="preserve">        String nama = txtNama.getText();</w:t>
            </w:r>
          </w:p>
          <w:p w14:paraId="56EBF0E4" w14:textId="77777777" w:rsidR="00F42FF0" w:rsidRPr="00BF7CFE" w:rsidRDefault="00F42FF0" w:rsidP="00C16997">
            <w:pPr>
              <w:pStyle w:val="SourceCode"/>
              <w:spacing w:line="256" w:lineRule="auto"/>
              <w:rPr>
                <w:color w:val="auto"/>
              </w:rPr>
            </w:pPr>
            <w:r w:rsidRPr="00BF7CFE">
              <w:rPr>
                <w:color w:val="auto"/>
              </w:rPr>
              <w:t xml:space="preserve">        String ja = txtAlat.getText();</w:t>
            </w:r>
          </w:p>
          <w:p w14:paraId="348545C0" w14:textId="77777777" w:rsidR="00F42FF0" w:rsidRPr="00BF7CFE" w:rsidRDefault="00F42FF0" w:rsidP="00C16997">
            <w:pPr>
              <w:pStyle w:val="SourceCode"/>
              <w:spacing w:line="256" w:lineRule="auto"/>
              <w:rPr>
                <w:color w:val="auto"/>
              </w:rPr>
            </w:pPr>
            <w:r w:rsidRPr="00BF7CFE">
              <w:rPr>
                <w:color w:val="auto"/>
              </w:rPr>
              <w:t xml:space="preserve">        String kontrak = txtKontrak.getText();</w:t>
            </w:r>
          </w:p>
          <w:p w14:paraId="77D1B84E" w14:textId="77777777" w:rsidR="00F42FF0" w:rsidRPr="00BF7CFE" w:rsidRDefault="00F42FF0" w:rsidP="00C16997">
            <w:pPr>
              <w:pStyle w:val="SourceCode"/>
              <w:spacing w:line="256" w:lineRule="auto"/>
              <w:rPr>
                <w:color w:val="auto"/>
              </w:rPr>
            </w:pPr>
            <w:r w:rsidRPr="00BF7CFE">
              <w:rPr>
                <w:color w:val="auto"/>
              </w:rPr>
              <w:t xml:space="preserve">        String jaminan = txtHarga.getText();</w:t>
            </w:r>
          </w:p>
          <w:p w14:paraId="43987535" w14:textId="77777777" w:rsidR="00F42FF0" w:rsidRPr="00BF7CFE" w:rsidRDefault="00F42FF0" w:rsidP="00C16997">
            <w:pPr>
              <w:pStyle w:val="SourceCode"/>
              <w:spacing w:line="256" w:lineRule="auto"/>
              <w:rPr>
                <w:color w:val="auto"/>
              </w:rPr>
            </w:pPr>
            <w:r w:rsidRPr="00BF7CFE">
              <w:rPr>
                <w:color w:val="auto"/>
              </w:rPr>
              <w:t xml:space="preserve">        String pengembalian = txtPemulihan.getText();</w:t>
            </w:r>
          </w:p>
          <w:p w14:paraId="4AD5493F" w14:textId="77777777" w:rsidR="00F42FF0" w:rsidRPr="00BF7CFE" w:rsidRDefault="00F42FF0" w:rsidP="00C16997">
            <w:pPr>
              <w:pStyle w:val="SourceCode"/>
              <w:spacing w:line="256" w:lineRule="auto"/>
              <w:rPr>
                <w:color w:val="auto"/>
              </w:rPr>
            </w:pPr>
            <w:r w:rsidRPr="00BF7CFE">
              <w:rPr>
                <w:color w:val="auto"/>
              </w:rPr>
              <w:t xml:space="preserve">        String namaLama = nama1;</w:t>
            </w:r>
          </w:p>
          <w:p w14:paraId="7367CB4D" w14:textId="77777777" w:rsidR="00F42FF0" w:rsidRPr="00BF7CFE" w:rsidRDefault="00F42FF0" w:rsidP="00C16997">
            <w:pPr>
              <w:pStyle w:val="SourceCode"/>
              <w:spacing w:line="256" w:lineRule="auto"/>
              <w:rPr>
                <w:color w:val="auto"/>
              </w:rPr>
            </w:pPr>
            <w:r w:rsidRPr="00BF7CFE">
              <w:rPr>
                <w:color w:val="auto"/>
              </w:rPr>
              <w:t xml:space="preserve">        try {</w:t>
            </w:r>
          </w:p>
          <w:p w14:paraId="6FEF4BDF" w14:textId="77777777" w:rsidR="00F42FF0" w:rsidRPr="00BF7CFE" w:rsidRDefault="00F42FF0" w:rsidP="00C16997">
            <w:pPr>
              <w:pStyle w:val="SourceCode"/>
              <w:spacing w:line="256" w:lineRule="auto"/>
              <w:rPr>
                <w:color w:val="auto"/>
              </w:rPr>
            </w:pPr>
            <w:r w:rsidRPr="00BF7CFE">
              <w:rPr>
                <w:color w:val="auto"/>
              </w:rPr>
              <w:t xml:space="preserve">            Statement statement = conn.createStatement();</w:t>
            </w:r>
          </w:p>
          <w:p w14:paraId="4A3E9070" w14:textId="77777777" w:rsidR="00F42FF0" w:rsidRPr="00BF7CFE" w:rsidRDefault="00F42FF0" w:rsidP="00C16997">
            <w:pPr>
              <w:pStyle w:val="SourceCode"/>
              <w:spacing w:line="256" w:lineRule="auto"/>
              <w:rPr>
                <w:color w:val="auto"/>
              </w:rPr>
            </w:pPr>
            <w:r w:rsidRPr="00BF7CFE">
              <w:rPr>
                <w:color w:val="auto"/>
              </w:rPr>
              <w:t xml:space="preserve">            statement.executeUpdate("UPDATE gui_jaminan SET Nama='" + nama + "'," + "Jenis_Alat='" + ja + "',"</w:t>
            </w:r>
          </w:p>
          <w:p w14:paraId="5D37FE37" w14:textId="77777777" w:rsidR="00F42FF0" w:rsidRPr="00BF7CFE" w:rsidRDefault="00F42FF0" w:rsidP="00C16997">
            <w:pPr>
              <w:pStyle w:val="SourceCode"/>
              <w:spacing w:line="256" w:lineRule="auto"/>
              <w:rPr>
                <w:color w:val="auto"/>
              </w:rPr>
            </w:pPr>
            <w:r w:rsidRPr="00BF7CFE">
              <w:rPr>
                <w:color w:val="auto"/>
              </w:rPr>
              <w:t xml:space="preserve">                    + "Kontrak='" + kontrak + "'" + ",Jaminan='" + jaminan + ",Pengembalian='" + pengembalian + "'WHERE Nama = '" + namaLama + "'");</w:t>
            </w:r>
          </w:p>
          <w:p w14:paraId="4820628A" w14:textId="77777777" w:rsidR="00F42FF0" w:rsidRPr="00BF7CFE" w:rsidRDefault="00F42FF0" w:rsidP="00C16997">
            <w:pPr>
              <w:pStyle w:val="SourceCode"/>
              <w:spacing w:line="256" w:lineRule="auto"/>
              <w:rPr>
                <w:color w:val="auto"/>
              </w:rPr>
            </w:pPr>
          </w:p>
          <w:p w14:paraId="1D712AD1" w14:textId="77777777" w:rsidR="00F42FF0" w:rsidRPr="00BF7CFE" w:rsidRDefault="00F42FF0" w:rsidP="00C16997">
            <w:pPr>
              <w:pStyle w:val="SourceCode"/>
              <w:spacing w:line="256" w:lineRule="auto"/>
              <w:rPr>
                <w:color w:val="auto"/>
              </w:rPr>
            </w:pPr>
            <w:r w:rsidRPr="00BF7CFE">
              <w:rPr>
                <w:color w:val="auto"/>
              </w:rPr>
              <w:t xml:space="preserve">            statement.close();</w:t>
            </w:r>
          </w:p>
          <w:p w14:paraId="19844FDF" w14:textId="77777777" w:rsidR="00F42FF0" w:rsidRPr="00BF7CFE" w:rsidRDefault="00F42FF0" w:rsidP="00C16997">
            <w:pPr>
              <w:pStyle w:val="SourceCode"/>
              <w:spacing w:line="256" w:lineRule="auto"/>
              <w:rPr>
                <w:color w:val="auto"/>
              </w:rPr>
            </w:pPr>
            <w:r w:rsidRPr="00BF7CFE">
              <w:rPr>
                <w:color w:val="auto"/>
              </w:rPr>
              <w:t xml:space="preserve">            conn.close();</w:t>
            </w:r>
          </w:p>
          <w:p w14:paraId="03F8DD7B" w14:textId="77777777" w:rsidR="00F42FF0" w:rsidRPr="00BF7CFE" w:rsidRDefault="00F42FF0" w:rsidP="00C16997">
            <w:pPr>
              <w:pStyle w:val="SourceCode"/>
              <w:spacing w:line="256" w:lineRule="auto"/>
              <w:rPr>
                <w:color w:val="auto"/>
              </w:rPr>
            </w:pPr>
            <w:r w:rsidRPr="00BF7CFE">
              <w:rPr>
                <w:color w:val="auto"/>
              </w:rPr>
              <w:t xml:space="preserve">            JOptionPane.showMessageDialog(null, "Update Data MataKuliah!");</w:t>
            </w:r>
          </w:p>
          <w:p w14:paraId="7D556563" w14:textId="77777777" w:rsidR="00F42FF0" w:rsidRPr="00BF7CFE" w:rsidRDefault="00F42FF0" w:rsidP="00C16997">
            <w:pPr>
              <w:pStyle w:val="SourceCode"/>
              <w:spacing w:line="256" w:lineRule="auto"/>
              <w:rPr>
                <w:color w:val="auto"/>
              </w:rPr>
            </w:pPr>
            <w:r w:rsidRPr="00BF7CFE">
              <w:rPr>
                <w:color w:val="auto"/>
              </w:rPr>
              <w:t xml:space="preserve">        } catch (Exception e) {</w:t>
            </w:r>
          </w:p>
          <w:p w14:paraId="501F7F86" w14:textId="77777777" w:rsidR="00F42FF0" w:rsidRPr="00BF7CFE" w:rsidRDefault="00F42FF0" w:rsidP="00C16997">
            <w:pPr>
              <w:pStyle w:val="SourceCode"/>
              <w:spacing w:line="256" w:lineRule="auto"/>
              <w:rPr>
                <w:color w:val="auto"/>
              </w:rPr>
            </w:pPr>
            <w:r w:rsidRPr="00BF7CFE">
              <w:rPr>
                <w:color w:val="auto"/>
              </w:rPr>
              <w:t xml:space="preserve">            System.out.println("Error : " + e);</w:t>
            </w:r>
          </w:p>
          <w:p w14:paraId="636C1B8F" w14:textId="77777777" w:rsidR="00F42FF0" w:rsidRPr="00BF7CFE" w:rsidRDefault="00F42FF0" w:rsidP="00C16997">
            <w:pPr>
              <w:pStyle w:val="SourceCode"/>
              <w:spacing w:line="256" w:lineRule="auto"/>
              <w:rPr>
                <w:color w:val="auto"/>
              </w:rPr>
            </w:pPr>
            <w:r w:rsidRPr="00BF7CFE">
              <w:rPr>
                <w:color w:val="auto"/>
              </w:rPr>
              <w:t xml:space="preserve">        }</w:t>
            </w:r>
          </w:p>
          <w:p w14:paraId="456A1BA9" w14:textId="77777777" w:rsidR="00F42FF0" w:rsidRPr="00BF7CFE" w:rsidRDefault="00F42FF0" w:rsidP="00C16997">
            <w:pPr>
              <w:pStyle w:val="SourceCode"/>
              <w:spacing w:line="256" w:lineRule="auto"/>
              <w:rPr>
                <w:color w:val="auto"/>
              </w:rPr>
            </w:pPr>
            <w:r w:rsidRPr="00BF7CFE">
              <w:rPr>
                <w:color w:val="auto"/>
              </w:rPr>
              <w:t xml:space="preserve">        refresh();</w:t>
            </w:r>
          </w:p>
          <w:p w14:paraId="12B3ECA7" w14:textId="77777777" w:rsidR="00F42FF0" w:rsidRDefault="00F42FF0" w:rsidP="00C16997">
            <w:pPr>
              <w:pStyle w:val="SourceCode"/>
              <w:spacing w:line="256" w:lineRule="auto"/>
              <w:rPr>
                <w:rFonts w:eastAsia="Courier New"/>
                <w:color w:val="auto"/>
              </w:rPr>
            </w:pPr>
            <w:r w:rsidRPr="00BF7CFE">
              <w:rPr>
                <w:color w:val="auto"/>
              </w:rPr>
              <w:t xml:space="preserve">    }</w:t>
            </w:r>
          </w:p>
        </w:tc>
      </w:tr>
    </w:tbl>
    <w:p w14:paraId="29EBDABA" w14:textId="77777777" w:rsidR="00F42FF0" w:rsidRDefault="00F42FF0" w:rsidP="00F42FF0">
      <w:pPr>
        <w:spacing w:before="240"/>
        <w:ind w:left="567"/>
        <w:rPr>
          <w:rFonts w:eastAsia="Times New Roman" w:cs="Times New Roman"/>
        </w:rPr>
      </w:pPr>
      <w:r>
        <w:rPr>
          <w:rFonts w:eastAsia="Times New Roman" w:cs="Times New Roman"/>
          <w:i/>
        </w:rPr>
        <w:t>Source code method hapus :</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4C829E65"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5832DE98"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public void delete() {</w:t>
            </w:r>
          </w:p>
          <w:p w14:paraId="329262EF"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int ok = JOptionPane.showConfirmDialog(null, "Apakah Anda yakin akan menghapus data ?", "Konfirmasi", JOptionPane.YES_NO_OPTION);</w:t>
            </w:r>
          </w:p>
          <w:p w14:paraId="34EA2C03"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if (ok == 0) {</w:t>
            </w:r>
          </w:p>
          <w:p w14:paraId="16A749FB"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try {</w:t>
            </w:r>
          </w:p>
          <w:p w14:paraId="2ACDE253"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String sql = "DELETE FROM gui_jaminan WHERE Nama='" + txtNama.getText() + "'";</w:t>
            </w:r>
          </w:p>
          <w:p w14:paraId="37705036"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java.sql.PreparedStatement stmt = conn.prepareStatement(sql);</w:t>
            </w:r>
          </w:p>
          <w:p w14:paraId="6AC1FB16"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stmt.executeUpdate();</w:t>
            </w:r>
          </w:p>
          <w:p w14:paraId="2ECA622B"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JOptionPane.showMessageDialog(null, "Data Berhasil di hapus");</w:t>
            </w:r>
          </w:p>
          <w:p w14:paraId="2524EA08"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clear();</w:t>
            </w:r>
          </w:p>
          <w:p w14:paraId="143309A7"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lastRenderedPageBreak/>
              <w:t xml:space="preserve">            } catch (Exception e) {</w:t>
            </w:r>
          </w:p>
          <w:p w14:paraId="05060FDB"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JOptionPane.showMessageDialog(null, "Data gagal di hapus");</w:t>
            </w:r>
          </w:p>
          <w:p w14:paraId="549B0346"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w:t>
            </w:r>
          </w:p>
          <w:p w14:paraId="59D96F8B"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w:t>
            </w:r>
          </w:p>
          <w:p w14:paraId="0598FC8B" w14:textId="77777777" w:rsidR="00F42FF0" w:rsidRPr="00BF7CFE" w:rsidRDefault="00F42FF0" w:rsidP="00C16997">
            <w:pPr>
              <w:pStyle w:val="NormalWeb"/>
              <w:spacing w:before="0" w:beforeAutospacing="0" w:after="0" w:afterAutospacing="0" w:line="256" w:lineRule="auto"/>
              <w:rPr>
                <w:rFonts w:ascii="Courier New" w:hAnsi="Courier New" w:cs="Courier New"/>
                <w:sz w:val="20"/>
                <w:szCs w:val="20"/>
              </w:rPr>
            </w:pPr>
            <w:r w:rsidRPr="00BF7CFE">
              <w:rPr>
                <w:rFonts w:ascii="Courier New" w:hAnsi="Courier New" w:cs="Courier New"/>
                <w:sz w:val="20"/>
                <w:szCs w:val="20"/>
              </w:rPr>
              <w:t xml:space="preserve">        refresh();</w:t>
            </w:r>
          </w:p>
          <w:p w14:paraId="591D1A31" w14:textId="77777777" w:rsidR="00F42FF0" w:rsidRDefault="00F42FF0" w:rsidP="00C16997">
            <w:pPr>
              <w:spacing w:line="240" w:lineRule="auto"/>
              <w:ind w:left="28"/>
              <w:rPr>
                <w:rFonts w:ascii="Courier New" w:eastAsia="Courier New" w:hAnsi="Courier New" w:cs="Courier New"/>
                <w:sz w:val="20"/>
                <w:szCs w:val="20"/>
              </w:rPr>
            </w:pPr>
            <w:r w:rsidRPr="00BF7CFE">
              <w:rPr>
                <w:rFonts w:ascii="Courier New" w:hAnsi="Courier New" w:cs="Courier New"/>
                <w:sz w:val="20"/>
                <w:szCs w:val="20"/>
              </w:rPr>
              <w:t xml:space="preserve">    }</w:t>
            </w:r>
          </w:p>
        </w:tc>
      </w:tr>
    </w:tbl>
    <w:p w14:paraId="4A03654D" w14:textId="77777777" w:rsidR="00F42FF0" w:rsidRDefault="00F42FF0" w:rsidP="00F42FF0">
      <w:pPr>
        <w:spacing w:before="120" w:after="120"/>
        <w:ind w:left="567"/>
        <w:rPr>
          <w:b/>
        </w:rPr>
      </w:pPr>
      <w:r>
        <w:lastRenderedPageBreak/>
        <w:t xml:space="preserve">Tambahkan library mysql.connector.jar pada library dengan cara klik kanan pada library, kemudian pilih </w:t>
      </w:r>
      <w:r>
        <w:rPr>
          <w:b/>
        </w:rPr>
        <w:t>Add JAR/Folder...</w:t>
      </w:r>
    </w:p>
    <w:p w14:paraId="7F52284A" w14:textId="77777777" w:rsidR="00F42FF0" w:rsidRDefault="00F42FF0" w:rsidP="00F42FF0">
      <w:pPr>
        <w:ind w:left="567"/>
        <w:jc w:val="center"/>
      </w:pPr>
      <w:r>
        <w:rPr>
          <w:noProof/>
        </w:rPr>
        <w:drawing>
          <wp:inline distT="0" distB="0" distL="0" distR="0" wp14:anchorId="7F94BD51" wp14:editId="082FD9AB">
            <wp:extent cx="2583180" cy="396240"/>
            <wp:effectExtent l="19050" t="19050" r="7620" b="3810"/>
            <wp:docPr id="19357600" name="Picture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600" name="Picture 3" descr="A black text on a white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b="50896"/>
                    <a:stretch>
                      <a:fillRect/>
                    </a:stretch>
                  </pic:blipFill>
                  <pic:spPr bwMode="auto">
                    <a:xfrm>
                      <a:off x="0" y="0"/>
                      <a:ext cx="2583180" cy="396240"/>
                    </a:xfrm>
                    <a:prstGeom prst="rect">
                      <a:avLst/>
                    </a:prstGeom>
                    <a:noFill/>
                    <a:ln w="9525" cmpd="sng">
                      <a:solidFill>
                        <a:srgbClr val="FFFFFF"/>
                      </a:solidFill>
                      <a:miter lim="800000"/>
                      <a:headEnd/>
                      <a:tailEnd/>
                    </a:ln>
                    <a:effectLst/>
                  </pic:spPr>
                </pic:pic>
              </a:graphicData>
            </a:graphic>
          </wp:inline>
        </w:drawing>
      </w:r>
    </w:p>
    <w:p w14:paraId="0DE09F9D" w14:textId="69A3D4B9" w:rsidR="00F42FF0" w:rsidRPr="008F5D36" w:rsidRDefault="008F5D36" w:rsidP="00F42FF0">
      <w:pPr>
        <w:pStyle w:val="Heading3"/>
        <w:numPr>
          <w:ilvl w:val="2"/>
          <w:numId w:val="0"/>
        </w:numPr>
        <w:ind w:left="540" w:hanging="180"/>
        <w:rPr>
          <w:b w:val="0"/>
          <w:bCs/>
        </w:rPr>
      </w:pPr>
      <w:bookmarkStart w:id="24" w:name="_Toc153731419"/>
      <w:r>
        <w:rPr>
          <w:rFonts w:eastAsia="Calibri" w:cs="Calibri"/>
          <w:b w:val="0"/>
          <w:bCs/>
        </w:rPr>
        <w:t>Gambar 10.</w:t>
      </w:r>
      <w:r>
        <w:rPr>
          <w:rFonts w:eastAsia="Calibri" w:cs="Calibri"/>
          <w:b w:val="0"/>
          <w:bCs/>
        </w:rPr>
        <w:t>8</w:t>
      </w:r>
      <w:r>
        <w:rPr>
          <w:rFonts w:eastAsia="Calibri" w:cs="Calibri"/>
          <w:b w:val="0"/>
          <w:bCs/>
        </w:rPr>
        <w:t xml:space="preserve"> </w:t>
      </w:r>
      <w:r w:rsidR="00F42FF0" w:rsidRPr="008F5D36">
        <w:rPr>
          <w:b w:val="0"/>
          <w:bCs/>
        </w:rPr>
        <w:t xml:space="preserve">Menambahkan </w:t>
      </w:r>
      <w:r w:rsidR="00F42FF0" w:rsidRPr="008F5D36">
        <w:rPr>
          <w:b w:val="0"/>
          <w:bCs/>
          <w:i/>
          <w:iCs/>
        </w:rPr>
        <w:t>Library Connection</w:t>
      </w:r>
      <w:bookmarkEnd w:id="24"/>
    </w:p>
    <w:p w14:paraId="7D57FFE8" w14:textId="77777777" w:rsidR="00F42FF0" w:rsidRDefault="00F42FF0" w:rsidP="00F42FF0">
      <w:pPr>
        <w:ind w:left="567"/>
        <w:rPr>
          <w:rFonts w:eastAsia="Times New Roman" w:cs="Times New Roman"/>
        </w:rPr>
      </w:pPr>
      <w:r>
        <w:rPr>
          <w:rFonts w:eastAsia="Times New Roman" w:cs="Times New Roman"/>
        </w:rPr>
        <w:t xml:space="preserve">Desain </w:t>
      </w:r>
      <w:r>
        <w:rPr>
          <w:rFonts w:eastAsia="Times New Roman" w:cs="Times New Roman"/>
          <w:i/>
        </w:rPr>
        <w:t>form</w:t>
      </w:r>
      <w:r>
        <w:rPr>
          <w:rFonts w:eastAsia="Times New Roman" w:cs="Times New Roman"/>
        </w:rPr>
        <w:t xml:space="preserve"> GUI_Jaminan</w:t>
      </w:r>
    </w:p>
    <w:p w14:paraId="34015820" w14:textId="77777777" w:rsidR="00F42FF0" w:rsidRDefault="00F42FF0" w:rsidP="00F42FF0">
      <w:pPr>
        <w:ind w:left="567"/>
        <w:jc w:val="center"/>
        <w:rPr>
          <w:rFonts w:eastAsia="Times New Roman" w:cs="Times New Roman"/>
        </w:rPr>
      </w:pPr>
      <w:r w:rsidRPr="00E463D6">
        <w:rPr>
          <w:rFonts w:eastAsia="Times New Roman" w:cs="Times New Roman"/>
          <w:noProof/>
        </w:rPr>
        <w:drawing>
          <wp:inline distT="0" distB="0" distL="0" distR="0" wp14:anchorId="2EBE37BC" wp14:editId="526CED21">
            <wp:extent cx="2829451" cy="2314324"/>
            <wp:effectExtent l="0" t="0" r="0" b="0"/>
            <wp:docPr id="658668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68515" name="Picture 1" descr="A screenshot of a computer&#10;&#10;Description automatically generated"/>
                    <pic:cNvPicPr/>
                  </pic:nvPicPr>
                  <pic:blipFill>
                    <a:blip r:embed="rId14"/>
                    <a:stretch>
                      <a:fillRect/>
                    </a:stretch>
                  </pic:blipFill>
                  <pic:spPr>
                    <a:xfrm>
                      <a:off x="0" y="0"/>
                      <a:ext cx="2837114" cy="2320592"/>
                    </a:xfrm>
                    <a:prstGeom prst="rect">
                      <a:avLst/>
                    </a:prstGeom>
                  </pic:spPr>
                </pic:pic>
              </a:graphicData>
            </a:graphic>
          </wp:inline>
        </w:drawing>
      </w:r>
    </w:p>
    <w:p w14:paraId="329E8C62" w14:textId="2C6C1D0F" w:rsidR="00F42FF0" w:rsidRPr="006C77C1" w:rsidRDefault="006C77C1" w:rsidP="00F42FF0">
      <w:pPr>
        <w:pStyle w:val="Heading3"/>
        <w:numPr>
          <w:ilvl w:val="2"/>
          <w:numId w:val="0"/>
        </w:numPr>
        <w:ind w:left="540" w:hanging="180"/>
        <w:rPr>
          <w:rFonts w:eastAsia="Times New Roman" w:cs="Times New Roman"/>
          <w:b w:val="0"/>
          <w:bCs/>
        </w:rPr>
      </w:pPr>
      <w:bookmarkStart w:id="25" w:name="_Toc153731420"/>
      <w:r>
        <w:rPr>
          <w:rFonts w:eastAsia="Calibri" w:cs="Calibri"/>
          <w:b w:val="0"/>
          <w:bCs/>
        </w:rPr>
        <w:t>Gambar 10.</w:t>
      </w:r>
      <w:r>
        <w:rPr>
          <w:rFonts w:eastAsia="Calibri" w:cs="Calibri"/>
          <w:b w:val="0"/>
          <w:bCs/>
        </w:rPr>
        <w:t>9</w:t>
      </w:r>
      <w:r>
        <w:rPr>
          <w:rFonts w:eastAsia="Calibri" w:cs="Calibri"/>
          <w:b w:val="0"/>
          <w:bCs/>
        </w:rPr>
        <w:t xml:space="preserve"> </w:t>
      </w:r>
      <w:r w:rsidR="00F42FF0" w:rsidRPr="006C77C1">
        <w:rPr>
          <w:rFonts w:eastAsia="Times New Roman" w:cs="Times New Roman"/>
          <w:b w:val="0"/>
          <w:bCs/>
        </w:rPr>
        <w:t>Desain Form GUI_Jaminan</w:t>
      </w:r>
      <w:bookmarkEnd w:id="25"/>
    </w:p>
    <w:p w14:paraId="077C4D64" w14:textId="77777777" w:rsidR="00F42FF0" w:rsidRDefault="00F42FF0" w:rsidP="00F42FF0">
      <w:pPr>
        <w:suppressAutoHyphens w:val="0"/>
        <w:spacing w:after="160" w:line="259" w:lineRule="auto"/>
        <w:jc w:val="left"/>
        <w:rPr>
          <w:rFonts w:eastAsiaTheme="majorEastAsia" w:cstheme="majorBidi"/>
          <w:iCs/>
        </w:rPr>
      </w:pPr>
      <w:r>
        <w:br w:type="page"/>
      </w:r>
    </w:p>
    <w:p w14:paraId="46B1BB3C" w14:textId="77777777" w:rsidR="00F42FF0" w:rsidRDefault="00F42FF0" w:rsidP="00F42FF0">
      <w:pPr>
        <w:pStyle w:val="Heading4"/>
        <w:numPr>
          <w:ilvl w:val="3"/>
          <w:numId w:val="0"/>
        </w:numPr>
        <w:ind w:left="540" w:hanging="360"/>
      </w:pPr>
      <w:bookmarkStart w:id="26" w:name="_Toc153731446"/>
      <w:r>
        <w:lastRenderedPageBreak/>
        <w:t>Properti Desain GUI_Jaminan (Database)</w:t>
      </w:r>
      <w:bookmarkEnd w:id="26"/>
    </w:p>
    <w:tbl>
      <w:tblPr>
        <w:tblStyle w:val="TableGrid"/>
        <w:tblW w:w="7380" w:type="dxa"/>
        <w:tblInd w:w="648" w:type="dxa"/>
        <w:tblLook w:val="04A0" w:firstRow="1" w:lastRow="0" w:firstColumn="1" w:lastColumn="0" w:noHBand="0" w:noVBand="1"/>
      </w:tblPr>
      <w:tblGrid>
        <w:gridCol w:w="720"/>
        <w:gridCol w:w="2305"/>
        <w:gridCol w:w="1120"/>
        <w:gridCol w:w="3235"/>
      </w:tblGrid>
      <w:tr w:rsidR="00F42FF0" w14:paraId="641A8E84" w14:textId="77777777" w:rsidTr="00C16997">
        <w:trPr>
          <w:trHeight w:val="471"/>
        </w:trPr>
        <w:tc>
          <w:tcPr>
            <w:tcW w:w="7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2B68D8B2" w14:textId="77777777" w:rsidR="00F42FF0" w:rsidRDefault="00F42FF0" w:rsidP="00C16997">
            <w:pPr>
              <w:jc w:val="center"/>
              <w:rPr>
                <w:rFonts w:cs="Times New Roman"/>
                <w:b/>
                <w:szCs w:val="24"/>
              </w:rPr>
            </w:pPr>
            <w:r w:rsidRPr="000B3BD9">
              <w:rPr>
                <w:rFonts w:cs="Times New Roman"/>
                <w:b/>
                <w:szCs w:val="24"/>
              </w:rPr>
              <w:t>No</w:t>
            </w:r>
          </w:p>
        </w:tc>
        <w:tc>
          <w:tcPr>
            <w:tcW w:w="230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04DEDB7" w14:textId="77777777" w:rsidR="00F42FF0" w:rsidRDefault="00F42FF0" w:rsidP="00C16997">
            <w:pPr>
              <w:jc w:val="center"/>
              <w:rPr>
                <w:rFonts w:cs="Times New Roman"/>
                <w:b/>
                <w:szCs w:val="24"/>
              </w:rPr>
            </w:pPr>
            <w:r>
              <w:rPr>
                <w:rFonts w:cs="Times New Roman"/>
                <w:b/>
                <w:szCs w:val="24"/>
              </w:rPr>
              <w:t>Nama Komponen</w:t>
            </w:r>
          </w:p>
        </w:tc>
        <w:tc>
          <w:tcPr>
            <w:tcW w:w="1120"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8A58980" w14:textId="77777777" w:rsidR="00F42FF0" w:rsidRDefault="00F42FF0" w:rsidP="00C16997">
            <w:pPr>
              <w:jc w:val="center"/>
              <w:rPr>
                <w:rFonts w:cs="Times New Roman"/>
                <w:b/>
                <w:szCs w:val="24"/>
              </w:rPr>
            </w:pPr>
            <w:r w:rsidRPr="000B3BD9">
              <w:rPr>
                <w:rFonts w:cs="Times New Roman"/>
                <w:b/>
                <w:szCs w:val="24"/>
              </w:rPr>
              <w:t>Properti</w:t>
            </w:r>
          </w:p>
        </w:tc>
        <w:tc>
          <w:tcPr>
            <w:tcW w:w="3235"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198F5CE" w14:textId="77777777" w:rsidR="00F42FF0" w:rsidRDefault="00F42FF0" w:rsidP="00C16997">
            <w:pPr>
              <w:jc w:val="center"/>
              <w:rPr>
                <w:rFonts w:cs="Times New Roman"/>
                <w:b/>
                <w:szCs w:val="24"/>
              </w:rPr>
            </w:pPr>
            <w:r>
              <w:rPr>
                <w:rFonts w:cs="Times New Roman"/>
                <w:b/>
                <w:szCs w:val="24"/>
              </w:rPr>
              <w:t xml:space="preserve">Value </w:t>
            </w:r>
          </w:p>
        </w:tc>
      </w:tr>
      <w:tr w:rsidR="00F42FF0" w14:paraId="5D932AF3"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69DA3E03" w14:textId="77777777" w:rsidR="00F42FF0" w:rsidRDefault="00F42FF0" w:rsidP="00C16997">
            <w:pPr>
              <w:jc w:val="center"/>
              <w:rPr>
                <w:rFonts w:cs="Times New Roman"/>
                <w:szCs w:val="24"/>
              </w:rPr>
            </w:pPr>
            <w:r>
              <w:rPr>
                <w:rFonts w:cs="Times New Roman"/>
                <w:szCs w:val="24"/>
              </w:rPr>
              <w: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489D925" w14:textId="77777777" w:rsidR="00F42FF0" w:rsidRDefault="00F42FF0" w:rsidP="00C16997">
            <w:pPr>
              <w:rPr>
                <w:rFonts w:cs="Times New Roman"/>
                <w:szCs w:val="24"/>
              </w:rPr>
            </w:pPr>
            <w:r>
              <w:rPr>
                <w:rFonts w:cs="Times New Roman"/>
                <w:szCs w:val="24"/>
              </w:rPr>
              <w:t>jLabel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75C5B66"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D2B34BD" w14:textId="77777777" w:rsidR="00F42FF0" w:rsidRDefault="00F42FF0" w:rsidP="00C16997">
            <w:pPr>
              <w:rPr>
                <w:rFonts w:cs="Times New Roman"/>
                <w:szCs w:val="24"/>
              </w:rPr>
            </w:pPr>
            <w:r>
              <w:rPr>
                <w:rFonts w:cs="Times New Roman"/>
                <w:szCs w:val="24"/>
              </w:rPr>
              <w:t>Jaminan Barang</w:t>
            </w:r>
          </w:p>
        </w:tc>
      </w:tr>
      <w:tr w:rsidR="00F42FF0" w14:paraId="672F5142"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71E38284" w14:textId="77777777" w:rsidR="00F42FF0" w:rsidRDefault="00F42FF0" w:rsidP="00C16997">
            <w:pPr>
              <w:jc w:val="center"/>
              <w:rPr>
                <w:rFonts w:cs="Times New Roman"/>
                <w:szCs w:val="24"/>
              </w:rPr>
            </w:pPr>
            <w:r>
              <w:rPr>
                <w:rFonts w:cs="Times New Roman"/>
                <w:szCs w:val="24"/>
              </w:rPr>
              <w:t>2</w:t>
            </w:r>
          </w:p>
        </w:tc>
        <w:tc>
          <w:tcPr>
            <w:tcW w:w="2305" w:type="dxa"/>
            <w:tcBorders>
              <w:top w:val="single" w:sz="4" w:space="0" w:color="auto"/>
              <w:left w:val="single" w:sz="4" w:space="0" w:color="auto"/>
              <w:bottom w:val="single" w:sz="4" w:space="0" w:color="auto"/>
              <w:right w:val="single" w:sz="4" w:space="0" w:color="auto"/>
            </w:tcBorders>
            <w:vAlign w:val="center"/>
            <w:hideMark/>
          </w:tcPr>
          <w:p w14:paraId="401304C7" w14:textId="77777777" w:rsidR="00F42FF0" w:rsidRDefault="00F42FF0" w:rsidP="00C16997">
            <w:pPr>
              <w:rPr>
                <w:rFonts w:cs="Times New Roman"/>
                <w:szCs w:val="24"/>
              </w:rPr>
            </w:pPr>
            <w:r>
              <w:rPr>
                <w:rFonts w:cs="Times New Roman"/>
                <w:szCs w:val="24"/>
              </w:rPr>
              <w:t>jLabel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4AB25D4"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24D70032" w14:textId="77777777" w:rsidR="00F42FF0" w:rsidRDefault="00F42FF0" w:rsidP="00C16997">
            <w:pPr>
              <w:rPr>
                <w:rFonts w:cs="Times New Roman"/>
                <w:szCs w:val="24"/>
              </w:rPr>
            </w:pPr>
            <w:r>
              <w:rPr>
                <w:rFonts w:cs="Times New Roman"/>
                <w:szCs w:val="24"/>
              </w:rPr>
              <w:t>Nama</w:t>
            </w:r>
          </w:p>
        </w:tc>
      </w:tr>
      <w:tr w:rsidR="00F42FF0" w14:paraId="468BA45A"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1D4D3BAD" w14:textId="77777777" w:rsidR="00F42FF0" w:rsidRDefault="00F42FF0" w:rsidP="00C16997">
            <w:pPr>
              <w:jc w:val="center"/>
              <w:rPr>
                <w:rFonts w:cs="Times New Roman"/>
                <w:szCs w:val="24"/>
              </w:rPr>
            </w:pPr>
            <w:r>
              <w:rPr>
                <w:rFonts w:cs="Times New Roman"/>
                <w:szCs w:val="24"/>
              </w:rPr>
              <w:t>3</w:t>
            </w:r>
          </w:p>
        </w:tc>
        <w:tc>
          <w:tcPr>
            <w:tcW w:w="2305" w:type="dxa"/>
            <w:tcBorders>
              <w:top w:val="single" w:sz="4" w:space="0" w:color="auto"/>
              <w:left w:val="single" w:sz="4" w:space="0" w:color="auto"/>
              <w:bottom w:val="single" w:sz="4" w:space="0" w:color="auto"/>
              <w:right w:val="single" w:sz="4" w:space="0" w:color="auto"/>
            </w:tcBorders>
            <w:vAlign w:val="center"/>
            <w:hideMark/>
          </w:tcPr>
          <w:p w14:paraId="36F72880" w14:textId="77777777" w:rsidR="00F42FF0" w:rsidRDefault="00F42FF0" w:rsidP="00C16997">
            <w:pPr>
              <w:rPr>
                <w:rFonts w:cs="Times New Roman"/>
                <w:szCs w:val="24"/>
              </w:rPr>
            </w:pPr>
            <w:r>
              <w:rPr>
                <w:rFonts w:cs="Times New Roman"/>
                <w:szCs w:val="24"/>
              </w:rPr>
              <w:t>jLabel3</w:t>
            </w:r>
          </w:p>
        </w:tc>
        <w:tc>
          <w:tcPr>
            <w:tcW w:w="1120" w:type="dxa"/>
            <w:tcBorders>
              <w:top w:val="single" w:sz="4" w:space="0" w:color="auto"/>
              <w:left w:val="single" w:sz="4" w:space="0" w:color="auto"/>
              <w:bottom w:val="single" w:sz="4" w:space="0" w:color="auto"/>
              <w:right w:val="single" w:sz="4" w:space="0" w:color="auto"/>
            </w:tcBorders>
            <w:vAlign w:val="center"/>
            <w:hideMark/>
          </w:tcPr>
          <w:p w14:paraId="42D9895F"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2E77D74E" w14:textId="77777777" w:rsidR="00F42FF0" w:rsidRDefault="00F42FF0" w:rsidP="00C16997">
            <w:pPr>
              <w:rPr>
                <w:rFonts w:cs="Times New Roman"/>
                <w:szCs w:val="24"/>
              </w:rPr>
            </w:pPr>
            <w:r>
              <w:rPr>
                <w:rFonts w:cs="Times New Roman"/>
                <w:szCs w:val="24"/>
              </w:rPr>
              <w:t>Jenis Alat</w:t>
            </w:r>
          </w:p>
        </w:tc>
      </w:tr>
      <w:tr w:rsidR="00F42FF0" w14:paraId="2BAEDFA0"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762CE270" w14:textId="77777777" w:rsidR="00F42FF0" w:rsidRDefault="00F42FF0" w:rsidP="00C16997">
            <w:pPr>
              <w:jc w:val="center"/>
              <w:rPr>
                <w:rFonts w:cs="Times New Roman"/>
                <w:szCs w:val="24"/>
              </w:rPr>
            </w:pPr>
            <w:r>
              <w:rPr>
                <w:rFonts w:cs="Times New Roman"/>
                <w:szCs w:val="24"/>
              </w:rPr>
              <w:t>4</w:t>
            </w:r>
          </w:p>
        </w:tc>
        <w:tc>
          <w:tcPr>
            <w:tcW w:w="2305" w:type="dxa"/>
            <w:tcBorders>
              <w:top w:val="single" w:sz="4" w:space="0" w:color="auto"/>
              <w:left w:val="single" w:sz="4" w:space="0" w:color="auto"/>
              <w:bottom w:val="single" w:sz="4" w:space="0" w:color="auto"/>
              <w:right w:val="single" w:sz="4" w:space="0" w:color="auto"/>
            </w:tcBorders>
            <w:vAlign w:val="center"/>
            <w:hideMark/>
          </w:tcPr>
          <w:p w14:paraId="32F7E969" w14:textId="77777777" w:rsidR="00F42FF0" w:rsidRDefault="00F42FF0" w:rsidP="00C16997">
            <w:pPr>
              <w:rPr>
                <w:rFonts w:cs="Times New Roman"/>
                <w:szCs w:val="24"/>
              </w:rPr>
            </w:pPr>
            <w:r>
              <w:rPr>
                <w:rFonts w:cs="Times New Roman"/>
                <w:szCs w:val="24"/>
              </w:rPr>
              <w:t>jLabel4</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BC22B65"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1307C21F" w14:textId="77777777" w:rsidR="00F42FF0" w:rsidRDefault="00F42FF0" w:rsidP="00C16997">
            <w:pPr>
              <w:rPr>
                <w:rFonts w:cs="Times New Roman"/>
                <w:szCs w:val="24"/>
              </w:rPr>
            </w:pPr>
            <w:r>
              <w:rPr>
                <w:rFonts w:cs="Times New Roman"/>
                <w:szCs w:val="24"/>
              </w:rPr>
              <w:t>Ketentuan Kontrak</w:t>
            </w:r>
          </w:p>
        </w:tc>
      </w:tr>
      <w:tr w:rsidR="00F42FF0" w14:paraId="7D6937C6"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6EC5D816" w14:textId="77777777" w:rsidR="00F42FF0" w:rsidRDefault="00F42FF0" w:rsidP="00C16997">
            <w:pPr>
              <w:jc w:val="center"/>
              <w:rPr>
                <w:rFonts w:cs="Times New Roman"/>
                <w:szCs w:val="24"/>
              </w:rPr>
            </w:pPr>
            <w:r>
              <w:rPr>
                <w:rFonts w:cs="Times New Roman"/>
                <w:szCs w:val="24"/>
              </w:rPr>
              <w:t>5</w:t>
            </w:r>
          </w:p>
        </w:tc>
        <w:tc>
          <w:tcPr>
            <w:tcW w:w="2305" w:type="dxa"/>
            <w:tcBorders>
              <w:top w:val="single" w:sz="4" w:space="0" w:color="auto"/>
              <w:left w:val="single" w:sz="4" w:space="0" w:color="auto"/>
              <w:bottom w:val="single" w:sz="4" w:space="0" w:color="auto"/>
              <w:right w:val="single" w:sz="4" w:space="0" w:color="auto"/>
            </w:tcBorders>
            <w:vAlign w:val="center"/>
            <w:hideMark/>
          </w:tcPr>
          <w:p w14:paraId="36FFB177" w14:textId="77777777" w:rsidR="00F42FF0" w:rsidRDefault="00F42FF0" w:rsidP="00C16997">
            <w:pPr>
              <w:rPr>
                <w:rFonts w:cs="Times New Roman"/>
                <w:szCs w:val="24"/>
              </w:rPr>
            </w:pPr>
            <w:r>
              <w:rPr>
                <w:rFonts w:cs="Times New Roman"/>
                <w:szCs w:val="24"/>
              </w:rPr>
              <w:t>jLabel5</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A47E43F"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30BF957" w14:textId="77777777" w:rsidR="00F42FF0" w:rsidRDefault="00F42FF0" w:rsidP="00C16997">
            <w:pPr>
              <w:rPr>
                <w:rFonts w:cs="Times New Roman"/>
                <w:szCs w:val="24"/>
              </w:rPr>
            </w:pPr>
            <w:r>
              <w:rPr>
                <w:rFonts w:cs="Times New Roman"/>
                <w:szCs w:val="24"/>
              </w:rPr>
              <w:t>Harga Jaminan</w:t>
            </w:r>
          </w:p>
        </w:tc>
      </w:tr>
      <w:tr w:rsidR="00F42FF0" w14:paraId="65359977"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488D9779" w14:textId="77777777" w:rsidR="00F42FF0" w:rsidRDefault="00F42FF0" w:rsidP="00C16997">
            <w:pPr>
              <w:jc w:val="center"/>
              <w:rPr>
                <w:rFonts w:cs="Times New Roman"/>
                <w:szCs w:val="24"/>
              </w:rPr>
            </w:pPr>
            <w:r>
              <w:rPr>
                <w:rFonts w:cs="Times New Roman"/>
                <w:szCs w:val="24"/>
              </w:rPr>
              <w:t>6</w:t>
            </w:r>
          </w:p>
          <w:p w14:paraId="7AF8E721" w14:textId="77777777" w:rsidR="00F42FF0" w:rsidRDefault="00F42FF0" w:rsidP="00C16997">
            <w:pPr>
              <w:jc w:val="center"/>
              <w:rPr>
                <w:rFonts w:cs="Times New Roman"/>
                <w:szCs w:val="24"/>
              </w:rPr>
            </w:pPr>
            <w:r>
              <w:rPr>
                <w:rFonts w:cs="Times New Roman"/>
                <w:szCs w:val="24"/>
              </w:rPr>
              <w:t>7</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39C7C597" w14:textId="77777777" w:rsidR="00F42FF0" w:rsidRDefault="00F42FF0" w:rsidP="00C16997">
            <w:pPr>
              <w:rPr>
                <w:rFonts w:cs="Times New Roman"/>
                <w:szCs w:val="24"/>
              </w:rPr>
            </w:pPr>
            <w:r>
              <w:rPr>
                <w:rFonts w:cs="Times New Roman"/>
                <w:szCs w:val="24"/>
              </w:rPr>
              <w:t>jLabel6</w:t>
            </w:r>
          </w:p>
          <w:p w14:paraId="3FF3FB36" w14:textId="77777777" w:rsidR="00F42FF0" w:rsidRDefault="00F42FF0" w:rsidP="00C16997">
            <w:pPr>
              <w:rPr>
                <w:rFonts w:cs="Times New Roman"/>
                <w:szCs w:val="24"/>
              </w:rPr>
            </w:pPr>
            <w:r>
              <w:rPr>
                <w:rFonts w:cs="Times New Roman"/>
                <w:szCs w:val="24"/>
              </w:rPr>
              <w:t>jTextField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0DF919CA"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285F25B0" w14:textId="77777777" w:rsidR="00F42FF0" w:rsidRDefault="00F42FF0" w:rsidP="00C16997">
            <w:pPr>
              <w:rPr>
                <w:rFonts w:cs="Times New Roman"/>
                <w:szCs w:val="24"/>
              </w:rPr>
            </w:pPr>
            <w:r>
              <w:rPr>
                <w:rFonts w:cs="Times New Roman"/>
                <w:szCs w:val="24"/>
              </w:rPr>
              <w:t>Pemulihan Jaminan</w:t>
            </w:r>
          </w:p>
        </w:tc>
      </w:tr>
      <w:tr w:rsidR="00F42FF0" w14:paraId="3F70D3D9"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544D63D7"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C0161"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tcPr>
          <w:p w14:paraId="59CDAAA6"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tcPr>
          <w:p w14:paraId="421875ED" w14:textId="77777777" w:rsidR="00F42FF0" w:rsidRDefault="00F42FF0" w:rsidP="00C16997">
            <w:pPr>
              <w:rPr>
                <w:rFonts w:cs="Times New Roman"/>
                <w:szCs w:val="24"/>
              </w:rPr>
            </w:pPr>
            <w:r>
              <w:rPr>
                <w:rFonts w:cs="Times New Roman"/>
                <w:szCs w:val="24"/>
              </w:rPr>
              <w:t>txtNama</w:t>
            </w:r>
          </w:p>
        </w:tc>
      </w:tr>
      <w:tr w:rsidR="00F42FF0" w14:paraId="65EE8E79"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667C01FF" w14:textId="77777777" w:rsidR="00F42FF0" w:rsidRDefault="00F42FF0" w:rsidP="00C16997">
            <w:pPr>
              <w:jc w:val="center"/>
              <w:rPr>
                <w:rFonts w:cs="Times New Roman"/>
                <w:szCs w:val="24"/>
              </w:rPr>
            </w:pPr>
            <w:r>
              <w:rPr>
                <w:rFonts w:cs="Times New Roman"/>
                <w:szCs w:val="24"/>
              </w:rPr>
              <w:t>7</w:t>
            </w:r>
          </w:p>
          <w:p w14:paraId="3E658F7E" w14:textId="77777777" w:rsidR="00F42FF0" w:rsidRDefault="00F42FF0" w:rsidP="00C16997">
            <w:pPr>
              <w:jc w:val="center"/>
              <w:rPr>
                <w:rFonts w:cs="Times New Roman"/>
                <w:szCs w:val="24"/>
              </w:rPr>
            </w:pPr>
            <w:r>
              <w:rPr>
                <w:rFonts w:cs="Times New Roman"/>
                <w:szCs w:val="24"/>
              </w:rPr>
              <w:t>8</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593EB847" w14:textId="77777777" w:rsidR="00F42FF0" w:rsidRDefault="00F42FF0" w:rsidP="00C16997">
            <w:pPr>
              <w:rPr>
                <w:rFonts w:cs="Times New Roman"/>
                <w:szCs w:val="24"/>
              </w:rPr>
            </w:pPr>
            <w:r>
              <w:rPr>
                <w:rFonts w:cs="Times New Roman"/>
                <w:szCs w:val="24"/>
              </w:rPr>
              <w:t>jLabel7</w:t>
            </w:r>
          </w:p>
          <w:p w14:paraId="56305E06" w14:textId="77777777" w:rsidR="00F42FF0" w:rsidRDefault="00F42FF0" w:rsidP="00C16997">
            <w:pPr>
              <w:rPr>
                <w:rFonts w:cs="Times New Roman"/>
                <w:szCs w:val="24"/>
              </w:rPr>
            </w:pPr>
            <w:r>
              <w:rPr>
                <w:rFonts w:cs="Times New Roman"/>
                <w:szCs w:val="24"/>
              </w:rPr>
              <w:t>jTextField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893EB0B"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DACB6D2" w14:textId="77777777" w:rsidR="00F42FF0" w:rsidRDefault="00F42FF0" w:rsidP="00C16997">
            <w:pPr>
              <w:rPr>
                <w:rFonts w:cs="Times New Roman"/>
                <w:szCs w:val="24"/>
              </w:rPr>
            </w:pPr>
          </w:p>
        </w:tc>
      </w:tr>
      <w:tr w:rsidR="00F42FF0" w14:paraId="76A7D8A9"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0BDC9F49"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D77981"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4A5D165D"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tcPr>
          <w:p w14:paraId="702FD914" w14:textId="77777777" w:rsidR="00F42FF0" w:rsidRDefault="00F42FF0" w:rsidP="00C16997">
            <w:pPr>
              <w:rPr>
                <w:rFonts w:cs="Times New Roman"/>
                <w:szCs w:val="24"/>
              </w:rPr>
            </w:pPr>
            <w:r>
              <w:rPr>
                <w:rFonts w:cs="Times New Roman"/>
                <w:szCs w:val="24"/>
              </w:rPr>
              <w:t>txtJenisAlat</w:t>
            </w:r>
          </w:p>
        </w:tc>
      </w:tr>
      <w:tr w:rsidR="00F42FF0" w14:paraId="032E7A02"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202FCA1A" w14:textId="77777777" w:rsidR="00F42FF0" w:rsidRDefault="00F42FF0" w:rsidP="00C16997">
            <w:pPr>
              <w:jc w:val="center"/>
              <w:rPr>
                <w:rFonts w:cs="Times New Roman"/>
                <w:szCs w:val="24"/>
              </w:rPr>
            </w:pPr>
            <w:r>
              <w:rPr>
                <w:rFonts w:cs="Times New Roman"/>
                <w:szCs w:val="24"/>
              </w:rPr>
              <w:t>8</w:t>
            </w:r>
          </w:p>
          <w:p w14:paraId="646900EA" w14:textId="77777777" w:rsidR="00F42FF0" w:rsidRDefault="00F42FF0" w:rsidP="00C16997">
            <w:pPr>
              <w:jc w:val="center"/>
              <w:rPr>
                <w:rFonts w:cs="Times New Roman"/>
                <w:szCs w:val="24"/>
              </w:rPr>
            </w:pPr>
            <w:r>
              <w:rPr>
                <w:rFonts w:cs="Times New Roman"/>
                <w:szCs w:val="24"/>
              </w:rPr>
              <w:t>9</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2B54F710" w14:textId="77777777" w:rsidR="00F42FF0" w:rsidRDefault="00F42FF0" w:rsidP="00C16997">
            <w:pPr>
              <w:rPr>
                <w:rFonts w:cs="Times New Roman"/>
                <w:szCs w:val="24"/>
              </w:rPr>
            </w:pPr>
            <w:r>
              <w:rPr>
                <w:rFonts w:cs="Times New Roman"/>
                <w:szCs w:val="24"/>
              </w:rPr>
              <w:t>jTextField1</w:t>
            </w:r>
          </w:p>
          <w:p w14:paraId="7596E36C" w14:textId="77777777" w:rsidR="00F42FF0" w:rsidRDefault="00F42FF0" w:rsidP="00C16997">
            <w:pPr>
              <w:rPr>
                <w:rFonts w:cs="Times New Roman"/>
                <w:szCs w:val="24"/>
              </w:rPr>
            </w:pPr>
            <w:r>
              <w:rPr>
                <w:rFonts w:cs="Times New Roman"/>
                <w:szCs w:val="24"/>
              </w:rPr>
              <w:t>jTextField3</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89F926E"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CC16AE3" w14:textId="77777777" w:rsidR="00F42FF0" w:rsidRDefault="00F42FF0" w:rsidP="00C16997">
            <w:pPr>
              <w:rPr>
                <w:rFonts w:cs="Times New Roman"/>
                <w:szCs w:val="24"/>
              </w:rPr>
            </w:pPr>
          </w:p>
        </w:tc>
      </w:tr>
      <w:tr w:rsidR="00F42FF0" w14:paraId="607D068F"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290B55A7"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E1A09E"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14DB99AE"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tcPr>
          <w:p w14:paraId="47A3583D" w14:textId="77777777" w:rsidR="00F42FF0" w:rsidRDefault="00F42FF0" w:rsidP="00C16997">
            <w:pPr>
              <w:rPr>
                <w:rFonts w:cs="Times New Roman"/>
                <w:szCs w:val="24"/>
              </w:rPr>
            </w:pPr>
            <w:r>
              <w:rPr>
                <w:rFonts w:cs="Times New Roman"/>
                <w:szCs w:val="24"/>
              </w:rPr>
              <w:t>txtKontrak</w:t>
            </w:r>
          </w:p>
        </w:tc>
      </w:tr>
      <w:tr w:rsidR="00F42FF0" w14:paraId="29FB7554"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37717317" w14:textId="77777777" w:rsidR="00F42FF0" w:rsidRDefault="00F42FF0" w:rsidP="00C16997">
            <w:pPr>
              <w:jc w:val="center"/>
              <w:rPr>
                <w:rFonts w:cs="Times New Roman"/>
                <w:szCs w:val="24"/>
              </w:rPr>
            </w:pPr>
            <w:r>
              <w:rPr>
                <w:rFonts w:cs="Times New Roman"/>
                <w:szCs w:val="24"/>
              </w:rPr>
              <w:t>9</w:t>
            </w:r>
          </w:p>
        </w:tc>
        <w:tc>
          <w:tcPr>
            <w:tcW w:w="2305" w:type="dxa"/>
            <w:tcBorders>
              <w:top w:val="single" w:sz="4" w:space="0" w:color="auto"/>
              <w:left w:val="single" w:sz="4" w:space="0" w:color="auto"/>
              <w:bottom w:val="single" w:sz="4" w:space="0" w:color="auto"/>
              <w:right w:val="single" w:sz="4" w:space="0" w:color="auto"/>
            </w:tcBorders>
            <w:vAlign w:val="center"/>
            <w:hideMark/>
          </w:tcPr>
          <w:p w14:paraId="16591CB7" w14:textId="77777777" w:rsidR="00F42FF0" w:rsidRDefault="00F42FF0" w:rsidP="00C16997">
            <w:pPr>
              <w:rPr>
                <w:rFonts w:cs="Times New Roman"/>
                <w:szCs w:val="24"/>
              </w:rPr>
            </w:pPr>
            <w:r>
              <w:rPr>
                <w:rFonts w:cs="Times New Roman"/>
                <w:szCs w:val="24"/>
              </w:rPr>
              <w:t>jTextField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3AF4669"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tcPr>
          <w:p w14:paraId="262D113F" w14:textId="77777777" w:rsidR="00F42FF0" w:rsidRDefault="00F42FF0" w:rsidP="00C16997">
            <w:pPr>
              <w:rPr>
                <w:rFonts w:cs="Times New Roman"/>
                <w:szCs w:val="24"/>
              </w:rPr>
            </w:pPr>
          </w:p>
        </w:tc>
      </w:tr>
      <w:tr w:rsidR="00F42FF0" w14:paraId="1FB2D478"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2ED0F062" w14:textId="77777777" w:rsidR="00F42FF0" w:rsidRDefault="00F42FF0" w:rsidP="00C16997">
            <w:pPr>
              <w:jc w:val="center"/>
              <w:rPr>
                <w:rFonts w:cs="Times New Roman"/>
                <w:szCs w:val="24"/>
              </w:rPr>
            </w:pPr>
            <w:r>
              <w:rPr>
                <w:rFonts w:cs="Times New Roman"/>
                <w:szCs w:val="24"/>
              </w:rPr>
              <w:t>10</w:t>
            </w:r>
          </w:p>
        </w:tc>
        <w:tc>
          <w:tcPr>
            <w:tcW w:w="2305" w:type="dxa"/>
            <w:vMerge w:val="restart"/>
            <w:tcBorders>
              <w:top w:val="single" w:sz="4" w:space="0" w:color="auto"/>
              <w:left w:val="single" w:sz="4" w:space="0" w:color="auto"/>
              <w:bottom w:val="single" w:sz="4" w:space="0" w:color="auto"/>
              <w:right w:val="single" w:sz="4" w:space="0" w:color="auto"/>
            </w:tcBorders>
            <w:hideMark/>
          </w:tcPr>
          <w:p w14:paraId="20A2A36A" w14:textId="77777777" w:rsidR="00F42FF0" w:rsidRDefault="00F42FF0" w:rsidP="00C16997">
            <w:pPr>
              <w:rPr>
                <w:rFonts w:cs="Times New Roman"/>
                <w:szCs w:val="24"/>
              </w:rPr>
            </w:pPr>
            <w:r>
              <w:rPr>
                <w:rFonts w:cs="Times New Roman"/>
                <w:szCs w:val="24"/>
              </w:rPr>
              <w:t>jTextField4</w:t>
            </w:r>
          </w:p>
          <w:p w14:paraId="1A63DBBF" w14:textId="77777777" w:rsidR="00F42FF0" w:rsidRDefault="00F42FF0" w:rsidP="00C16997">
            <w:pPr>
              <w:rPr>
                <w:rFonts w:cs="Times New Roman"/>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03F1F7BF"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4BA0731" w14:textId="77777777" w:rsidR="00F42FF0" w:rsidRDefault="00F42FF0" w:rsidP="00C16997">
            <w:pPr>
              <w:rPr>
                <w:rFonts w:cs="Times New Roman"/>
                <w:szCs w:val="24"/>
              </w:rPr>
            </w:pPr>
            <w:r>
              <w:rPr>
                <w:rFonts w:cs="Times New Roman"/>
                <w:szCs w:val="24"/>
              </w:rPr>
              <w:t>txtHarga</w:t>
            </w:r>
          </w:p>
        </w:tc>
      </w:tr>
      <w:tr w:rsidR="00F42FF0" w14:paraId="497CFC73"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2A8DC833"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4626BE"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4A49152C"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tcPr>
          <w:p w14:paraId="70BE2421" w14:textId="77777777" w:rsidR="00F42FF0" w:rsidRDefault="00F42FF0" w:rsidP="00C16997">
            <w:pPr>
              <w:rPr>
                <w:rFonts w:cs="Times New Roman"/>
                <w:szCs w:val="24"/>
              </w:rPr>
            </w:pPr>
          </w:p>
        </w:tc>
      </w:tr>
      <w:tr w:rsidR="00F42FF0" w14:paraId="1FA789E7"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5AEDA85C" w14:textId="77777777" w:rsidR="00F42FF0" w:rsidRDefault="00F42FF0" w:rsidP="00C16997">
            <w:pPr>
              <w:jc w:val="center"/>
              <w:rPr>
                <w:rFonts w:cs="Times New Roman"/>
                <w:szCs w:val="24"/>
              </w:rPr>
            </w:pPr>
            <w:r>
              <w:rPr>
                <w:rFonts w:cs="Times New Roman"/>
                <w:szCs w:val="24"/>
              </w:rPr>
              <w:t>11</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6A60B06E" w14:textId="77777777" w:rsidR="00F42FF0" w:rsidRDefault="00F42FF0" w:rsidP="00C16997">
            <w:pPr>
              <w:rPr>
                <w:rFonts w:cs="Times New Roman"/>
                <w:szCs w:val="24"/>
              </w:rPr>
            </w:pPr>
            <w:r>
              <w:rPr>
                <w:rFonts w:cs="Times New Roman"/>
                <w:szCs w:val="24"/>
              </w:rPr>
              <w:t>jTextField5</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A5D5217"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92305F0" w14:textId="77777777" w:rsidR="00F42FF0" w:rsidRDefault="00F42FF0" w:rsidP="00C16997">
            <w:pPr>
              <w:rPr>
                <w:rFonts w:cs="Times New Roman"/>
                <w:szCs w:val="24"/>
              </w:rPr>
            </w:pPr>
            <w:r>
              <w:rPr>
                <w:rFonts w:cs="Times New Roman"/>
                <w:szCs w:val="24"/>
              </w:rPr>
              <w:t>txtPemulihan</w:t>
            </w:r>
          </w:p>
        </w:tc>
      </w:tr>
      <w:tr w:rsidR="00F42FF0" w14:paraId="0BF25B81"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796221DB"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B9BE94"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24D0FC86"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tcPr>
          <w:p w14:paraId="00746279" w14:textId="77777777" w:rsidR="00F42FF0" w:rsidRDefault="00F42FF0" w:rsidP="00C16997">
            <w:pPr>
              <w:rPr>
                <w:rFonts w:cs="Times New Roman"/>
                <w:szCs w:val="24"/>
              </w:rPr>
            </w:pPr>
          </w:p>
        </w:tc>
      </w:tr>
      <w:tr w:rsidR="00F42FF0" w14:paraId="0881B37D" w14:textId="77777777" w:rsidTr="00C16997">
        <w:tc>
          <w:tcPr>
            <w:tcW w:w="720" w:type="dxa"/>
            <w:vMerge w:val="restart"/>
            <w:tcBorders>
              <w:top w:val="single" w:sz="4" w:space="0" w:color="auto"/>
              <w:left w:val="single" w:sz="4" w:space="0" w:color="auto"/>
              <w:bottom w:val="single" w:sz="4" w:space="0" w:color="auto"/>
              <w:right w:val="single" w:sz="4" w:space="0" w:color="auto"/>
            </w:tcBorders>
            <w:vAlign w:val="center"/>
            <w:hideMark/>
          </w:tcPr>
          <w:p w14:paraId="6BAD2965" w14:textId="77777777" w:rsidR="00F42FF0" w:rsidRDefault="00F42FF0" w:rsidP="00C16997">
            <w:pPr>
              <w:jc w:val="center"/>
              <w:rPr>
                <w:rFonts w:cs="Times New Roman"/>
                <w:szCs w:val="24"/>
              </w:rPr>
            </w:pPr>
            <w:r>
              <w:rPr>
                <w:rFonts w:cs="Times New Roman"/>
                <w:szCs w:val="24"/>
              </w:rPr>
              <w:t>12</w:t>
            </w:r>
          </w:p>
        </w:tc>
        <w:tc>
          <w:tcPr>
            <w:tcW w:w="2305" w:type="dxa"/>
            <w:vMerge w:val="restart"/>
            <w:tcBorders>
              <w:top w:val="single" w:sz="4" w:space="0" w:color="auto"/>
              <w:left w:val="single" w:sz="4" w:space="0" w:color="auto"/>
              <w:bottom w:val="single" w:sz="4" w:space="0" w:color="auto"/>
              <w:right w:val="single" w:sz="4" w:space="0" w:color="auto"/>
            </w:tcBorders>
            <w:vAlign w:val="center"/>
            <w:hideMark/>
          </w:tcPr>
          <w:p w14:paraId="6D1A029C" w14:textId="77777777" w:rsidR="00F42FF0" w:rsidRDefault="00F42FF0" w:rsidP="00C16997">
            <w:pPr>
              <w:rPr>
                <w:rFonts w:cs="Times New Roman"/>
                <w:szCs w:val="24"/>
              </w:rPr>
            </w:pPr>
            <w:r>
              <w:rPr>
                <w:rFonts w:cs="Times New Roman"/>
                <w:szCs w:val="24"/>
              </w:rPr>
              <w:t>jButton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9E30719"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3593F744" w14:textId="77777777" w:rsidR="00F42FF0" w:rsidRDefault="00F42FF0" w:rsidP="00C16997">
            <w:pPr>
              <w:rPr>
                <w:rFonts w:cs="Times New Roman"/>
                <w:szCs w:val="24"/>
              </w:rPr>
            </w:pPr>
            <w:r>
              <w:rPr>
                <w:rFonts w:cs="Times New Roman"/>
                <w:szCs w:val="24"/>
              </w:rPr>
              <w:t>btnCetak</w:t>
            </w:r>
          </w:p>
        </w:tc>
      </w:tr>
      <w:tr w:rsidR="00F42FF0" w14:paraId="71C6EE3C" w14:textId="77777777" w:rsidTr="00C16997">
        <w:tc>
          <w:tcPr>
            <w:tcW w:w="0" w:type="auto"/>
            <w:vMerge/>
            <w:tcBorders>
              <w:top w:val="single" w:sz="4" w:space="0" w:color="auto"/>
              <w:left w:val="single" w:sz="4" w:space="0" w:color="auto"/>
              <w:bottom w:val="single" w:sz="4" w:space="0" w:color="auto"/>
              <w:right w:val="single" w:sz="4" w:space="0" w:color="auto"/>
            </w:tcBorders>
            <w:vAlign w:val="center"/>
            <w:hideMark/>
          </w:tcPr>
          <w:p w14:paraId="72CF7655" w14:textId="77777777" w:rsidR="00F42FF0" w:rsidRDefault="00F42FF0" w:rsidP="00C16997">
            <w:pPr>
              <w:suppressAutoHyphens w:val="0"/>
              <w:spacing w:line="240" w:lineRule="auto"/>
              <w:jc w:val="left"/>
              <w:rPr>
                <w:rFonts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FB965D" w14:textId="77777777" w:rsidR="00F42FF0" w:rsidRDefault="00F42FF0" w:rsidP="00C16997">
            <w:pPr>
              <w:suppressAutoHyphens w:val="0"/>
              <w:spacing w:line="240" w:lineRule="auto"/>
              <w:jc w:val="left"/>
              <w:rPr>
                <w:rFonts w:cs="Times New Roman"/>
                <w:sz w:val="24"/>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1DC42E73"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A36C241" w14:textId="77777777" w:rsidR="00F42FF0" w:rsidRDefault="00F42FF0" w:rsidP="00C16997">
            <w:pPr>
              <w:rPr>
                <w:rFonts w:cs="Times New Roman"/>
                <w:szCs w:val="24"/>
              </w:rPr>
            </w:pPr>
            <w:r>
              <w:rPr>
                <w:rFonts w:cs="Times New Roman"/>
                <w:szCs w:val="24"/>
              </w:rPr>
              <w:t>Cetak</w:t>
            </w:r>
          </w:p>
        </w:tc>
      </w:tr>
      <w:tr w:rsidR="00F42FF0" w14:paraId="36DAC121"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77AE5D98" w14:textId="77777777" w:rsidR="00F42FF0" w:rsidRDefault="00F42FF0" w:rsidP="00C16997">
            <w:pPr>
              <w:jc w:val="center"/>
              <w:rPr>
                <w:rFonts w:cs="Times New Roman"/>
                <w:szCs w:val="24"/>
              </w:rPr>
            </w:pPr>
            <w:r>
              <w:rPr>
                <w:rFonts w:cs="Times New Roman"/>
                <w:szCs w:val="24"/>
              </w:rPr>
              <w:t>13</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7497C56" w14:textId="77777777" w:rsidR="00F42FF0" w:rsidRDefault="00F42FF0" w:rsidP="00C16997">
            <w:pPr>
              <w:rPr>
                <w:rFonts w:cs="Times New Roman"/>
                <w:szCs w:val="24"/>
              </w:rPr>
            </w:pPr>
            <w:r>
              <w:rPr>
                <w:rFonts w:cs="Times New Roman"/>
                <w:szCs w:val="24"/>
              </w:rPr>
              <w:t>jButton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5933F3A4"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3916B2EB" w14:textId="77777777" w:rsidR="00F42FF0" w:rsidRDefault="00F42FF0" w:rsidP="00C16997">
            <w:pPr>
              <w:rPr>
                <w:rFonts w:cs="Times New Roman"/>
                <w:szCs w:val="24"/>
              </w:rPr>
            </w:pPr>
            <w:r>
              <w:rPr>
                <w:rFonts w:cs="Times New Roman"/>
                <w:szCs w:val="24"/>
              </w:rPr>
              <w:t>btnClose</w:t>
            </w:r>
          </w:p>
        </w:tc>
      </w:tr>
      <w:tr w:rsidR="00F42FF0" w14:paraId="1552CFC2"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012FEE14" w14:textId="77777777" w:rsidR="00F42FF0" w:rsidRDefault="00F42FF0" w:rsidP="00C16997">
            <w:pPr>
              <w:jc w:val="center"/>
              <w:rPr>
                <w:rFonts w:cs="Times New Roman"/>
                <w:szCs w:val="24"/>
              </w:rPr>
            </w:pPr>
            <w:r>
              <w:rPr>
                <w:rFonts w:cs="Times New Roman"/>
                <w:szCs w:val="24"/>
              </w:rPr>
              <w:t>14</w:t>
            </w:r>
          </w:p>
        </w:tc>
        <w:tc>
          <w:tcPr>
            <w:tcW w:w="2305" w:type="dxa"/>
            <w:tcBorders>
              <w:top w:val="single" w:sz="4" w:space="0" w:color="auto"/>
              <w:left w:val="single" w:sz="4" w:space="0" w:color="auto"/>
              <w:bottom w:val="single" w:sz="4" w:space="0" w:color="auto"/>
              <w:right w:val="single" w:sz="4" w:space="0" w:color="auto"/>
            </w:tcBorders>
            <w:vAlign w:val="center"/>
            <w:hideMark/>
          </w:tcPr>
          <w:p w14:paraId="26CD15A3" w14:textId="77777777" w:rsidR="00F42FF0" w:rsidRDefault="00F42FF0" w:rsidP="00C16997">
            <w:pPr>
              <w:rPr>
                <w:rFonts w:cs="Times New Roman"/>
                <w:szCs w:val="24"/>
              </w:rPr>
            </w:pPr>
            <w:r>
              <w:rPr>
                <w:rFonts w:cs="Times New Roman"/>
                <w:szCs w:val="24"/>
              </w:rPr>
              <w:t>Jbutton3</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4C3D3AD"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79C6171" w14:textId="77777777" w:rsidR="00F42FF0" w:rsidRDefault="00F42FF0" w:rsidP="00C16997">
            <w:pPr>
              <w:rPr>
                <w:rFonts w:cs="Times New Roman"/>
                <w:szCs w:val="24"/>
              </w:rPr>
            </w:pPr>
            <w:r>
              <w:rPr>
                <w:rFonts w:cs="Times New Roman"/>
                <w:szCs w:val="24"/>
              </w:rPr>
              <w:t>Close</w:t>
            </w:r>
          </w:p>
        </w:tc>
      </w:tr>
      <w:tr w:rsidR="00F42FF0" w14:paraId="23E9751E"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24F8FAF1" w14:textId="77777777" w:rsidR="00F42FF0" w:rsidRDefault="00F42FF0" w:rsidP="00C16997">
            <w:pPr>
              <w:jc w:val="center"/>
              <w:rPr>
                <w:rFonts w:cs="Times New Roman"/>
                <w:szCs w:val="24"/>
              </w:rPr>
            </w:pPr>
            <w:r>
              <w:rPr>
                <w:rFonts w:cs="Times New Roman"/>
                <w:szCs w:val="24"/>
              </w:rPr>
              <w:t>14</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EBFA6E2" w14:textId="77777777" w:rsidR="00F42FF0" w:rsidRDefault="00F42FF0" w:rsidP="00C16997">
            <w:pPr>
              <w:rPr>
                <w:rFonts w:cs="Times New Roman"/>
                <w:szCs w:val="24"/>
              </w:rPr>
            </w:pPr>
            <w:r>
              <w:rPr>
                <w:rFonts w:cs="Times New Roman"/>
                <w:szCs w:val="24"/>
              </w:rPr>
              <w:t>jTextArea</w:t>
            </w:r>
          </w:p>
        </w:tc>
        <w:tc>
          <w:tcPr>
            <w:tcW w:w="1120" w:type="dxa"/>
            <w:tcBorders>
              <w:top w:val="single" w:sz="4" w:space="0" w:color="auto"/>
              <w:left w:val="single" w:sz="4" w:space="0" w:color="auto"/>
              <w:bottom w:val="single" w:sz="4" w:space="0" w:color="auto"/>
              <w:right w:val="single" w:sz="4" w:space="0" w:color="auto"/>
            </w:tcBorders>
            <w:vAlign w:val="center"/>
          </w:tcPr>
          <w:p w14:paraId="19721E8F"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tcPr>
          <w:p w14:paraId="4A0B05C7" w14:textId="77777777" w:rsidR="00F42FF0" w:rsidRDefault="00F42FF0" w:rsidP="00C16997">
            <w:pPr>
              <w:rPr>
                <w:rFonts w:cs="Times New Roman"/>
                <w:szCs w:val="24"/>
              </w:rPr>
            </w:pPr>
            <w:r>
              <w:rPr>
                <w:rFonts w:cs="Times New Roman"/>
                <w:szCs w:val="24"/>
              </w:rPr>
              <w:t>DaftarJaminan</w:t>
            </w:r>
          </w:p>
        </w:tc>
      </w:tr>
      <w:tr w:rsidR="00F42FF0" w14:paraId="00C7CE7F"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4E3EC0DC" w14:textId="77777777" w:rsidR="00F42FF0" w:rsidRDefault="00F42FF0" w:rsidP="00C16997">
            <w:pPr>
              <w:jc w:val="center"/>
              <w:rPr>
                <w:rFonts w:cs="Times New Roman"/>
                <w:szCs w:val="24"/>
              </w:rPr>
            </w:pPr>
            <w:r>
              <w:rPr>
                <w:rFonts w:cs="Times New Roman"/>
                <w:szCs w:val="24"/>
              </w:rPr>
              <w:t>16</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879A444" w14:textId="77777777" w:rsidR="00F42FF0" w:rsidRDefault="00F42FF0" w:rsidP="00C16997">
            <w:pPr>
              <w:rPr>
                <w:rFonts w:cs="Times New Roman"/>
                <w:szCs w:val="24"/>
              </w:rPr>
            </w:pPr>
            <w:r>
              <w:rPr>
                <w:rFonts w:cs="Times New Roman"/>
                <w:szCs w:val="24"/>
              </w:rPr>
              <w:t>JRadiobutton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4D9FB791"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35220FA" w14:textId="77777777" w:rsidR="00F42FF0" w:rsidRDefault="00F42FF0" w:rsidP="00C16997">
            <w:pPr>
              <w:rPr>
                <w:rFonts w:cs="Times New Roman"/>
                <w:szCs w:val="24"/>
              </w:rPr>
            </w:pPr>
          </w:p>
        </w:tc>
      </w:tr>
      <w:tr w:rsidR="00F42FF0" w14:paraId="23FF5D43"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0C49900B" w14:textId="77777777" w:rsidR="00F42FF0" w:rsidRDefault="00F42FF0" w:rsidP="00C16997">
            <w:pPr>
              <w:jc w:val="center"/>
              <w:rPr>
                <w:rFonts w:cs="Times New Roman"/>
                <w:szCs w:val="24"/>
              </w:rPr>
            </w:pPr>
            <w:r>
              <w:rPr>
                <w:rFonts w:cs="Times New Roman"/>
                <w:szCs w:val="24"/>
              </w:rPr>
              <w:t>15</w:t>
            </w:r>
          </w:p>
        </w:tc>
        <w:tc>
          <w:tcPr>
            <w:tcW w:w="2305" w:type="dxa"/>
            <w:tcBorders>
              <w:top w:val="single" w:sz="4" w:space="0" w:color="auto"/>
              <w:left w:val="single" w:sz="4" w:space="0" w:color="auto"/>
              <w:bottom w:val="single" w:sz="4" w:space="0" w:color="auto"/>
              <w:right w:val="single" w:sz="4" w:space="0" w:color="auto"/>
            </w:tcBorders>
            <w:vAlign w:val="center"/>
            <w:hideMark/>
          </w:tcPr>
          <w:p w14:paraId="7D27BF6B" w14:textId="77777777" w:rsidR="00F42FF0" w:rsidRDefault="00F42FF0" w:rsidP="00C16997">
            <w:pPr>
              <w:rPr>
                <w:rFonts w:cs="Times New Roman"/>
                <w:szCs w:val="24"/>
              </w:rPr>
            </w:pPr>
            <w:r>
              <w:rPr>
                <w:rFonts w:cs="Times New Roman"/>
                <w:szCs w:val="24"/>
              </w:rPr>
              <w:t>jComboBox</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8E7593F" w14:textId="77777777" w:rsidR="00F42FF0" w:rsidRDefault="00F42FF0" w:rsidP="00C16997">
            <w:pPr>
              <w:rPr>
                <w:rFonts w:cs="Times New Roman"/>
                <w:szCs w:val="24"/>
              </w:rPr>
            </w:pPr>
            <w:r>
              <w:rPr>
                <w:rFonts w:cs="Times New Roman"/>
                <w:szCs w:val="24"/>
              </w:rPr>
              <w:t>Model</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E57AF29" w14:textId="77777777" w:rsidR="00F42FF0" w:rsidRDefault="00F42FF0" w:rsidP="00C16997">
            <w:pPr>
              <w:rPr>
                <w:rFonts w:cs="Times New Roman"/>
                <w:szCs w:val="24"/>
              </w:rPr>
            </w:pPr>
            <w:r>
              <w:rPr>
                <w:rFonts w:cs="Times New Roman"/>
                <w:szCs w:val="24"/>
              </w:rPr>
              <w:t>[0] = Aman</w:t>
            </w:r>
          </w:p>
          <w:p w14:paraId="64E799AD" w14:textId="77777777" w:rsidR="00F42FF0" w:rsidRDefault="00F42FF0" w:rsidP="00C16997">
            <w:pPr>
              <w:rPr>
                <w:rFonts w:cs="Times New Roman"/>
                <w:szCs w:val="24"/>
              </w:rPr>
            </w:pPr>
            <w:r>
              <w:rPr>
                <w:rFonts w:cs="Times New Roman"/>
                <w:szCs w:val="24"/>
              </w:rPr>
              <w:t>[1] = Rusak</w:t>
            </w:r>
          </w:p>
        </w:tc>
      </w:tr>
      <w:tr w:rsidR="00F42FF0" w14:paraId="2A1C93FB"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16A99DE5" w14:textId="77777777" w:rsidR="00F42FF0" w:rsidRDefault="00F42FF0" w:rsidP="00C16997">
            <w:pPr>
              <w:jc w:val="center"/>
              <w:rPr>
                <w:rFonts w:cs="Times New Roman"/>
                <w:szCs w:val="24"/>
              </w:rPr>
            </w:pPr>
            <w:r>
              <w:rPr>
                <w:rFonts w:cs="Times New Roman"/>
                <w:szCs w:val="24"/>
              </w:rPr>
              <w:t>18</w:t>
            </w:r>
          </w:p>
        </w:tc>
        <w:tc>
          <w:tcPr>
            <w:tcW w:w="2305" w:type="dxa"/>
            <w:tcBorders>
              <w:top w:val="single" w:sz="4" w:space="0" w:color="auto"/>
              <w:left w:val="single" w:sz="4" w:space="0" w:color="auto"/>
              <w:bottom w:val="single" w:sz="4" w:space="0" w:color="auto"/>
              <w:right w:val="single" w:sz="4" w:space="0" w:color="auto"/>
            </w:tcBorders>
            <w:vAlign w:val="center"/>
            <w:hideMark/>
          </w:tcPr>
          <w:p w14:paraId="041B29C5" w14:textId="77777777" w:rsidR="00F42FF0" w:rsidRDefault="00F42FF0" w:rsidP="00C16997">
            <w:pPr>
              <w:rPr>
                <w:rFonts w:cs="Times New Roman"/>
                <w:szCs w:val="24"/>
              </w:rPr>
            </w:pPr>
            <w:r>
              <w:rPr>
                <w:rFonts w:cs="Times New Roman"/>
                <w:szCs w:val="24"/>
              </w:rPr>
              <w:t>JCekbox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211E1A4C"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1AE3A423" w14:textId="77777777" w:rsidR="00F42FF0" w:rsidRDefault="00F42FF0" w:rsidP="00C16997">
            <w:pPr>
              <w:rPr>
                <w:rFonts w:cs="Times New Roman"/>
                <w:szCs w:val="24"/>
              </w:rPr>
            </w:pPr>
            <w:r>
              <w:rPr>
                <w:rFonts w:cs="Times New Roman"/>
                <w:szCs w:val="24"/>
              </w:rPr>
              <w:t>cmb_pilih</w:t>
            </w:r>
          </w:p>
        </w:tc>
      </w:tr>
      <w:tr w:rsidR="00F42FF0" w14:paraId="7C1E4326"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2565BFAE" w14:textId="77777777" w:rsidR="00F42FF0" w:rsidRDefault="00F42FF0" w:rsidP="00C16997">
            <w:pPr>
              <w:jc w:val="center"/>
              <w:rPr>
                <w:rFonts w:cs="Times New Roman"/>
                <w:szCs w:val="24"/>
              </w:rPr>
            </w:pPr>
            <w:r w:rsidRPr="000B3BD9">
              <w:rPr>
                <w:rFonts w:cs="Times New Roman"/>
                <w:b/>
                <w:szCs w:val="24"/>
              </w:rPr>
              <w:t>No</w:t>
            </w:r>
          </w:p>
        </w:tc>
        <w:tc>
          <w:tcPr>
            <w:tcW w:w="2305" w:type="dxa"/>
            <w:tcBorders>
              <w:top w:val="single" w:sz="4" w:space="0" w:color="auto"/>
              <w:left w:val="single" w:sz="4" w:space="0" w:color="auto"/>
              <w:bottom w:val="single" w:sz="4" w:space="0" w:color="auto"/>
              <w:right w:val="single" w:sz="4" w:space="0" w:color="auto"/>
            </w:tcBorders>
            <w:vAlign w:val="center"/>
            <w:hideMark/>
          </w:tcPr>
          <w:p w14:paraId="4B77323A" w14:textId="77777777" w:rsidR="00F42FF0" w:rsidRDefault="00F42FF0" w:rsidP="00C16997">
            <w:pPr>
              <w:rPr>
                <w:rFonts w:cs="Times New Roman"/>
                <w:szCs w:val="24"/>
              </w:rPr>
            </w:pPr>
            <w:r>
              <w:rPr>
                <w:rFonts w:cs="Times New Roman"/>
                <w:b/>
                <w:szCs w:val="24"/>
              </w:rPr>
              <w:t>Nama Komponen</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6CEC7DE" w14:textId="77777777" w:rsidR="00F42FF0" w:rsidRDefault="00F42FF0" w:rsidP="00C16997">
            <w:pPr>
              <w:rPr>
                <w:rFonts w:cs="Times New Roman"/>
                <w:szCs w:val="24"/>
              </w:rPr>
            </w:pPr>
            <w:r w:rsidRPr="000B3BD9">
              <w:rPr>
                <w:rFonts w:cs="Times New Roman"/>
                <w:b/>
                <w:szCs w:val="24"/>
              </w:rPr>
              <w:t>Properti</w:t>
            </w:r>
          </w:p>
        </w:tc>
        <w:tc>
          <w:tcPr>
            <w:tcW w:w="3235" w:type="dxa"/>
            <w:tcBorders>
              <w:top w:val="single" w:sz="4" w:space="0" w:color="auto"/>
              <w:left w:val="single" w:sz="4" w:space="0" w:color="auto"/>
              <w:bottom w:val="single" w:sz="4" w:space="0" w:color="auto"/>
              <w:right w:val="single" w:sz="4" w:space="0" w:color="auto"/>
            </w:tcBorders>
            <w:vAlign w:val="center"/>
            <w:hideMark/>
          </w:tcPr>
          <w:p w14:paraId="35D65F99" w14:textId="77777777" w:rsidR="00F42FF0" w:rsidRDefault="00F42FF0" w:rsidP="00C16997">
            <w:pPr>
              <w:rPr>
                <w:rFonts w:cs="Times New Roman"/>
                <w:szCs w:val="24"/>
              </w:rPr>
            </w:pPr>
            <w:r>
              <w:rPr>
                <w:rFonts w:cs="Times New Roman"/>
                <w:b/>
                <w:szCs w:val="24"/>
              </w:rPr>
              <w:t xml:space="preserve">Value </w:t>
            </w:r>
          </w:p>
        </w:tc>
      </w:tr>
      <w:tr w:rsidR="00F42FF0" w14:paraId="1A032CC5"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30030F74" w14:textId="77777777" w:rsidR="00F42FF0" w:rsidRDefault="00F42FF0" w:rsidP="00C16997">
            <w:pPr>
              <w:jc w:val="center"/>
              <w:rPr>
                <w:rFonts w:cs="Times New Roman"/>
                <w:szCs w:val="24"/>
              </w:rPr>
            </w:pPr>
            <w:r>
              <w:rPr>
                <w:rFonts w:cs="Times New Roman"/>
                <w:szCs w:val="24"/>
              </w:rPr>
              <w:t>1</w:t>
            </w:r>
          </w:p>
        </w:tc>
        <w:tc>
          <w:tcPr>
            <w:tcW w:w="2305" w:type="dxa"/>
            <w:tcBorders>
              <w:top w:val="single" w:sz="4" w:space="0" w:color="auto"/>
              <w:left w:val="single" w:sz="4" w:space="0" w:color="auto"/>
              <w:bottom w:val="single" w:sz="4" w:space="0" w:color="auto"/>
              <w:right w:val="single" w:sz="4" w:space="0" w:color="auto"/>
            </w:tcBorders>
            <w:vAlign w:val="center"/>
            <w:hideMark/>
          </w:tcPr>
          <w:p w14:paraId="0074985B" w14:textId="77777777" w:rsidR="00F42FF0" w:rsidRDefault="00F42FF0" w:rsidP="00C16997">
            <w:pPr>
              <w:rPr>
                <w:rFonts w:cs="Times New Roman"/>
                <w:szCs w:val="24"/>
              </w:rPr>
            </w:pPr>
            <w:r>
              <w:rPr>
                <w:rFonts w:cs="Times New Roman"/>
                <w:szCs w:val="24"/>
              </w:rPr>
              <w:t>jLabel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14058BEA"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33D553F8" w14:textId="77777777" w:rsidR="00F42FF0" w:rsidRDefault="00F42FF0" w:rsidP="00C16997">
            <w:pPr>
              <w:rPr>
                <w:rFonts w:cs="Times New Roman"/>
                <w:szCs w:val="24"/>
              </w:rPr>
            </w:pPr>
            <w:r>
              <w:rPr>
                <w:rFonts w:cs="Times New Roman"/>
                <w:szCs w:val="24"/>
              </w:rPr>
              <w:t>Jaminan Barang</w:t>
            </w:r>
          </w:p>
        </w:tc>
      </w:tr>
      <w:tr w:rsidR="00F42FF0" w14:paraId="110F0F6A"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06D95155" w14:textId="77777777" w:rsidR="00F42FF0" w:rsidRDefault="00F42FF0" w:rsidP="00C16997">
            <w:pPr>
              <w:jc w:val="center"/>
              <w:rPr>
                <w:rFonts w:cs="Times New Roman"/>
                <w:szCs w:val="24"/>
              </w:rPr>
            </w:pPr>
            <w:r>
              <w:rPr>
                <w:rFonts w:cs="Times New Roman"/>
                <w:szCs w:val="24"/>
              </w:rPr>
              <w:t>2</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A11D7D9" w14:textId="77777777" w:rsidR="00F42FF0" w:rsidRDefault="00F42FF0" w:rsidP="00C16997">
            <w:pPr>
              <w:rPr>
                <w:rFonts w:cs="Times New Roman"/>
                <w:szCs w:val="24"/>
              </w:rPr>
            </w:pPr>
            <w:r>
              <w:rPr>
                <w:rFonts w:cs="Times New Roman"/>
                <w:szCs w:val="24"/>
              </w:rPr>
              <w:t>jLabel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992773C"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02F52167" w14:textId="77777777" w:rsidR="00F42FF0" w:rsidRDefault="00F42FF0" w:rsidP="00C16997">
            <w:pPr>
              <w:rPr>
                <w:rFonts w:cs="Times New Roman"/>
                <w:szCs w:val="24"/>
              </w:rPr>
            </w:pPr>
            <w:r>
              <w:rPr>
                <w:rFonts w:cs="Times New Roman"/>
                <w:szCs w:val="24"/>
              </w:rPr>
              <w:t>Nama</w:t>
            </w:r>
          </w:p>
        </w:tc>
      </w:tr>
      <w:tr w:rsidR="00F42FF0" w14:paraId="531156D7"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09CF0252" w14:textId="77777777" w:rsidR="00F42FF0" w:rsidRDefault="00F42FF0" w:rsidP="00C16997">
            <w:pPr>
              <w:jc w:val="center"/>
              <w:rPr>
                <w:rFonts w:cs="Times New Roman"/>
                <w:szCs w:val="24"/>
              </w:rPr>
            </w:pPr>
            <w:r>
              <w:rPr>
                <w:rFonts w:cs="Times New Roman"/>
                <w:szCs w:val="24"/>
              </w:rPr>
              <w:t>3</w:t>
            </w:r>
          </w:p>
        </w:tc>
        <w:tc>
          <w:tcPr>
            <w:tcW w:w="2305" w:type="dxa"/>
            <w:tcBorders>
              <w:top w:val="single" w:sz="4" w:space="0" w:color="auto"/>
              <w:left w:val="single" w:sz="4" w:space="0" w:color="auto"/>
              <w:bottom w:val="single" w:sz="4" w:space="0" w:color="auto"/>
              <w:right w:val="single" w:sz="4" w:space="0" w:color="auto"/>
            </w:tcBorders>
            <w:vAlign w:val="center"/>
            <w:hideMark/>
          </w:tcPr>
          <w:p w14:paraId="6598BFBB" w14:textId="77777777" w:rsidR="00F42FF0" w:rsidRDefault="00F42FF0" w:rsidP="00C16997">
            <w:pPr>
              <w:rPr>
                <w:rFonts w:cs="Times New Roman"/>
                <w:szCs w:val="24"/>
              </w:rPr>
            </w:pPr>
            <w:r>
              <w:rPr>
                <w:rFonts w:cs="Times New Roman"/>
                <w:szCs w:val="24"/>
              </w:rPr>
              <w:t>jLabel3</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0004EC3"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16DA62EA" w14:textId="77777777" w:rsidR="00F42FF0" w:rsidRDefault="00F42FF0" w:rsidP="00C16997">
            <w:pPr>
              <w:rPr>
                <w:rFonts w:cs="Times New Roman"/>
                <w:szCs w:val="24"/>
              </w:rPr>
            </w:pPr>
            <w:r>
              <w:rPr>
                <w:rFonts w:cs="Times New Roman"/>
                <w:szCs w:val="24"/>
              </w:rPr>
              <w:t>Jenis Alat</w:t>
            </w:r>
          </w:p>
        </w:tc>
      </w:tr>
      <w:tr w:rsidR="00F42FF0" w14:paraId="615CD558" w14:textId="77777777" w:rsidTr="00C16997">
        <w:tc>
          <w:tcPr>
            <w:tcW w:w="720" w:type="dxa"/>
            <w:tcBorders>
              <w:top w:val="single" w:sz="4" w:space="0" w:color="auto"/>
              <w:left w:val="single" w:sz="4" w:space="0" w:color="auto"/>
              <w:bottom w:val="single" w:sz="4" w:space="0" w:color="auto"/>
              <w:right w:val="single" w:sz="4" w:space="0" w:color="auto"/>
            </w:tcBorders>
            <w:vAlign w:val="center"/>
            <w:hideMark/>
          </w:tcPr>
          <w:p w14:paraId="5B3D59E9" w14:textId="77777777" w:rsidR="00F42FF0" w:rsidRDefault="00F42FF0" w:rsidP="00C16997">
            <w:pPr>
              <w:jc w:val="center"/>
              <w:rPr>
                <w:rFonts w:cs="Times New Roman"/>
                <w:szCs w:val="24"/>
              </w:rPr>
            </w:pPr>
            <w:r>
              <w:rPr>
                <w:rFonts w:cs="Times New Roman"/>
                <w:szCs w:val="24"/>
              </w:rPr>
              <w:t>4</w:t>
            </w:r>
          </w:p>
        </w:tc>
        <w:tc>
          <w:tcPr>
            <w:tcW w:w="2305" w:type="dxa"/>
            <w:tcBorders>
              <w:top w:val="single" w:sz="4" w:space="0" w:color="auto"/>
              <w:left w:val="single" w:sz="4" w:space="0" w:color="auto"/>
              <w:bottom w:val="single" w:sz="4" w:space="0" w:color="auto"/>
              <w:right w:val="single" w:sz="4" w:space="0" w:color="auto"/>
            </w:tcBorders>
            <w:vAlign w:val="center"/>
            <w:hideMark/>
          </w:tcPr>
          <w:p w14:paraId="5BAF1762" w14:textId="77777777" w:rsidR="00F42FF0" w:rsidRDefault="00F42FF0" w:rsidP="00C16997">
            <w:pPr>
              <w:rPr>
                <w:rFonts w:cs="Times New Roman"/>
                <w:szCs w:val="24"/>
              </w:rPr>
            </w:pPr>
            <w:r>
              <w:rPr>
                <w:rFonts w:cs="Times New Roman"/>
                <w:szCs w:val="24"/>
              </w:rPr>
              <w:t>jLabel4</w:t>
            </w:r>
          </w:p>
        </w:tc>
        <w:tc>
          <w:tcPr>
            <w:tcW w:w="1120" w:type="dxa"/>
            <w:tcBorders>
              <w:top w:val="single" w:sz="4" w:space="0" w:color="auto"/>
              <w:left w:val="single" w:sz="4" w:space="0" w:color="auto"/>
              <w:bottom w:val="single" w:sz="4" w:space="0" w:color="auto"/>
              <w:right w:val="single" w:sz="4" w:space="0" w:color="auto"/>
            </w:tcBorders>
            <w:vAlign w:val="center"/>
            <w:hideMark/>
          </w:tcPr>
          <w:p w14:paraId="6720FF56"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7F0864B" w14:textId="77777777" w:rsidR="00F42FF0" w:rsidRDefault="00F42FF0" w:rsidP="00C16997">
            <w:pPr>
              <w:rPr>
                <w:rFonts w:cs="Times New Roman"/>
                <w:szCs w:val="24"/>
              </w:rPr>
            </w:pPr>
            <w:r>
              <w:rPr>
                <w:rFonts w:cs="Times New Roman"/>
                <w:szCs w:val="24"/>
              </w:rPr>
              <w:t>Ketentuan Kontrak</w:t>
            </w:r>
          </w:p>
        </w:tc>
      </w:tr>
      <w:tr w:rsidR="00F42FF0" w14:paraId="0A9D4913" w14:textId="77777777" w:rsidTr="00C16997">
        <w:tc>
          <w:tcPr>
            <w:tcW w:w="720" w:type="dxa"/>
            <w:tcBorders>
              <w:top w:val="single" w:sz="4" w:space="0" w:color="auto"/>
              <w:left w:val="single" w:sz="4" w:space="0" w:color="auto"/>
              <w:bottom w:val="nil"/>
              <w:right w:val="single" w:sz="4" w:space="0" w:color="auto"/>
            </w:tcBorders>
            <w:vAlign w:val="center"/>
            <w:hideMark/>
          </w:tcPr>
          <w:p w14:paraId="4171729A" w14:textId="77777777" w:rsidR="00F42FF0" w:rsidRDefault="00F42FF0" w:rsidP="00C16997">
            <w:pPr>
              <w:jc w:val="center"/>
              <w:rPr>
                <w:rFonts w:cs="Times New Roman"/>
                <w:szCs w:val="24"/>
              </w:rPr>
            </w:pPr>
            <w:r>
              <w:rPr>
                <w:rFonts w:cs="Times New Roman"/>
                <w:szCs w:val="24"/>
              </w:rPr>
              <w:t>5</w:t>
            </w:r>
          </w:p>
        </w:tc>
        <w:tc>
          <w:tcPr>
            <w:tcW w:w="2305" w:type="dxa"/>
            <w:tcBorders>
              <w:top w:val="single" w:sz="4" w:space="0" w:color="auto"/>
              <w:left w:val="single" w:sz="4" w:space="0" w:color="auto"/>
              <w:bottom w:val="nil"/>
              <w:right w:val="single" w:sz="4" w:space="0" w:color="auto"/>
            </w:tcBorders>
            <w:vAlign w:val="center"/>
            <w:hideMark/>
          </w:tcPr>
          <w:p w14:paraId="38464B6C" w14:textId="77777777" w:rsidR="00F42FF0" w:rsidRDefault="00F42FF0" w:rsidP="00C16997">
            <w:pPr>
              <w:rPr>
                <w:rFonts w:cs="Times New Roman"/>
                <w:szCs w:val="24"/>
              </w:rPr>
            </w:pPr>
            <w:r>
              <w:rPr>
                <w:rFonts w:cs="Times New Roman"/>
                <w:szCs w:val="24"/>
              </w:rPr>
              <w:t>jLabel5</w:t>
            </w:r>
          </w:p>
        </w:tc>
        <w:tc>
          <w:tcPr>
            <w:tcW w:w="1120" w:type="dxa"/>
            <w:tcBorders>
              <w:top w:val="single" w:sz="4" w:space="0" w:color="auto"/>
              <w:left w:val="single" w:sz="4" w:space="0" w:color="auto"/>
              <w:bottom w:val="single" w:sz="4" w:space="0" w:color="auto"/>
              <w:right w:val="single" w:sz="4" w:space="0" w:color="auto"/>
            </w:tcBorders>
            <w:vAlign w:val="center"/>
            <w:hideMark/>
          </w:tcPr>
          <w:p w14:paraId="7BC84107"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4C739EBB" w14:textId="77777777" w:rsidR="00F42FF0" w:rsidRDefault="00F42FF0" w:rsidP="00C16997">
            <w:pPr>
              <w:rPr>
                <w:rFonts w:cs="Times New Roman"/>
                <w:szCs w:val="24"/>
              </w:rPr>
            </w:pPr>
            <w:r>
              <w:rPr>
                <w:rFonts w:cs="Times New Roman"/>
                <w:szCs w:val="24"/>
              </w:rPr>
              <w:t>Harga Jaminan</w:t>
            </w:r>
          </w:p>
        </w:tc>
      </w:tr>
      <w:tr w:rsidR="00F42FF0" w14:paraId="545A7531" w14:textId="77777777" w:rsidTr="00C16997">
        <w:tc>
          <w:tcPr>
            <w:tcW w:w="720" w:type="dxa"/>
            <w:tcBorders>
              <w:top w:val="nil"/>
              <w:left w:val="single" w:sz="4" w:space="0" w:color="auto"/>
              <w:bottom w:val="single" w:sz="4" w:space="0" w:color="auto"/>
              <w:right w:val="single" w:sz="4" w:space="0" w:color="auto"/>
            </w:tcBorders>
            <w:vAlign w:val="center"/>
          </w:tcPr>
          <w:p w14:paraId="4F0908E9" w14:textId="77777777" w:rsidR="00F42FF0" w:rsidRDefault="00F42FF0" w:rsidP="00C16997">
            <w:pPr>
              <w:jc w:val="center"/>
              <w:rPr>
                <w:rFonts w:cs="Times New Roman"/>
                <w:szCs w:val="24"/>
              </w:rPr>
            </w:pPr>
            <w:r>
              <w:rPr>
                <w:rFonts w:cs="Times New Roman"/>
                <w:szCs w:val="24"/>
              </w:rPr>
              <w:t>6</w:t>
            </w:r>
          </w:p>
        </w:tc>
        <w:tc>
          <w:tcPr>
            <w:tcW w:w="2305" w:type="dxa"/>
            <w:tcBorders>
              <w:top w:val="nil"/>
              <w:left w:val="single" w:sz="4" w:space="0" w:color="auto"/>
              <w:bottom w:val="single" w:sz="4" w:space="0" w:color="auto"/>
              <w:right w:val="single" w:sz="4" w:space="0" w:color="auto"/>
            </w:tcBorders>
            <w:vAlign w:val="center"/>
          </w:tcPr>
          <w:p w14:paraId="28A7B687" w14:textId="77777777" w:rsidR="00F42FF0" w:rsidRDefault="00F42FF0" w:rsidP="00C16997">
            <w:pPr>
              <w:rPr>
                <w:rFonts w:cs="Times New Roman"/>
                <w:szCs w:val="24"/>
              </w:rPr>
            </w:pPr>
            <w:r>
              <w:rPr>
                <w:rFonts w:cs="Times New Roman"/>
                <w:szCs w:val="24"/>
              </w:rPr>
              <w:t>jLabel6</w:t>
            </w:r>
          </w:p>
        </w:tc>
        <w:tc>
          <w:tcPr>
            <w:tcW w:w="1120" w:type="dxa"/>
            <w:tcBorders>
              <w:top w:val="single" w:sz="4" w:space="0" w:color="auto"/>
              <w:left w:val="single" w:sz="4" w:space="0" w:color="auto"/>
              <w:bottom w:val="single" w:sz="4" w:space="0" w:color="auto"/>
              <w:right w:val="single" w:sz="4" w:space="0" w:color="auto"/>
            </w:tcBorders>
            <w:vAlign w:val="center"/>
            <w:hideMark/>
          </w:tcPr>
          <w:p w14:paraId="45121164"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6131F395" w14:textId="77777777" w:rsidR="00F42FF0" w:rsidRDefault="00F42FF0" w:rsidP="00C16997">
            <w:pPr>
              <w:rPr>
                <w:rFonts w:cs="Times New Roman"/>
                <w:szCs w:val="24"/>
              </w:rPr>
            </w:pPr>
            <w:r>
              <w:rPr>
                <w:rFonts w:cs="Times New Roman"/>
                <w:szCs w:val="24"/>
              </w:rPr>
              <w:t>Pemulihan Jaminan</w:t>
            </w:r>
          </w:p>
        </w:tc>
      </w:tr>
      <w:tr w:rsidR="00F42FF0" w14:paraId="34C32752" w14:textId="77777777" w:rsidTr="00C16997">
        <w:tc>
          <w:tcPr>
            <w:tcW w:w="720" w:type="dxa"/>
            <w:tcBorders>
              <w:top w:val="single" w:sz="4" w:space="0" w:color="auto"/>
              <w:left w:val="single" w:sz="4" w:space="0" w:color="auto"/>
              <w:bottom w:val="nil"/>
              <w:right w:val="single" w:sz="4" w:space="0" w:color="auto"/>
            </w:tcBorders>
            <w:vAlign w:val="center"/>
          </w:tcPr>
          <w:p w14:paraId="2D4EBF61" w14:textId="77777777" w:rsidR="00F42FF0" w:rsidRDefault="00F42FF0" w:rsidP="00C16997">
            <w:pPr>
              <w:rPr>
                <w:rFonts w:cs="Times New Roman"/>
                <w:szCs w:val="24"/>
              </w:rPr>
            </w:pPr>
            <w:r>
              <w:rPr>
                <w:rFonts w:cs="Times New Roman"/>
                <w:szCs w:val="24"/>
              </w:rPr>
              <w:lastRenderedPageBreak/>
              <w:t>7</w:t>
            </w:r>
          </w:p>
        </w:tc>
        <w:tc>
          <w:tcPr>
            <w:tcW w:w="2305" w:type="dxa"/>
            <w:tcBorders>
              <w:top w:val="single" w:sz="4" w:space="0" w:color="auto"/>
              <w:left w:val="single" w:sz="4" w:space="0" w:color="auto"/>
              <w:bottom w:val="nil"/>
              <w:right w:val="single" w:sz="4" w:space="0" w:color="auto"/>
            </w:tcBorders>
            <w:vAlign w:val="center"/>
          </w:tcPr>
          <w:p w14:paraId="4110B944" w14:textId="77777777" w:rsidR="00F42FF0" w:rsidRDefault="00F42FF0" w:rsidP="00C16997">
            <w:pPr>
              <w:rPr>
                <w:rFonts w:cs="Times New Roman"/>
                <w:szCs w:val="24"/>
              </w:rPr>
            </w:pPr>
            <w:r>
              <w:rPr>
                <w:rFonts w:cs="Times New Roman"/>
                <w:szCs w:val="24"/>
              </w:rPr>
              <w:t>jTextField1</w:t>
            </w:r>
          </w:p>
        </w:tc>
        <w:tc>
          <w:tcPr>
            <w:tcW w:w="1120" w:type="dxa"/>
            <w:tcBorders>
              <w:top w:val="single" w:sz="4" w:space="0" w:color="auto"/>
              <w:left w:val="single" w:sz="4" w:space="0" w:color="auto"/>
              <w:bottom w:val="single" w:sz="4" w:space="0" w:color="auto"/>
              <w:right w:val="single" w:sz="4" w:space="0" w:color="auto"/>
            </w:tcBorders>
            <w:vAlign w:val="center"/>
            <w:hideMark/>
          </w:tcPr>
          <w:p w14:paraId="39A0350E"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2201B46" w14:textId="77777777" w:rsidR="00F42FF0" w:rsidRDefault="00F42FF0" w:rsidP="00C16997">
            <w:pPr>
              <w:rPr>
                <w:rFonts w:cs="Times New Roman"/>
                <w:szCs w:val="24"/>
              </w:rPr>
            </w:pPr>
            <w:r>
              <w:rPr>
                <w:rFonts w:cs="Times New Roman"/>
                <w:szCs w:val="24"/>
              </w:rPr>
              <w:t>txtNama</w:t>
            </w:r>
          </w:p>
        </w:tc>
      </w:tr>
      <w:tr w:rsidR="00F42FF0" w14:paraId="039EB794" w14:textId="77777777" w:rsidTr="00C16997">
        <w:tc>
          <w:tcPr>
            <w:tcW w:w="720" w:type="dxa"/>
            <w:tcBorders>
              <w:top w:val="nil"/>
              <w:left w:val="single" w:sz="4" w:space="0" w:color="auto"/>
              <w:bottom w:val="single" w:sz="4" w:space="0" w:color="auto"/>
              <w:right w:val="single" w:sz="4" w:space="0" w:color="auto"/>
            </w:tcBorders>
            <w:vAlign w:val="center"/>
            <w:hideMark/>
          </w:tcPr>
          <w:p w14:paraId="3DC834EE" w14:textId="77777777" w:rsidR="00F42FF0" w:rsidRDefault="00F42FF0" w:rsidP="00C16997">
            <w:pPr>
              <w:jc w:val="center"/>
              <w:rPr>
                <w:rFonts w:cs="Times New Roman"/>
                <w:szCs w:val="24"/>
              </w:rPr>
            </w:pPr>
            <w:r>
              <w:rPr>
                <w:rFonts w:cs="Times New Roman"/>
                <w:szCs w:val="24"/>
              </w:rPr>
              <w:t>25</w:t>
            </w:r>
          </w:p>
        </w:tc>
        <w:tc>
          <w:tcPr>
            <w:tcW w:w="2305" w:type="dxa"/>
            <w:tcBorders>
              <w:top w:val="nil"/>
              <w:left w:val="single" w:sz="4" w:space="0" w:color="auto"/>
              <w:bottom w:val="single" w:sz="4" w:space="0" w:color="auto"/>
              <w:right w:val="single" w:sz="4" w:space="0" w:color="auto"/>
            </w:tcBorders>
            <w:vAlign w:val="center"/>
            <w:hideMark/>
          </w:tcPr>
          <w:p w14:paraId="44A35485" w14:textId="77777777" w:rsidR="00F42FF0" w:rsidRDefault="00F42FF0" w:rsidP="00C16997">
            <w:pPr>
              <w:rPr>
                <w:rFonts w:cs="Times New Roman"/>
                <w:szCs w:val="24"/>
              </w:rPr>
            </w:pPr>
            <w:r>
              <w:rPr>
                <w:rFonts w:cs="Times New Roman"/>
                <w:szCs w:val="24"/>
              </w:rPr>
              <w:t>jTable</w:t>
            </w:r>
          </w:p>
        </w:tc>
        <w:tc>
          <w:tcPr>
            <w:tcW w:w="1120" w:type="dxa"/>
            <w:tcBorders>
              <w:top w:val="single" w:sz="4" w:space="0" w:color="auto"/>
              <w:left w:val="single" w:sz="4" w:space="0" w:color="auto"/>
              <w:bottom w:val="single" w:sz="4" w:space="0" w:color="auto"/>
              <w:right w:val="single" w:sz="4" w:space="0" w:color="auto"/>
            </w:tcBorders>
            <w:vAlign w:val="center"/>
            <w:hideMark/>
          </w:tcPr>
          <w:p w14:paraId="48EE45C9"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7F81731" w14:textId="77777777" w:rsidR="00F42FF0" w:rsidRDefault="00F42FF0" w:rsidP="00C16997">
            <w:pPr>
              <w:rPr>
                <w:rFonts w:cs="Times New Roman"/>
                <w:szCs w:val="24"/>
              </w:rPr>
            </w:pPr>
          </w:p>
        </w:tc>
      </w:tr>
      <w:tr w:rsidR="00F42FF0" w14:paraId="4B552E01" w14:textId="77777777" w:rsidTr="00C16997">
        <w:tc>
          <w:tcPr>
            <w:tcW w:w="720" w:type="dxa"/>
            <w:tcBorders>
              <w:top w:val="single" w:sz="4" w:space="0" w:color="auto"/>
              <w:left w:val="single" w:sz="4" w:space="0" w:color="auto"/>
              <w:bottom w:val="nil"/>
              <w:right w:val="single" w:sz="4" w:space="0" w:color="auto"/>
            </w:tcBorders>
            <w:vAlign w:val="center"/>
          </w:tcPr>
          <w:p w14:paraId="7AF55725" w14:textId="77777777" w:rsidR="00F42FF0" w:rsidRDefault="00F42FF0" w:rsidP="00C16997">
            <w:pPr>
              <w:jc w:val="center"/>
              <w:rPr>
                <w:rFonts w:cs="Times New Roman"/>
                <w:szCs w:val="24"/>
              </w:rPr>
            </w:pPr>
            <w:r>
              <w:rPr>
                <w:rFonts w:cs="Times New Roman"/>
                <w:szCs w:val="24"/>
              </w:rPr>
              <w:t>8</w:t>
            </w:r>
          </w:p>
        </w:tc>
        <w:tc>
          <w:tcPr>
            <w:tcW w:w="2305" w:type="dxa"/>
            <w:tcBorders>
              <w:top w:val="single" w:sz="4" w:space="0" w:color="auto"/>
              <w:left w:val="single" w:sz="4" w:space="0" w:color="auto"/>
              <w:bottom w:val="nil"/>
              <w:right w:val="single" w:sz="4" w:space="0" w:color="auto"/>
            </w:tcBorders>
            <w:vAlign w:val="center"/>
            <w:hideMark/>
          </w:tcPr>
          <w:p w14:paraId="311D10FE" w14:textId="77777777" w:rsidR="00F42FF0" w:rsidRDefault="00F42FF0" w:rsidP="00C16997">
            <w:pPr>
              <w:rPr>
                <w:rFonts w:cs="Times New Roman"/>
                <w:szCs w:val="24"/>
              </w:rPr>
            </w:pPr>
            <w:r>
              <w:rPr>
                <w:rFonts w:cs="Times New Roman"/>
                <w:szCs w:val="24"/>
              </w:rPr>
              <w:t>jTextField2</w:t>
            </w:r>
          </w:p>
        </w:tc>
        <w:tc>
          <w:tcPr>
            <w:tcW w:w="1120" w:type="dxa"/>
            <w:tcBorders>
              <w:top w:val="single" w:sz="4" w:space="0" w:color="auto"/>
              <w:left w:val="single" w:sz="4" w:space="0" w:color="auto"/>
              <w:bottom w:val="single" w:sz="4" w:space="0" w:color="auto"/>
              <w:right w:val="single" w:sz="4" w:space="0" w:color="auto"/>
            </w:tcBorders>
            <w:vAlign w:val="center"/>
            <w:hideMark/>
          </w:tcPr>
          <w:p w14:paraId="43219F23" w14:textId="77777777" w:rsidR="00F42FF0" w:rsidRDefault="00F42FF0" w:rsidP="00C16997">
            <w:pPr>
              <w:rPr>
                <w:rFonts w:cs="Times New Roman"/>
                <w:szCs w:val="24"/>
              </w:rPr>
            </w:pPr>
            <w:r>
              <w:rPr>
                <w:rFonts w:cs="Times New Roman"/>
                <w:szCs w:val="24"/>
              </w:rPr>
              <w:t>Name</w:t>
            </w:r>
          </w:p>
        </w:tc>
        <w:tc>
          <w:tcPr>
            <w:tcW w:w="3235" w:type="dxa"/>
            <w:tcBorders>
              <w:top w:val="single" w:sz="4" w:space="0" w:color="auto"/>
              <w:left w:val="single" w:sz="4" w:space="0" w:color="auto"/>
              <w:bottom w:val="single" w:sz="4" w:space="0" w:color="auto"/>
              <w:right w:val="single" w:sz="4" w:space="0" w:color="auto"/>
            </w:tcBorders>
            <w:vAlign w:val="center"/>
            <w:hideMark/>
          </w:tcPr>
          <w:p w14:paraId="7BE2EAC3" w14:textId="77777777" w:rsidR="00F42FF0" w:rsidRDefault="00F42FF0" w:rsidP="00C16997">
            <w:pPr>
              <w:rPr>
                <w:rFonts w:cs="Times New Roman"/>
                <w:szCs w:val="24"/>
              </w:rPr>
            </w:pPr>
            <w:r>
              <w:rPr>
                <w:rFonts w:cs="Times New Roman"/>
                <w:szCs w:val="24"/>
              </w:rPr>
              <w:t>txtJenisAlat</w:t>
            </w:r>
          </w:p>
        </w:tc>
      </w:tr>
      <w:tr w:rsidR="00F42FF0" w14:paraId="70390FD5" w14:textId="77777777" w:rsidTr="00C16997">
        <w:tc>
          <w:tcPr>
            <w:tcW w:w="720" w:type="dxa"/>
            <w:tcBorders>
              <w:top w:val="nil"/>
              <w:left w:val="single" w:sz="4" w:space="0" w:color="auto"/>
              <w:bottom w:val="single" w:sz="4" w:space="0" w:color="auto"/>
              <w:right w:val="single" w:sz="4" w:space="0" w:color="auto"/>
            </w:tcBorders>
            <w:vAlign w:val="center"/>
          </w:tcPr>
          <w:p w14:paraId="1DD2BD3F" w14:textId="77777777" w:rsidR="00F42FF0" w:rsidRDefault="00F42FF0" w:rsidP="00C16997">
            <w:pPr>
              <w:rPr>
                <w:rFonts w:cs="Times New Roman"/>
                <w:szCs w:val="24"/>
              </w:rPr>
            </w:pPr>
          </w:p>
        </w:tc>
        <w:tc>
          <w:tcPr>
            <w:tcW w:w="2305" w:type="dxa"/>
            <w:tcBorders>
              <w:top w:val="nil"/>
              <w:left w:val="single" w:sz="4" w:space="0" w:color="auto"/>
              <w:bottom w:val="single" w:sz="4" w:space="0" w:color="auto"/>
              <w:right w:val="single" w:sz="4" w:space="0" w:color="auto"/>
            </w:tcBorders>
            <w:vAlign w:val="center"/>
          </w:tcPr>
          <w:p w14:paraId="38B2EE68" w14:textId="77777777" w:rsidR="00F42FF0" w:rsidRDefault="00F42FF0" w:rsidP="00C16997">
            <w:pPr>
              <w:rPr>
                <w:rFonts w:cs="Times New Roman"/>
                <w:szCs w:val="24"/>
              </w:rPr>
            </w:pPr>
          </w:p>
        </w:tc>
        <w:tc>
          <w:tcPr>
            <w:tcW w:w="1120" w:type="dxa"/>
            <w:tcBorders>
              <w:top w:val="single" w:sz="4" w:space="0" w:color="auto"/>
              <w:left w:val="single" w:sz="4" w:space="0" w:color="auto"/>
              <w:bottom w:val="single" w:sz="4" w:space="0" w:color="auto"/>
              <w:right w:val="single" w:sz="4" w:space="0" w:color="auto"/>
            </w:tcBorders>
            <w:vAlign w:val="center"/>
            <w:hideMark/>
          </w:tcPr>
          <w:p w14:paraId="4370E16D" w14:textId="77777777" w:rsidR="00F42FF0" w:rsidRDefault="00F42FF0" w:rsidP="00C16997">
            <w:pPr>
              <w:rPr>
                <w:rFonts w:cs="Times New Roman"/>
                <w:szCs w:val="24"/>
              </w:rPr>
            </w:pPr>
            <w:r>
              <w:rPr>
                <w:rFonts w:cs="Times New Roman"/>
                <w:szCs w:val="24"/>
              </w:rPr>
              <w:t>Text</w:t>
            </w:r>
          </w:p>
        </w:tc>
        <w:tc>
          <w:tcPr>
            <w:tcW w:w="3235" w:type="dxa"/>
            <w:tcBorders>
              <w:top w:val="single" w:sz="4" w:space="0" w:color="auto"/>
              <w:left w:val="single" w:sz="4" w:space="0" w:color="auto"/>
              <w:bottom w:val="single" w:sz="4" w:space="0" w:color="auto"/>
              <w:right w:val="single" w:sz="4" w:space="0" w:color="auto"/>
            </w:tcBorders>
            <w:vAlign w:val="center"/>
            <w:hideMark/>
          </w:tcPr>
          <w:p w14:paraId="5C84DDAD" w14:textId="77777777" w:rsidR="00F42FF0" w:rsidRDefault="00F42FF0" w:rsidP="00C16997">
            <w:pPr>
              <w:rPr>
                <w:rFonts w:cs="Times New Roman"/>
                <w:szCs w:val="24"/>
              </w:rPr>
            </w:pPr>
          </w:p>
        </w:tc>
      </w:tr>
    </w:tbl>
    <w:p w14:paraId="58216459" w14:textId="77777777" w:rsidR="00F42FF0" w:rsidRDefault="00F42FF0" w:rsidP="00F42FF0">
      <w:pPr>
        <w:spacing w:before="120" w:after="120"/>
        <w:ind w:left="567"/>
        <w:rPr>
          <w:rFonts w:eastAsia="Times New Roman" w:cs="Times New Roman"/>
          <w:i/>
        </w:rPr>
      </w:pPr>
      <w:r>
        <w:rPr>
          <w:rFonts w:eastAsia="Times New Roman" w:cs="Times New Roman"/>
          <w:i/>
        </w:rPr>
        <w:t xml:space="preserve">Source code </w:t>
      </w:r>
      <w:r>
        <w:rPr>
          <w:rFonts w:eastAsia="Times New Roman" w:cs="Times New Roman"/>
        </w:rPr>
        <w:t>pada tombol tambah</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489520B0"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1413A1D8" w14:textId="77777777" w:rsidR="00F42FF0" w:rsidRDefault="00F42FF0" w:rsidP="00C16997">
            <w:pPr>
              <w:pStyle w:val="SourceCode"/>
              <w:spacing w:line="256" w:lineRule="auto"/>
              <w:rPr>
                <w:rFonts w:eastAsia="Times New Roman" w:cs="Times New Roman"/>
                <w:color w:val="auto"/>
                <w:sz w:val="24"/>
              </w:rPr>
            </w:pPr>
            <w:r>
              <w:rPr>
                <w:color w:val="auto"/>
              </w:rPr>
              <w:t>private void btnSimpanActionPerformed(java.awt.event.ActionEvent evt) {                                          </w:t>
            </w:r>
          </w:p>
          <w:p w14:paraId="5034AA71" w14:textId="77777777" w:rsidR="00F42FF0" w:rsidRDefault="00F42FF0" w:rsidP="00C16997">
            <w:pPr>
              <w:pStyle w:val="SourceCode"/>
              <w:spacing w:line="256" w:lineRule="auto"/>
              <w:rPr>
                <w:color w:val="auto"/>
              </w:rPr>
            </w:pPr>
            <w:r>
              <w:rPr>
                <w:color w:val="auto"/>
              </w:rPr>
              <w:t>        // TODO add your handling code here:</w:t>
            </w:r>
          </w:p>
          <w:p w14:paraId="0F7B9C20" w14:textId="77777777" w:rsidR="00F42FF0" w:rsidRDefault="00F42FF0" w:rsidP="00C16997">
            <w:pPr>
              <w:pStyle w:val="SourceCode"/>
              <w:spacing w:line="256" w:lineRule="auto"/>
              <w:rPr>
                <w:color w:val="auto"/>
              </w:rPr>
            </w:pPr>
            <w:r>
              <w:rPr>
                <w:color w:val="auto"/>
              </w:rPr>
              <w:t>        insert();</w:t>
            </w:r>
          </w:p>
          <w:p w14:paraId="142140C2" w14:textId="77777777" w:rsidR="00F42FF0" w:rsidRDefault="00F42FF0" w:rsidP="00C16997">
            <w:pPr>
              <w:pStyle w:val="SourceCode"/>
              <w:spacing w:line="256" w:lineRule="auto"/>
              <w:rPr>
                <w:color w:val="auto"/>
              </w:rPr>
            </w:pPr>
            <w:r>
              <w:rPr>
                <w:color w:val="auto"/>
              </w:rPr>
              <w:t>    }</w:t>
            </w:r>
          </w:p>
          <w:p w14:paraId="5ABE10BE" w14:textId="77777777" w:rsidR="00F42FF0" w:rsidRDefault="00F42FF0" w:rsidP="00C16997">
            <w:pPr>
              <w:pStyle w:val="SourceCode"/>
              <w:spacing w:line="256" w:lineRule="auto"/>
              <w:rPr>
                <w:rFonts w:eastAsia="Courier New"/>
                <w:color w:val="auto"/>
              </w:rPr>
            </w:pPr>
          </w:p>
        </w:tc>
      </w:tr>
    </w:tbl>
    <w:p w14:paraId="1C13EDB6" w14:textId="77777777" w:rsidR="00F42FF0" w:rsidRDefault="00F42FF0" w:rsidP="00F42FF0">
      <w:pPr>
        <w:spacing w:before="120" w:after="120"/>
        <w:ind w:left="567"/>
        <w:rPr>
          <w:rFonts w:eastAsia="Times New Roman" w:cs="Times New Roman"/>
          <w:i/>
        </w:rPr>
      </w:pPr>
      <w:r>
        <w:rPr>
          <w:rFonts w:eastAsia="Times New Roman" w:cs="Times New Roman"/>
          <w:i/>
        </w:rPr>
        <w:t xml:space="preserve">Source code </w:t>
      </w:r>
      <w:r>
        <w:rPr>
          <w:rFonts w:eastAsia="Times New Roman" w:cs="Times New Roman"/>
        </w:rPr>
        <w:t>pada tombol Ubah</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0334798D"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43931690" w14:textId="77777777" w:rsidR="00F42FF0" w:rsidRDefault="00F42FF0" w:rsidP="00C16997">
            <w:pPr>
              <w:pStyle w:val="SourceCode"/>
              <w:spacing w:line="256" w:lineRule="auto"/>
              <w:rPr>
                <w:rFonts w:eastAsia="Times New Roman" w:cs="Times New Roman"/>
                <w:color w:val="auto"/>
                <w:sz w:val="24"/>
              </w:rPr>
            </w:pPr>
            <w:r>
              <w:rPr>
                <w:color w:val="auto"/>
              </w:rPr>
              <w:t>private void btnSimpanActionPerformed(java.awt.event.ActionEvent evt) {                                          </w:t>
            </w:r>
          </w:p>
          <w:p w14:paraId="7CD57C08" w14:textId="77777777" w:rsidR="00F42FF0" w:rsidRDefault="00F42FF0" w:rsidP="00C16997">
            <w:pPr>
              <w:pStyle w:val="SourceCode"/>
              <w:spacing w:line="256" w:lineRule="auto"/>
              <w:rPr>
                <w:color w:val="auto"/>
              </w:rPr>
            </w:pPr>
            <w:r>
              <w:rPr>
                <w:color w:val="auto"/>
              </w:rPr>
              <w:t>        // TODO add your handling code here:</w:t>
            </w:r>
          </w:p>
          <w:p w14:paraId="25044A6D" w14:textId="77777777" w:rsidR="00F42FF0" w:rsidRDefault="00F42FF0" w:rsidP="00C16997">
            <w:pPr>
              <w:pStyle w:val="SourceCode"/>
              <w:spacing w:line="256" w:lineRule="auto"/>
              <w:rPr>
                <w:color w:val="auto"/>
              </w:rPr>
            </w:pPr>
            <w:r>
              <w:rPr>
                <w:color w:val="auto"/>
              </w:rPr>
              <w:t>        update();</w:t>
            </w:r>
          </w:p>
          <w:p w14:paraId="30A7F377" w14:textId="77777777" w:rsidR="00F42FF0" w:rsidRDefault="00F42FF0" w:rsidP="00C16997">
            <w:pPr>
              <w:pStyle w:val="SourceCode"/>
              <w:spacing w:line="256" w:lineRule="auto"/>
              <w:rPr>
                <w:color w:val="auto"/>
              </w:rPr>
            </w:pPr>
            <w:r>
              <w:rPr>
                <w:color w:val="auto"/>
              </w:rPr>
              <w:t>    }</w:t>
            </w:r>
          </w:p>
          <w:p w14:paraId="3633FB17" w14:textId="77777777" w:rsidR="00F42FF0" w:rsidRDefault="00F42FF0" w:rsidP="00C16997">
            <w:pPr>
              <w:pStyle w:val="SourceCode"/>
              <w:spacing w:line="256" w:lineRule="auto"/>
              <w:rPr>
                <w:rFonts w:eastAsia="Courier New"/>
                <w:color w:val="auto"/>
              </w:rPr>
            </w:pPr>
          </w:p>
        </w:tc>
      </w:tr>
    </w:tbl>
    <w:p w14:paraId="0F27C1AF" w14:textId="77777777" w:rsidR="00F42FF0" w:rsidRDefault="00F42FF0" w:rsidP="00F42FF0">
      <w:pPr>
        <w:spacing w:before="120" w:after="120"/>
        <w:ind w:left="567"/>
        <w:rPr>
          <w:rFonts w:eastAsia="Times New Roman" w:cs="Times New Roman"/>
          <w:i/>
        </w:rPr>
      </w:pPr>
      <w:r>
        <w:rPr>
          <w:rFonts w:eastAsia="Times New Roman" w:cs="Times New Roman"/>
          <w:i/>
        </w:rPr>
        <w:t xml:space="preserve">Source code </w:t>
      </w:r>
      <w:r>
        <w:rPr>
          <w:rFonts w:eastAsia="Times New Roman" w:cs="Times New Roman"/>
        </w:rPr>
        <w:t>pada tombol hapus</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1FF3BC5C"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033E178B" w14:textId="77777777" w:rsidR="00F42FF0" w:rsidRDefault="00F42FF0" w:rsidP="00C16997">
            <w:pPr>
              <w:pStyle w:val="SourceCode"/>
              <w:spacing w:line="256" w:lineRule="auto"/>
              <w:rPr>
                <w:rFonts w:eastAsia="Times New Roman" w:cs="Times New Roman"/>
                <w:color w:val="auto"/>
                <w:sz w:val="24"/>
              </w:rPr>
            </w:pPr>
            <w:r>
              <w:rPr>
                <w:color w:val="auto"/>
              </w:rPr>
              <w:t>private void btnSimpanActionPerformed(java.awt.event.ActionEvent evt) {                                          </w:t>
            </w:r>
          </w:p>
          <w:p w14:paraId="0019E620" w14:textId="77777777" w:rsidR="00F42FF0" w:rsidRDefault="00F42FF0" w:rsidP="00C16997">
            <w:pPr>
              <w:pStyle w:val="SourceCode"/>
              <w:spacing w:line="256" w:lineRule="auto"/>
              <w:rPr>
                <w:color w:val="auto"/>
              </w:rPr>
            </w:pPr>
            <w:r>
              <w:rPr>
                <w:color w:val="auto"/>
              </w:rPr>
              <w:t>        // TODO add your handling code here:</w:t>
            </w:r>
          </w:p>
          <w:p w14:paraId="7C9DF6B2" w14:textId="77777777" w:rsidR="00F42FF0" w:rsidRDefault="00F42FF0" w:rsidP="00C16997">
            <w:pPr>
              <w:pStyle w:val="SourceCode"/>
              <w:spacing w:line="256" w:lineRule="auto"/>
              <w:rPr>
                <w:color w:val="auto"/>
              </w:rPr>
            </w:pPr>
            <w:r>
              <w:rPr>
                <w:color w:val="auto"/>
              </w:rPr>
              <w:t>        delete();</w:t>
            </w:r>
          </w:p>
          <w:p w14:paraId="530E0DC8" w14:textId="77777777" w:rsidR="00F42FF0" w:rsidRDefault="00F42FF0" w:rsidP="00C16997">
            <w:pPr>
              <w:pStyle w:val="SourceCode"/>
              <w:spacing w:line="256" w:lineRule="auto"/>
              <w:rPr>
                <w:color w:val="auto"/>
              </w:rPr>
            </w:pPr>
            <w:r>
              <w:rPr>
                <w:color w:val="auto"/>
              </w:rPr>
              <w:t>    }</w:t>
            </w:r>
          </w:p>
          <w:p w14:paraId="5D339BFA" w14:textId="77777777" w:rsidR="00F42FF0" w:rsidRDefault="00F42FF0" w:rsidP="00C16997">
            <w:pPr>
              <w:pStyle w:val="SourceCode"/>
              <w:spacing w:line="256" w:lineRule="auto"/>
              <w:rPr>
                <w:rFonts w:eastAsia="Courier New"/>
                <w:color w:val="auto"/>
              </w:rPr>
            </w:pPr>
          </w:p>
        </w:tc>
      </w:tr>
    </w:tbl>
    <w:p w14:paraId="306C19B1" w14:textId="77777777" w:rsidR="00F42FF0" w:rsidRDefault="00F42FF0" w:rsidP="00F42FF0">
      <w:pPr>
        <w:spacing w:before="120" w:after="120"/>
        <w:ind w:left="567"/>
        <w:rPr>
          <w:rFonts w:eastAsia="Times New Roman" w:cs="Times New Roman"/>
          <w:i/>
        </w:rPr>
      </w:pPr>
      <w:r>
        <w:rPr>
          <w:rFonts w:eastAsia="Times New Roman" w:cs="Times New Roman"/>
          <w:i/>
        </w:rPr>
        <w:t xml:space="preserve">Source code </w:t>
      </w:r>
      <w:r>
        <w:rPr>
          <w:rFonts w:eastAsia="Times New Roman" w:cs="Times New Roman"/>
        </w:rPr>
        <w:t>pada tombol cari</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00B5925B"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3E225F90"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private void btnSimpanActionPerformed(java.awt.event.ActionEvent evt) {                                          </w:t>
            </w:r>
          </w:p>
          <w:p w14:paraId="47B8DCFF"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 TODO add your handling code here:</w:t>
            </w:r>
          </w:p>
          <w:p w14:paraId="1A02F9A2"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cari();</w:t>
            </w:r>
          </w:p>
          <w:p w14:paraId="7F2F6AE7"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w:t>
            </w:r>
          </w:p>
          <w:p w14:paraId="592522D1" w14:textId="77777777" w:rsidR="00F42FF0" w:rsidRDefault="00F42FF0" w:rsidP="00C16997">
            <w:pPr>
              <w:spacing w:line="240" w:lineRule="auto"/>
              <w:ind w:left="28"/>
              <w:rPr>
                <w:rFonts w:ascii="Courier New" w:eastAsia="Courier New" w:hAnsi="Courier New" w:cs="Courier New"/>
                <w:sz w:val="20"/>
                <w:szCs w:val="20"/>
              </w:rPr>
            </w:pPr>
          </w:p>
        </w:tc>
      </w:tr>
    </w:tbl>
    <w:p w14:paraId="50BC6C26" w14:textId="77777777" w:rsidR="00F42FF0" w:rsidRDefault="00F42FF0" w:rsidP="00F42FF0">
      <w:pPr>
        <w:spacing w:before="120" w:after="120"/>
        <w:ind w:left="567"/>
        <w:rPr>
          <w:rFonts w:eastAsia="Times New Roman" w:cs="Times New Roman"/>
          <w:i/>
        </w:rPr>
      </w:pPr>
      <w:r>
        <w:rPr>
          <w:rFonts w:eastAsia="Times New Roman" w:cs="Times New Roman"/>
          <w:i/>
        </w:rPr>
        <w:t xml:space="preserve">Source code </w:t>
      </w:r>
      <w:r>
        <w:rPr>
          <w:rFonts w:eastAsia="Times New Roman" w:cs="Times New Roman"/>
        </w:rPr>
        <w:t>pada tombol batal</w:t>
      </w:r>
      <w:r>
        <w:rPr>
          <w:rFonts w:eastAsia="Times New Roman" w:cs="Times New Roman"/>
          <w:i/>
        </w:rPr>
        <w:t>:</w:t>
      </w:r>
    </w:p>
    <w:tbl>
      <w:tblPr>
        <w:tblW w:w="7365"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65"/>
      </w:tblGrid>
      <w:tr w:rsidR="00F42FF0" w14:paraId="6B85D52B" w14:textId="77777777" w:rsidTr="00C16997">
        <w:tc>
          <w:tcPr>
            <w:tcW w:w="7365" w:type="dxa"/>
            <w:tcBorders>
              <w:top w:val="single" w:sz="4" w:space="0" w:color="000000"/>
              <w:left w:val="single" w:sz="4" w:space="0" w:color="000000"/>
              <w:bottom w:val="single" w:sz="4" w:space="0" w:color="000000"/>
              <w:right w:val="single" w:sz="4" w:space="0" w:color="000000"/>
            </w:tcBorders>
          </w:tcPr>
          <w:p w14:paraId="678DC565"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private void btnSimpanActionPerformed(java.awt.event.ActionEvent evt) {                                          </w:t>
            </w:r>
          </w:p>
          <w:p w14:paraId="44DAA5F5"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 TODO add your handling code here:</w:t>
            </w:r>
          </w:p>
          <w:p w14:paraId="131D81EC"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batal();</w:t>
            </w:r>
          </w:p>
          <w:p w14:paraId="6E0DED02" w14:textId="77777777" w:rsidR="00F42FF0" w:rsidRDefault="00F42FF0" w:rsidP="00C16997">
            <w:pPr>
              <w:pStyle w:val="NormalWeb"/>
              <w:spacing w:before="0" w:beforeAutospacing="0" w:after="0" w:afterAutospacing="0" w:line="256" w:lineRule="auto"/>
            </w:pPr>
            <w:r>
              <w:rPr>
                <w:rFonts w:ascii="Courier New" w:hAnsi="Courier New" w:cs="Courier New"/>
                <w:sz w:val="20"/>
                <w:szCs w:val="20"/>
              </w:rPr>
              <w:t>    }</w:t>
            </w:r>
          </w:p>
          <w:p w14:paraId="274A615C" w14:textId="77777777" w:rsidR="00F42FF0" w:rsidRDefault="00F42FF0" w:rsidP="00C16997">
            <w:pPr>
              <w:spacing w:line="240" w:lineRule="auto"/>
              <w:ind w:left="28"/>
              <w:rPr>
                <w:rFonts w:ascii="Courier New" w:eastAsia="Courier New" w:hAnsi="Courier New" w:cs="Courier New"/>
                <w:sz w:val="20"/>
                <w:szCs w:val="20"/>
              </w:rPr>
            </w:pPr>
          </w:p>
        </w:tc>
      </w:tr>
    </w:tbl>
    <w:p w14:paraId="084FCF28" w14:textId="77777777" w:rsidR="00F42FF0" w:rsidRDefault="00F42FF0" w:rsidP="00F42FF0">
      <w:pPr>
        <w:spacing w:before="120"/>
        <w:ind w:left="567"/>
        <w:rPr>
          <w:rFonts w:eastAsia="Times New Roman" w:cs="Times New Roman"/>
        </w:rPr>
      </w:pPr>
      <w:r>
        <w:rPr>
          <w:rFonts w:eastAsia="Times New Roman" w:cs="Times New Roman"/>
        </w:rPr>
        <w:lastRenderedPageBreak/>
        <w:t xml:space="preserve">Tampilan Hasil: </w:t>
      </w:r>
    </w:p>
    <w:p w14:paraId="78CAE0CF" w14:textId="77777777" w:rsidR="00F42FF0" w:rsidRDefault="00F42FF0" w:rsidP="00F42FF0">
      <w:pPr>
        <w:ind w:left="567"/>
        <w:jc w:val="center"/>
        <w:rPr>
          <w:rFonts w:eastAsia="Times New Roman" w:cs="Times New Roman"/>
        </w:rPr>
      </w:pPr>
      <w:r w:rsidRPr="00966C92">
        <w:rPr>
          <w:rFonts w:eastAsia="Times New Roman" w:cs="Times New Roman"/>
          <w:noProof/>
        </w:rPr>
        <w:drawing>
          <wp:inline distT="0" distB="0" distL="0" distR="0" wp14:anchorId="37D1EFEB" wp14:editId="0BEDD78D">
            <wp:extent cx="3021867" cy="2703195"/>
            <wp:effectExtent l="0" t="0" r="0" b="0"/>
            <wp:docPr id="2065027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027570" name="Picture 1" descr="A screenshot of a computer&#10;&#10;Description automatically generated"/>
                    <pic:cNvPicPr/>
                  </pic:nvPicPr>
                  <pic:blipFill>
                    <a:blip r:embed="rId15"/>
                    <a:stretch>
                      <a:fillRect/>
                    </a:stretch>
                  </pic:blipFill>
                  <pic:spPr>
                    <a:xfrm>
                      <a:off x="0" y="0"/>
                      <a:ext cx="3023789" cy="2704915"/>
                    </a:xfrm>
                    <a:prstGeom prst="rect">
                      <a:avLst/>
                    </a:prstGeom>
                  </pic:spPr>
                </pic:pic>
              </a:graphicData>
            </a:graphic>
          </wp:inline>
        </w:drawing>
      </w:r>
    </w:p>
    <w:p w14:paraId="1A1F56A5" w14:textId="677E1898" w:rsidR="00F42FF0" w:rsidRPr="00BF06B4" w:rsidRDefault="00BF06B4" w:rsidP="00F42FF0">
      <w:pPr>
        <w:pStyle w:val="Heading3"/>
        <w:numPr>
          <w:ilvl w:val="2"/>
          <w:numId w:val="0"/>
        </w:numPr>
        <w:ind w:left="540" w:hanging="180"/>
        <w:rPr>
          <w:rFonts w:eastAsia="Times New Roman" w:cs="Times New Roman"/>
          <w:b w:val="0"/>
          <w:bCs/>
        </w:rPr>
      </w:pPr>
      <w:bookmarkStart w:id="27" w:name="_Toc153731421"/>
      <w:r>
        <w:rPr>
          <w:rFonts w:eastAsia="Calibri" w:cs="Calibri"/>
          <w:b w:val="0"/>
          <w:bCs/>
        </w:rPr>
        <w:t>Gambar 10.1</w:t>
      </w:r>
      <w:r>
        <w:rPr>
          <w:rFonts w:eastAsia="Calibri" w:cs="Calibri"/>
          <w:b w:val="0"/>
          <w:bCs/>
        </w:rPr>
        <w:t>0</w:t>
      </w:r>
      <w:r>
        <w:rPr>
          <w:rFonts w:eastAsia="Calibri" w:cs="Calibri"/>
          <w:b w:val="0"/>
          <w:bCs/>
        </w:rPr>
        <w:t xml:space="preserve"> </w:t>
      </w:r>
      <w:r w:rsidR="00F42FF0" w:rsidRPr="00BF06B4">
        <w:rPr>
          <w:rFonts w:eastAsia="Times New Roman" w:cs="Times New Roman"/>
          <w:b w:val="0"/>
          <w:bCs/>
        </w:rPr>
        <w:t>Tampilan Hasil GUI_Jamina</w:t>
      </w:r>
      <w:bookmarkEnd w:id="27"/>
      <w:r>
        <w:rPr>
          <w:rFonts w:eastAsia="Times New Roman" w:cs="Times New Roman"/>
          <w:b w:val="0"/>
          <w:bCs/>
        </w:rPr>
        <w:t>n</w:t>
      </w:r>
    </w:p>
    <w:p w14:paraId="3F4BABB8" w14:textId="77777777" w:rsidR="00F42FF0" w:rsidRDefault="00F42FF0" w:rsidP="00F42FF0">
      <w:pPr>
        <w:ind w:left="567"/>
        <w:rPr>
          <w:lang w:val="sv-SE"/>
        </w:rPr>
      </w:pPr>
      <w:r>
        <w:rPr>
          <w:lang w:val="sv-SE"/>
        </w:rPr>
        <w:t>Analisa:</w:t>
      </w:r>
    </w:p>
    <w:p w14:paraId="55077906" w14:textId="77777777" w:rsidR="00F42FF0" w:rsidRDefault="00F42FF0" w:rsidP="00F42FF0">
      <w:pPr>
        <w:ind w:left="540" w:firstLine="540"/>
        <w:rPr>
          <w:szCs w:val="24"/>
        </w:rPr>
      </w:pPr>
      <w:r>
        <w:rPr>
          <w:i/>
          <w:iCs/>
          <w:szCs w:val="24"/>
        </w:rPr>
        <w:t xml:space="preserve">Source code </w:t>
      </w:r>
      <w:r>
        <w:rPr>
          <w:szCs w:val="24"/>
        </w:rPr>
        <w:t xml:space="preserve">GUI_Jaminan memanggil GUI_Jaminan menggunakan objek gpb lalu ditampilkan menggunakan perintah show dan GUI_Jaminan diatas menerapkan Polimorfisme lalu menggunakan casting bertipe downcasting, lalu ada combobox yang berfungsi untuk memilih inputan dan akan berubah sesuai dengan inputan yang dipilih dan akan menampilkan </w:t>
      </w:r>
      <w:r>
        <w:rPr>
          <w:i/>
          <w:iCs/>
          <w:szCs w:val="24"/>
        </w:rPr>
        <w:t>message</w:t>
      </w:r>
      <w:r>
        <w:rPr>
          <w:szCs w:val="24"/>
        </w:rPr>
        <w:t xml:space="preserve"> apabila telah menekan </w:t>
      </w:r>
      <w:r>
        <w:rPr>
          <w:i/>
          <w:iCs/>
          <w:szCs w:val="24"/>
        </w:rPr>
        <w:t>button</w:t>
      </w:r>
      <w:r>
        <w:rPr>
          <w:szCs w:val="24"/>
        </w:rPr>
        <w:t xml:space="preserve"> rekap.</w:t>
      </w:r>
    </w:p>
    <w:p w14:paraId="1ABACA73" w14:textId="77777777" w:rsidR="00F42FF0" w:rsidRDefault="00F42FF0" w:rsidP="00F42FF0">
      <w:pPr>
        <w:rPr>
          <w:szCs w:val="24"/>
        </w:rPr>
        <w:sectPr w:rsidR="00F42FF0" w:rsidSect="00A24704">
          <w:headerReference w:type="default" r:id="rId16"/>
          <w:headerReference w:type="first" r:id="rId17"/>
          <w:footerReference w:type="first" r:id="rId18"/>
          <w:pgSz w:w="11906" w:h="16838" w:code="9"/>
          <w:pgMar w:top="1701" w:right="1701" w:bottom="1701" w:left="2268" w:header="708" w:footer="708" w:gutter="0"/>
          <w:pgNumType w:chapStyle="1"/>
          <w:cols w:space="708"/>
          <w:titlePg/>
          <w:docGrid w:linePitch="360"/>
        </w:sectPr>
      </w:pPr>
    </w:p>
    <w:p w14:paraId="0AF56D81" w14:textId="480F208C" w:rsidR="00F42FF0" w:rsidRDefault="00F42FF0" w:rsidP="00F42FF0">
      <w:pPr>
        <w:pStyle w:val="Heading2"/>
        <w:numPr>
          <w:ilvl w:val="0"/>
          <w:numId w:val="13"/>
        </w:numPr>
      </w:pPr>
      <w:bookmarkStart w:id="28" w:name="_Toc153731336"/>
      <w:r>
        <w:lastRenderedPageBreak/>
        <w:t>Kesimpulan</w:t>
      </w:r>
      <w:bookmarkEnd w:id="28"/>
    </w:p>
    <w:p w14:paraId="0476AB89" w14:textId="77777777" w:rsidR="00F42FF0" w:rsidRDefault="00F42FF0" w:rsidP="00F42FF0">
      <w:pPr>
        <w:pStyle w:val="ListParagraph"/>
        <w:numPr>
          <w:ilvl w:val="0"/>
          <w:numId w:val="17"/>
        </w:numPr>
        <w:ind w:left="900"/>
      </w:pPr>
      <w:r>
        <w:t>Exception merupakan kondisi yang tidak diinginkan yang dapat terjadi selama eksekusi program.</w:t>
      </w:r>
    </w:p>
    <w:p w14:paraId="579F46B0" w14:textId="77777777" w:rsidR="00F42FF0" w:rsidRDefault="00F42FF0" w:rsidP="00F42FF0">
      <w:pPr>
        <w:pStyle w:val="ListParagraph"/>
        <w:numPr>
          <w:ilvl w:val="0"/>
          <w:numId w:val="17"/>
        </w:numPr>
        <w:ind w:left="900"/>
      </w:pPr>
      <w:r>
        <w:t>Exception Handling merupakan mekanisme yang diperlukan dalam menangani error yang terjadi pada saat runtime (program berjalan) atau yang lebih dikenal dengan sebutan runtime error. Secara umum, adanya kesalahan / error yang terjadi pada program pada saat runtime.</w:t>
      </w:r>
    </w:p>
    <w:p w14:paraId="70E1CB47" w14:textId="77777777" w:rsidR="00F42FF0" w:rsidRDefault="00F42FF0" w:rsidP="00F42FF0">
      <w:pPr>
        <w:pStyle w:val="ListParagraph"/>
        <w:numPr>
          <w:ilvl w:val="0"/>
          <w:numId w:val="17"/>
        </w:numPr>
        <w:ind w:left="900"/>
      </w:pPr>
      <w:r>
        <w:t>Basis data (database) adalah kumpulan data yang disimpan secara sistematis di dalam komputer yang dapat diolah atau dimanipulasi menggunakan perangkat lunak (program aplikasi) untuk menghasilkan informasi.</w:t>
      </w:r>
    </w:p>
    <w:p w14:paraId="0C564A65" w14:textId="7681E958" w:rsidR="00D3705F" w:rsidRPr="00F42FF0" w:rsidRDefault="00F42FF0" w:rsidP="00F42FF0">
      <w:pPr>
        <w:pStyle w:val="ListParagraph"/>
        <w:numPr>
          <w:ilvl w:val="0"/>
          <w:numId w:val="17"/>
        </w:numPr>
        <w:ind w:left="900"/>
      </w:pPr>
      <w:r>
        <w:t>MySQL adalah salah satu DBMS (Database Management System)  yang menggunakan bahasa SQL (Structured Query Language) untuk mengelola informasi dalam basis data.</w:t>
      </w:r>
    </w:p>
    <w:sectPr w:rsidR="00D3705F" w:rsidRPr="00F42FF0" w:rsidSect="00632316">
      <w:headerReference w:type="default" r:id="rId19"/>
      <w:footerReference w:type="default" r:id="rId20"/>
      <w:headerReference w:type="first" r:id="rId21"/>
      <w:pgSz w:w="11907" w:h="16839"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0CAAE" w14:textId="77777777" w:rsidR="00D23BA3" w:rsidRDefault="00D23BA3" w:rsidP="00632316">
      <w:pPr>
        <w:spacing w:line="240" w:lineRule="auto"/>
      </w:pPr>
      <w:r>
        <w:separator/>
      </w:r>
    </w:p>
  </w:endnote>
  <w:endnote w:type="continuationSeparator" w:id="0">
    <w:p w14:paraId="527C1913" w14:textId="77777777" w:rsidR="00D23BA3" w:rsidRDefault="00D23BA3" w:rsidP="006323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CF6E8" w14:textId="77777777" w:rsidR="00F42FF0" w:rsidRDefault="00F42FF0" w:rsidP="00042EF8">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E1501" w14:textId="1B4DF0E8" w:rsidR="004D3B27" w:rsidRDefault="001E0DDB" w:rsidP="001E0DDB">
    <w:pPr>
      <w:pStyle w:val="Footer"/>
      <w:jc w:val="left"/>
    </w:pPr>
    <w:r>
      <w:t>#PraktikumOOP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64352" w14:textId="77777777" w:rsidR="00D23BA3" w:rsidRDefault="00D23BA3" w:rsidP="00632316">
      <w:pPr>
        <w:spacing w:line="240" w:lineRule="auto"/>
      </w:pPr>
      <w:r>
        <w:separator/>
      </w:r>
    </w:p>
  </w:footnote>
  <w:footnote w:type="continuationSeparator" w:id="0">
    <w:p w14:paraId="578795F3" w14:textId="77777777" w:rsidR="00D23BA3" w:rsidRDefault="00D23BA3" w:rsidP="006323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F325" w14:textId="77777777" w:rsidR="00F42FF0" w:rsidRDefault="00F42FF0" w:rsidP="00844575">
    <w:pPr>
      <w:pStyle w:val="Header"/>
      <w:framePr w:wrap="none" w:vAnchor="text" w:hAnchor="margin" w:xAlign="right" w:y="1"/>
      <w:rPr>
        <w:rStyle w:val="PageNumber"/>
      </w:rPr>
    </w:pPr>
    <w:r w:rsidRPr="008A43B6">
      <w:rPr>
        <w:rFonts w:cs="Times New Roman"/>
        <w:szCs w:val="24"/>
      </w:rPr>
      <w:fldChar w:fldCharType="begin"/>
    </w:r>
    <w:r w:rsidRPr="008A43B6">
      <w:rPr>
        <w:rFonts w:cs="Times New Roman"/>
        <w:szCs w:val="24"/>
      </w:rPr>
      <w:instrText xml:space="preserve"> PAGE   \* MERGEFORMAT </w:instrText>
    </w:r>
    <w:r w:rsidRPr="008A43B6">
      <w:rPr>
        <w:rFonts w:cs="Times New Roman"/>
        <w:szCs w:val="24"/>
      </w:rPr>
      <w:fldChar w:fldCharType="separate"/>
    </w:r>
    <w:r>
      <w:rPr>
        <w:rFonts w:cs="Times New Roman"/>
        <w:szCs w:val="24"/>
      </w:rPr>
      <w:t>VI-15</w:t>
    </w:r>
    <w:r w:rsidRPr="008A43B6">
      <w:rPr>
        <w:rFonts w:cs="Times New Roman"/>
        <w:noProof/>
        <w:szCs w:val="24"/>
      </w:rPr>
      <w:fldChar w:fldCharType="end"/>
    </w:r>
  </w:p>
  <w:p w14:paraId="5AE6B1C0" w14:textId="77777777" w:rsidR="00F42FF0" w:rsidRDefault="00F42FF0">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255843"/>
      <w:docPartObj>
        <w:docPartGallery w:val="Page Numbers (Top of Page)"/>
        <w:docPartUnique/>
      </w:docPartObj>
    </w:sdtPr>
    <w:sdtEndPr>
      <w:rPr>
        <w:rFonts w:cs="Times New Roman"/>
        <w:noProof/>
        <w:szCs w:val="24"/>
      </w:rPr>
    </w:sdtEndPr>
    <w:sdtContent>
      <w:p w14:paraId="65EF2B6C" w14:textId="77777777" w:rsidR="00F42FF0" w:rsidRPr="008A43B6" w:rsidRDefault="00F42FF0">
        <w:pPr>
          <w:pStyle w:val="Header"/>
          <w:jc w:val="right"/>
          <w:rPr>
            <w:rFonts w:cs="Times New Roman"/>
            <w:szCs w:val="24"/>
          </w:rPr>
        </w:pPr>
        <w:r>
          <w:rPr>
            <w:rFonts w:cs="Times New Roman"/>
            <w:noProof/>
            <w:szCs w:val="24"/>
          </w:rPr>
          <w:drawing>
            <wp:anchor distT="0" distB="0" distL="114300" distR="114300" simplePos="0" relativeHeight="251659264" behindDoc="0" locked="0" layoutInCell="1" allowOverlap="1" wp14:anchorId="185075E4" wp14:editId="61C76B4A">
              <wp:simplePos x="0" y="0"/>
              <wp:positionH relativeFrom="column">
                <wp:posOffset>-847725</wp:posOffset>
              </wp:positionH>
              <wp:positionV relativeFrom="paragraph">
                <wp:posOffset>-25400</wp:posOffset>
              </wp:positionV>
              <wp:extent cx="363220" cy="359410"/>
              <wp:effectExtent l="0" t="0" r="0" b="2540"/>
              <wp:wrapNone/>
              <wp:docPr id="277566180" name="Picture 277566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870951" name="Picture 1502870951"/>
                      <pic:cNvPicPr/>
                    </pic:nvPicPr>
                    <pic:blipFill>
                      <a:blip r:embed="rId1">
                        <a:extLst>
                          <a:ext uri="{28A0092B-C50C-407E-A947-70E740481C1C}">
                            <a14:useLocalDpi xmlns:a14="http://schemas.microsoft.com/office/drawing/2010/main" val="0"/>
                          </a:ext>
                        </a:extLst>
                      </a:blip>
                      <a:stretch>
                        <a:fillRect/>
                      </a:stretch>
                    </pic:blipFill>
                    <pic:spPr>
                      <a:xfrm>
                        <a:off x="0" y="0"/>
                        <a:ext cx="363220" cy="359410"/>
                      </a:xfrm>
                      <a:prstGeom prst="rect">
                        <a:avLst/>
                      </a:prstGeom>
                    </pic:spPr>
                  </pic:pic>
                </a:graphicData>
              </a:graphic>
            </wp:anchor>
          </w:drawing>
        </w:r>
        <w:r>
          <w:tab/>
        </w:r>
        <w:r w:rsidRPr="008A43B6">
          <w:rPr>
            <w:rFonts w:cs="Times New Roman"/>
            <w:szCs w:val="24"/>
          </w:rPr>
          <w:fldChar w:fldCharType="begin"/>
        </w:r>
        <w:r w:rsidRPr="008A43B6">
          <w:rPr>
            <w:rFonts w:cs="Times New Roman"/>
            <w:szCs w:val="24"/>
          </w:rPr>
          <w:instrText xml:space="preserve"> PAGE   \* MERGEFORMAT </w:instrText>
        </w:r>
        <w:r w:rsidRPr="008A43B6">
          <w:rPr>
            <w:rFonts w:cs="Times New Roman"/>
            <w:szCs w:val="24"/>
          </w:rPr>
          <w:fldChar w:fldCharType="separate"/>
        </w:r>
        <w:r w:rsidRPr="008A43B6">
          <w:rPr>
            <w:rFonts w:cs="Times New Roman"/>
            <w:noProof/>
            <w:szCs w:val="24"/>
          </w:rPr>
          <w:t>2</w:t>
        </w:r>
        <w:r w:rsidRPr="008A43B6">
          <w:rPr>
            <w:rFonts w:cs="Times New Roman"/>
            <w:noProof/>
            <w:szCs w:val="24"/>
          </w:rPr>
          <w:fldChar w:fldCharType="end"/>
        </w:r>
      </w:p>
    </w:sdtContent>
  </w:sdt>
  <w:p w14:paraId="2361B7CF" w14:textId="77777777" w:rsidR="00F42FF0" w:rsidRDefault="00F42F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4996E" w14:textId="69FA981A" w:rsidR="005F5E03" w:rsidRDefault="005F5E03" w:rsidP="005F5E03">
    <w:pPr>
      <w:pStyle w:val="Header"/>
      <w:jc w:val="right"/>
    </w:pPr>
    <w:r>
      <w:rPr>
        <w:noProof/>
      </w:rPr>
      <w:drawing>
        <wp:inline distT="0" distB="0" distL="0" distR="0" wp14:anchorId="4DAA1781" wp14:editId="11548596">
          <wp:extent cx="604157" cy="453150"/>
          <wp:effectExtent l="0" t="0" r="5715" b="4445"/>
          <wp:docPr id="276884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84531" name="Picture 276884531"/>
                  <pic:cNvPicPr/>
                </pic:nvPicPr>
                <pic:blipFill>
                  <a:blip r:embed="rId1">
                    <a:extLst>
                      <a:ext uri="{28A0092B-C50C-407E-A947-70E740481C1C}">
                        <a14:useLocalDpi xmlns:a14="http://schemas.microsoft.com/office/drawing/2010/main" val="0"/>
                      </a:ext>
                    </a:extLst>
                  </a:blip>
                  <a:stretch>
                    <a:fillRect/>
                  </a:stretch>
                </pic:blipFill>
                <pic:spPr>
                  <a:xfrm>
                    <a:off x="0" y="0"/>
                    <a:ext cx="658156" cy="493652"/>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0EDF1" w14:textId="77777777" w:rsidR="004D3B27" w:rsidRDefault="004D3B27">
    <w:pPr>
      <w:pStyle w:val="Header"/>
      <w:jc w:val="right"/>
    </w:pPr>
    <w:r>
      <w:t>II-</w:t>
    </w:r>
    <w:sdt>
      <w:sdtPr>
        <w:id w:val="-118266152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2</w:t>
        </w:r>
        <w:r>
          <w:rPr>
            <w:noProof/>
          </w:rPr>
          <w:fldChar w:fldCharType="end"/>
        </w:r>
      </w:sdtContent>
    </w:sdt>
  </w:p>
  <w:p w14:paraId="4F94FCFC" w14:textId="77777777" w:rsidR="004D3B27" w:rsidRDefault="004D3B2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6024"/>
    <w:multiLevelType w:val="multilevel"/>
    <w:tmpl w:val="81DAEAD0"/>
    <w:lvl w:ilvl="0">
      <w:start w:val="1"/>
      <w:numFmt w:val="none"/>
      <w:lvlText w:val=""/>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577C0E"/>
    <w:multiLevelType w:val="hybridMultilevel"/>
    <w:tmpl w:val="C5087494"/>
    <w:lvl w:ilvl="0" w:tplc="BE8A2CC8">
      <w:start w:val="1"/>
      <w:numFmt w:val="decimal"/>
      <w:lvlText w:val="%1."/>
      <w:lvlJc w:val="left"/>
      <w:pPr>
        <w:ind w:left="1080" w:hanging="360"/>
      </w:pPr>
      <w:rPr>
        <w:b w:val="0"/>
        <w:color w:val="auto"/>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161431D4"/>
    <w:multiLevelType w:val="multilevel"/>
    <w:tmpl w:val="DB3E9670"/>
    <w:lvl w:ilvl="0">
      <w:start w:val="1"/>
      <w:numFmt w:val="decimal"/>
      <w:lvlText w:val="10.%1"/>
      <w:lvlJc w:val="left"/>
      <w:pPr>
        <w:ind w:left="360" w:hanging="360"/>
      </w:pPr>
      <w:rPr>
        <w:rFonts w:hint="default"/>
        <w:color w:val="auto"/>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i w:val="0"/>
        <w:iCs/>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 w15:restartNumberingAfterBreak="0">
    <w:nsid w:val="18AA7899"/>
    <w:multiLevelType w:val="hybridMultilevel"/>
    <w:tmpl w:val="BD3C2EA0"/>
    <w:lvl w:ilvl="0" w:tplc="3C04D89C">
      <w:start w:val="1"/>
      <w:numFmt w:val="decimal"/>
      <w:lvlText w:val="%1.2"/>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75FCF"/>
    <w:multiLevelType w:val="hybridMultilevel"/>
    <w:tmpl w:val="58948C3E"/>
    <w:lvl w:ilvl="0" w:tplc="8B9A2E28">
      <w:start w:val="1"/>
      <w:numFmt w:val="upperLetter"/>
      <w:lvlText w:val="%1."/>
      <w:lvlJc w:val="left"/>
      <w:pPr>
        <w:ind w:left="540" w:hanging="360"/>
      </w:pPr>
      <w:rPr>
        <w:rFonts w:hint="default"/>
        <w:color w:val="FF0000"/>
      </w:rPr>
    </w:lvl>
    <w:lvl w:ilvl="1" w:tplc="38090019" w:tentative="1">
      <w:start w:val="1"/>
      <w:numFmt w:val="lowerLetter"/>
      <w:lvlText w:val="%2."/>
      <w:lvlJc w:val="left"/>
      <w:pPr>
        <w:ind w:left="1260" w:hanging="360"/>
      </w:pPr>
    </w:lvl>
    <w:lvl w:ilvl="2" w:tplc="3809001B" w:tentative="1">
      <w:start w:val="1"/>
      <w:numFmt w:val="lowerRoman"/>
      <w:lvlText w:val="%3."/>
      <w:lvlJc w:val="right"/>
      <w:pPr>
        <w:ind w:left="1980" w:hanging="180"/>
      </w:pPr>
    </w:lvl>
    <w:lvl w:ilvl="3" w:tplc="3809000F" w:tentative="1">
      <w:start w:val="1"/>
      <w:numFmt w:val="decimal"/>
      <w:lvlText w:val="%4."/>
      <w:lvlJc w:val="left"/>
      <w:pPr>
        <w:ind w:left="2700" w:hanging="360"/>
      </w:pPr>
    </w:lvl>
    <w:lvl w:ilvl="4" w:tplc="38090019" w:tentative="1">
      <w:start w:val="1"/>
      <w:numFmt w:val="lowerLetter"/>
      <w:lvlText w:val="%5."/>
      <w:lvlJc w:val="left"/>
      <w:pPr>
        <w:ind w:left="3420" w:hanging="360"/>
      </w:pPr>
    </w:lvl>
    <w:lvl w:ilvl="5" w:tplc="3809001B" w:tentative="1">
      <w:start w:val="1"/>
      <w:numFmt w:val="lowerRoman"/>
      <w:lvlText w:val="%6."/>
      <w:lvlJc w:val="right"/>
      <w:pPr>
        <w:ind w:left="4140" w:hanging="180"/>
      </w:pPr>
    </w:lvl>
    <w:lvl w:ilvl="6" w:tplc="3809000F" w:tentative="1">
      <w:start w:val="1"/>
      <w:numFmt w:val="decimal"/>
      <w:lvlText w:val="%7."/>
      <w:lvlJc w:val="left"/>
      <w:pPr>
        <w:ind w:left="4860" w:hanging="360"/>
      </w:pPr>
    </w:lvl>
    <w:lvl w:ilvl="7" w:tplc="38090019" w:tentative="1">
      <w:start w:val="1"/>
      <w:numFmt w:val="lowerLetter"/>
      <w:lvlText w:val="%8."/>
      <w:lvlJc w:val="left"/>
      <w:pPr>
        <w:ind w:left="5580" w:hanging="360"/>
      </w:pPr>
    </w:lvl>
    <w:lvl w:ilvl="8" w:tplc="3809001B" w:tentative="1">
      <w:start w:val="1"/>
      <w:numFmt w:val="lowerRoman"/>
      <w:lvlText w:val="%9."/>
      <w:lvlJc w:val="right"/>
      <w:pPr>
        <w:ind w:left="6300" w:hanging="180"/>
      </w:pPr>
    </w:lvl>
  </w:abstractNum>
  <w:abstractNum w:abstractNumId="5" w15:restartNumberingAfterBreak="0">
    <w:nsid w:val="21B71BDF"/>
    <w:multiLevelType w:val="hybridMultilevel"/>
    <w:tmpl w:val="B47EE184"/>
    <w:lvl w:ilvl="0" w:tplc="DF7AC9B4">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234F4CCC"/>
    <w:multiLevelType w:val="hybridMultilevel"/>
    <w:tmpl w:val="7F44B9D0"/>
    <w:lvl w:ilvl="0" w:tplc="D45082B6">
      <w:start w:val="1"/>
      <w:numFmt w:val="decimal"/>
      <w:lvlText w:val="%1."/>
      <w:lvlJc w:val="left"/>
      <w:pPr>
        <w:ind w:left="786" w:hanging="360"/>
      </w:pPr>
      <w:rPr>
        <w:rFonts w:hint="default"/>
        <w:color w:val="auto"/>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7" w15:restartNumberingAfterBreak="0">
    <w:nsid w:val="2415009B"/>
    <w:multiLevelType w:val="hybridMultilevel"/>
    <w:tmpl w:val="F342BA20"/>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D1ECF8D6">
      <w:start w:val="1"/>
      <w:numFmt w:val="lowerLetter"/>
      <w:lvlText w:val="%3."/>
      <w:lvlJc w:val="left"/>
      <w:pPr>
        <w:ind w:left="2160" w:hanging="360"/>
      </w:pPr>
      <w:rPr>
        <w:rFonts w:ascii="Times New Roman" w:hAnsi="Times New Roman" w:cs="Times New Roman" w:hint="default"/>
        <w:sz w:val="24"/>
        <w:szCs w:val="24"/>
      </w:rPr>
    </w:lvl>
    <w:lvl w:ilvl="3" w:tplc="032C2548">
      <w:start w:val="1"/>
      <w:numFmt w:val="decimal"/>
      <w:lvlText w:val="%4."/>
      <w:lvlJc w:val="left"/>
      <w:pPr>
        <w:ind w:left="2880" w:hanging="360"/>
      </w:pPr>
      <w:rPr>
        <w:rFonts w:hint="default"/>
        <w:i w:val="0"/>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9991B8C"/>
    <w:multiLevelType w:val="hybridMultilevel"/>
    <w:tmpl w:val="38E2B8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647730"/>
    <w:multiLevelType w:val="hybridMultilevel"/>
    <w:tmpl w:val="548865B8"/>
    <w:lvl w:ilvl="0" w:tplc="939423CA">
      <w:start w:val="1"/>
      <w:numFmt w:val="upperLetter"/>
      <w:lvlText w:val="%1."/>
      <w:lvlJc w:val="left"/>
      <w:pPr>
        <w:ind w:left="1080" w:hanging="360"/>
      </w:pPr>
      <w:rPr>
        <w:rFonts w:hint="default"/>
        <w:i w:val="0"/>
        <w:iCs/>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B1CEDEBA">
      <w:start w:val="1"/>
      <w:numFmt w:val="decimal"/>
      <w:lvlText w:val="%4."/>
      <w:lvlJc w:val="left"/>
      <w:pPr>
        <w:ind w:left="3240" w:hanging="360"/>
      </w:pPr>
      <w:rPr>
        <w:i w:val="0"/>
        <w:iCs/>
      </w:r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4F372A85"/>
    <w:multiLevelType w:val="hybridMultilevel"/>
    <w:tmpl w:val="43A0A7A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0EC3B82"/>
    <w:multiLevelType w:val="hybridMultilevel"/>
    <w:tmpl w:val="A790EE1C"/>
    <w:lvl w:ilvl="0" w:tplc="0409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2" w15:restartNumberingAfterBreak="0">
    <w:nsid w:val="68A53FD1"/>
    <w:multiLevelType w:val="hybridMultilevel"/>
    <w:tmpl w:val="78920E4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6AA3349F"/>
    <w:multiLevelType w:val="hybridMultilevel"/>
    <w:tmpl w:val="E8F20F34"/>
    <w:lvl w:ilvl="0" w:tplc="FCF4AC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7300E5"/>
    <w:multiLevelType w:val="hybridMultilevel"/>
    <w:tmpl w:val="542C7C14"/>
    <w:lvl w:ilvl="0" w:tplc="A7C246CA">
      <w:start w:val="1"/>
      <w:numFmt w:val="decimal"/>
      <w:lvlText w:val="%1."/>
      <w:lvlJc w:val="left"/>
      <w:pPr>
        <w:ind w:left="1494" w:hanging="360"/>
      </w:pPr>
      <w:rPr>
        <w:rFonts w:hint="default"/>
        <w:b w:val="0"/>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7DBE2654"/>
    <w:multiLevelType w:val="hybridMultilevel"/>
    <w:tmpl w:val="9D0EC15A"/>
    <w:lvl w:ilvl="0" w:tplc="342E53B6">
      <w:start w:val="1"/>
      <w:numFmt w:val="lowerLetter"/>
      <w:lvlText w:val="%1."/>
      <w:lvlJc w:val="left"/>
      <w:pPr>
        <w:ind w:left="2138" w:hanging="360"/>
      </w:pPr>
      <w:rPr>
        <w:i w:val="0"/>
      </w:r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num w:numId="1" w16cid:durableId="122309867">
    <w:abstractNumId w:val="1"/>
  </w:num>
  <w:num w:numId="2" w16cid:durableId="1271739141">
    <w:abstractNumId w:val="6"/>
  </w:num>
  <w:num w:numId="3" w16cid:durableId="1921284545">
    <w:abstractNumId w:val="14"/>
  </w:num>
  <w:num w:numId="4" w16cid:durableId="201600912">
    <w:abstractNumId w:val="5"/>
  </w:num>
  <w:num w:numId="5" w16cid:durableId="7145962">
    <w:abstractNumId w:val="7"/>
  </w:num>
  <w:num w:numId="6" w16cid:durableId="518009433">
    <w:abstractNumId w:val="8"/>
  </w:num>
  <w:num w:numId="7" w16cid:durableId="810753377">
    <w:abstractNumId w:val="15"/>
  </w:num>
  <w:num w:numId="8" w16cid:durableId="1688603552">
    <w:abstractNumId w:val="10"/>
  </w:num>
  <w:num w:numId="9" w16cid:durableId="1540512126">
    <w:abstractNumId w:val="4"/>
  </w:num>
  <w:num w:numId="10" w16cid:durableId="610822903">
    <w:abstractNumId w:val="11"/>
  </w:num>
  <w:num w:numId="11" w16cid:durableId="281501056">
    <w:abstractNumId w:val="13"/>
  </w:num>
  <w:num w:numId="12" w16cid:durableId="1598905253">
    <w:abstractNumId w:val="0"/>
  </w:num>
  <w:num w:numId="13" w16cid:durableId="1924945669">
    <w:abstractNumId w:val="2"/>
  </w:num>
  <w:num w:numId="14" w16cid:durableId="74593577">
    <w:abstractNumId w:val="3"/>
  </w:num>
  <w:num w:numId="15" w16cid:durableId="1367678378">
    <w:abstractNumId w:val="9"/>
  </w:num>
  <w:num w:numId="16" w16cid:durableId="1124544433">
    <w:abstractNumId w:val="7"/>
    <w:lvlOverride w:ilvl="0"/>
    <w:lvlOverride w:ilvl="1"/>
    <w:lvlOverride w:ilvl="2">
      <w:startOverride w:val="1"/>
    </w:lvlOverride>
    <w:lvlOverride w:ilvl="3">
      <w:startOverride w:val="1"/>
    </w:lvlOverride>
    <w:lvlOverride w:ilvl="4"/>
    <w:lvlOverride w:ilvl="5"/>
    <w:lvlOverride w:ilvl="6"/>
    <w:lvlOverride w:ilvl="7"/>
    <w:lvlOverride w:ilvl="8"/>
  </w:num>
  <w:num w:numId="17" w16cid:durableId="976495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32316"/>
    <w:rsid w:val="000038D3"/>
    <w:rsid w:val="0000610F"/>
    <w:rsid w:val="00012E05"/>
    <w:rsid w:val="00012F64"/>
    <w:rsid w:val="00013E8B"/>
    <w:rsid w:val="00017347"/>
    <w:rsid w:val="0002446F"/>
    <w:rsid w:val="00025BD3"/>
    <w:rsid w:val="00026091"/>
    <w:rsid w:val="00026320"/>
    <w:rsid w:val="000306F5"/>
    <w:rsid w:val="00034DBE"/>
    <w:rsid w:val="000357E7"/>
    <w:rsid w:val="000362AC"/>
    <w:rsid w:val="000473F6"/>
    <w:rsid w:val="000556EA"/>
    <w:rsid w:val="0006457A"/>
    <w:rsid w:val="00070CD7"/>
    <w:rsid w:val="000773D8"/>
    <w:rsid w:val="00077D17"/>
    <w:rsid w:val="00084D4E"/>
    <w:rsid w:val="00094847"/>
    <w:rsid w:val="000A19F5"/>
    <w:rsid w:val="000A30EA"/>
    <w:rsid w:val="000A5C0F"/>
    <w:rsid w:val="000B1F30"/>
    <w:rsid w:val="000B2E56"/>
    <w:rsid w:val="000B30F6"/>
    <w:rsid w:val="000C2532"/>
    <w:rsid w:val="000C304B"/>
    <w:rsid w:val="000C3920"/>
    <w:rsid w:val="000C6B0A"/>
    <w:rsid w:val="000D0FC2"/>
    <w:rsid w:val="000D1B4C"/>
    <w:rsid w:val="000D2E54"/>
    <w:rsid w:val="000D62C9"/>
    <w:rsid w:val="000D7004"/>
    <w:rsid w:val="000E622C"/>
    <w:rsid w:val="000F0C6F"/>
    <w:rsid w:val="000F1564"/>
    <w:rsid w:val="000F559E"/>
    <w:rsid w:val="001077BE"/>
    <w:rsid w:val="00117D11"/>
    <w:rsid w:val="00117EBD"/>
    <w:rsid w:val="001264A2"/>
    <w:rsid w:val="00134A72"/>
    <w:rsid w:val="00135D68"/>
    <w:rsid w:val="00144B92"/>
    <w:rsid w:val="001539C0"/>
    <w:rsid w:val="00154A0D"/>
    <w:rsid w:val="00162925"/>
    <w:rsid w:val="00162F9C"/>
    <w:rsid w:val="00163F2E"/>
    <w:rsid w:val="001721BF"/>
    <w:rsid w:val="00180787"/>
    <w:rsid w:val="001810E1"/>
    <w:rsid w:val="001A33C8"/>
    <w:rsid w:val="001B1EE5"/>
    <w:rsid w:val="001C189D"/>
    <w:rsid w:val="001C2109"/>
    <w:rsid w:val="001C3943"/>
    <w:rsid w:val="001C6609"/>
    <w:rsid w:val="001D2D79"/>
    <w:rsid w:val="001D4201"/>
    <w:rsid w:val="001D46EB"/>
    <w:rsid w:val="001D5E3A"/>
    <w:rsid w:val="001E084B"/>
    <w:rsid w:val="001E0DDB"/>
    <w:rsid w:val="001E2204"/>
    <w:rsid w:val="001E6AF6"/>
    <w:rsid w:val="001F3D43"/>
    <w:rsid w:val="001F6EA0"/>
    <w:rsid w:val="002144F0"/>
    <w:rsid w:val="00215092"/>
    <w:rsid w:val="0021632B"/>
    <w:rsid w:val="00221EA0"/>
    <w:rsid w:val="00221FFE"/>
    <w:rsid w:val="002252F8"/>
    <w:rsid w:val="00226379"/>
    <w:rsid w:val="00233B72"/>
    <w:rsid w:val="002366D7"/>
    <w:rsid w:val="00241C10"/>
    <w:rsid w:val="0024297B"/>
    <w:rsid w:val="00246624"/>
    <w:rsid w:val="00251137"/>
    <w:rsid w:val="00252117"/>
    <w:rsid w:val="0026161F"/>
    <w:rsid w:val="00261785"/>
    <w:rsid w:val="00266C6E"/>
    <w:rsid w:val="00280485"/>
    <w:rsid w:val="002832F8"/>
    <w:rsid w:val="00296B06"/>
    <w:rsid w:val="002A2ABA"/>
    <w:rsid w:val="002A6266"/>
    <w:rsid w:val="002B3B8C"/>
    <w:rsid w:val="002B72A2"/>
    <w:rsid w:val="002D01FB"/>
    <w:rsid w:val="002D0E01"/>
    <w:rsid w:val="002D12AC"/>
    <w:rsid w:val="002D15A9"/>
    <w:rsid w:val="002D1692"/>
    <w:rsid w:val="002D298B"/>
    <w:rsid w:val="002E20EA"/>
    <w:rsid w:val="002F18B5"/>
    <w:rsid w:val="002F2A31"/>
    <w:rsid w:val="00305154"/>
    <w:rsid w:val="003062FC"/>
    <w:rsid w:val="0031117C"/>
    <w:rsid w:val="0032626D"/>
    <w:rsid w:val="0033466E"/>
    <w:rsid w:val="00351FF9"/>
    <w:rsid w:val="003541A2"/>
    <w:rsid w:val="0035674B"/>
    <w:rsid w:val="003574D1"/>
    <w:rsid w:val="0035798F"/>
    <w:rsid w:val="00363671"/>
    <w:rsid w:val="00366302"/>
    <w:rsid w:val="00372543"/>
    <w:rsid w:val="003763F5"/>
    <w:rsid w:val="0037651B"/>
    <w:rsid w:val="00392110"/>
    <w:rsid w:val="003951DD"/>
    <w:rsid w:val="003A4A01"/>
    <w:rsid w:val="003A59C5"/>
    <w:rsid w:val="003B07E8"/>
    <w:rsid w:val="003B3DE3"/>
    <w:rsid w:val="003D1A02"/>
    <w:rsid w:val="003E5D08"/>
    <w:rsid w:val="003F0663"/>
    <w:rsid w:val="003F082E"/>
    <w:rsid w:val="003F2ED6"/>
    <w:rsid w:val="003F3A0B"/>
    <w:rsid w:val="003F4D50"/>
    <w:rsid w:val="003F61DC"/>
    <w:rsid w:val="003F730A"/>
    <w:rsid w:val="004007F9"/>
    <w:rsid w:val="00410203"/>
    <w:rsid w:val="004139E5"/>
    <w:rsid w:val="00414BF7"/>
    <w:rsid w:val="004223BB"/>
    <w:rsid w:val="004229F4"/>
    <w:rsid w:val="0042567C"/>
    <w:rsid w:val="00426D25"/>
    <w:rsid w:val="004270D5"/>
    <w:rsid w:val="00440A25"/>
    <w:rsid w:val="004414D2"/>
    <w:rsid w:val="00442B83"/>
    <w:rsid w:val="00443327"/>
    <w:rsid w:val="004447B6"/>
    <w:rsid w:val="00444A46"/>
    <w:rsid w:val="004568BD"/>
    <w:rsid w:val="004633FE"/>
    <w:rsid w:val="00465457"/>
    <w:rsid w:val="0047297E"/>
    <w:rsid w:val="00474629"/>
    <w:rsid w:val="00476542"/>
    <w:rsid w:val="004806CD"/>
    <w:rsid w:val="00485716"/>
    <w:rsid w:val="00491391"/>
    <w:rsid w:val="00491CEA"/>
    <w:rsid w:val="0049263C"/>
    <w:rsid w:val="0049289F"/>
    <w:rsid w:val="004979A8"/>
    <w:rsid w:val="004A015B"/>
    <w:rsid w:val="004A3057"/>
    <w:rsid w:val="004A61AB"/>
    <w:rsid w:val="004A7EAF"/>
    <w:rsid w:val="004B0F87"/>
    <w:rsid w:val="004B1D58"/>
    <w:rsid w:val="004B4F14"/>
    <w:rsid w:val="004B60EB"/>
    <w:rsid w:val="004B6620"/>
    <w:rsid w:val="004C167A"/>
    <w:rsid w:val="004C1FAC"/>
    <w:rsid w:val="004C5A17"/>
    <w:rsid w:val="004C6529"/>
    <w:rsid w:val="004D1A23"/>
    <w:rsid w:val="004D1E5E"/>
    <w:rsid w:val="004D3B27"/>
    <w:rsid w:val="004D4AA4"/>
    <w:rsid w:val="004D61B1"/>
    <w:rsid w:val="004E19F3"/>
    <w:rsid w:val="004E2361"/>
    <w:rsid w:val="004E4EAE"/>
    <w:rsid w:val="004E4FAD"/>
    <w:rsid w:val="004F038A"/>
    <w:rsid w:val="004F35EC"/>
    <w:rsid w:val="0050359E"/>
    <w:rsid w:val="00503AA1"/>
    <w:rsid w:val="005043DC"/>
    <w:rsid w:val="00507716"/>
    <w:rsid w:val="0050796F"/>
    <w:rsid w:val="00513A17"/>
    <w:rsid w:val="00515F25"/>
    <w:rsid w:val="00520A32"/>
    <w:rsid w:val="00520E58"/>
    <w:rsid w:val="00521C66"/>
    <w:rsid w:val="0052443A"/>
    <w:rsid w:val="0052504F"/>
    <w:rsid w:val="005277B6"/>
    <w:rsid w:val="005319D5"/>
    <w:rsid w:val="005516DA"/>
    <w:rsid w:val="00562B2C"/>
    <w:rsid w:val="00565165"/>
    <w:rsid w:val="005733E9"/>
    <w:rsid w:val="0057481B"/>
    <w:rsid w:val="0057654D"/>
    <w:rsid w:val="00576AF4"/>
    <w:rsid w:val="00590FE5"/>
    <w:rsid w:val="00597D8F"/>
    <w:rsid w:val="005A17A7"/>
    <w:rsid w:val="005A2FFF"/>
    <w:rsid w:val="005B4229"/>
    <w:rsid w:val="005B5296"/>
    <w:rsid w:val="005B7414"/>
    <w:rsid w:val="005C6800"/>
    <w:rsid w:val="005D097E"/>
    <w:rsid w:val="005D2EFE"/>
    <w:rsid w:val="005D5805"/>
    <w:rsid w:val="005E2E29"/>
    <w:rsid w:val="005E6FF5"/>
    <w:rsid w:val="005F2D64"/>
    <w:rsid w:val="005F5E03"/>
    <w:rsid w:val="00600A57"/>
    <w:rsid w:val="00603CF8"/>
    <w:rsid w:val="0061048C"/>
    <w:rsid w:val="0061087F"/>
    <w:rsid w:val="00623337"/>
    <w:rsid w:val="00624D60"/>
    <w:rsid w:val="00631B14"/>
    <w:rsid w:val="00632316"/>
    <w:rsid w:val="006359C5"/>
    <w:rsid w:val="00640987"/>
    <w:rsid w:val="00642A1E"/>
    <w:rsid w:val="00655D4B"/>
    <w:rsid w:val="006578B1"/>
    <w:rsid w:val="00662102"/>
    <w:rsid w:val="00664123"/>
    <w:rsid w:val="006648EE"/>
    <w:rsid w:val="00665348"/>
    <w:rsid w:val="006675BB"/>
    <w:rsid w:val="00675178"/>
    <w:rsid w:val="00683355"/>
    <w:rsid w:val="00694F34"/>
    <w:rsid w:val="006B41C6"/>
    <w:rsid w:val="006C5032"/>
    <w:rsid w:val="006C77C1"/>
    <w:rsid w:val="006E1599"/>
    <w:rsid w:val="006E1F15"/>
    <w:rsid w:val="006E4376"/>
    <w:rsid w:val="006E7206"/>
    <w:rsid w:val="006F239E"/>
    <w:rsid w:val="006F2AF8"/>
    <w:rsid w:val="006F588A"/>
    <w:rsid w:val="006F7CF9"/>
    <w:rsid w:val="0071123C"/>
    <w:rsid w:val="00717263"/>
    <w:rsid w:val="0071786F"/>
    <w:rsid w:val="00754A87"/>
    <w:rsid w:val="00757E79"/>
    <w:rsid w:val="00766726"/>
    <w:rsid w:val="00774CC1"/>
    <w:rsid w:val="00777A30"/>
    <w:rsid w:val="00781F80"/>
    <w:rsid w:val="00782F16"/>
    <w:rsid w:val="00784F64"/>
    <w:rsid w:val="00786679"/>
    <w:rsid w:val="00787527"/>
    <w:rsid w:val="00797EE5"/>
    <w:rsid w:val="007A0267"/>
    <w:rsid w:val="007A0E14"/>
    <w:rsid w:val="007B33CC"/>
    <w:rsid w:val="007C2EBB"/>
    <w:rsid w:val="007C4CA3"/>
    <w:rsid w:val="007C53E1"/>
    <w:rsid w:val="007D022F"/>
    <w:rsid w:val="007D3A88"/>
    <w:rsid w:val="007F548B"/>
    <w:rsid w:val="007F6429"/>
    <w:rsid w:val="007F6E7F"/>
    <w:rsid w:val="007F7727"/>
    <w:rsid w:val="0080190E"/>
    <w:rsid w:val="00811561"/>
    <w:rsid w:val="008165AC"/>
    <w:rsid w:val="008233AF"/>
    <w:rsid w:val="0082578F"/>
    <w:rsid w:val="00826EE2"/>
    <w:rsid w:val="00830E4E"/>
    <w:rsid w:val="0083151A"/>
    <w:rsid w:val="00837467"/>
    <w:rsid w:val="00840A9C"/>
    <w:rsid w:val="00845DAE"/>
    <w:rsid w:val="008555FF"/>
    <w:rsid w:val="00861119"/>
    <w:rsid w:val="0086596D"/>
    <w:rsid w:val="00867A40"/>
    <w:rsid w:val="00870B57"/>
    <w:rsid w:val="00872C50"/>
    <w:rsid w:val="008734C1"/>
    <w:rsid w:val="00873653"/>
    <w:rsid w:val="00876F11"/>
    <w:rsid w:val="00882B16"/>
    <w:rsid w:val="0088578E"/>
    <w:rsid w:val="0088694D"/>
    <w:rsid w:val="0089034C"/>
    <w:rsid w:val="008946AA"/>
    <w:rsid w:val="008A0EA7"/>
    <w:rsid w:val="008A392A"/>
    <w:rsid w:val="008B1336"/>
    <w:rsid w:val="008B33A5"/>
    <w:rsid w:val="008B36D9"/>
    <w:rsid w:val="008B3A6A"/>
    <w:rsid w:val="008B7DCF"/>
    <w:rsid w:val="008C4BE2"/>
    <w:rsid w:val="008C6F8F"/>
    <w:rsid w:val="008D542F"/>
    <w:rsid w:val="008E42FA"/>
    <w:rsid w:val="008E6D1B"/>
    <w:rsid w:val="008E7B2A"/>
    <w:rsid w:val="008F1BD8"/>
    <w:rsid w:val="008F5D36"/>
    <w:rsid w:val="008F6DCA"/>
    <w:rsid w:val="00915E90"/>
    <w:rsid w:val="009211A0"/>
    <w:rsid w:val="00921708"/>
    <w:rsid w:val="00930828"/>
    <w:rsid w:val="009327ED"/>
    <w:rsid w:val="00934793"/>
    <w:rsid w:val="00936F4C"/>
    <w:rsid w:val="009413A1"/>
    <w:rsid w:val="009416E8"/>
    <w:rsid w:val="00944018"/>
    <w:rsid w:val="00947205"/>
    <w:rsid w:val="00947639"/>
    <w:rsid w:val="0095226D"/>
    <w:rsid w:val="009605F5"/>
    <w:rsid w:val="00960D03"/>
    <w:rsid w:val="00963E3C"/>
    <w:rsid w:val="00985987"/>
    <w:rsid w:val="00990901"/>
    <w:rsid w:val="00991A10"/>
    <w:rsid w:val="009A0714"/>
    <w:rsid w:val="009A0715"/>
    <w:rsid w:val="009A6E75"/>
    <w:rsid w:val="009B0F3A"/>
    <w:rsid w:val="009B26F5"/>
    <w:rsid w:val="009B7A41"/>
    <w:rsid w:val="009C503C"/>
    <w:rsid w:val="009C75C9"/>
    <w:rsid w:val="009D25E1"/>
    <w:rsid w:val="009D2911"/>
    <w:rsid w:val="009D4F27"/>
    <w:rsid w:val="009D5855"/>
    <w:rsid w:val="009E2043"/>
    <w:rsid w:val="009E3966"/>
    <w:rsid w:val="009E769E"/>
    <w:rsid w:val="00A039DA"/>
    <w:rsid w:val="00A0580A"/>
    <w:rsid w:val="00A103CA"/>
    <w:rsid w:val="00A111AC"/>
    <w:rsid w:val="00A15547"/>
    <w:rsid w:val="00A23009"/>
    <w:rsid w:val="00A3031A"/>
    <w:rsid w:val="00A35D75"/>
    <w:rsid w:val="00A503AF"/>
    <w:rsid w:val="00A50D79"/>
    <w:rsid w:val="00A526D9"/>
    <w:rsid w:val="00A62832"/>
    <w:rsid w:val="00A65664"/>
    <w:rsid w:val="00A67056"/>
    <w:rsid w:val="00A763D9"/>
    <w:rsid w:val="00A77FA1"/>
    <w:rsid w:val="00A844DD"/>
    <w:rsid w:val="00A84F1A"/>
    <w:rsid w:val="00A9003A"/>
    <w:rsid w:val="00A91AEF"/>
    <w:rsid w:val="00A96F59"/>
    <w:rsid w:val="00AB240F"/>
    <w:rsid w:val="00AC76C9"/>
    <w:rsid w:val="00AD74EF"/>
    <w:rsid w:val="00AE5FC0"/>
    <w:rsid w:val="00AF4007"/>
    <w:rsid w:val="00AF6264"/>
    <w:rsid w:val="00B01FB7"/>
    <w:rsid w:val="00B05D02"/>
    <w:rsid w:val="00B067EA"/>
    <w:rsid w:val="00B07552"/>
    <w:rsid w:val="00B22D29"/>
    <w:rsid w:val="00B25F63"/>
    <w:rsid w:val="00B26E0E"/>
    <w:rsid w:val="00B33A49"/>
    <w:rsid w:val="00B47D62"/>
    <w:rsid w:val="00B72FAB"/>
    <w:rsid w:val="00B809C0"/>
    <w:rsid w:val="00B83802"/>
    <w:rsid w:val="00B94094"/>
    <w:rsid w:val="00B94E2E"/>
    <w:rsid w:val="00BA51B1"/>
    <w:rsid w:val="00BA6CD0"/>
    <w:rsid w:val="00BB3861"/>
    <w:rsid w:val="00BB6847"/>
    <w:rsid w:val="00BC043A"/>
    <w:rsid w:val="00BC6BBC"/>
    <w:rsid w:val="00BD01C6"/>
    <w:rsid w:val="00BE23E1"/>
    <w:rsid w:val="00BF052A"/>
    <w:rsid w:val="00BF06B4"/>
    <w:rsid w:val="00BF7808"/>
    <w:rsid w:val="00C04325"/>
    <w:rsid w:val="00C069F0"/>
    <w:rsid w:val="00C202F0"/>
    <w:rsid w:val="00C3001E"/>
    <w:rsid w:val="00C3421E"/>
    <w:rsid w:val="00C35AD8"/>
    <w:rsid w:val="00C4720B"/>
    <w:rsid w:val="00C52C76"/>
    <w:rsid w:val="00C54A0A"/>
    <w:rsid w:val="00C55A0D"/>
    <w:rsid w:val="00C60D9D"/>
    <w:rsid w:val="00C70915"/>
    <w:rsid w:val="00C7308A"/>
    <w:rsid w:val="00C825CA"/>
    <w:rsid w:val="00C85E1D"/>
    <w:rsid w:val="00C90E8A"/>
    <w:rsid w:val="00C910B8"/>
    <w:rsid w:val="00C93EFB"/>
    <w:rsid w:val="00CB27CB"/>
    <w:rsid w:val="00CB37DF"/>
    <w:rsid w:val="00CB385D"/>
    <w:rsid w:val="00CB4F18"/>
    <w:rsid w:val="00CB740D"/>
    <w:rsid w:val="00CC3A40"/>
    <w:rsid w:val="00CE32FD"/>
    <w:rsid w:val="00D01DEC"/>
    <w:rsid w:val="00D05478"/>
    <w:rsid w:val="00D07209"/>
    <w:rsid w:val="00D1130A"/>
    <w:rsid w:val="00D15FDE"/>
    <w:rsid w:val="00D23BA3"/>
    <w:rsid w:val="00D2423D"/>
    <w:rsid w:val="00D253D2"/>
    <w:rsid w:val="00D26176"/>
    <w:rsid w:val="00D33918"/>
    <w:rsid w:val="00D36F2C"/>
    <w:rsid w:val="00D3705F"/>
    <w:rsid w:val="00D40E2E"/>
    <w:rsid w:val="00D427C7"/>
    <w:rsid w:val="00D44F85"/>
    <w:rsid w:val="00D51FA3"/>
    <w:rsid w:val="00D560BE"/>
    <w:rsid w:val="00D60FB5"/>
    <w:rsid w:val="00D62D95"/>
    <w:rsid w:val="00D64359"/>
    <w:rsid w:val="00D658E8"/>
    <w:rsid w:val="00D671A9"/>
    <w:rsid w:val="00D70746"/>
    <w:rsid w:val="00D859A9"/>
    <w:rsid w:val="00D86A90"/>
    <w:rsid w:val="00D879AE"/>
    <w:rsid w:val="00D9452B"/>
    <w:rsid w:val="00DA23B5"/>
    <w:rsid w:val="00DA29A0"/>
    <w:rsid w:val="00DA45CA"/>
    <w:rsid w:val="00DA49B9"/>
    <w:rsid w:val="00DA6D1C"/>
    <w:rsid w:val="00DA6D2E"/>
    <w:rsid w:val="00DC620E"/>
    <w:rsid w:val="00DC73F4"/>
    <w:rsid w:val="00DD6C2F"/>
    <w:rsid w:val="00DD7EAC"/>
    <w:rsid w:val="00DD7F2E"/>
    <w:rsid w:val="00DE0301"/>
    <w:rsid w:val="00DE1C8A"/>
    <w:rsid w:val="00DF1FAF"/>
    <w:rsid w:val="00DF6E33"/>
    <w:rsid w:val="00E00B22"/>
    <w:rsid w:val="00E140BB"/>
    <w:rsid w:val="00E205B0"/>
    <w:rsid w:val="00E30D82"/>
    <w:rsid w:val="00E31025"/>
    <w:rsid w:val="00E32C56"/>
    <w:rsid w:val="00E3401C"/>
    <w:rsid w:val="00E34389"/>
    <w:rsid w:val="00E36B7F"/>
    <w:rsid w:val="00E42003"/>
    <w:rsid w:val="00E51E78"/>
    <w:rsid w:val="00E54B53"/>
    <w:rsid w:val="00E55AC4"/>
    <w:rsid w:val="00E57B87"/>
    <w:rsid w:val="00E678A2"/>
    <w:rsid w:val="00E805DA"/>
    <w:rsid w:val="00E901F2"/>
    <w:rsid w:val="00E91802"/>
    <w:rsid w:val="00E93578"/>
    <w:rsid w:val="00E96394"/>
    <w:rsid w:val="00EA5823"/>
    <w:rsid w:val="00EA6B12"/>
    <w:rsid w:val="00EB5104"/>
    <w:rsid w:val="00EC1A6A"/>
    <w:rsid w:val="00EC272D"/>
    <w:rsid w:val="00EC2DAD"/>
    <w:rsid w:val="00EC52EB"/>
    <w:rsid w:val="00EC5C70"/>
    <w:rsid w:val="00ED1C3C"/>
    <w:rsid w:val="00ED2C25"/>
    <w:rsid w:val="00ED5EA9"/>
    <w:rsid w:val="00EE0C28"/>
    <w:rsid w:val="00EE1924"/>
    <w:rsid w:val="00EE4091"/>
    <w:rsid w:val="00EF083C"/>
    <w:rsid w:val="00EF238D"/>
    <w:rsid w:val="00F00061"/>
    <w:rsid w:val="00F0036D"/>
    <w:rsid w:val="00F02C48"/>
    <w:rsid w:val="00F039F6"/>
    <w:rsid w:val="00F21290"/>
    <w:rsid w:val="00F22D75"/>
    <w:rsid w:val="00F27CB4"/>
    <w:rsid w:val="00F30061"/>
    <w:rsid w:val="00F37B98"/>
    <w:rsid w:val="00F42FF0"/>
    <w:rsid w:val="00F50162"/>
    <w:rsid w:val="00F578E6"/>
    <w:rsid w:val="00F66F86"/>
    <w:rsid w:val="00F709AC"/>
    <w:rsid w:val="00F7228F"/>
    <w:rsid w:val="00F732A8"/>
    <w:rsid w:val="00F73EE2"/>
    <w:rsid w:val="00F80CA1"/>
    <w:rsid w:val="00F8233A"/>
    <w:rsid w:val="00F94582"/>
    <w:rsid w:val="00F9662A"/>
    <w:rsid w:val="00F97277"/>
    <w:rsid w:val="00FA1BAF"/>
    <w:rsid w:val="00FA381D"/>
    <w:rsid w:val="00FA4266"/>
    <w:rsid w:val="00FA575A"/>
    <w:rsid w:val="00FA72FB"/>
    <w:rsid w:val="00FB31C3"/>
    <w:rsid w:val="00FB5EB2"/>
    <w:rsid w:val="00FB6478"/>
    <w:rsid w:val="00FD025C"/>
    <w:rsid w:val="00FD1B60"/>
    <w:rsid w:val="00FD42C3"/>
    <w:rsid w:val="00FE1370"/>
    <w:rsid w:val="00FE1434"/>
    <w:rsid w:val="00FE7C1A"/>
    <w:rsid w:val="00FF0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DD62F"/>
  <w15:docId w15:val="{D5666FCE-EDFB-4DBB-A66A-AE68C661E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110"/>
    <w:pPr>
      <w:suppressAutoHyphens/>
      <w:spacing w:after="0" w:line="360" w:lineRule="auto"/>
      <w:jc w:val="both"/>
    </w:pPr>
    <w:rPr>
      <w:rFonts w:asciiTheme="majorBidi" w:eastAsia="Calibri" w:hAnsiTheme="majorBidi" w:cs="Calibri"/>
      <w:sz w:val="24"/>
      <w:lang w:eastAsia="ar-SA"/>
    </w:rPr>
  </w:style>
  <w:style w:type="paragraph" w:styleId="Heading1">
    <w:name w:val="heading 1"/>
    <w:basedOn w:val="Normal"/>
    <w:next w:val="Normal"/>
    <w:link w:val="Heading1Char"/>
    <w:uiPriority w:val="9"/>
    <w:qFormat/>
    <w:rsid w:val="00632316"/>
    <w:pPr>
      <w:keepNext/>
      <w:keepLines/>
      <w:spacing w:before="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32316"/>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4297B"/>
    <w:pPr>
      <w:keepNext/>
      <w:keepLines/>
      <w:spacing w:before="40"/>
      <w:jc w:val="center"/>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632316"/>
    <w:pPr>
      <w:keepNext/>
      <w:keepLines/>
      <w:spacing w:before="40" w:after="60"/>
      <w:ind w:left="1134"/>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316"/>
    <w:rPr>
      <w:rFonts w:asciiTheme="majorBidi" w:eastAsiaTheme="majorEastAsia" w:hAnsiTheme="majorBidi" w:cstheme="majorBidi"/>
      <w:b/>
      <w:sz w:val="28"/>
      <w:szCs w:val="32"/>
      <w:lang w:eastAsia="ar-SA"/>
    </w:rPr>
  </w:style>
  <w:style w:type="character" w:customStyle="1" w:styleId="Heading2Char">
    <w:name w:val="Heading 2 Char"/>
    <w:basedOn w:val="DefaultParagraphFont"/>
    <w:link w:val="Heading2"/>
    <w:uiPriority w:val="9"/>
    <w:rsid w:val="00632316"/>
    <w:rPr>
      <w:rFonts w:asciiTheme="majorBidi" w:eastAsiaTheme="majorEastAsia" w:hAnsiTheme="majorBidi" w:cstheme="majorBidi"/>
      <w:b/>
      <w:sz w:val="24"/>
      <w:szCs w:val="26"/>
      <w:lang w:eastAsia="ar-SA"/>
    </w:rPr>
  </w:style>
  <w:style w:type="character" w:customStyle="1" w:styleId="Heading3Char">
    <w:name w:val="Heading 3 Char"/>
    <w:basedOn w:val="DefaultParagraphFont"/>
    <w:link w:val="Heading3"/>
    <w:uiPriority w:val="9"/>
    <w:rsid w:val="0024297B"/>
    <w:rPr>
      <w:rFonts w:asciiTheme="majorBidi" w:eastAsiaTheme="majorEastAsia" w:hAnsiTheme="majorBidi" w:cstheme="majorBidi"/>
      <w:b/>
      <w:sz w:val="24"/>
      <w:szCs w:val="24"/>
      <w:lang w:eastAsia="ar-SA"/>
    </w:rPr>
  </w:style>
  <w:style w:type="character" w:customStyle="1" w:styleId="Heading4Char">
    <w:name w:val="Heading 4 Char"/>
    <w:basedOn w:val="DefaultParagraphFont"/>
    <w:link w:val="Heading4"/>
    <w:uiPriority w:val="9"/>
    <w:rsid w:val="00632316"/>
    <w:rPr>
      <w:rFonts w:asciiTheme="majorBidi" w:eastAsiaTheme="majorEastAsia" w:hAnsiTheme="majorBidi" w:cstheme="majorBidi"/>
      <w:iCs/>
      <w:sz w:val="24"/>
      <w:lang w:eastAsia="ar-SA"/>
    </w:rPr>
  </w:style>
  <w:style w:type="paragraph" w:styleId="Footer">
    <w:name w:val="footer"/>
    <w:basedOn w:val="Normal"/>
    <w:link w:val="FooterChar"/>
    <w:uiPriority w:val="99"/>
    <w:rsid w:val="00632316"/>
    <w:pPr>
      <w:tabs>
        <w:tab w:val="center" w:pos="4680"/>
        <w:tab w:val="right" w:pos="9360"/>
      </w:tabs>
    </w:pPr>
  </w:style>
  <w:style w:type="character" w:customStyle="1" w:styleId="FooterChar">
    <w:name w:val="Footer Char"/>
    <w:basedOn w:val="DefaultParagraphFont"/>
    <w:link w:val="Footer"/>
    <w:uiPriority w:val="99"/>
    <w:rsid w:val="00632316"/>
    <w:rPr>
      <w:rFonts w:asciiTheme="majorBidi" w:eastAsia="Calibri" w:hAnsiTheme="majorBidi" w:cs="Calibri"/>
      <w:sz w:val="24"/>
      <w:lang w:eastAsia="ar-SA"/>
    </w:rPr>
  </w:style>
  <w:style w:type="paragraph" w:styleId="ListParagraph">
    <w:name w:val="List Paragraph"/>
    <w:basedOn w:val="Normal"/>
    <w:link w:val="ListParagraphChar"/>
    <w:uiPriority w:val="34"/>
    <w:qFormat/>
    <w:rsid w:val="00632316"/>
    <w:pPr>
      <w:suppressAutoHyphens w:val="0"/>
      <w:ind w:left="720"/>
      <w:contextualSpacing/>
    </w:pPr>
    <w:rPr>
      <w:rFonts w:cs="Times New Roman"/>
      <w:lang w:eastAsia="en-US"/>
    </w:rPr>
  </w:style>
  <w:style w:type="paragraph" w:styleId="Header">
    <w:name w:val="header"/>
    <w:basedOn w:val="Normal"/>
    <w:link w:val="HeaderChar"/>
    <w:uiPriority w:val="99"/>
    <w:unhideWhenUsed/>
    <w:rsid w:val="00632316"/>
    <w:pPr>
      <w:tabs>
        <w:tab w:val="center" w:pos="4513"/>
        <w:tab w:val="right" w:pos="9026"/>
      </w:tabs>
    </w:pPr>
  </w:style>
  <w:style w:type="character" w:customStyle="1" w:styleId="HeaderChar">
    <w:name w:val="Header Char"/>
    <w:basedOn w:val="DefaultParagraphFont"/>
    <w:link w:val="Header"/>
    <w:uiPriority w:val="99"/>
    <w:rsid w:val="00632316"/>
    <w:rPr>
      <w:rFonts w:asciiTheme="majorBidi" w:eastAsia="Calibri" w:hAnsiTheme="majorBidi" w:cs="Calibri"/>
      <w:sz w:val="24"/>
      <w:lang w:eastAsia="ar-SA"/>
    </w:rPr>
  </w:style>
  <w:style w:type="table" w:styleId="TableGrid">
    <w:name w:val="Table Grid"/>
    <w:basedOn w:val="TableNormal"/>
    <w:uiPriority w:val="59"/>
    <w:qFormat/>
    <w:rsid w:val="00632316"/>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ambar">
    <w:name w:val="gambar"/>
    <w:basedOn w:val="Normal"/>
    <w:link w:val="gambarChar"/>
    <w:qFormat/>
    <w:rsid w:val="0024297B"/>
    <w:pPr>
      <w:jc w:val="center"/>
    </w:pPr>
    <w:rPr>
      <w:lang w:val="id-ID"/>
    </w:rPr>
  </w:style>
  <w:style w:type="character" w:customStyle="1" w:styleId="gambarChar">
    <w:name w:val="gambar Char"/>
    <w:basedOn w:val="DefaultParagraphFont"/>
    <w:link w:val="gambar"/>
    <w:rsid w:val="0024297B"/>
    <w:rPr>
      <w:rFonts w:asciiTheme="majorBidi" w:eastAsia="Calibri" w:hAnsiTheme="majorBidi" w:cs="Calibri"/>
      <w:sz w:val="24"/>
      <w:lang w:val="id-ID" w:eastAsia="ar-SA"/>
    </w:rPr>
  </w:style>
  <w:style w:type="paragraph" w:customStyle="1" w:styleId="SourceCode">
    <w:name w:val="Source Code"/>
    <w:basedOn w:val="Normal"/>
    <w:uiPriority w:val="99"/>
    <w:qFormat/>
    <w:rsid w:val="00F42FF0"/>
    <w:pPr>
      <w:suppressAutoHyphens w:val="0"/>
      <w:spacing w:line="240" w:lineRule="auto"/>
    </w:pPr>
    <w:rPr>
      <w:rFonts w:ascii="Courier New" w:eastAsiaTheme="minorHAnsi" w:hAnsi="Courier New" w:cs="Courier New"/>
      <w:color w:val="000000" w:themeColor="text1"/>
      <w:sz w:val="20"/>
      <w:lang w:eastAsia="en-US"/>
    </w:rPr>
  </w:style>
  <w:style w:type="character" w:customStyle="1" w:styleId="ListParagraphChar">
    <w:name w:val="List Paragraph Char"/>
    <w:link w:val="ListParagraph"/>
    <w:uiPriority w:val="34"/>
    <w:rsid w:val="00F42FF0"/>
    <w:rPr>
      <w:rFonts w:asciiTheme="majorBidi" w:eastAsia="Calibri" w:hAnsiTheme="majorBidi" w:cs="Times New Roman"/>
      <w:sz w:val="24"/>
    </w:rPr>
  </w:style>
  <w:style w:type="paragraph" w:styleId="NormalWeb">
    <w:name w:val="Normal (Web)"/>
    <w:basedOn w:val="Normal"/>
    <w:uiPriority w:val="99"/>
    <w:unhideWhenUsed/>
    <w:rsid w:val="00F42FF0"/>
    <w:pPr>
      <w:suppressAutoHyphens w:val="0"/>
      <w:spacing w:before="100" w:beforeAutospacing="1" w:after="100" w:afterAutospacing="1" w:line="240" w:lineRule="auto"/>
      <w:jc w:val="left"/>
    </w:pPr>
    <w:rPr>
      <w:rFonts w:ascii="Times New Roman" w:eastAsia="Times New Roman" w:hAnsi="Times New Roman" w:cs="Times New Roman"/>
      <w:szCs w:val="24"/>
      <w:lang w:val="en-ID" w:eastAsia="en-US"/>
    </w:rPr>
  </w:style>
  <w:style w:type="character" w:styleId="PageNumber">
    <w:name w:val="page number"/>
    <w:basedOn w:val="DefaultParagraphFont"/>
    <w:uiPriority w:val="99"/>
    <w:semiHidden/>
    <w:unhideWhenUsed/>
    <w:rsid w:val="00F42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970776">
      <w:bodyDiv w:val="1"/>
      <w:marLeft w:val="0"/>
      <w:marRight w:val="0"/>
      <w:marTop w:val="0"/>
      <w:marBottom w:val="0"/>
      <w:divBdr>
        <w:top w:val="none" w:sz="0" w:space="0" w:color="auto"/>
        <w:left w:val="none" w:sz="0" w:space="0" w:color="auto"/>
        <w:bottom w:val="none" w:sz="0" w:space="0" w:color="auto"/>
        <w:right w:val="none" w:sz="0" w:space="0" w:color="auto"/>
      </w:divBdr>
    </w:div>
    <w:div w:id="1711612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BBC0B-4B5A-4C71-A90A-3C74FA332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15</Pages>
  <Words>2504</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iara</dc:creator>
  <cp:keywords/>
  <dc:description/>
  <cp:lastModifiedBy>Rayya Muhammad Idham</cp:lastModifiedBy>
  <cp:revision>459</cp:revision>
  <cp:lastPrinted>2023-10-19T04:07:00Z</cp:lastPrinted>
  <dcterms:created xsi:type="dcterms:W3CDTF">2021-10-10T20:01:00Z</dcterms:created>
  <dcterms:modified xsi:type="dcterms:W3CDTF">2023-12-17T22:21:00Z</dcterms:modified>
</cp:coreProperties>
</file>